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52D717" w14:textId="2D3FEC6D" w:rsidR="2F22A409" w:rsidRDefault="26E98258" w:rsidP="541C05CE">
      <w:pPr>
        <w:pStyle w:val="Heading1"/>
        <w:jc w:val="center"/>
        <w:rPr>
          <w:rFonts w:ascii="Calibri Light" w:eastAsia="MS Gothic" w:hAnsi="Calibri Light" w:cs="Times New Roman"/>
        </w:rPr>
      </w:pPr>
      <w:r>
        <w:t xml:space="preserve">Facilitating a </w:t>
      </w:r>
      <w:r w:rsidR="235ED6FE">
        <w:t>S</w:t>
      </w:r>
      <w:r>
        <w:t xml:space="preserve">mall </w:t>
      </w:r>
      <w:r w:rsidR="235ED6FE">
        <w:t>G</w:t>
      </w:r>
      <w:r>
        <w:t xml:space="preserve">roup </w:t>
      </w:r>
      <w:r w:rsidR="12B062DE">
        <w:t>A</w:t>
      </w:r>
      <w:r>
        <w:t>ctivity</w:t>
      </w:r>
      <w:r w:rsidR="72EA670E">
        <w:t xml:space="preserve"> </w:t>
      </w:r>
      <w:r w:rsidR="277F5118">
        <w:t>(#/#/##)</w:t>
      </w:r>
      <w:r w:rsidR="22CC7D15">
        <w:t>: Run of Show</w:t>
      </w:r>
    </w:p>
    <w:p w14:paraId="2298F277" w14:textId="3621B7D2" w:rsidR="2F22A409" w:rsidRDefault="1032B711" w:rsidP="541C05CE">
      <w:pPr>
        <w:pStyle w:val="Heading2"/>
        <w:jc w:val="center"/>
        <w:rPr>
          <w:rFonts w:asciiTheme="minorHAnsi" w:eastAsiaTheme="minorEastAsia" w:hAnsiTheme="minorHAnsi" w:cstheme="minorBidi"/>
        </w:rPr>
      </w:pPr>
      <w:r w:rsidRPr="541C05CE">
        <w:rPr>
          <w:rFonts w:asciiTheme="minorHAnsi" w:eastAsiaTheme="minorEastAsia" w:hAnsiTheme="minorHAnsi" w:cstheme="minorBidi"/>
        </w:rPr>
        <w:t xml:space="preserve">Small </w:t>
      </w:r>
      <w:r w:rsidR="61AA9441" w:rsidRPr="541C05CE">
        <w:rPr>
          <w:rFonts w:asciiTheme="minorHAnsi" w:eastAsiaTheme="minorEastAsia" w:hAnsiTheme="minorHAnsi" w:cstheme="minorBidi"/>
        </w:rPr>
        <w:t>G</w:t>
      </w:r>
      <w:r w:rsidRPr="541C05CE">
        <w:rPr>
          <w:rFonts w:asciiTheme="minorHAnsi" w:eastAsiaTheme="minorEastAsia" w:hAnsiTheme="minorHAnsi" w:cstheme="minorBidi"/>
        </w:rPr>
        <w:t xml:space="preserve">roup </w:t>
      </w:r>
      <w:r w:rsidR="44AE74CE" w:rsidRPr="541C05CE">
        <w:rPr>
          <w:rFonts w:asciiTheme="minorHAnsi" w:eastAsiaTheme="minorEastAsia" w:hAnsiTheme="minorHAnsi" w:cstheme="minorBidi"/>
        </w:rPr>
        <w:t>P</w:t>
      </w:r>
      <w:r w:rsidRPr="541C05CE">
        <w:rPr>
          <w:rFonts w:asciiTheme="minorHAnsi" w:eastAsiaTheme="minorEastAsia" w:hAnsiTheme="minorHAnsi" w:cstheme="minorBidi"/>
        </w:rPr>
        <w:t>resentation</w:t>
      </w:r>
      <w:r w:rsidR="131416B3" w:rsidRPr="541C05CE">
        <w:rPr>
          <w:rFonts w:asciiTheme="minorHAnsi" w:eastAsiaTheme="minorEastAsia" w:hAnsiTheme="minorHAnsi" w:cstheme="minorBidi"/>
        </w:rPr>
        <w:t xml:space="preserve"> </w:t>
      </w:r>
    </w:p>
    <w:p w14:paraId="33060598" w14:textId="465D3620" w:rsidR="2F22A409" w:rsidRDefault="131416B3" w:rsidP="541C05CE">
      <w:pPr>
        <w:jc w:val="center"/>
        <w:rPr>
          <w:sz w:val="24"/>
          <w:szCs w:val="24"/>
        </w:rPr>
      </w:pPr>
      <w:r w:rsidRPr="541C05CE">
        <w:rPr>
          <w:sz w:val="24"/>
          <w:szCs w:val="24"/>
        </w:rPr>
        <w:t xml:space="preserve">Length of Class Meeting: </w:t>
      </w:r>
      <w:r w:rsidRPr="06CD384F">
        <w:rPr>
          <w:sz w:val="24"/>
          <w:szCs w:val="24"/>
        </w:rPr>
        <w:t>90 minutes</w:t>
      </w:r>
    </w:p>
    <w:p w14:paraId="4C09BAAA" w14:textId="77ABF0B1" w:rsidR="48D66F2A" w:rsidRDefault="48D66F2A" w:rsidP="541C05CE">
      <w:pPr>
        <w:rPr>
          <w:rFonts w:ascii="Calibri" w:eastAsia="Calibri" w:hAnsi="Calibri" w:cs="Calibri"/>
          <w:color w:val="000000" w:themeColor="text1"/>
          <w:sz w:val="24"/>
          <w:szCs w:val="24"/>
        </w:rPr>
      </w:pPr>
    </w:p>
    <w:p w14:paraId="6385D859" w14:textId="1CAE2869" w:rsidR="48D66F2A" w:rsidRDefault="02860929" w:rsidP="541C05CE">
      <w:pPr>
        <w:rPr>
          <w:rFonts w:ascii="Calibri" w:eastAsia="Calibri" w:hAnsi="Calibri" w:cs="Calibri"/>
          <w:color w:val="000000" w:themeColor="text1"/>
          <w:sz w:val="24"/>
          <w:szCs w:val="24"/>
        </w:rPr>
      </w:pPr>
      <w:r w:rsidRPr="541C05CE">
        <w:rPr>
          <w:rFonts w:ascii="Calibri" w:eastAsia="Calibri" w:hAnsi="Calibri" w:cs="Calibri"/>
          <w:color w:val="000000" w:themeColor="text1"/>
          <w:sz w:val="24"/>
          <w:szCs w:val="24"/>
        </w:rPr>
        <w:t>*Move technology materials checklist on the end column.</w:t>
      </w:r>
    </w:p>
    <w:p w14:paraId="5276F0C8" w14:textId="4743445F" w:rsidR="48D66F2A" w:rsidRDefault="4D3D1685" w:rsidP="541C05CE">
      <w:pPr>
        <w:rPr>
          <w:rFonts w:ascii="Calibri" w:eastAsia="Calibri" w:hAnsi="Calibri" w:cs="Calibri"/>
          <w:color w:val="000000" w:themeColor="text1"/>
        </w:rPr>
      </w:pPr>
      <w:r w:rsidRPr="541C05CE">
        <w:rPr>
          <w:rStyle w:val="Heading2Char"/>
          <w:rFonts w:ascii="Calibri" w:eastAsia="Calibri" w:hAnsi="Calibri" w:cs="Calibri"/>
        </w:rPr>
        <w:t>Course Name &amp; No.:</w:t>
      </w:r>
      <w:r w:rsidRPr="541C05CE">
        <w:rPr>
          <w:rFonts w:ascii="Calibri" w:eastAsia="Calibri" w:hAnsi="Calibri" w:cs="Calibri"/>
          <w:b/>
          <w:bCs/>
          <w:color w:val="000000" w:themeColor="text1"/>
        </w:rPr>
        <w:t xml:space="preserve"> </w:t>
      </w:r>
      <w:r w:rsidRPr="541C05CE">
        <w:rPr>
          <w:rFonts w:ascii="Calibri" w:eastAsia="Calibri" w:hAnsi="Calibri" w:cs="Calibri"/>
          <w:color w:val="000000" w:themeColor="text1"/>
        </w:rPr>
        <w:t xml:space="preserve"> </w:t>
      </w:r>
    </w:p>
    <w:p w14:paraId="7292492A" w14:textId="5C688C2D" w:rsidR="48D66F2A" w:rsidRDefault="4D3D1685" w:rsidP="541C05CE">
      <w:pPr>
        <w:rPr>
          <w:rFonts w:ascii="Calibri" w:eastAsia="Calibri" w:hAnsi="Calibri" w:cs="Calibri"/>
          <w:color w:val="FF0000"/>
          <w:sz w:val="24"/>
          <w:szCs w:val="24"/>
        </w:rPr>
      </w:pPr>
      <w:r w:rsidRPr="541C05CE">
        <w:rPr>
          <w:rStyle w:val="Heading2Char"/>
          <w:rFonts w:ascii="Calibri" w:eastAsia="Calibri" w:hAnsi="Calibri" w:cs="Calibri"/>
        </w:rPr>
        <w:t>Semester:</w:t>
      </w:r>
      <w:r w:rsidRPr="541C05CE">
        <w:rPr>
          <w:rStyle w:val="Heading2Char"/>
          <w:rFonts w:ascii="Calibri Light" w:eastAsia="Calibri Light" w:hAnsi="Calibri Light" w:cs="Calibri Light"/>
        </w:rPr>
        <w:t xml:space="preserve"> </w:t>
      </w:r>
      <w:r w:rsidRPr="541C05CE">
        <w:rPr>
          <w:rFonts w:ascii="Calibri" w:eastAsia="Calibri" w:hAnsi="Calibri" w:cs="Calibri"/>
          <w:color w:val="FF0000"/>
          <w:sz w:val="24"/>
          <w:szCs w:val="24"/>
        </w:rPr>
        <w:t>[i.e., Spring 2022]</w:t>
      </w:r>
    </w:p>
    <w:p w14:paraId="059672FC" w14:textId="74824AF8" w:rsidR="48D66F2A" w:rsidRDefault="4D3D1685" w:rsidP="541C05CE">
      <w:pPr>
        <w:rPr>
          <w:rFonts w:ascii="Calibri" w:eastAsia="Calibri" w:hAnsi="Calibri" w:cs="Calibri"/>
          <w:color w:val="000000" w:themeColor="text1"/>
          <w:sz w:val="24"/>
          <w:szCs w:val="24"/>
        </w:rPr>
      </w:pPr>
      <w:r w:rsidRPr="541C05CE">
        <w:rPr>
          <w:rStyle w:val="Heading2Char"/>
          <w:rFonts w:ascii="Calibri" w:eastAsia="Calibri" w:hAnsi="Calibri" w:cs="Calibri"/>
        </w:rPr>
        <w:t>Learning Outcomes:</w:t>
      </w:r>
      <w:r w:rsidRPr="541C05CE">
        <w:rPr>
          <w:rFonts w:ascii="Calibri" w:eastAsia="Calibri" w:hAnsi="Calibri" w:cs="Calibri"/>
          <w:color w:val="000000" w:themeColor="text1"/>
          <w:sz w:val="24"/>
          <w:szCs w:val="24"/>
        </w:rPr>
        <w:t xml:space="preserve"> </w:t>
      </w:r>
    </w:p>
    <w:p w14:paraId="15366726" w14:textId="55595B57" w:rsidR="48D66F2A" w:rsidRDefault="4D3D1685" w:rsidP="541C05CE">
      <w:pPr>
        <w:pStyle w:val="ListParagraph"/>
        <w:numPr>
          <w:ilvl w:val="0"/>
          <w:numId w:val="4"/>
        </w:numPr>
        <w:rPr>
          <w:rFonts w:ascii="Calibri" w:eastAsia="Calibri" w:hAnsi="Calibri" w:cs="Calibri"/>
          <w:color w:val="FF0000"/>
          <w:sz w:val="24"/>
          <w:szCs w:val="24"/>
        </w:rPr>
      </w:pPr>
      <w:r w:rsidRPr="541C05CE">
        <w:rPr>
          <w:rFonts w:ascii="Calibri" w:eastAsia="Calibri" w:hAnsi="Calibri" w:cs="Calibri"/>
          <w:color w:val="FF0000"/>
          <w:sz w:val="24"/>
          <w:szCs w:val="24"/>
        </w:rPr>
        <w:t>[Insert your outcomes here]</w:t>
      </w:r>
    </w:p>
    <w:p w14:paraId="18779D03" w14:textId="6EF40EAF" w:rsidR="48D66F2A" w:rsidRDefault="4D3D1685" w:rsidP="541C05CE">
      <w:pPr>
        <w:pStyle w:val="Heading2"/>
        <w:rPr>
          <w:rFonts w:ascii="Calibri" w:eastAsia="Calibri" w:hAnsi="Calibri" w:cs="Calibri"/>
        </w:rPr>
      </w:pPr>
      <w:r w:rsidRPr="541C05CE">
        <w:rPr>
          <w:rFonts w:ascii="Calibri" w:eastAsia="Calibri" w:hAnsi="Calibri" w:cs="Calibri"/>
        </w:rPr>
        <w:t>Learning Activities for this Class:</w:t>
      </w:r>
    </w:p>
    <w:p w14:paraId="2A0C2565" w14:textId="1D8264C5" w:rsidR="48D66F2A" w:rsidRDefault="4D3D1685" w:rsidP="541C05CE">
      <w:pPr>
        <w:pStyle w:val="ListParagraph"/>
        <w:numPr>
          <w:ilvl w:val="0"/>
          <w:numId w:val="3"/>
        </w:numPr>
      </w:pPr>
      <w:r w:rsidRPr="541C05CE">
        <w:rPr>
          <w:sz w:val="24"/>
          <w:szCs w:val="24"/>
        </w:rPr>
        <w:t>Students will present a topic in a small group that they choose from a list of topics.</w:t>
      </w:r>
    </w:p>
    <w:p w14:paraId="230E0284" w14:textId="334CA77A" w:rsidR="48D66F2A" w:rsidRDefault="4D3D1685" w:rsidP="541C05CE">
      <w:pPr>
        <w:pStyle w:val="ListParagraph"/>
        <w:numPr>
          <w:ilvl w:val="0"/>
          <w:numId w:val="3"/>
        </w:numPr>
      </w:pPr>
      <w:r w:rsidRPr="541C05CE">
        <w:rPr>
          <w:sz w:val="24"/>
          <w:szCs w:val="24"/>
        </w:rPr>
        <w:t>Post recorded presentations to discussion board</w:t>
      </w:r>
    </w:p>
    <w:p w14:paraId="1FED434D" w14:textId="72F73084" w:rsidR="48D66F2A" w:rsidRDefault="180EAD65" w:rsidP="541C05CE">
      <w:pPr>
        <w:spacing w:before="40"/>
        <w:rPr>
          <w:rFonts w:ascii="Calibri" w:eastAsia="Calibri" w:hAnsi="Calibri" w:cs="Calibri"/>
          <w:color w:val="2F5496" w:themeColor="accent1" w:themeShade="BF"/>
          <w:sz w:val="26"/>
          <w:szCs w:val="26"/>
        </w:rPr>
      </w:pPr>
      <w:r w:rsidRPr="0A383EF7">
        <w:rPr>
          <w:rStyle w:val="Heading2Char"/>
          <w:rFonts w:ascii="Calibri" w:eastAsia="Calibri" w:hAnsi="Calibri" w:cs="Calibri"/>
        </w:rPr>
        <w:t xml:space="preserve">Accessibility Considerations for this Class: </w:t>
      </w:r>
    </w:p>
    <w:p w14:paraId="5660DF8C" w14:textId="70C9B574" w:rsidR="26C7C611" w:rsidRDefault="445A792D" w:rsidP="5CF62F92">
      <w:pPr>
        <w:pStyle w:val="ListParagraph"/>
        <w:numPr>
          <w:ilvl w:val="0"/>
          <w:numId w:val="2"/>
        </w:numPr>
        <w:rPr>
          <w:rFonts w:ascii="Calibri" w:eastAsia="Calibri" w:hAnsi="Calibri" w:cs="Calibri"/>
          <w:sz w:val="24"/>
          <w:szCs w:val="24"/>
        </w:rPr>
      </w:pPr>
      <w:r w:rsidRPr="48AC1CB5">
        <w:rPr>
          <w:rFonts w:ascii="Calibri" w:eastAsia="Calibri" w:hAnsi="Calibri" w:cs="Calibri"/>
          <w:sz w:val="24"/>
          <w:szCs w:val="24"/>
        </w:rPr>
        <w:t xml:space="preserve">As a best practice, </w:t>
      </w:r>
      <w:r w:rsidR="1409DB6A" w:rsidRPr="48AC1CB5">
        <w:rPr>
          <w:rFonts w:ascii="Calibri" w:eastAsia="Calibri" w:hAnsi="Calibri" w:cs="Calibri"/>
          <w:sz w:val="24"/>
          <w:szCs w:val="24"/>
        </w:rPr>
        <w:t>Live</w:t>
      </w:r>
      <w:r w:rsidRPr="48AC1CB5">
        <w:rPr>
          <w:rFonts w:ascii="Calibri" w:eastAsia="Calibri" w:hAnsi="Calibri" w:cs="Calibri"/>
          <w:sz w:val="24"/>
          <w:szCs w:val="24"/>
        </w:rPr>
        <w:t xml:space="preserve">-Transcript should be enabled for Zoom sessions by host via their Zoom account. Please note that </w:t>
      </w:r>
      <w:r w:rsidR="79741FD3" w:rsidRPr="48AC1CB5">
        <w:rPr>
          <w:rFonts w:ascii="Calibri" w:eastAsia="Calibri" w:hAnsi="Calibri" w:cs="Calibri"/>
          <w:sz w:val="24"/>
          <w:szCs w:val="24"/>
        </w:rPr>
        <w:t>live</w:t>
      </w:r>
      <w:r w:rsidRPr="48AC1CB5">
        <w:rPr>
          <w:rFonts w:ascii="Calibri" w:eastAsia="Calibri" w:hAnsi="Calibri" w:cs="Calibri"/>
          <w:sz w:val="24"/>
          <w:szCs w:val="24"/>
        </w:rPr>
        <w:t xml:space="preserve"> transcription does not carry over into breakout rooms (only the dialogue in main room will be transcribed and seen in main room).    </w:t>
      </w:r>
    </w:p>
    <w:p w14:paraId="60E8750F" w14:textId="4FEB8356" w:rsidR="26C7C611" w:rsidRDefault="5BB4CC64" w:rsidP="0A383EF7">
      <w:pPr>
        <w:pStyle w:val="ListParagraph"/>
        <w:numPr>
          <w:ilvl w:val="0"/>
          <w:numId w:val="2"/>
        </w:numPr>
        <w:rPr>
          <w:rFonts w:ascii="Calibri" w:eastAsia="Calibri" w:hAnsi="Calibri" w:cs="Calibri"/>
        </w:rPr>
      </w:pPr>
      <w:r w:rsidRPr="619DA923">
        <w:rPr>
          <w:rFonts w:eastAsiaTheme="minorEastAsia"/>
          <w:sz w:val="24"/>
          <w:szCs w:val="24"/>
        </w:rPr>
        <w:t xml:space="preserve"> If an ASL interpreter has been assigned to work with a student, instructor should make sure that student and ASL interpreter are moved into the same breakout room if using breakout rooms. </w:t>
      </w:r>
      <w:r w:rsidR="51015088" w:rsidRPr="619DA923">
        <w:rPr>
          <w:rFonts w:ascii="Calibri" w:eastAsia="Calibri" w:hAnsi="Calibri" w:cs="Calibri"/>
          <w:sz w:val="24"/>
          <w:szCs w:val="24"/>
        </w:rPr>
        <w:t>Instructor should enable spotlight on ASL interpreter video for main room</w:t>
      </w:r>
      <w:r w:rsidR="2B5A8C1B" w:rsidRPr="619DA923">
        <w:rPr>
          <w:rFonts w:ascii="Calibri" w:eastAsia="Calibri" w:hAnsi="Calibri" w:cs="Calibri"/>
          <w:sz w:val="24"/>
          <w:szCs w:val="24"/>
        </w:rPr>
        <w:t xml:space="preserve"> </w:t>
      </w:r>
      <w:r w:rsidR="2B5A8C1B" w:rsidRPr="619DA923">
        <w:rPr>
          <w:color w:val="000000" w:themeColor="text1"/>
          <w:sz w:val="24"/>
          <w:szCs w:val="24"/>
        </w:rPr>
        <w:t>when present</w:t>
      </w:r>
      <w:r w:rsidR="51015088" w:rsidRPr="619DA923">
        <w:rPr>
          <w:rFonts w:ascii="Calibri" w:eastAsia="Calibri" w:hAnsi="Calibri" w:cs="Calibri"/>
          <w:sz w:val="24"/>
          <w:szCs w:val="24"/>
        </w:rPr>
        <w:t>.</w:t>
      </w:r>
    </w:p>
    <w:p w14:paraId="32E08BA9" w14:textId="1A933AF1" w:rsidR="48D66F2A" w:rsidRDefault="4D3D1685" w:rsidP="541C05CE">
      <w:pPr>
        <w:pStyle w:val="ListParagraph"/>
        <w:numPr>
          <w:ilvl w:val="0"/>
          <w:numId w:val="2"/>
        </w:numPr>
        <w:rPr>
          <w:rFonts w:ascii="Calibri" w:eastAsia="Calibri" w:hAnsi="Calibri" w:cs="Calibri"/>
          <w:color w:val="FF0000"/>
          <w:sz w:val="24"/>
          <w:szCs w:val="24"/>
        </w:rPr>
      </w:pPr>
      <w:r w:rsidRPr="541C05CE">
        <w:rPr>
          <w:rStyle w:val="Heading2Char"/>
          <w:rFonts w:ascii="Calibri" w:eastAsia="Calibri" w:hAnsi="Calibri" w:cs="Calibri"/>
          <w:color w:val="FF0000"/>
          <w:sz w:val="24"/>
          <w:szCs w:val="24"/>
        </w:rPr>
        <w:t>[</w:t>
      </w:r>
      <w:r w:rsidRPr="541C05CE">
        <w:rPr>
          <w:rFonts w:ascii="Calibri" w:eastAsia="Calibri" w:hAnsi="Calibri" w:cs="Calibri"/>
          <w:color w:val="FF0000"/>
          <w:sz w:val="24"/>
          <w:szCs w:val="24"/>
        </w:rPr>
        <w:t>Add in specifics for your class]</w:t>
      </w:r>
    </w:p>
    <w:p w14:paraId="00024F9B" w14:textId="36578FA2" w:rsidR="48D66F2A" w:rsidRDefault="4D3D1685" w:rsidP="541C05CE">
      <w:pPr>
        <w:rPr>
          <w:rFonts w:ascii="Calibri" w:eastAsia="Calibri" w:hAnsi="Calibri" w:cs="Calibri"/>
          <w:color w:val="2F5496" w:themeColor="accent1" w:themeShade="BF"/>
          <w:sz w:val="26"/>
          <w:szCs w:val="26"/>
        </w:rPr>
      </w:pPr>
      <w:r w:rsidRPr="619DA923">
        <w:rPr>
          <w:rStyle w:val="Heading2Char"/>
          <w:rFonts w:ascii="Calibri" w:eastAsia="Calibri" w:hAnsi="Calibri" w:cs="Calibri"/>
        </w:rPr>
        <w:t xml:space="preserve">Technology considerations in the room and the environment: </w:t>
      </w:r>
    </w:p>
    <w:p w14:paraId="5FE7E8E0" w14:textId="1219AAC0" w:rsidR="48D66F2A" w:rsidRDefault="4D3D1685" w:rsidP="541C05CE">
      <w:pPr>
        <w:pStyle w:val="ListParagraph"/>
        <w:numPr>
          <w:ilvl w:val="0"/>
          <w:numId w:val="1"/>
        </w:numPr>
        <w:rPr>
          <w:rFonts w:ascii="Calibri" w:eastAsia="Calibri" w:hAnsi="Calibri" w:cs="Calibri"/>
          <w:color w:val="FF0000"/>
          <w:sz w:val="24"/>
          <w:szCs w:val="24"/>
        </w:rPr>
      </w:pPr>
      <w:r w:rsidRPr="619DA923">
        <w:rPr>
          <w:rStyle w:val="Heading2Char"/>
          <w:rFonts w:ascii="Calibri" w:eastAsia="Calibri" w:hAnsi="Calibri" w:cs="Calibri"/>
          <w:color w:val="FF0000"/>
          <w:sz w:val="24"/>
          <w:szCs w:val="24"/>
        </w:rPr>
        <w:t>[Add in specifics for your class]</w:t>
      </w:r>
    </w:p>
    <w:p w14:paraId="093510E7" w14:textId="075A1B6D" w:rsidR="0B51F5D8" w:rsidRDefault="0B51F5D8" w:rsidP="0B51F5D8">
      <w:pPr>
        <w:jc w:val="center"/>
      </w:pPr>
    </w:p>
    <w:p w14:paraId="5ABDAAA8" w14:textId="2405CF4E" w:rsidR="0B51F5D8" w:rsidRDefault="0B51F5D8" w:rsidP="5EC088B8">
      <w:pPr>
        <w:pStyle w:val="Heading1"/>
        <w:jc w:val="center"/>
        <w:rPr>
          <w:rFonts w:ascii="Calibri Light" w:eastAsia="Calibri Light" w:hAnsi="Calibri Light" w:cs="Calibri Light"/>
        </w:rPr>
      </w:pPr>
      <w:r>
        <w:br w:type="page"/>
      </w:r>
      <w:r w:rsidR="1FDA0CA1" w:rsidRPr="5EC088B8">
        <w:rPr>
          <w:rFonts w:ascii="Calibri Light" w:eastAsia="Calibri Light" w:hAnsi="Calibri Light" w:cs="Calibri Light"/>
        </w:rPr>
        <w:lastRenderedPageBreak/>
        <w:t>Activities Adapted for Each Modality</w:t>
      </w:r>
    </w:p>
    <w:p w14:paraId="5C6B24DA" w14:textId="5446B68C" w:rsidR="6A500D35" w:rsidRDefault="6A500D35" w:rsidP="541C05CE">
      <w:pPr>
        <w:pStyle w:val="Heading2"/>
        <w:jc w:val="center"/>
        <w:rPr>
          <w:rFonts w:asciiTheme="minorHAnsi" w:eastAsiaTheme="minorEastAsia" w:hAnsiTheme="minorHAnsi" w:cstheme="minorBidi"/>
          <w:sz w:val="24"/>
          <w:szCs w:val="24"/>
        </w:rPr>
      </w:pPr>
      <w:r w:rsidRPr="541C05CE">
        <w:rPr>
          <w:rFonts w:asciiTheme="minorHAnsi" w:eastAsiaTheme="minorEastAsia" w:hAnsiTheme="minorHAnsi" w:cstheme="minorBidi"/>
          <w:sz w:val="24"/>
          <w:szCs w:val="24"/>
        </w:rPr>
        <w:t>SIP = Synchronous in person. SO = Synchronous online. AO = Asynchronous online / Recording</w:t>
      </w:r>
    </w:p>
    <w:p w14:paraId="060D3F88" w14:textId="65046436" w:rsidR="5EC088B8" w:rsidRDefault="5EC088B8" w:rsidP="5EC088B8"/>
    <w:tbl>
      <w:tblPr>
        <w:tblStyle w:val="TableGrid"/>
        <w:tblW w:w="14229" w:type="dxa"/>
        <w:tblLayout w:type="fixed"/>
        <w:tblLook w:val="06A0" w:firstRow="1" w:lastRow="0" w:firstColumn="1" w:lastColumn="0" w:noHBand="1" w:noVBand="1"/>
      </w:tblPr>
      <w:tblGrid>
        <w:gridCol w:w="2115"/>
        <w:gridCol w:w="930"/>
        <w:gridCol w:w="7944"/>
        <w:gridCol w:w="3240"/>
      </w:tblGrid>
      <w:tr w:rsidR="00881680" w14:paraId="1F3F0896" w14:textId="3C2C91BA" w:rsidTr="54B9A36B">
        <w:trPr>
          <w:tblHeader/>
        </w:trPr>
        <w:tc>
          <w:tcPr>
            <w:tcW w:w="2115" w:type="dxa"/>
            <w:shd w:val="clear" w:color="auto" w:fill="D9D9D9" w:themeFill="background1" w:themeFillShade="D9"/>
          </w:tcPr>
          <w:p w14:paraId="4727C721" w14:textId="22B515E1" w:rsidR="00881680" w:rsidRDefault="00881680" w:rsidP="0B51F5D8">
            <w:pPr>
              <w:spacing w:line="259" w:lineRule="auto"/>
              <w:jc w:val="center"/>
              <w:rPr>
                <w:rFonts w:ascii="Calibri" w:eastAsia="Calibri" w:hAnsi="Calibri" w:cs="Calibri"/>
              </w:rPr>
            </w:pPr>
            <w:r w:rsidRPr="0B51F5D8">
              <w:rPr>
                <w:rFonts w:ascii="Calibri" w:eastAsia="Calibri" w:hAnsi="Calibri" w:cs="Calibri"/>
                <w:b/>
                <w:bCs/>
              </w:rPr>
              <w:t>Activity</w:t>
            </w:r>
          </w:p>
        </w:tc>
        <w:tc>
          <w:tcPr>
            <w:tcW w:w="930" w:type="dxa"/>
            <w:shd w:val="clear" w:color="auto" w:fill="D9D9D9" w:themeFill="background1" w:themeFillShade="D9"/>
          </w:tcPr>
          <w:p w14:paraId="700462C0" w14:textId="183FCAF5" w:rsidR="00881680" w:rsidRDefault="00881680" w:rsidP="0B51F5D8">
            <w:pPr>
              <w:spacing w:line="259" w:lineRule="auto"/>
              <w:jc w:val="center"/>
              <w:rPr>
                <w:rFonts w:ascii="Calibri" w:eastAsia="Calibri" w:hAnsi="Calibri" w:cs="Calibri"/>
              </w:rPr>
            </w:pPr>
            <w:r w:rsidRPr="0B51F5D8">
              <w:rPr>
                <w:rFonts w:ascii="Calibri" w:eastAsia="Calibri" w:hAnsi="Calibri" w:cs="Calibri"/>
                <w:b/>
                <w:bCs/>
              </w:rPr>
              <w:t>Time</w:t>
            </w:r>
          </w:p>
        </w:tc>
        <w:tc>
          <w:tcPr>
            <w:tcW w:w="7944" w:type="dxa"/>
            <w:shd w:val="clear" w:color="auto" w:fill="D9D9D9" w:themeFill="background1" w:themeFillShade="D9"/>
          </w:tcPr>
          <w:p w14:paraId="5BF931BA" w14:textId="6F859A83" w:rsidR="00881680" w:rsidRDefault="00881680" w:rsidP="0B51F5D8">
            <w:pPr>
              <w:spacing w:line="259" w:lineRule="auto"/>
              <w:jc w:val="center"/>
              <w:rPr>
                <w:rFonts w:ascii="Calibri" w:eastAsia="Calibri" w:hAnsi="Calibri" w:cs="Calibri"/>
              </w:rPr>
            </w:pPr>
            <w:r w:rsidRPr="0B51F5D8">
              <w:rPr>
                <w:rFonts w:ascii="Calibri" w:eastAsia="Calibri" w:hAnsi="Calibri" w:cs="Calibri"/>
                <w:b/>
                <w:bCs/>
              </w:rPr>
              <w:t xml:space="preserve">Activity Adapted to Each Modality </w:t>
            </w:r>
          </w:p>
        </w:tc>
        <w:tc>
          <w:tcPr>
            <w:tcW w:w="3240" w:type="dxa"/>
            <w:shd w:val="clear" w:color="auto" w:fill="D9D9D9" w:themeFill="background1" w:themeFillShade="D9"/>
          </w:tcPr>
          <w:p w14:paraId="4F87CA58" w14:textId="77777777" w:rsidR="00881680" w:rsidRDefault="00881680" w:rsidP="0B51F5D8">
            <w:pPr>
              <w:jc w:val="center"/>
              <w:rPr>
                <w:rFonts w:ascii="Calibri" w:eastAsia="Calibri" w:hAnsi="Calibri" w:cs="Calibri"/>
                <w:b/>
                <w:bCs/>
              </w:rPr>
            </w:pPr>
            <w:r>
              <w:rPr>
                <w:rFonts w:ascii="Calibri" w:eastAsia="Calibri" w:hAnsi="Calibri" w:cs="Calibri"/>
                <w:b/>
                <w:bCs/>
              </w:rPr>
              <w:t xml:space="preserve">Technology &amp; Materials </w:t>
            </w:r>
          </w:p>
          <w:p w14:paraId="14DF64D7" w14:textId="195F8067" w:rsidR="00881680" w:rsidRPr="0B51F5D8" w:rsidRDefault="00881680" w:rsidP="0B51F5D8">
            <w:pPr>
              <w:jc w:val="center"/>
              <w:rPr>
                <w:rFonts w:ascii="Calibri" w:eastAsia="Calibri" w:hAnsi="Calibri" w:cs="Calibri"/>
                <w:b/>
                <w:bCs/>
              </w:rPr>
            </w:pPr>
            <w:r>
              <w:rPr>
                <w:rFonts w:ascii="Calibri" w:eastAsia="Calibri" w:hAnsi="Calibri" w:cs="Calibri"/>
                <w:b/>
                <w:bCs/>
              </w:rPr>
              <w:t>Checklist</w:t>
            </w:r>
          </w:p>
        </w:tc>
      </w:tr>
      <w:tr w:rsidR="00881680" w14:paraId="1066FC61" w14:textId="55D4AF64" w:rsidTr="54B9A36B">
        <w:trPr>
          <w:trHeight w:val="2168"/>
        </w:trPr>
        <w:tc>
          <w:tcPr>
            <w:tcW w:w="2115" w:type="dxa"/>
          </w:tcPr>
          <w:p w14:paraId="13F8576B" w14:textId="349D7410" w:rsidR="00881680" w:rsidRPr="48D66F2A" w:rsidRDefault="00881680" w:rsidP="48D66F2A">
            <w:pPr>
              <w:rPr>
                <w:rFonts w:ascii="Calibri" w:eastAsia="Calibri" w:hAnsi="Calibri" w:cs="Calibri"/>
                <w:b/>
              </w:rPr>
            </w:pPr>
            <w:r>
              <w:rPr>
                <w:rFonts w:ascii="Calibri" w:eastAsia="Calibri" w:hAnsi="Calibri" w:cs="Calibri"/>
                <w:b/>
              </w:rPr>
              <w:t>Set Up</w:t>
            </w:r>
          </w:p>
        </w:tc>
        <w:tc>
          <w:tcPr>
            <w:tcW w:w="930" w:type="dxa"/>
          </w:tcPr>
          <w:p w14:paraId="393E52ED" w14:textId="4269266C" w:rsidR="00881680" w:rsidRPr="0B51F5D8" w:rsidRDefault="00881680" w:rsidP="0B51F5D8">
            <w:pPr>
              <w:jc w:val="center"/>
              <w:rPr>
                <w:rFonts w:ascii="Calibri" w:eastAsia="Calibri" w:hAnsi="Calibri" w:cs="Calibri"/>
              </w:rPr>
            </w:pPr>
            <w:r w:rsidRPr="541C05CE">
              <w:rPr>
                <w:rFonts w:ascii="Calibri" w:eastAsia="Calibri" w:hAnsi="Calibri" w:cs="Calibri"/>
              </w:rPr>
              <w:t>5 min</w:t>
            </w:r>
          </w:p>
        </w:tc>
        <w:tc>
          <w:tcPr>
            <w:tcW w:w="7944" w:type="dxa"/>
          </w:tcPr>
          <w:p w14:paraId="7FAB7EFA" w14:textId="0FDC46E1" w:rsidR="00881680" w:rsidRDefault="00881680" w:rsidP="00126B91">
            <w:pPr>
              <w:spacing w:line="259" w:lineRule="auto"/>
              <w:rPr>
                <w:rFonts w:ascii="Calibri" w:eastAsia="Calibri" w:hAnsi="Calibri" w:cs="Calibri"/>
              </w:rPr>
            </w:pPr>
            <w:r w:rsidRPr="736C2D50">
              <w:rPr>
                <w:rFonts w:ascii="Calibri" w:eastAsia="Calibri" w:hAnsi="Calibri" w:cs="Calibri"/>
                <w:b/>
              </w:rPr>
              <w:t>SIP:</w:t>
            </w:r>
            <w:r w:rsidRPr="0B51F5D8">
              <w:rPr>
                <w:rFonts w:ascii="Calibri" w:eastAsia="Calibri" w:hAnsi="Calibri" w:cs="Calibri"/>
              </w:rPr>
              <w:t xml:space="preserve"> </w:t>
            </w:r>
            <w:r>
              <w:rPr>
                <w:rFonts w:ascii="Calibri" w:eastAsia="Calibri" w:hAnsi="Calibri" w:cs="Calibri"/>
              </w:rPr>
              <w:t>Projection screen ready</w:t>
            </w:r>
            <w:r w:rsidR="68C8B313" w:rsidRPr="54B5FFC5">
              <w:rPr>
                <w:rFonts w:ascii="Calibri" w:eastAsia="Calibri" w:hAnsi="Calibri" w:cs="Calibri"/>
              </w:rPr>
              <w:t>;</w:t>
            </w:r>
            <w:r>
              <w:rPr>
                <w:rFonts w:ascii="Calibri" w:eastAsia="Calibri" w:hAnsi="Calibri" w:cs="Calibri"/>
              </w:rPr>
              <w:t xml:space="preserve"> </w:t>
            </w:r>
          </w:p>
          <w:p w14:paraId="71333E25" w14:textId="77777777" w:rsidR="00881680" w:rsidRDefault="00881680" w:rsidP="00126B91">
            <w:pPr>
              <w:spacing w:line="259" w:lineRule="auto"/>
              <w:rPr>
                <w:rFonts w:ascii="Calibri" w:eastAsia="Calibri" w:hAnsi="Calibri" w:cs="Calibri"/>
              </w:rPr>
            </w:pPr>
          </w:p>
          <w:p w14:paraId="55E3FF0F" w14:textId="2C6D7881" w:rsidR="00881680" w:rsidRPr="00A504C2" w:rsidRDefault="00881680" w:rsidP="5CF62F92">
            <w:pPr>
              <w:spacing w:line="259" w:lineRule="auto"/>
              <w:rPr>
                <w:rFonts w:ascii="Calibri" w:eastAsia="Calibri" w:hAnsi="Calibri" w:cs="Calibri"/>
              </w:rPr>
            </w:pPr>
            <w:r w:rsidRPr="5CF62F92">
              <w:rPr>
                <w:rFonts w:ascii="Calibri" w:eastAsia="Calibri" w:hAnsi="Calibri" w:cs="Calibri"/>
                <w:b/>
                <w:bCs/>
              </w:rPr>
              <w:t xml:space="preserve">SO: </w:t>
            </w:r>
            <w:r w:rsidRPr="5CF62F92">
              <w:rPr>
                <w:rFonts w:ascii="Calibri" w:eastAsia="Calibri" w:hAnsi="Calibri" w:cs="Calibri"/>
              </w:rPr>
              <w:t xml:space="preserve">Test screenshare and Zoom settings for participants; Turn on </w:t>
            </w:r>
            <w:r w:rsidR="715AC253" w:rsidRPr="5CF62F92">
              <w:rPr>
                <w:rFonts w:ascii="Calibri" w:eastAsia="Calibri" w:hAnsi="Calibri" w:cs="Calibri"/>
              </w:rPr>
              <w:t>live</w:t>
            </w:r>
            <w:r w:rsidR="35617D3E" w:rsidRPr="5CF62F92">
              <w:rPr>
                <w:rFonts w:ascii="Calibri" w:eastAsia="Calibri" w:hAnsi="Calibri" w:cs="Calibri"/>
              </w:rPr>
              <w:t xml:space="preserve"> </w:t>
            </w:r>
            <w:r w:rsidRPr="5CF62F92">
              <w:rPr>
                <w:rFonts w:ascii="Calibri" w:eastAsia="Calibri" w:hAnsi="Calibri" w:cs="Calibri"/>
              </w:rPr>
              <w:t xml:space="preserve">transcript; </w:t>
            </w:r>
            <w:r w:rsidRPr="5CF62F92">
              <w:rPr>
                <w:rFonts w:eastAsiaTheme="minorEastAsia"/>
              </w:rPr>
              <w:t>Links for session [</w:t>
            </w:r>
            <w:r w:rsidRPr="5CF62F92">
              <w:rPr>
                <w:rFonts w:eastAsiaTheme="minorEastAsia"/>
                <w:color w:val="FF0000"/>
              </w:rPr>
              <w:t>INSERT LINKS HERE</w:t>
            </w:r>
            <w:r w:rsidRPr="5CF62F92">
              <w:rPr>
                <w:rFonts w:eastAsiaTheme="minorEastAsia"/>
              </w:rPr>
              <w:t>]</w:t>
            </w:r>
          </w:p>
          <w:p w14:paraId="26BCD8C3" w14:textId="77777777" w:rsidR="00881680" w:rsidRDefault="00881680" w:rsidP="00126B91">
            <w:pPr>
              <w:spacing w:line="259" w:lineRule="auto"/>
              <w:rPr>
                <w:rFonts w:ascii="Calibri" w:eastAsia="Calibri" w:hAnsi="Calibri" w:cs="Calibri"/>
              </w:rPr>
            </w:pPr>
          </w:p>
          <w:p w14:paraId="35D48369" w14:textId="77777777" w:rsidR="00881680" w:rsidRDefault="00881680" w:rsidP="00126B91">
            <w:pPr>
              <w:spacing w:line="259" w:lineRule="auto"/>
            </w:pPr>
            <w:r w:rsidRPr="736C2D50">
              <w:rPr>
                <w:rFonts w:ascii="Calibri" w:eastAsia="Calibri" w:hAnsi="Calibri" w:cs="Calibri"/>
                <w:b/>
              </w:rPr>
              <w:t>AO:</w:t>
            </w:r>
            <w:r w:rsidRPr="0B51F5D8">
              <w:rPr>
                <w:rFonts w:ascii="Calibri" w:eastAsia="Calibri" w:hAnsi="Calibri" w:cs="Calibri"/>
              </w:rPr>
              <w:t xml:space="preserve"> </w:t>
            </w:r>
            <w:r>
              <w:rPr>
                <w:rFonts w:ascii="Calibri" w:eastAsia="Calibri" w:hAnsi="Calibri" w:cs="Calibri"/>
              </w:rPr>
              <w:t>Check recording settings (</w:t>
            </w:r>
            <w:r w:rsidRPr="00EC770B">
              <w:rPr>
                <w:rFonts w:ascii="Calibri" w:eastAsia="Calibri" w:hAnsi="Calibri" w:cs="Calibri"/>
                <w:color w:val="FF0000"/>
              </w:rPr>
              <w:t>record to cloud</w:t>
            </w:r>
            <w:r>
              <w:rPr>
                <w:rFonts w:ascii="Calibri" w:eastAsia="Calibri" w:hAnsi="Calibri" w:cs="Calibri"/>
              </w:rPr>
              <w:t>)</w:t>
            </w:r>
          </w:p>
          <w:p w14:paraId="4C706F34" w14:textId="77777777" w:rsidR="00881680" w:rsidRPr="48D66F2A" w:rsidRDefault="00881680" w:rsidP="0B51F5D8">
            <w:pPr>
              <w:rPr>
                <w:rFonts w:ascii="Calibri" w:eastAsia="Calibri" w:hAnsi="Calibri" w:cs="Calibri"/>
                <w:b/>
              </w:rPr>
            </w:pPr>
          </w:p>
        </w:tc>
        <w:tc>
          <w:tcPr>
            <w:tcW w:w="3240" w:type="dxa"/>
          </w:tcPr>
          <w:p w14:paraId="52F11509" w14:textId="6C1776BF" w:rsidR="00881680" w:rsidRPr="002F5C3A" w:rsidRDefault="00215759" w:rsidP="00D51C6A">
            <w:pPr>
              <w:spacing w:line="259" w:lineRule="auto"/>
              <w:ind w:left="310" w:hanging="310"/>
              <w:rPr>
                <w:rFonts w:ascii="Calibri" w:eastAsia="Calibri" w:hAnsi="Calibri" w:cs="Calibri"/>
              </w:rPr>
            </w:pPr>
            <w:sdt>
              <w:sdtPr>
                <w:rPr>
                  <w:rFonts w:ascii="Calibri" w:eastAsia="Calibri" w:hAnsi="Calibri" w:cs="Calibri"/>
                </w:rPr>
                <w:id w:val="1115788501"/>
                <w14:checkbox>
                  <w14:checked w14:val="0"/>
                  <w14:checkedState w14:val="2612" w14:font="MS Gothic"/>
                  <w14:uncheckedState w14:val="2610" w14:font="MS Gothic"/>
                </w14:checkbox>
              </w:sdtPr>
              <w:sdtEndPr/>
              <w:sdtContent>
                <w:r w:rsidR="00881680">
                  <w:rPr>
                    <w:rFonts w:ascii="MS Gothic" w:eastAsia="MS Gothic" w:hAnsi="MS Gothic" w:cs="Calibri" w:hint="eastAsia"/>
                  </w:rPr>
                  <w:t>☐</w:t>
                </w:r>
              </w:sdtContent>
            </w:sdt>
            <w:r w:rsidR="00881680" w:rsidRPr="002F5C3A">
              <w:rPr>
                <w:rFonts w:ascii="Calibri" w:eastAsia="Calibri" w:hAnsi="Calibri" w:cs="Calibri"/>
              </w:rPr>
              <w:t xml:space="preserve"> Start computer(s) – check connections (</w:t>
            </w:r>
            <w:proofErr w:type="spellStart"/>
            <w:r w:rsidR="00881680" w:rsidRPr="002F5C3A">
              <w:rPr>
                <w:rFonts w:ascii="Calibri" w:eastAsia="Calibri" w:hAnsi="Calibri" w:cs="Calibri"/>
              </w:rPr>
              <w:t>wifi</w:t>
            </w:r>
            <w:proofErr w:type="spellEnd"/>
            <w:r w:rsidR="00881680" w:rsidRPr="002F5C3A">
              <w:rPr>
                <w:rFonts w:ascii="Calibri" w:eastAsia="Calibri" w:hAnsi="Calibri" w:cs="Calibri"/>
              </w:rPr>
              <w:t>, electricity)</w:t>
            </w:r>
          </w:p>
          <w:p w14:paraId="05C0E233" w14:textId="5AC7D03D" w:rsidR="00881680" w:rsidRPr="002F5C3A" w:rsidRDefault="00215759" w:rsidP="00D51C6A">
            <w:pPr>
              <w:spacing w:line="259" w:lineRule="auto"/>
              <w:ind w:left="310" w:hanging="310"/>
              <w:rPr>
                <w:rFonts w:ascii="Calibri" w:eastAsia="Calibri" w:hAnsi="Calibri" w:cs="Calibri"/>
              </w:rPr>
            </w:pPr>
            <w:sdt>
              <w:sdtPr>
                <w:rPr>
                  <w:rFonts w:ascii="Calibri" w:eastAsia="Calibri" w:hAnsi="Calibri" w:cs="Calibri"/>
                </w:rPr>
                <w:id w:val="1181540759"/>
                <w14:checkbox>
                  <w14:checked w14:val="0"/>
                  <w14:checkedState w14:val="2612" w14:font="MS Gothic"/>
                  <w14:uncheckedState w14:val="2610" w14:font="MS Gothic"/>
                </w14:checkbox>
              </w:sdtPr>
              <w:sdtEndPr/>
              <w:sdtContent>
                <w:r w:rsidR="00881680" w:rsidRPr="002F5C3A">
                  <w:rPr>
                    <w:rFonts w:ascii="MS Gothic" w:eastAsia="MS Gothic" w:hAnsi="MS Gothic" w:cs="Calibri"/>
                  </w:rPr>
                  <w:t>☐</w:t>
                </w:r>
              </w:sdtContent>
            </w:sdt>
            <w:r w:rsidR="00881680" w:rsidRPr="002F5C3A">
              <w:rPr>
                <w:rFonts w:ascii="Calibri" w:eastAsia="Calibri" w:hAnsi="Calibri" w:cs="Calibri"/>
              </w:rPr>
              <w:t xml:space="preserve"> Log into Zoom – check settings (</w:t>
            </w:r>
            <w:r w:rsidR="1D490490" w:rsidRPr="002F5C3A">
              <w:rPr>
                <w:rFonts w:ascii="Calibri" w:eastAsia="Calibri" w:hAnsi="Calibri" w:cs="Calibri"/>
              </w:rPr>
              <w:t xml:space="preserve">live </w:t>
            </w:r>
            <w:r w:rsidR="00881680" w:rsidRPr="002F5C3A">
              <w:rPr>
                <w:rFonts w:ascii="Calibri" w:eastAsia="Calibri" w:hAnsi="Calibri" w:cs="Calibri"/>
              </w:rPr>
              <w:t xml:space="preserve">transcript on, waiting room, chat, etc.) </w:t>
            </w:r>
          </w:p>
          <w:p w14:paraId="53B26F88" w14:textId="4B09FB20" w:rsidR="00881680" w:rsidRPr="002F5C3A" w:rsidRDefault="00215759" w:rsidP="00D51C6A">
            <w:pPr>
              <w:spacing w:line="259" w:lineRule="auto"/>
              <w:ind w:left="310" w:hanging="310"/>
              <w:rPr>
                <w:rFonts w:ascii="Calibri" w:eastAsia="Calibri" w:hAnsi="Calibri" w:cs="Calibri"/>
              </w:rPr>
            </w:pPr>
            <w:sdt>
              <w:sdtPr>
                <w:rPr>
                  <w:rFonts w:ascii="Calibri" w:eastAsia="Calibri" w:hAnsi="Calibri" w:cs="Calibri"/>
                </w:rPr>
                <w:id w:val="937181669"/>
                <w:placeholder>
                  <w:docPart w:val="8F33D38DF7E541429540488E3D70BE22"/>
                </w:placeholder>
                <w14:checkbox>
                  <w14:checked w14:val="0"/>
                  <w14:checkedState w14:val="2612" w14:font="MS Gothic"/>
                  <w14:uncheckedState w14:val="2610" w14:font="MS Gothic"/>
                </w14:checkbox>
              </w:sdtPr>
              <w:sdtEndPr/>
              <w:sdtContent>
                <w:r w:rsidR="00881680" w:rsidRPr="002F5C3A">
                  <w:rPr>
                    <w:rFonts w:ascii="MS Gothic" w:eastAsia="MS Gothic" w:hAnsi="MS Gothic" w:cs="Calibri" w:hint="eastAsia"/>
                  </w:rPr>
                  <w:t>☐</w:t>
                </w:r>
              </w:sdtContent>
            </w:sdt>
            <w:r w:rsidR="00881680" w:rsidRPr="002F5C3A">
              <w:rPr>
                <w:rFonts w:ascii="Calibri" w:eastAsia="Calibri" w:hAnsi="Calibri" w:cs="Calibri"/>
              </w:rPr>
              <w:t xml:space="preserve"> </w:t>
            </w:r>
            <w:r w:rsidR="00881680">
              <w:rPr>
                <w:rFonts w:ascii="Calibri" w:eastAsia="Calibri" w:hAnsi="Calibri" w:cs="Calibri"/>
              </w:rPr>
              <w:t xml:space="preserve">Create breakout </w:t>
            </w:r>
            <w:r w:rsidR="1D0BD119">
              <w:rPr>
                <w:rFonts w:ascii="Calibri" w:eastAsia="Calibri" w:hAnsi="Calibri" w:cs="Calibri"/>
              </w:rPr>
              <w:t>room</w:t>
            </w:r>
            <w:r w:rsidR="14CC4055">
              <w:rPr>
                <w:rFonts w:ascii="Calibri" w:eastAsia="Calibri" w:hAnsi="Calibri" w:cs="Calibri"/>
              </w:rPr>
              <w:t>s</w:t>
            </w:r>
            <w:r w:rsidR="00881680">
              <w:rPr>
                <w:rFonts w:ascii="Calibri" w:eastAsia="Calibri" w:hAnsi="Calibri" w:cs="Calibri"/>
              </w:rPr>
              <w:t xml:space="preserve"> – number needed (maybe extra?); rename rooms to [</w:t>
            </w:r>
            <w:r w:rsidR="00881680" w:rsidRPr="00AF47F4">
              <w:rPr>
                <w:rFonts w:ascii="Calibri" w:eastAsia="Calibri" w:hAnsi="Calibri" w:cs="Calibri"/>
                <w:color w:val="FF0000"/>
              </w:rPr>
              <w:t>group names; topic title, etc</w:t>
            </w:r>
            <w:r w:rsidR="00881680">
              <w:rPr>
                <w:rFonts w:ascii="Calibri" w:eastAsia="Calibri" w:hAnsi="Calibri" w:cs="Calibri"/>
              </w:rPr>
              <w:t>.]</w:t>
            </w:r>
          </w:p>
          <w:p w14:paraId="7F6D864D" w14:textId="77777777" w:rsidR="00881680" w:rsidRPr="002F5C3A" w:rsidRDefault="00215759" w:rsidP="00D51C6A">
            <w:pPr>
              <w:spacing w:line="259" w:lineRule="auto"/>
              <w:ind w:left="310" w:hanging="310"/>
              <w:rPr>
                <w:rFonts w:ascii="Calibri" w:eastAsia="Calibri" w:hAnsi="Calibri" w:cs="Calibri"/>
              </w:rPr>
            </w:pPr>
            <w:sdt>
              <w:sdtPr>
                <w:rPr>
                  <w:rFonts w:ascii="Calibri" w:eastAsia="Calibri" w:hAnsi="Calibri" w:cs="Calibri"/>
                </w:rPr>
                <w:id w:val="1580099472"/>
                <w14:checkbox>
                  <w14:checked w14:val="0"/>
                  <w14:checkedState w14:val="2612" w14:font="MS Gothic"/>
                  <w14:uncheckedState w14:val="2610" w14:font="MS Gothic"/>
                </w14:checkbox>
              </w:sdtPr>
              <w:sdtEndPr/>
              <w:sdtContent>
                <w:r w:rsidR="00881680" w:rsidRPr="002F5C3A">
                  <w:rPr>
                    <w:rFonts w:ascii="MS Gothic" w:eastAsia="MS Gothic" w:hAnsi="MS Gothic" w:cs="Calibri" w:hint="eastAsia"/>
                  </w:rPr>
                  <w:t>☐</w:t>
                </w:r>
              </w:sdtContent>
            </w:sdt>
            <w:r w:rsidR="00881680" w:rsidRPr="002F5C3A">
              <w:rPr>
                <w:rFonts w:ascii="Calibri" w:eastAsia="Calibri" w:hAnsi="Calibri" w:cs="Calibri"/>
              </w:rPr>
              <w:t xml:space="preserve"> Office 365 – check link (who can edit?) </w:t>
            </w:r>
          </w:p>
          <w:p w14:paraId="27C62645" w14:textId="77777777" w:rsidR="00881680" w:rsidRPr="002F5C3A" w:rsidRDefault="00215759" w:rsidP="00D51C6A">
            <w:pPr>
              <w:spacing w:line="259" w:lineRule="auto"/>
              <w:ind w:left="310" w:hanging="310"/>
              <w:rPr>
                <w:rFonts w:ascii="Calibri" w:eastAsia="Calibri" w:hAnsi="Calibri" w:cs="Calibri"/>
              </w:rPr>
            </w:pPr>
            <w:sdt>
              <w:sdtPr>
                <w:rPr>
                  <w:rFonts w:ascii="Calibri" w:eastAsia="Calibri" w:hAnsi="Calibri" w:cs="Calibri"/>
                </w:rPr>
                <w:id w:val="1467926318"/>
                <w14:checkbox>
                  <w14:checked w14:val="0"/>
                  <w14:checkedState w14:val="2612" w14:font="MS Gothic"/>
                  <w14:uncheckedState w14:val="2610" w14:font="MS Gothic"/>
                </w14:checkbox>
              </w:sdtPr>
              <w:sdtEndPr/>
              <w:sdtContent>
                <w:r w:rsidR="00881680" w:rsidRPr="002F5C3A">
                  <w:rPr>
                    <w:rFonts w:ascii="MS Gothic" w:eastAsia="MS Gothic" w:hAnsi="MS Gothic" w:cs="Calibri" w:hint="eastAsia"/>
                  </w:rPr>
                  <w:t>☐</w:t>
                </w:r>
              </w:sdtContent>
            </w:sdt>
            <w:r w:rsidR="00881680" w:rsidRPr="002F5C3A">
              <w:rPr>
                <w:rFonts w:ascii="Calibri" w:eastAsia="Calibri" w:hAnsi="Calibri" w:cs="Calibri"/>
              </w:rPr>
              <w:t xml:space="preserve"> Test camera </w:t>
            </w:r>
          </w:p>
          <w:p w14:paraId="77B6E6ED" w14:textId="77777777" w:rsidR="00881680" w:rsidRPr="002F5C3A" w:rsidRDefault="00215759" w:rsidP="00D51C6A">
            <w:pPr>
              <w:spacing w:line="259" w:lineRule="auto"/>
              <w:ind w:left="310" w:hanging="310"/>
              <w:rPr>
                <w:rFonts w:ascii="Calibri" w:eastAsia="Calibri" w:hAnsi="Calibri" w:cs="Calibri"/>
              </w:rPr>
            </w:pPr>
            <w:sdt>
              <w:sdtPr>
                <w:rPr>
                  <w:rFonts w:ascii="Calibri" w:eastAsia="Calibri" w:hAnsi="Calibri" w:cs="Calibri"/>
                </w:rPr>
                <w:id w:val="-1198857120"/>
                <w14:checkbox>
                  <w14:checked w14:val="0"/>
                  <w14:checkedState w14:val="2612" w14:font="MS Gothic"/>
                  <w14:uncheckedState w14:val="2610" w14:font="MS Gothic"/>
                </w14:checkbox>
              </w:sdtPr>
              <w:sdtEndPr/>
              <w:sdtContent>
                <w:r w:rsidR="00881680" w:rsidRPr="002F5C3A">
                  <w:rPr>
                    <w:rFonts w:ascii="MS Gothic" w:eastAsia="MS Gothic" w:hAnsi="MS Gothic" w:cs="Calibri" w:hint="eastAsia"/>
                  </w:rPr>
                  <w:t>☐</w:t>
                </w:r>
              </w:sdtContent>
            </w:sdt>
            <w:r w:rsidR="00881680" w:rsidRPr="002F5C3A">
              <w:rPr>
                <w:rFonts w:ascii="Calibri" w:eastAsia="Calibri" w:hAnsi="Calibri" w:cs="Calibri"/>
              </w:rPr>
              <w:t xml:space="preserve"> Test microphone(s)</w:t>
            </w:r>
          </w:p>
          <w:p w14:paraId="3EC60556" w14:textId="77777777" w:rsidR="00881680" w:rsidRPr="002F5C3A" w:rsidRDefault="00215759" w:rsidP="00D51C6A">
            <w:pPr>
              <w:spacing w:line="259" w:lineRule="auto"/>
              <w:ind w:left="310" w:hanging="310"/>
              <w:rPr>
                <w:rFonts w:ascii="Calibri" w:eastAsia="Calibri" w:hAnsi="Calibri" w:cs="Calibri"/>
              </w:rPr>
            </w:pPr>
            <w:sdt>
              <w:sdtPr>
                <w:rPr>
                  <w:rFonts w:ascii="Calibri" w:eastAsia="Calibri" w:hAnsi="Calibri" w:cs="Calibri"/>
                </w:rPr>
                <w:id w:val="480431402"/>
                <w14:checkbox>
                  <w14:checked w14:val="0"/>
                  <w14:checkedState w14:val="2612" w14:font="MS Gothic"/>
                  <w14:uncheckedState w14:val="2610" w14:font="MS Gothic"/>
                </w14:checkbox>
              </w:sdtPr>
              <w:sdtEndPr/>
              <w:sdtContent>
                <w:r w:rsidR="00881680" w:rsidRPr="002F5C3A">
                  <w:rPr>
                    <w:rFonts w:ascii="MS Gothic" w:eastAsia="MS Gothic" w:hAnsi="MS Gothic" w:cs="Calibri" w:hint="eastAsia"/>
                  </w:rPr>
                  <w:t>☐</w:t>
                </w:r>
              </w:sdtContent>
            </w:sdt>
            <w:r w:rsidR="00881680" w:rsidRPr="002F5C3A">
              <w:rPr>
                <w:rFonts w:ascii="Calibri" w:eastAsia="Calibri" w:hAnsi="Calibri" w:cs="Calibri"/>
              </w:rPr>
              <w:t xml:space="preserve"> Test screenshare</w:t>
            </w:r>
          </w:p>
          <w:p w14:paraId="5B597EAC" w14:textId="0D21561B" w:rsidR="00881680" w:rsidRPr="736C2D50" w:rsidRDefault="00881680" w:rsidP="00126B91">
            <w:pPr>
              <w:rPr>
                <w:rFonts w:ascii="Calibri" w:eastAsia="Calibri" w:hAnsi="Calibri" w:cs="Calibri"/>
                <w:b/>
              </w:rPr>
            </w:pPr>
          </w:p>
        </w:tc>
      </w:tr>
      <w:tr w:rsidR="00881680" w14:paraId="07C64F1F" w14:textId="5E14CBA2" w:rsidTr="54B9A36B">
        <w:tc>
          <w:tcPr>
            <w:tcW w:w="2115" w:type="dxa"/>
          </w:tcPr>
          <w:p w14:paraId="62725A2B" w14:textId="7870B8FC" w:rsidR="00881680" w:rsidRDefault="00881680" w:rsidP="48D66F2A">
            <w:pPr>
              <w:spacing w:line="259" w:lineRule="auto"/>
              <w:rPr>
                <w:rFonts w:ascii="Calibri" w:eastAsia="Calibri" w:hAnsi="Calibri" w:cs="Calibri"/>
              </w:rPr>
            </w:pPr>
            <w:r w:rsidRPr="48D66F2A">
              <w:rPr>
                <w:rFonts w:ascii="Calibri" w:eastAsia="Calibri" w:hAnsi="Calibri" w:cs="Calibri"/>
                <w:b/>
              </w:rPr>
              <w:t>Instructor Opening</w:t>
            </w:r>
            <w:r w:rsidRPr="0B51F5D8">
              <w:rPr>
                <w:rFonts w:ascii="Calibri" w:eastAsia="Calibri" w:hAnsi="Calibri" w:cs="Calibri"/>
              </w:rPr>
              <w:t xml:space="preserve"> (example)</w:t>
            </w:r>
          </w:p>
          <w:p w14:paraId="1FF6F5BC" w14:textId="162FFDF0" w:rsidR="00881680" w:rsidRDefault="00881680" w:rsidP="48D66F2A">
            <w:pPr>
              <w:spacing w:line="259" w:lineRule="auto"/>
              <w:rPr>
                <w:rFonts w:ascii="Calibri" w:eastAsia="Calibri" w:hAnsi="Calibri" w:cs="Calibri"/>
                <w:color w:val="000000" w:themeColor="text1"/>
              </w:rPr>
            </w:pPr>
            <w:r w:rsidRPr="48D66F2A">
              <w:rPr>
                <w:rFonts w:ascii="Calibri" w:eastAsia="Calibri" w:hAnsi="Calibri" w:cs="Calibri"/>
                <w:color w:val="000000" w:themeColor="text1"/>
              </w:rPr>
              <w:t>Instructor records the session (CR)</w:t>
            </w:r>
          </w:p>
          <w:p w14:paraId="739B4CF6" w14:textId="112CCC13" w:rsidR="00881680" w:rsidRDefault="00881680" w:rsidP="48D66F2A">
            <w:pPr>
              <w:spacing w:line="259" w:lineRule="auto"/>
              <w:rPr>
                <w:rFonts w:ascii="Calibri" w:eastAsia="Calibri" w:hAnsi="Calibri" w:cs="Calibri"/>
              </w:rPr>
            </w:pPr>
          </w:p>
          <w:p w14:paraId="29D1EC11" w14:textId="20D137BC" w:rsidR="00881680" w:rsidRDefault="00881680" w:rsidP="48D66F2A">
            <w:pPr>
              <w:spacing w:line="259" w:lineRule="auto"/>
              <w:rPr>
                <w:rFonts w:ascii="Calibri" w:eastAsia="Calibri" w:hAnsi="Calibri" w:cs="Calibri"/>
              </w:rPr>
            </w:pPr>
          </w:p>
          <w:p w14:paraId="53C32448" w14:textId="3F2FDA3A" w:rsidR="00881680" w:rsidRDefault="00881680" w:rsidP="0B51F5D8">
            <w:pPr>
              <w:spacing w:line="259" w:lineRule="auto"/>
              <w:rPr>
                <w:rFonts w:ascii="Calibri" w:eastAsia="Calibri" w:hAnsi="Calibri" w:cs="Calibri"/>
                <w:highlight w:val="yellow"/>
              </w:rPr>
            </w:pPr>
          </w:p>
        </w:tc>
        <w:tc>
          <w:tcPr>
            <w:tcW w:w="930" w:type="dxa"/>
          </w:tcPr>
          <w:p w14:paraId="53BF482D" w14:textId="35DD714A" w:rsidR="00881680" w:rsidRDefault="1D0BD119" w:rsidP="0B51F5D8">
            <w:pPr>
              <w:spacing w:line="259" w:lineRule="auto"/>
              <w:jc w:val="center"/>
              <w:rPr>
                <w:rFonts w:ascii="Calibri" w:eastAsia="Calibri" w:hAnsi="Calibri" w:cs="Calibri"/>
              </w:rPr>
            </w:pPr>
            <w:r w:rsidRPr="54B5FFC5">
              <w:rPr>
                <w:rFonts w:ascii="Calibri" w:eastAsia="Calibri" w:hAnsi="Calibri" w:cs="Calibri"/>
              </w:rPr>
              <w:t>1</w:t>
            </w:r>
            <w:r w:rsidR="0148EAE8" w:rsidRPr="54B5FFC5">
              <w:rPr>
                <w:rFonts w:ascii="Calibri" w:eastAsia="Calibri" w:hAnsi="Calibri" w:cs="Calibri"/>
              </w:rPr>
              <w:t>5</w:t>
            </w:r>
            <w:r w:rsidR="3CC1A174" w:rsidRPr="54B5FFC5">
              <w:rPr>
                <w:rFonts w:ascii="Calibri" w:eastAsia="Calibri" w:hAnsi="Calibri" w:cs="Calibri"/>
              </w:rPr>
              <w:t xml:space="preserve"> </w:t>
            </w:r>
            <w:r w:rsidRPr="54B5FFC5">
              <w:rPr>
                <w:rFonts w:ascii="Calibri" w:eastAsia="Calibri" w:hAnsi="Calibri" w:cs="Calibri"/>
              </w:rPr>
              <w:t>min</w:t>
            </w:r>
          </w:p>
        </w:tc>
        <w:tc>
          <w:tcPr>
            <w:tcW w:w="7944" w:type="dxa"/>
          </w:tcPr>
          <w:p w14:paraId="5F8DA75C" w14:textId="77777777" w:rsidR="00EC770B" w:rsidRPr="00E740C4" w:rsidRDefault="00EC770B" w:rsidP="00EC770B">
            <w:pPr>
              <w:spacing w:line="259" w:lineRule="auto"/>
              <w:rPr>
                <w:rFonts w:ascii="Calibri" w:eastAsia="Calibri" w:hAnsi="Calibri" w:cs="Calibri"/>
                <w:b/>
                <w:color w:val="FF0000"/>
              </w:rPr>
            </w:pPr>
            <w:r w:rsidRPr="00E740C4">
              <w:rPr>
                <w:rFonts w:ascii="Calibri" w:eastAsia="Calibri" w:hAnsi="Calibri" w:cs="Calibri"/>
                <w:b/>
                <w:color w:val="FF0000"/>
              </w:rPr>
              <w:t>Start Recording (to the cloud)</w:t>
            </w:r>
          </w:p>
          <w:p w14:paraId="00D57980" w14:textId="51633FA4" w:rsidR="00881680" w:rsidRDefault="472FACBC" w:rsidP="56A4F08D">
            <w:pPr>
              <w:spacing w:line="259" w:lineRule="auto"/>
              <w:rPr>
                <w:rFonts w:ascii="Calibri" w:eastAsia="Calibri" w:hAnsi="Calibri" w:cs="Calibri"/>
              </w:rPr>
            </w:pPr>
            <w:r w:rsidRPr="56A4F08D">
              <w:rPr>
                <w:rFonts w:ascii="Calibri" w:eastAsia="Calibri" w:hAnsi="Calibri" w:cs="Calibri"/>
                <w:b/>
                <w:bCs/>
              </w:rPr>
              <w:t xml:space="preserve">SIP: </w:t>
            </w:r>
            <w:r w:rsidRPr="56A4F08D">
              <w:rPr>
                <w:rFonts w:ascii="Calibri" w:eastAsia="Calibri" w:hAnsi="Calibri" w:cs="Calibri"/>
              </w:rPr>
              <w:t xml:space="preserve">Instructor greets everyone in class. </w:t>
            </w:r>
            <w:r w:rsidR="4BACB7F8" w:rsidRPr="56A4F08D">
              <w:rPr>
                <w:rFonts w:eastAsiaTheme="minorEastAsia"/>
              </w:rPr>
              <w:t xml:space="preserve">If possible, instructor uses a </w:t>
            </w:r>
            <w:r w:rsidR="1FC026AF" w:rsidRPr="56A4F08D">
              <w:rPr>
                <w:rFonts w:eastAsiaTheme="minorEastAsia"/>
              </w:rPr>
              <w:t xml:space="preserve">classroom </w:t>
            </w:r>
            <w:r w:rsidR="4BACB7F8" w:rsidRPr="56A4F08D">
              <w:rPr>
                <w:rFonts w:eastAsiaTheme="minorEastAsia"/>
              </w:rPr>
              <w:t>microphone.</w:t>
            </w:r>
            <w:r w:rsidR="52ABC7CF" w:rsidRPr="56A4F08D">
              <w:rPr>
                <w:rFonts w:ascii="Calibri" w:eastAsia="Calibri" w:hAnsi="Calibri" w:cs="Calibri"/>
              </w:rPr>
              <w:t xml:space="preserve"> Confirm audio and picture.</w:t>
            </w:r>
          </w:p>
          <w:p w14:paraId="21ACBD35" w14:textId="526C55DC" w:rsidR="00881680" w:rsidRPr="002B6620" w:rsidRDefault="00881680" w:rsidP="00126B91">
            <w:pPr>
              <w:pStyle w:val="ListParagraph"/>
              <w:numPr>
                <w:ilvl w:val="0"/>
                <w:numId w:val="23"/>
              </w:numPr>
              <w:rPr>
                <w:rFonts w:ascii="Calibri" w:eastAsia="Calibri" w:hAnsi="Calibri" w:cs="Calibri"/>
              </w:rPr>
            </w:pPr>
            <w:r w:rsidRPr="56A4F08D">
              <w:rPr>
                <w:rFonts w:ascii="Calibri" w:eastAsia="Calibri" w:hAnsi="Calibri" w:cs="Calibri"/>
              </w:rPr>
              <w:t xml:space="preserve">Instructor shares a Microsoft Office 365 </w:t>
            </w:r>
            <w:r w:rsidRPr="56A4F08D">
              <w:rPr>
                <w:rFonts w:ascii="Calibri" w:eastAsia="Calibri" w:hAnsi="Calibri" w:cs="Calibri"/>
                <w:color w:val="FF0000"/>
              </w:rPr>
              <w:t xml:space="preserve">link </w:t>
            </w:r>
            <w:r w:rsidRPr="56A4F08D">
              <w:rPr>
                <w:rFonts w:ascii="Calibri" w:eastAsia="Calibri" w:hAnsi="Calibri" w:cs="Calibri"/>
              </w:rPr>
              <w:t xml:space="preserve">for small group collaborative notetaking. </w:t>
            </w:r>
          </w:p>
          <w:p w14:paraId="450DCF77" w14:textId="77777777" w:rsidR="00881680" w:rsidRPr="002B6620" w:rsidRDefault="00881680" w:rsidP="00126B91">
            <w:pPr>
              <w:pStyle w:val="ListParagraph"/>
              <w:numPr>
                <w:ilvl w:val="0"/>
                <w:numId w:val="23"/>
              </w:numPr>
              <w:rPr>
                <w:rFonts w:ascii="Calibri" w:eastAsia="Calibri" w:hAnsi="Calibri" w:cs="Calibri"/>
              </w:rPr>
            </w:pPr>
            <w:r w:rsidRPr="002B6620">
              <w:rPr>
                <w:rFonts w:ascii="Calibri" w:eastAsia="Calibri" w:hAnsi="Calibri" w:cs="Calibri"/>
              </w:rPr>
              <w:t xml:space="preserve">Presents and reviews overview of class agenda </w:t>
            </w:r>
          </w:p>
          <w:p w14:paraId="4321C129" w14:textId="5897496B" w:rsidR="72A1420B" w:rsidRDefault="72A1420B" w:rsidP="54B5FFC5">
            <w:pPr>
              <w:pStyle w:val="ListParagraph"/>
              <w:numPr>
                <w:ilvl w:val="1"/>
                <w:numId w:val="23"/>
              </w:numPr>
              <w:rPr>
                <w:rFonts w:ascii="Calibri" w:eastAsia="Calibri" w:hAnsi="Calibri" w:cs="Calibri"/>
              </w:rPr>
            </w:pPr>
            <w:r w:rsidRPr="54B5FFC5">
              <w:rPr>
                <w:rFonts w:ascii="Calibri" w:eastAsia="Calibri" w:hAnsi="Calibri" w:cs="Calibri"/>
              </w:rPr>
              <w:t>Welcome; review (</w:t>
            </w:r>
            <w:r w:rsidRPr="54B5FFC5">
              <w:rPr>
                <w:rFonts w:ascii="Calibri" w:eastAsia="Calibri" w:hAnsi="Calibri" w:cs="Calibri"/>
                <w:color w:val="FF0000"/>
              </w:rPr>
              <w:t>15 min</w:t>
            </w:r>
            <w:r w:rsidRPr="54B5FFC5">
              <w:rPr>
                <w:rFonts w:ascii="Calibri" w:eastAsia="Calibri" w:hAnsi="Calibri" w:cs="Calibri"/>
              </w:rPr>
              <w:t>)</w:t>
            </w:r>
          </w:p>
          <w:p w14:paraId="600FE4BB" w14:textId="069537FB" w:rsidR="00881680" w:rsidRPr="002B6620" w:rsidRDefault="00881680" w:rsidP="00126B91">
            <w:pPr>
              <w:pStyle w:val="ListParagraph"/>
              <w:numPr>
                <w:ilvl w:val="1"/>
                <w:numId w:val="23"/>
              </w:numPr>
              <w:rPr>
                <w:rFonts w:ascii="Calibri" w:eastAsia="Calibri" w:hAnsi="Calibri" w:cs="Calibri"/>
              </w:rPr>
            </w:pPr>
            <w:r w:rsidRPr="002B6620">
              <w:rPr>
                <w:rFonts w:ascii="Calibri" w:eastAsia="Calibri" w:hAnsi="Calibri" w:cs="Calibri"/>
              </w:rPr>
              <w:t>Small group activity: instructions (</w:t>
            </w:r>
            <w:r w:rsidRPr="002B6620">
              <w:rPr>
                <w:rFonts w:ascii="Calibri" w:eastAsia="Calibri" w:hAnsi="Calibri" w:cs="Calibri"/>
                <w:color w:val="FF0000"/>
              </w:rPr>
              <w:t>10 min</w:t>
            </w:r>
            <w:r w:rsidRPr="002B6620">
              <w:rPr>
                <w:rFonts w:ascii="Calibri" w:eastAsia="Calibri" w:hAnsi="Calibri" w:cs="Calibri"/>
              </w:rPr>
              <w:t>)</w:t>
            </w:r>
          </w:p>
          <w:p w14:paraId="5CC6D377" w14:textId="5053F2CC" w:rsidR="00881680" w:rsidRPr="002B6620" w:rsidRDefault="00881680" w:rsidP="00126B91">
            <w:pPr>
              <w:pStyle w:val="ListParagraph"/>
              <w:numPr>
                <w:ilvl w:val="1"/>
                <w:numId w:val="23"/>
              </w:numPr>
              <w:rPr>
                <w:rFonts w:ascii="Calibri" w:eastAsia="Calibri" w:hAnsi="Calibri" w:cs="Calibri"/>
              </w:rPr>
            </w:pPr>
            <w:r w:rsidRPr="002B6620">
              <w:rPr>
                <w:rFonts w:ascii="Calibri" w:eastAsia="Calibri" w:hAnsi="Calibri" w:cs="Calibri"/>
              </w:rPr>
              <w:t xml:space="preserve">Small group activity: </w:t>
            </w:r>
            <w:r w:rsidR="798332F4" w:rsidRPr="06CD384F">
              <w:rPr>
                <w:rFonts w:ascii="Calibri" w:eastAsia="Calibri" w:hAnsi="Calibri" w:cs="Calibri"/>
              </w:rPr>
              <w:t>presentation p</w:t>
            </w:r>
            <w:r w:rsidR="38CD3417" w:rsidRPr="06CD384F">
              <w:rPr>
                <w:rFonts w:ascii="Calibri" w:eastAsia="Calibri" w:hAnsi="Calibri" w:cs="Calibri"/>
              </w:rPr>
              <w:t>rep</w:t>
            </w:r>
            <w:r w:rsidR="1D9FE6AC" w:rsidRPr="06CD384F">
              <w:rPr>
                <w:rFonts w:ascii="Calibri" w:eastAsia="Calibri" w:hAnsi="Calibri" w:cs="Calibri"/>
              </w:rPr>
              <w:t xml:space="preserve"> time</w:t>
            </w:r>
            <w:r w:rsidR="30C23F13" w:rsidRPr="06CD384F">
              <w:rPr>
                <w:rFonts w:ascii="Calibri" w:eastAsia="Calibri" w:hAnsi="Calibri" w:cs="Calibri"/>
              </w:rPr>
              <w:t xml:space="preserve"> </w:t>
            </w:r>
            <w:r w:rsidR="1D0BD119" w:rsidRPr="06CD384F">
              <w:rPr>
                <w:rFonts w:ascii="Calibri" w:eastAsia="Calibri" w:hAnsi="Calibri" w:cs="Calibri"/>
              </w:rPr>
              <w:t>(</w:t>
            </w:r>
            <w:r w:rsidR="5BB0B64A" w:rsidRPr="06CD384F">
              <w:rPr>
                <w:rFonts w:ascii="Calibri" w:eastAsia="Calibri" w:hAnsi="Calibri" w:cs="Calibri"/>
                <w:color w:val="FF0000"/>
              </w:rPr>
              <w:t>15</w:t>
            </w:r>
            <w:r w:rsidRPr="002B6620">
              <w:rPr>
                <w:rFonts w:ascii="Calibri" w:eastAsia="Calibri" w:hAnsi="Calibri" w:cs="Calibri"/>
                <w:color w:val="FF0000"/>
              </w:rPr>
              <w:t xml:space="preserve"> min</w:t>
            </w:r>
            <w:r w:rsidRPr="002B6620">
              <w:rPr>
                <w:rFonts w:ascii="Calibri" w:eastAsia="Calibri" w:hAnsi="Calibri" w:cs="Calibri"/>
              </w:rPr>
              <w:t>)</w:t>
            </w:r>
          </w:p>
          <w:p w14:paraId="15A3D917" w14:textId="1265F3B8" w:rsidR="00881680" w:rsidRPr="002B6620" w:rsidRDefault="00881680" w:rsidP="00126B91">
            <w:pPr>
              <w:pStyle w:val="ListParagraph"/>
              <w:numPr>
                <w:ilvl w:val="1"/>
                <w:numId w:val="23"/>
              </w:numPr>
              <w:rPr>
                <w:rFonts w:ascii="Calibri" w:eastAsia="Calibri" w:hAnsi="Calibri" w:cs="Calibri"/>
              </w:rPr>
            </w:pPr>
            <w:r w:rsidRPr="002B6620">
              <w:rPr>
                <w:rFonts w:ascii="Calibri" w:eastAsia="Calibri" w:hAnsi="Calibri" w:cs="Calibri"/>
              </w:rPr>
              <w:t>Small Group presentation (</w:t>
            </w:r>
            <w:r w:rsidRPr="002B6620">
              <w:rPr>
                <w:rFonts w:ascii="Calibri" w:eastAsia="Calibri" w:hAnsi="Calibri" w:cs="Calibri"/>
                <w:color w:val="FF0000"/>
              </w:rPr>
              <w:t>45 min</w:t>
            </w:r>
            <w:r w:rsidRPr="002B6620">
              <w:rPr>
                <w:rFonts w:ascii="Calibri" w:eastAsia="Calibri" w:hAnsi="Calibri" w:cs="Calibri"/>
              </w:rPr>
              <w:t>)</w:t>
            </w:r>
          </w:p>
          <w:p w14:paraId="256803BE" w14:textId="254980F7" w:rsidR="00881680" w:rsidRDefault="00881680" w:rsidP="00126B91">
            <w:pPr>
              <w:pStyle w:val="ListParagraph"/>
              <w:numPr>
                <w:ilvl w:val="1"/>
                <w:numId w:val="23"/>
              </w:numPr>
              <w:rPr>
                <w:rFonts w:ascii="Calibri" w:eastAsia="Calibri" w:hAnsi="Calibri" w:cs="Calibri"/>
              </w:rPr>
            </w:pPr>
            <w:r>
              <w:rPr>
                <w:rFonts w:ascii="Calibri" w:eastAsia="Calibri" w:hAnsi="Calibri" w:cs="Calibri"/>
              </w:rPr>
              <w:t>Wrap up (</w:t>
            </w:r>
            <w:r w:rsidRPr="00CE01DD">
              <w:rPr>
                <w:rFonts w:ascii="Calibri" w:eastAsia="Calibri" w:hAnsi="Calibri" w:cs="Calibri"/>
                <w:color w:val="FF0000"/>
              </w:rPr>
              <w:t>5 min</w:t>
            </w:r>
            <w:r>
              <w:rPr>
                <w:rFonts w:ascii="Calibri" w:eastAsia="Calibri" w:hAnsi="Calibri" w:cs="Calibri"/>
              </w:rPr>
              <w:t>)</w:t>
            </w:r>
          </w:p>
          <w:p w14:paraId="49CBF43D" w14:textId="77777777" w:rsidR="00881680" w:rsidRDefault="00881680" w:rsidP="00126B91">
            <w:pPr>
              <w:pStyle w:val="ListParagraph"/>
              <w:numPr>
                <w:ilvl w:val="0"/>
                <w:numId w:val="23"/>
              </w:numPr>
              <w:rPr>
                <w:rFonts w:ascii="Calibri" w:eastAsia="Calibri" w:hAnsi="Calibri" w:cs="Calibri"/>
              </w:rPr>
            </w:pPr>
            <w:r w:rsidRPr="006B0F83">
              <w:rPr>
                <w:rFonts w:ascii="Calibri" w:eastAsia="Calibri" w:hAnsi="Calibri" w:cs="Calibri"/>
              </w:rPr>
              <w:t xml:space="preserve">Instructor shares a Microsoft Office 365 </w:t>
            </w:r>
            <w:r w:rsidRPr="004B3513">
              <w:rPr>
                <w:rFonts w:ascii="Calibri" w:eastAsia="Calibri" w:hAnsi="Calibri" w:cs="Calibri"/>
                <w:color w:val="FF0000"/>
              </w:rPr>
              <w:t xml:space="preserve">link </w:t>
            </w:r>
            <w:r w:rsidRPr="006B0F83">
              <w:rPr>
                <w:rFonts w:ascii="Calibri" w:eastAsia="Calibri" w:hAnsi="Calibri" w:cs="Calibri"/>
              </w:rPr>
              <w:t xml:space="preserve">for collaborative notetaking. </w:t>
            </w:r>
          </w:p>
          <w:p w14:paraId="30659A6F" w14:textId="77777777" w:rsidR="00881680" w:rsidRDefault="00881680" w:rsidP="00126B91">
            <w:pPr>
              <w:pStyle w:val="ListParagraph"/>
              <w:numPr>
                <w:ilvl w:val="0"/>
                <w:numId w:val="23"/>
              </w:numPr>
              <w:rPr>
                <w:rFonts w:ascii="Calibri" w:eastAsia="Calibri" w:hAnsi="Calibri" w:cs="Calibri"/>
              </w:rPr>
            </w:pPr>
            <w:r>
              <w:rPr>
                <w:rFonts w:ascii="Calibri" w:eastAsia="Calibri" w:hAnsi="Calibri" w:cs="Calibri"/>
              </w:rPr>
              <w:t>Instructs everyone to log in to Zoom and no audio (microphones off)</w:t>
            </w:r>
          </w:p>
          <w:p w14:paraId="44E258BC" w14:textId="77777777" w:rsidR="00881680" w:rsidRPr="006B0F83" w:rsidRDefault="00881680" w:rsidP="00126B91">
            <w:pPr>
              <w:pStyle w:val="ListParagraph"/>
              <w:numPr>
                <w:ilvl w:val="0"/>
                <w:numId w:val="23"/>
              </w:numPr>
              <w:rPr>
                <w:rFonts w:ascii="Calibri" w:eastAsia="Calibri" w:hAnsi="Calibri" w:cs="Calibri"/>
              </w:rPr>
            </w:pPr>
            <w:r w:rsidRPr="3EA16B72">
              <w:rPr>
                <w:rFonts w:ascii="Calibri" w:eastAsia="Calibri" w:hAnsi="Calibri" w:cs="Calibri"/>
                <w:b/>
                <w:bCs/>
              </w:rPr>
              <w:lastRenderedPageBreak/>
              <w:t>Optional</w:t>
            </w:r>
            <w:r w:rsidRPr="3EA16B72">
              <w:rPr>
                <w:rFonts w:ascii="Calibri" w:eastAsia="Calibri" w:hAnsi="Calibri" w:cs="Calibri"/>
              </w:rPr>
              <w:t>: Instructor could ask for a volunteer "chat jockey" -- an in-person student who watches the chat for questions and lets the instructor know.</w:t>
            </w:r>
          </w:p>
          <w:p w14:paraId="2B9261A2" w14:textId="70C612E3" w:rsidR="3709B6E4" w:rsidRDefault="3709B6E4" w:rsidP="3EA16B72">
            <w:pPr>
              <w:pStyle w:val="ListParagraph"/>
              <w:numPr>
                <w:ilvl w:val="0"/>
                <w:numId w:val="23"/>
              </w:numPr>
              <w:rPr>
                <w:rFonts w:ascii="Calibri" w:eastAsia="Calibri" w:hAnsi="Calibri" w:cs="Calibri"/>
              </w:rPr>
            </w:pPr>
            <w:r w:rsidRPr="22B83C64">
              <w:rPr>
                <w:rFonts w:ascii="Calibri" w:eastAsia="Calibri" w:hAnsi="Calibri" w:cs="Calibri"/>
              </w:rPr>
              <w:t xml:space="preserve">Instructor enables spotlight </w:t>
            </w:r>
            <w:r w:rsidR="33CF4F25" w:rsidRPr="22B83C64">
              <w:rPr>
                <w:rFonts w:ascii="Calibri" w:eastAsia="Calibri" w:hAnsi="Calibri" w:cs="Calibri"/>
              </w:rPr>
              <w:t xml:space="preserve">for the </w:t>
            </w:r>
            <w:r w:rsidRPr="22B83C64">
              <w:rPr>
                <w:rFonts w:ascii="Calibri" w:eastAsia="Calibri" w:hAnsi="Calibri" w:cs="Calibri"/>
              </w:rPr>
              <w:t>ASL interpreter video for main room when present.</w:t>
            </w:r>
          </w:p>
          <w:p w14:paraId="37B27BDA" w14:textId="7CDC8C79" w:rsidR="00881680" w:rsidRDefault="00881680" w:rsidP="047E99D0">
            <w:pPr>
              <w:spacing w:line="259" w:lineRule="auto"/>
              <w:rPr>
                <w:rFonts w:ascii="Calibri" w:eastAsia="Calibri" w:hAnsi="Calibri" w:cs="Calibri"/>
              </w:rPr>
            </w:pPr>
          </w:p>
          <w:p w14:paraId="7892E42F" w14:textId="77777777" w:rsidR="00881680" w:rsidRDefault="00881680" w:rsidP="0B51F5D8">
            <w:pPr>
              <w:spacing w:line="259" w:lineRule="auto"/>
              <w:rPr>
                <w:rFonts w:ascii="Calibri" w:eastAsia="Calibri" w:hAnsi="Calibri" w:cs="Calibri"/>
              </w:rPr>
            </w:pPr>
            <w:r w:rsidRPr="48D66F2A">
              <w:rPr>
                <w:rFonts w:ascii="Calibri" w:eastAsia="Calibri" w:hAnsi="Calibri" w:cs="Calibri"/>
                <w:b/>
              </w:rPr>
              <w:t>SO:</w:t>
            </w:r>
            <w:r w:rsidRPr="2523946B">
              <w:rPr>
                <w:rFonts w:ascii="Calibri" w:eastAsia="Calibri" w:hAnsi="Calibri" w:cs="Calibri"/>
              </w:rPr>
              <w:t xml:space="preserve"> Instructor greets everyone online. </w:t>
            </w:r>
          </w:p>
          <w:p w14:paraId="648C4E61" w14:textId="21021B48" w:rsidR="00881680" w:rsidRPr="00126B91" w:rsidRDefault="00881680" w:rsidP="00126B91">
            <w:pPr>
              <w:pStyle w:val="ListParagraph"/>
              <w:numPr>
                <w:ilvl w:val="0"/>
                <w:numId w:val="23"/>
              </w:numPr>
              <w:rPr>
                <w:rFonts w:ascii="Calibri" w:eastAsia="Calibri" w:hAnsi="Calibri" w:cs="Calibri"/>
              </w:rPr>
            </w:pPr>
            <w:r w:rsidRPr="541C05CE">
              <w:rPr>
                <w:rFonts w:ascii="Calibri" w:eastAsia="Calibri" w:hAnsi="Calibri" w:cs="Calibri"/>
              </w:rPr>
              <w:t xml:space="preserve">Instructor shares a Microsoft Office 365 link for small group collaborative notetaking. </w:t>
            </w:r>
            <w:r w:rsidRPr="541C05CE">
              <w:rPr>
                <w:rFonts w:ascii="Calibri" w:eastAsia="Calibri" w:hAnsi="Calibri" w:cs="Calibri"/>
                <w:color w:val="FF0000"/>
              </w:rPr>
              <w:t>[link]</w:t>
            </w:r>
          </w:p>
          <w:p w14:paraId="1452A29F" w14:textId="11FFC464" w:rsidR="00881680" w:rsidRDefault="00881680" w:rsidP="0B51F5D8">
            <w:pPr>
              <w:spacing w:line="259" w:lineRule="auto"/>
              <w:rPr>
                <w:rFonts w:ascii="Calibri" w:eastAsia="Calibri" w:hAnsi="Calibri" w:cs="Calibri"/>
              </w:rPr>
            </w:pPr>
          </w:p>
          <w:p w14:paraId="6559C6FE" w14:textId="77777777" w:rsidR="00881680" w:rsidRDefault="00881680" w:rsidP="0B51F5D8">
            <w:pPr>
              <w:spacing w:line="259" w:lineRule="auto"/>
              <w:rPr>
                <w:rFonts w:ascii="Calibri" w:eastAsia="Calibri" w:hAnsi="Calibri" w:cs="Calibri"/>
              </w:rPr>
            </w:pPr>
            <w:r w:rsidRPr="48D66F2A">
              <w:rPr>
                <w:rFonts w:ascii="Calibri" w:eastAsia="Calibri" w:hAnsi="Calibri" w:cs="Calibri"/>
                <w:b/>
              </w:rPr>
              <w:t>AO:</w:t>
            </w:r>
            <w:r w:rsidRPr="2523946B">
              <w:rPr>
                <w:rFonts w:ascii="Calibri" w:eastAsia="Calibri" w:hAnsi="Calibri" w:cs="Calibri"/>
              </w:rPr>
              <w:t xml:space="preserve"> Mention a future greeting for those watching the recording. </w:t>
            </w:r>
          </w:p>
          <w:p w14:paraId="2467EE24" w14:textId="66805311" w:rsidR="00881680" w:rsidRPr="00126B91" w:rsidRDefault="00881680" w:rsidP="00126B91">
            <w:pPr>
              <w:pStyle w:val="ListParagraph"/>
              <w:numPr>
                <w:ilvl w:val="0"/>
                <w:numId w:val="23"/>
              </w:numPr>
              <w:rPr>
                <w:rFonts w:ascii="Calibri" w:eastAsia="Calibri" w:hAnsi="Calibri" w:cs="Calibri"/>
              </w:rPr>
            </w:pPr>
            <w:r w:rsidRPr="00126B91">
              <w:rPr>
                <w:rFonts w:ascii="Calibri" w:eastAsia="Calibri" w:hAnsi="Calibri" w:cs="Calibri"/>
              </w:rPr>
              <w:t>Provide link to small group collaborative notes after class in Canvas module.</w:t>
            </w:r>
          </w:p>
          <w:p w14:paraId="70EED50E" w14:textId="77777777" w:rsidR="00881680" w:rsidRDefault="00B072AF" w:rsidP="541C05CE">
            <w:pPr>
              <w:spacing w:line="259" w:lineRule="auto"/>
              <w:rPr>
                <w:rFonts w:ascii="Calibri" w:eastAsia="Calibri" w:hAnsi="Calibri" w:cs="Calibri"/>
                <w:b/>
                <w:color w:val="FF0000"/>
              </w:rPr>
            </w:pPr>
            <w:r>
              <w:rPr>
                <w:rFonts w:ascii="Calibri" w:eastAsia="Calibri" w:hAnsi="Calibri" w:cs="Calibri"/>
                <w:b/>
                <w:color w:val="FF0000"/>
              </w:rPr>
              <w:t>Stop</w:t>
            </w:r>
            <w:r w:rsidRPr="00E740C4">
              <w:rPr>
                <w:rFonts w:ascii="Calibri" w:eastAsia="Calibri" w:hAnsi="Calibri" w:cs="Calibri"/>
                <w:b/>
                <w:color w:val="FF0000"/>
              </w:rPr>
              <w:t xml:space="preserve"> Recording</w:t>
            </w:r>
          </w:p>
          <w:p w14:paraId="0276A901" w14:textId="5E57FF6D" w:rsidR="00B072AF" w:rsidRDefault="00B072AF" w:rsidP="541C05CE">
            <w:pPr>
              <w:spacing w:line="259" w:lineRule="auto"/>
              <w:rPr>
                <w:rFonts w:ascii="Calibri" w:eastAsia="Calibri" w:hAnsi="Calibri" w:cs="Calibri"/>
              </w:rPr>
            </w:pPr>
          </w:p>
        </w:tc>
        <w:tc>
          <w:tcPr>
            <w:tcW w:w="3240" w:type="dxa"/>
          </w:tcPr>
          <w:p w14:paraId="1B5B6719" w14:textId="0D31F110" w:rsidR="00881680" w:rsidRDefault="00215759" w:rsidP="00AF47F4">
            <w:pPr>
              <w:rPr>
                <w:rFonts w:eastAsiaTheme="minorEastAsia"/>
              </w:rPr>
            </w:pPr>
            <w:sdt>
              <w:sdtPr>
                <w:rPr>
                  <w:rFonts w:ascii="Calibri" w:eastAsia="Calibri" w:hAnsi="Calibri" w:cs="Calibri"/>
                  <w:b/>
                </w:rPr>
                <w:id w:val="283310403"/>
                <w14:checkbox>
                  <w14:checked w14:val="0"/>
                  <w14:checkedState w14:val="2612" w14:font="MS Gothic"/>
                  <w14:uncheckedState w14:val="2610" w14:font="MS Gothic"/>
                </w14:checkbox>
              </w:sdtPr>
              <w:sdtEndPr/>
              <w:sdtContent>
                <w:r w:rsidR="00881680">
                  <w:rPr>
                    <w:rFonts w:ascii="MS Gothic" w:eastAsia="MS Gothic" w:hAnsi="MS Gothic" w:cs="Calibri" w:hint="eastAsia"/>
                    <w:b/>
                  </w:rPr>
                  <w:t>☐</w:t>
                </w:r>
              </w:sdtContent>
            </w:sdt>
            <w:r w:rsidR="00881680">
              <w:rPr>
                <w:rFonts w:ascii="Calibri" w:eastAsia="Calibri" w:hAnsi="Calibri" w:cs="Calibri"/>
                <w:b/>
              </w:rPr>
              <w:t xml:space="preserve"> </w:t>
            </w:r>
            <w:r w:rsidR="00881680">
              <w:rPr>
                <w:rFonts w:eastAsiaTheme="minorEastAsia"/>
              </w:rPr>
              <w:t>Start recording (</w:t>
            </w:r>
            <w:r w:rsidR="00881680" w:rsidRPr="004B3513">
              <w:rPr>
                <w:rFonts w:eastAsiaTheme="minorEastAsia"/>
                <w:color w:val="FF0000"/>
              </w:rPr>
              <w:t>to cloud</w:t>
            </w:r>
            <w:r w:rsidR="00881680">
              <w:rPr>
                <w:rFonts w:eastAsiaTheme="minorEastAsia"/>
              </w:rPr>
              <w:t>)</w:t>
            </w:r>
          </w:p>
          <w:p w14:paraId="4FF99DBF" w14:textId="7EF993ED" w:rsidR="00881680" w:rsidRDefault="00881680" w:rsidP="00AF47F4">
            <w:pPr>
              <w:ind w:left="250"/>
              <w:rPr>
                <w:rFonts w:eastAsiaTheme="minorEastAsia"/>
              </w:rPr>
            </w:pPr>
            <w:r>
              <w:rPr>
                <w:rFonts w:eastAsiaTheme="minorEastAsia"/>
                <w:b/>
                <w:bCs/>
              </w:rPr>
              <w:t>Optional</w:t>
            </w:r>
            <w:r>
              <w:rPr>
                <w:rFonts w:eastAsiaTheme="minorEastAsia"/>
              </w:rPr>
              <w:t xml:space="preserve">: start and stop recording in transitions for easier post-production processing/digestion of content by online </w:t>
            </w:r>
            <w:proofErr w:type="spellStart"/>
            <w:r>
              <w:rPr>
                <w:rFonts w:eastAsiaTheme="minorEastAsia"/>
              </w:rPr>
              <w:t>folx</w:t>
            </w:r>
            <w:proofErr w:type="spellEnd"/>
          </w:p>
          <w:p w14:paraId="342DC2CA" w14:textId="77777777" w:rsidR="00881680" w:rsidRDefault="00215759" w:rsidP="00AF47F4">
            <w:pPr>
              <w:ind w:left="250" w:hanging="250"/>
              <w:rPr>
                <w:rFonts w:eastAsiaTheme="minorEastAsia"/>
              </w:rPr>
            </w:pPr>
            <w:sdt>
              <w:sdtPr>
                <w:rPr>
                  <w:rFonts w:ascii="Calibri" w:eastAsia="Calibri" w:hAnsi="Calibri" w:cs="Calibri"/>
                  <w:b/>
                </w:rPr>
                <w:id w:val="-880870133"/>
                <w14:checkbox>
                  <w14:checked w14:val="0"/>
                  <w14:checkedState w14:val="2612" w14:font="MS Gothic"/>
                  <w14:uncheckedState w14:val="2610" w14:font="MS Gothic"/>
                </w14:checkbox>
              </w:sdtPr>
              <w:sdtEndPr/>
              <w:sdtContent>
                <w:r w:rsidR="00881680">
                  <w:rPr>
                    <w:rFonts w:ascii="MS Gothic" w:eastAsia="MS Gothic" w:hAnsi="MS Gothic" w:cs="Calibri" w:hint="eastAsia"/>
                    <w:b/>
                  </w:rPr>
                  <w:t>☐</w:t>
                </w:r>
              </w:sdtContent>
            </w:sdt>
            <w:r w:rsidR="00881680">
              <w:rPr>
                <w:rFonts w:ascii="Calibri" w:eastAsia="Calibri" w:hAnsi="Calibri" w:cs="Calibri"/>
                <w:b/>
              </w:rPr>
              <w:t xml:space="preserve"> </w:t>
            </w:r>
            <w:r w:rsidR="00881680">
              <w:rPr>
                <w:rFonts w:eastAsiaTheme="minorEastAsia"/>
              </w:rPr>
              <w:t>Confirm sound and picture (presenter should be in camera view)</w:t>
            </w:r>
          </w:p>
          <w:p w14:paraId="314F4340" w14:textId="77777777" w:rsidR="00881680" w:rsidRDefault="00215759" w:rsidP="00AF47F4">
            <w:pPr>
              <w:rPr>
                <w:rFonts w:eastAsiaTheme="minorEastAsia"/>
              </w:rPr>
            </w:pPr>
            <w:sdt>
              <w:sdtPr>
                <w:rPr>
                  <w:rFonts w:ascii="Calibri" w:eastAsia="Calibri" w:hAnsi="Calibri" w:cs="Calibri"/>
                  <w:b/>
                </w:rPr>
                <w:id w:val="-1793663643"/>
                <w14:checkbox>
                  <w14:checked w14:val="0"/>
                  <w14:checkedState w14:val="2612" w14:font="MS Gothic"/>
                  <w14:uncheckedState w14:val="2610" w14:font="MS Gothic"/>
                </w14:checkbox>
              </w:sdtPr>
              <w:sdtEndPr/>
              <w:sdtContent>
                <w:r w:rsidR="00881680">
                  <w:rPr>
                    <w:rFonts w:ascii="MS Gothic" w:eastAsia="MS Gothic" w:hAnsi="MS Gothic" w:cs="Calibri" w:hint="eastAsia"/>
                    <w:b/>
                  </w:rPr>
                  <w:t>☐</w:t>
                </w:r>
              </w:sdtContent>
            </w:sdt>
            <w:r w:rsidR="00881680">
              <w:rPr>
                <w:rFonts w:ascii="Calibri" w:eastAsia="Calibri" w:hAnsi="Calibri" w:cs="Calibri"/>
                <w:b/>
              </w:rPr>
              <w:t xml:space="preserve"> </w:t>
            </w:r>
            <w:r w:rsidR="00881680">
              <w:rPr>
                <w:rFonts w:eastAsiaTheme="minorEastAsia"/>
              </w:rPr>
              <w:t>[</w:t>
            </w:r>
            <w:r w:rsidR="00881680">
              <w:rPr>
                <w:rFonts w:eastAsiaTheme="minorEastAsia"/>
                <w:color w:val="FF0000"/>
              </w:rPr>
              <w:t>INSERT LINKS HERE</w:t>
            </w:r>
            <w:r w:rsidR="00881680">
              <w:rPr>
                <w:rFonts w:eastAsiaTheme="minorEastAsia"/>
              </w:rPr>
              <w:t>]</w:t>
            </w:r>
          </w:p>
          <w:p w14:paraId="5ED4EAB4" w14:textId="48D3C8B0" w:rsidR="00881680" w:rsidRPr="48D66F2A" w:rsidRDefault="00881680" w:rsidP="0B51F5D8">
            <w:pPr>
              <w:rPr>
                <w:rFonts w:ascii="Calibri" w:eastAsia="Calibri" w:hAnsi="Calibri" w:cs="Calibri"/>
                <w:b/>
              </w:rPr>
            </w:pPr>
          </w:p>
        </w:tc>
      </w:tr>
      <w:tr w:rsidR="00881680" w14:paraId="2F667A3F" w14:textId="76E23922" w:rsidTr="54B9A36B">
        <w:tc>
          <w:tcPr>
            <w:tcW w:w="2115" w:type="dxa"/>
          </w:tcPr>
          <w:p w14:paraId="40D17064" w14:textId="35C8CF9B" w:rsidR="00881680" w:rsidRDefault="00881680" w:rsidP="0B51F5D8">
            <w:pPr>
              <w:spacing w:line="259" w:lineRule="auto"/>
              <w:rPr>
                <w:rFonts w:ascii="Calibri" w:eastAsia="Calibri" w:hAnsi="Calibri" w:cs="Calibri"/>
              </w:rPr>
            </w:pPr>
            <w:r w:rsidRPr="48D66F2A">
              <w:rPr>
                <w:rFonts w:ascii="Calibri" w:eastAsia="Calibri" w:hAnsi="Calibri" w:cs="Calibri"/>
                <w:b/>
              </w:rPr>
              <w:t>Mini-lecture</w:t>
            </w:r>
            <w:r w:rsidRPr="0B51F5D8">
              <w:rPr>
                <w:rFonts w:ascii="Calibri" w:eastAsia="Calibri" w:hAnsi="Calibri" w:cs="Calibri"/>
              </w:rPr>
              <w:t xml:space="preserve"> </w:t>
            </w:r>
            <w:r>
              <w:rPr>
                <w:rFonts w:ascii="Calibri" w:eastAsia="Calibri" w:hAnsi="Calibri" w:cs="Calibri"/>
              </w:rPr>
              <w:t xml:space="preserve">introduce activity </w:t>
            </w:r>
            <w:r w:rsidRPr="0B51F5D8">
              <w:rPr>
                <w:rFonts w:ascii="Calibri" w:eastAsia="Calibri" w:hAnsi="Calibri" w:cs="Calibri"/>
              </w:rPr>
              <w:t>(example)</w:t>
            </w:r>
          </w:p>
        </w:tc>
        <w:tc>
          <w:tcPr>
            <w:tcW w:w="930" w:type="dxa"/>
          </w:tcPr>
          <w:p w14:paraId="5A782A02" w14:textId="4D863A56" w:rsidR="00881680" w:rsidRDefault="1D0BD119" w:rsidP="0B51F5D8">
            <w:pPr>
              <w:spacing w:line="259" w:lineRule="auto"/>
              <w:jc w:val="center"/>
              <w:rPr>
                <w:rFonts w:ascii="Calibri" w:eastAsia="Calibri" w:hAnsi="Calibri" w:cs="Calibri"/>
              </w:rPr>
            </w:pPr>
            <w:r w:rsidRPr="54B5FFC5">
              <w:rPr>
                <w:rFonts w:ascii="Calibri" w:eastAsia="Calibri" w:hAnsi="Calibri" w:cs="Calibri"/>
              </w:rPr>
              <w:t>10</w:t>
            </w:r>
            <w:r w:rsidR="4301C562" w:rsidRPr="54B5FFC5">
              <w:rPr>
                <w:rFonts w:ascii="Calibri" w:eastAsia="Calibri" w:hAnsi="Calibri" w:cs="Calibri"/>
              </w:rPr>
              <w:t xml:space="preserve"> </w:t>
            </w:r>
            <w:r w:rsidRPr="54B5FFC5">
              <w:rPr>
                <w:rFonts w:ascii="Calibri" w:eastAsia="Calibri" w:hAnsi="Calibri" w:cs="Calibri"/>
              </w:rPr>
              <w:t>min</w:t>
            </w:r>
          </w:p>
        </w:tc>
        <w:tc>
          <w:tcPr>
            <w:tcW w:w="7944" w:type="dxa"/>
          </w:tcPr>
          <w:p w14:paraId="25B437D7" w14:textId="0DCEF977" w:rsidR="00EE60E7" w:rsidRDefault="00EE60E7" w:rsidP="003036A3">
            <w:pPr>
              <w:spacing w:line="259" w:lineRule="auto"/>
              <w:rPr>
                <w:rFonts w:ascii="Calibri" w:eastAsia="Calibri" w:hAnsi="Calibri" w:cs="Calibri"/>
                <w:b/>
                <w:color w:val="FF0000"/>
              </w:rPr>
            </w:pPr>
            <w:r>
              <w:rPr>
                <w:rFonts w:ascii="Calibri" w:eastAsia="Calibri" w:hAnsi="Calibri" w:cs="Calibri"/>
                <w:b/>
                <w:color w:val="FF0000"/>
              </w:rPr>
              <w:t>Share screen – PowerPoint presentation</w:t>
            </w:r>
          </w:p>
          <w:p w14:paraId="56F7002A" w14:textId="0E95D90B" w:rsidR="003036A3" w:rsidRPr="00E740C4" w:rsidRDefault="003036A3" w:rsidP="003036A3">
            <w:pPr>
              <w:spacing w:line="259" w:lineRule="auto"/>
              <w:rPr>
                <w:rFonts w:ascii="Calibri" w:eastAsia="Calibri" w:hAnsi="Calibri" w:cs="Calibri"/>
                <w:b/>
                <w:color w:val="FF0000"/>
              </w:rPr>
            </w:pPr>
            <w:r w:rsidRPr="00E740C4">
              <w:rPr>
                <w:rFonts w:ascii="Calibri" w:eastAsia="Calibri" w:hAnsi="Calibri" w:cs="Calibri"/>
                <w:b/>
                <w:color w:val="FF0000"/>
              </w:rPr>
              <w:t>Start Recording (to the cloud)</w:t>
            </w:r>
          </w:p>
          <w:p w14:paraId="77F888ED" w14:textId="480E53AF" w:rsidR="00881680" w:rsidRDefault="00881680" w:rsidP="48D66F2A">
            <w:pPr>
              <w:spacing w:line="259" w:lineRule="auto"/>
              <w:rPr>
                <w:rFonts w:ascii="Calibri" w:eastAsia="Calibri" w:hAnsi="Calibri" w:cs="Calibri"/>
                <w:color w:val="000000" w:themeColor="text1"/>
              </w:rPr>
            </w:pPr>
            <w:r w:rsidRPr="48D66F2A">
              <w:rPr>
                <w:rFonts w:ascii="Calibri" w:eastAsia="Calibri" w:hAnsi="Calibri" w:cs="Calibri"/>
                <w:b/>
                <w:bCs/>
                <w:color w:val="000000" w:themeColor="text1"/>
              </w:rPr>
              <w:t>SIP:</w:t>
            </w:r>
            <w:r w:rsidRPr="48D66F2A">
              <w:rPr>
                <w:rFonts w:ascii="Calibri" w:eastAsia="Calibri" w:hAnsi="Calibri" w:cs="Calibri"/>
                <w:color w:val="000000" w:themeColor="text1"/>
              </w:rPr>
              <w:t xml:space="preserve"> </w:t>
            </w:r>
            <w:r>
              <w:rPr>
                <w:rFonts w:ascii="Calibri" w:eastAsia="Calibri" w:hAnsi="Calibri" w:cs="Calibri"/>
                <w:color w:val="000000" w:themeColor="text1"/>
              </w:rPr>
              <w:t xml:space="preserve">Instructor provides context for activity; Students listen to presenter give instructions for each group: </w:t>
            </w:r>
          </w:p>
          <w:p w14:paraId="1B723A87" w14:textId="2C76A9C4" w:rsidR="00881680" w:rsidRDefault="1D0BD119" w:rsidP="00CE01DD">
            <w:pPr>
              <w:pStyle w:val="ListParagraph"/>
              <w:numPr>
                <w:ilvl w:val="0"/>
                <w:numId w:val="23"/>
              </w:numPr>
              <w:rPr>
                <w:rFonts w:ascii="Calibri" w:eastAsia="Calibri" w:hAnsi="Calibri" w:cs="Calibri"/>
                <w:color w:val="000000" w:themeColor="text1"/>
              </w:rPr>
            </w:pPr>
            <w:r w:rsidRPr="54B5FFC5">
              <w:rPr>
                <w:rFonts w:ascii="Calibri" w:eastAsia="Calibri" w:hAnsi="Calibri" w:cs="Calibri"/>
                <w:color w:val="000000" w:themeColor="text1"/>
              </w:rPr>
              <w:t xml:space="preserve">Groups </w:t>
            </w:r>
            <w:r w:rsidR="3998F72D" w:rsidRPr="54B5FFC5">
              <w:rPr>
                <w:rFonts w:ascii="Calibri" w:eastAsia="Calibri" w:hAnsi="Calibri" w:cs="Calibri"/>
                <w:color w:val="000000" w:themeColor="text1"/>
              </w:rPr>
              <w:t>will meet for final prep before presentations</w:t>
            </w:r>
          </w:p>
          <w:p w14:paraId="611D668D" w14:textId="4D87A8C3" w:rsidR="00881680" w:rsidRDefault="00881680" w:rsidP="00CE01DD">
            <w:pPr>
              <w:pStyle w:val="ListParagraph"/>
              <w:numPr>
                <w:ilvl w:val="0"/>
                <w:numId w:val="23"/>
              </w:numPr>
              <w:rPr>
                <w:rFonts w:ascii="Calibri" w:eastAsia="Calibri" w:hAnsi="Calibri" w:cs="Calibri"/>
                <w:color w:val="000000" w:themeColor="text1"/>
              </w:rPr>
            </w:pPr>
            <w:r>
              <w:rPr>
                <w:rFonts w:ascii="Calibri" w:eastAsia="Calibri" w:hAnsi="Calibri" w:cs="Calibri"/>
                <w:color w:val="000000" w:themeColor="text1"/>
              </w:rPr>
              <w:t xml:space="preserve">You will have </w:t>
            </w:r>
            <w:r w:rsidR="276D9845" w:rsidRPr="54B5FFC5">
              <w:rPr>
                <w:rFonts w:ascii="Calibri" w:eastAsia="Calibri" w:hAnsi="Calibri" w:cs="Calibri"/>
                <w:color w:val="000000" w:themeColor="text1"/>
              </w:rPr>
              <w:t>1</w:t>
            </w:r>
            <w:r w:rsidR="1D0BD119" w:rsidRPr="54B5FFC5">
              <w:rPr>
                <w:rFonts w:ascii="Calibri" w:eastAsia="Calibri" w:hAnsi="Calibri" w:cs="Calibri"/>
                <w:color w:val="000000" w:themeColor="text1"/>
              </w:rPr>
              <w:t>5</w:t>
            </w:r>
            <w:r>
              <w:rPr>
                <w:rFonts w:ascii="Calibri" w:eastAsia="Calibri" w:hAnsi="Calibri" w:cs="Calibri"/>
                <w:color w:val="000000" w:themeColor="text1"/>
              </w:rPr>
              <w:t xml:space="preserve">- minutes in a breakout room </w:t>
            </w:r>
          </w:p>
          <w:p w14:paraId="674EA61F" w14:textId="09AC381B" w:rsidR="00881680" w:rsidRDefault="35F2F6BE" w:rsidP="00CE01DD">
            <w:pPr>
              <w:pStyle w:val="ListParagraph"/>
              <w:numPr>
                <w:ilvl w:val="0"/>
                <w:numId w:val="23"/>
              </w:numPr>
              <w:rPr>
                <w:rFonts w:ascii="Calibri" w:eastAsia="Calibri" w:hAnsi="Calibri" w:cs="Calibri"/>
                <w:color w:val="000000" w:themeColor="text1"/>
              </w:rPr>
            </w:pPr>
            <w:r w:rsidRPr="54B5FFC5">
              <w:rPr>
                <w:rFonts w:ascii="Calibri" w:eastAsia="Calibri" w:hAnsi="Calibri" w:cs="Calibri"/>
                <w:color w:val="000000" w:themeColor="text1"/>
              </w:rPr>
              <w:t>Reminder, w</w:t>
            </w:r>
            <w:r w:rsidR="1D0BD119" w:rsidRPr="54B5FFC5">
              <w:rPr>
                <w:rFonts w:ascii="Calibri" w:eastAsia="Calibri" w:hAnsi="Calibri" w:cs="Calibri"/>
                <w:color w:val="000000" w:themeColor="text1"/>
              </w:rPr>
              <w:t>hen</w:t>
            </w:r>
            <w:r w:rsidR="00881680">
              <w:rPr>
                <w:rFonts w:ascii="Calibri" w:eastAsia="Calibri" w:hAnsi="Calibri" w:cs="Calibri"/>
                <w:color w:val="000000" w:themeColor="text1"/>
              </w:rPr>
              <w:t xml:space="preserve"> presenting, each person must present a portion of the prompt</w:t>
            </w:r>
          </w:p>
          <w:p w14:paraId="13EB127F" w14:textId="3D2C7247" w:rsidR="00881680" w:rsidRDefault="00881680" w:rsidP="00CE01DD">
            <w:pPr>
              <w:pStyle w:val="ListParagraph"/>
              <w:numPr>
                <w:ilvl w:val="0"/>
                <w:numId w:val="23"/>
              </w:numPr>
              <w:rPr>
                <w:rFonts w:ascii="Calibri" w:eastAsia="Calibri" w:hAnsi="Calibri" w:cs="Calibri"/>
                <w:color w:val="000000" w:themeColor="text1"/>
              </w:rPr>
            </w:pPr>
            <w:r>
              <w:rPr>
                <w:rFonts w:ascii="Calibri" w:eastAsia="Calibri" w:hAnsi="Calibri" w:cs="Calibri"/>
                <w:color w:val="000000" w:themeColor="text1"/>
              </w:rPr>
              <w:t xml:space="preserve">Each group will have maximum </w:t>
            </w:r>
            <w:r w:rsidR="5873AB25" w:rsidRPr="54B5FFC5">
              <w:rPr>
                <w:rFonts w:ascii="Calibri" w:eastAsia="Calibri" w:hAnsi="Calibri" w:cs="Calibri"/>
                <w:color w:val="000000" w:themeColor="text1"/>
              </w:rPr>
              <w:t>5</w:t>
            </w:r>
            <w:r>
              <w:rPr>
                <w:rFonts w:ascii="Calibri" w:eastAsia="Calibri" w:hAnsi="Calibri" w:cs="Calibri"/>
                <w:color w:val="000000" w:themeColor="text1"/>
              </w:rPr>
              <w:t xml:space="preserve"> minutes to present</w:t>
            </w:r>
          </w:p>
          <w:p w14:paraId="4B65B0F1" w14:textId="71474B92" w:rsidR="00881680" w:rsidRPr="00CE01DD" w:rsidRDefault="00881680" w:rsidP="00CE01DD">
            <w:pPr>
              <w:pStyle w:val="ListParagraph"/>
              <w:numPr>
                <w:ilvl w:val="0"/>
                <w:numId w:val="23"/>
              </w:numPr>
              <w:rPr>
                <w:rFonts w:ascii="Calibri" w:eastAsia="Calibri" w:hAnsi="Calibri" w:cs="Calibri"/>
                <w:color w:val="000000" w:themeColor="text1"/>
              </w:rPr>
            </w:pPr>
            <w:r>
              <w:rPr>
                <w:rFonts w:ascii="Calibri" w:eastAsia="Calibri" w:hAnsi="Calibri" w:cs="Calibri"/>
                <w:color w:val="000000" w:themeColor="text1"/>
              </w:rPr>
              <w:t>Groups will present screen sharing and in camera view</w:t>
            </w:r>
          </w:p>
          <w:p w14:paraId="06493B08" w14:textId="5DF32D6B" w:rsidR="00881680" w:rsidRDefault="00881680" w:rsidP="48D66F2A">
            <w:pPr>
              <w:spacing w:line="259" w:lineRule="auto"/>
              <w:rPr>
                <w:rFonts w:ascii="Calibri" w:eastAsia="Calibri" w:hAnsi="Calibri" w:cs="Calibri"/>
                <w:color w:val="000000" w:themeColor="text1"/>
              </w:rPr>
            </w:pPr>
          </w:p>
          <w:p w14:paraId="02352B0A" w14:textId="709E7B41" w:rsidR="00881680" w:rsidRDefault="00881680" w:rsidP="48D66F2A">
            <w:pPr>
              <w:spacing w:line="259" w:lineRule="auto"/>
              <w:rPr>
                <w:rFonts w:ascii="Calibri" w:eastAsia="Calibri" w:hAnsi="Calibri" w:cs="Calibri"/>
                <w:color w:val="000000" w:themeColor="text1"/>
              </w:rPr>
            </w:pPr>
            <w:r w:rsidRPr="48D66F2A">
              <w:rPr>
                <w:rFonts w:ascii="Calibri" w:eastAsia="Calibri" w:hAnsi="Calibri" w:cs="Calibri"/>
                <w:b/>
                <w:bCs/>
                <w:color w:val="000000" w:themeColor="text1"/>
              </w:rPr>
              <w:t xml:space="preserve">SO: </w:t>
            </w:r>
            <w:r w:rsidRPr="48D66F2A">
              <w:rPr>
                <w:rFonts w:ascii="Calibri" w:eastAsia="Calibri" w:hAnsi="Calibri" w:cs="Calibri"/>
                <w:color w:val="000000" w:themeColor="text1"/>
              </w:rPr>
              <w:t>Students watch live mini lecture via Zoom</w:t>
            </w:r>
          </w:p>
          <w:p w14:paraId="0AEB6B78" w14:textId="572B1A8C" w:rsidR="00881680" w:rsidRDefault="00881680" w:rsidP="00CE01DD">
            <w:pPr>
              <w:pStyle w:val="ListParagraph"/>
              <w:numPr>
                <w:ilvl w:val="0"/>
                <w:numId w:val="23"/>
              </w:numPr>
              <w:rPr>
                <w:rFonts w:ascii="Calibri" w:eastAsia="Calibri" w:hAnsi="Calibri" w:cs="Calibri"/>
                <w:color w:val="000000" w:themeColor="text1"/>
              </w:rPr>
            </w:pPr>
            <w:r>
              <w:rPr>
                <w:rFonts w:ascii="Calibri" w:eastAsia="Calibri" w:hAnsi="Calibri" w:cs="Calibri"/>
                <w:color w:val="000000" w:themeColor="text1"/>
              </w:rPr>
              <w:t xml:space="preserve">Put link in chat for prompt </w:t>
            </w:r>
          </w:p>
          <w:p w14:paraId="2BA6461A" w14:textId="434FDB7B" w:rsidR="00881680" w:rsidRPr="00CE01DD" w:rsidRDefault="00881680" w:rsidP="00CE01DD">
            <w:pPr>
              <w:pStyle w:val="ListParagraph"/>
              <w:numPr>
                <w:ilvl w:val="0"/>
                <w:numId w:val="23"/>
              </w:numPr>
              <w:rPr>
                <w:rFonts w:ascii="Calibri" w:eastAsia="Calibri" w:hAnsi="Calibri" w:cs="Calibri"/>
                <w:color w:val="000000" w:themeColor="text1"/>
              </w:rPr>
            </w:pPr>
            <w:r>
              <w:rPr>
                <w:rFonts w:ascii="Calibri" w:eastAsia="Calibri" w:hAnsi="Calibri" w:cs="Calibri"/>
                <w:color w:val="000000" w:themeColor="text1"/>
              </w:rPr>
              <w:t xml:space="preserve">Presenters will present with group via Zoom (camera and audio if available) </w:t>
            </w:r>
          </w:p>
          <w:p w14:paraId="5719CF8F" w14:textId="6A411CAD" w:rsidR="00881680" w:rsidRDefault="00881680" w:rsidP="48D66F2A">
            <w:pPr>
              <w:spacing w:line="259" w:lineRule="auto"/>
              <w:rPr>
                <w:rFonts w:ascii="Calibri" w:eastAsia="Calibri" w:hAnsi="Calibri" w:cs="Calibri"/>
                <w:color w:val="000000" w:themeColor="text1"/>
              </w:rPr>
            </w:pPr>
          </w:p>
          <w:p w14:paraId="3061A82D" w14:textId="69A3E036" w:rsidR="00881680" w:rsidRDefault="00881680" w:rsidP="48D66F2A">
            <w:pPr>
              <w:spacing w:line="259" w:lineRule="auto"/>
              <w:rPr>
                <w:rFonts w:ascii="Calibri" w:eastAsia="Calibri" w:hAnsi="Calibri" w:cs="Calibri"/>
                <w:color w:val="000000" w:themeColor="text1"/>
              </w:rPr>
            </w:pPr>
            <w:r w:rsidRPr="48D66F2A">
              <w:rPr>
                <w:rFonts w:ascii="Calibri" w:eastAsia="Calibri" w:hAnsi="Calibri" w:cs="Calibri"/>
                <w:b/>
                <w:bCs/>
                <w:color w:val="000000" w:themeColor="text1"/>
              </w:rPr>
              <w:t>AO:</w:t>
            </w:r>
            <w:r w:rsidRPr="48D66F2A">
              <w:rPr>
                <w:rFonts w:ascii="Calibri" w:eastAsia="Calibri" w:hAnsi="Calibri" w:cs="Calibri"/>
                <w:color w:val="000000" w:themeColor="text1"/>
              </w:rPr>
              <w:t xml:space="preserve"> Students watch the recorded mini lecture in LMS that is posted within one day (</w:t>
            </w:r>
            <w:r w:rsidRPr="00CE01DD">
              <w:rPr>
                <w:rFonts w:ascii="Calibri" w:eastAsia="Calibri" w:hAnsi="Calibri" w:cs="Calibri"/>
                <w:color w:val="FF0000"/>
              </w:rPr>
              <w:t>?</w:t>
            </w:r>
            <w:r w:rsidRPr="48D66F2A">
              <w:rPr>
                <w:rFonts w:ascii="Calibri" w:eastAsia="Calibri" w:hAnsi="Calibri" w:cs="Calibri"/>
                <w:color w:val="000000" w:themeColor="text1"/>
              </w:rPr>
              <w:t>) of the live event (CR)</w:t>
            </w:r>
          </w:p>
          <w:p w14:paraId="4EDD7259" w14:textId="711CB15F" w:rsidR="00881680" w:rsidRPr="00CE01DD" w:rsidRDefault="00881680" w:rsidP="00CE01DD">
            <w:pPr>
              <w:pStyle w:val="ListParagraph"/>
              <w:numPr>
                <w:ilvl w:val="0"/>
                <w:numId w:val="23"/>
              </w:numPr>
              <w:rPr>
                <w:rFonts w:ascii="Calibri" w:eastAsia="Calibri" w:hAnsi="Calibri" w:cs="Calibri"/>
                <w:color w:val="000000" w:themeColor="text1"/>
              </w:rPr>
            </w:pPr>
            <w:r>
              <w:rPr>
                <w:rFonts w:ascii="Calibri" w:eastAsia="Calibri" w:hAnsi="Calibri" w:cs="Calibri"/>
                <w:color w:val="000000" w:themeColor="text1"/>
              </w:rPr>
              <w:t xml:space="preserve">Remind async students to complete the assignment with their group on the assigned topic located in Canvas in this week’s module. Upload visual with text or video or audio recording to explain the connection to the prompt </w:t>
            </w:r>
          </w:p>
          <w:p w14:paraId="17E4F110" w14:textId="77777777" w:rsidR="00881680" w:rsidRDefault="000B51A0" w:rsidP="0B51F5D8">
            <w:pPr>
              <w:spacing w:line="259" w:lineRule="auto"/>
              <w:rPr>
                <w:rFonts w:ascii="Calibri" w:eastAsia="Calibri" w:hAnsi="Calibri" w:cs="Calibri"/>
                <w:b/>
                <w:color w:val="FF0000"/>
              </w:rPr>
            </w:pPr>
            <w:r>
              <w:rPr>
                <w:rFonts w:ascii="Calibri" w:eastAsia="Calibri" w:hAnsi="Calibri" w:cs="Calibri"/>
                <w:b/>
                <w:color w:val="FF0000"/>
              </w:rPr>
              <w:t>Stop</w:t>
            </w:r>
            <w:r w:rsidRPr="00E740C4">
              <w:rPr>
                <w:rFonts w:ascii="Calibri" w:eastAsia="Calibri" w:hAnsi="Calibri" w:cs="Calibri"/>
                <w:b/>
                <w:color w:val="FF0000"/>
              </w:rPr>
              <w:t xml:space="preserve"> Recording </w:t>
            </w:r>
          </w:p>
          <w:p w14:paraId="596536BA" w14:textId="15707FD6" w:rsidR="00B072AF" w:rsidRPr="000B51A0" w:rsidRDefault="00B072AF" w:rsidP="0B51F5D8">
            <w:pPr>
              <w:spacing w:line="259" w:lineRule="auto"/>
              <w:rPr>
                <w:rFonts w:ascii="Calibri" w:eastAsia="Calibri" w:hAnsi="Calibri" w:cs="Calibri"/>
                <w:b/>
                <w:color w:val="FF0000"/>
              </w:rPr>
            </w:pPr>
          </w:p>
        </w:tc>
        <w:tc>
          <w:tcPr>
            <w:tcW w:w="3240" w:type="dxa"/>
          </w:tcPr>
          <w:p w14:paraId="5287A9D1" w14:textId="77777777" w:rsidR="00881680" w:rsidRDefault="00215759" w:rsidP="009C13F1">
            <w:pPr>
              <w:rPr>
                <w:rFonts w:ascii="Calibri" w:eastAsia="Calibri" w:hAnsi="Calibri" w:cs="Calibri"/>
                <w:bCs/>
              </w:rPr>
            </w:pPr>
            <w:sdt>
              <w:sdtPr>
                <w:rPr>
                  <w:rFonts w:ascii="Calibri" w:eastAsia="Calibri" w:hAnsi="Calibri" w:cs="Calibri"/>
                  <w:b/>
                  <w:bCs/>
                  <w:color w:val="000000" w:themeColor="text1"/>
                </w:rPr>
                <w:id w:val="620502668"/>
                <w14:checkbox>
                  <w14:checked w14:val="0"/>
                  <w14:checkedState w14:val="2612" w14:font="MS Gothic"/>
                  <w14:uncheckedState w14:val="2610" w14:font="MS Gothic"/>
                </w14:checkbox>
              </w:sdtPr>
              <w:sdtEndPr/>
              <w:sdtContent>
                <w:r w:rsidR="00881680">
                  <w:rPr>
                    <w:rFonts w:ascii="MS Gothic" w:eastAsia="MS Gothic" w:hAnsi="MS Gothic" w:cs="Calibri" w:hint="eastAsia"/>
                    <w:b/>
                    <w:bCs/>
                    <w:color w:val="000000" w:themeColor="text1"/>
                  </w:rPr>
                  <w:t>☐</w:t>
                </w:r>
              </w:sdtContent>
            </w:sdt>
            <w:r w:rsidR="00881680">
              <w:rPr>
                <w:rFonts w:ascii="Calibri" w:eastAsia="Calibri" w:hAnsi="Calibri" w:cs="Calibri"/>
                <w:b/>
                <w:bCs/>
                <w:color w:val="000000" w:themeColor="text1"/>
              </w:rPr>
              <w:t xml:space="preserve"> </w:t>
            </w:r>
            <w:r w:rsidR="00881680" w:rsidRPr="00B14FEB">
              <w:rPr>
                <w:rFonts w:ascii="Calibri" w:eastAsia="Calibri" w:hAnsi="Calibri" w:cs="Calibri"/>
                <w:bCs/>
              </w:rPr>
              <w:t>Share PowerPoint</w:t>
            </w:r>
            <w:r w:rsidR="00881680">
              <w:rPr>
                <w:rFonts w:ascii="Calibri" w:eastAsia="Calibri" w:hAnsi="Calibri" w:cs="Calibri"/>
                <w:bCs/>
              </w:rPr>
              <w:t xml:space="preserve">; </w:t>
            </w:r>
          </w:p>
          <w:p w14:paraId="398AAA8A" w14:textId="77777777" w:rsidR="00881680" w:rsidRDefault="00881680" w:rsidP="009C13F1">
            <w:pPr>
              <w:rPr>
                <w:rFonts w:ascii="Calibri" w:eastAsia="Calibri" w:hAnsi="Calibri" w:cs="Calibri"/>
                <w:bCs/>
              </w:rPr>
            </w:pPr>
            <w:r>
              <w:rPr>
                <w:rFonts w:ascii="Calibri" w:eastAsia="Calibri" w:hAnsi="Calibri" w:cs="Calibri"/>
                <w:bCs/>
              </w:rPr>
              <w:t xml:space="preserve">Screenshare in Zoom </w:t>
            </w:r>
          </w:p>
          <w:p w14:paraId="76302212" w14:textId="77777777" w:rsidR="00881680" w:rsidRDefault="00881680" w:rsidP="009C13F1">
            <w:pPr>
              <w:rPr>
                <w:rFonts w:ascii="Calibri" w:eastAsia="Calibri" w:hAnsi="Calibri" w:cs="Calibri"/>
                <w:bCs/>
              </w:rPr>
            </w:pPr>
            <w:r>
              <w:rPr>
                <w:rFonts w:ascii="Calibri" w:eastAsia="Calibri" w:hAnsi="Calibri" w:cs="Calibri"/>
                <w:bCs/>
              </w:rPr>
              <w:t>Check/start recording (</w:t>
            </w:r>
            <w:r w:rsidRPr="00BB2C04">
              <w:rPr>
                <w:rFonts w:ascii="Calibri" w:eastAsia="Calibri" w:hAnsi="Calibri" w:cs="Calibri"/>
                <w:bCs/>
                <w:color w:val="FF0000"/>
              </w:rPr>
              <w:t>to cloud</w:t>
            </w:r>
            <w:r>
              <w:rPr>
                <w:rFonts w:ascii="Calibri" w:eastAsia="Calibri" w:hAnsi="Calibri" w:cs="Calibri"/>
                <w:bCs/>
              </w:rPr>
              <w:t xml:space="preserve">) </w:t>
            </w:r>
          </w:p>
          <w:p w14:paraId="5E652A11" w14:textId="77777777" w:rsidR="00881680" w:rsidRDefault="00215759" w:rsidP="009C13F1">
            <w:pPr>
              <w:rPr>
                <w:rFonts w:ascii="Calibri" w:eastAsia="Calibri" w:hAnsi="Calibri" w:cs="Calibri"/>
                <w:bCs/>
              </w:rPr>
            </w:pPr>
            <w:sdt>
              <w:sdtPr>
                <w:rPr>
                  <w:rFonts w:ascii="Calibri" w:eastAsia="Calibri" w:hAnsi="Calibri" w:cs="Calibri"/>
                  <w:b/>
                  <w:bCs/>
                  <w:color w:val="000000" w:themeColor="text1"/>
                </w:rPr>
                <w:id w:val="-332998217"/>
                <w14:checkbox>
                  <w14:checked w14:val="0"/>
                  <w14:checkedState w14:val="2612" w14:font="MS Gothic"/>
                  <w14:uncheckedState w14:val="2610" w14:font="MS Gothic"/>
                </w14:checkbox>
              </w:sdtPr>
              <w:sdtEndPr/>
              <w:sdtContent>
                <w:r w:rsidR="00881680">
                  <w:rPr>
                    <w:rFonts w:ascii="MS Gothic" w:eastAsia="MS Gothic" w:hAnsi="MS Gothic" w:cs="Calibri" w:hint="eastAsia"/>
                    <w:b/>
                    <w:bCs/>
                    <w:color w:val="000000" w:themeColor="text1"/>
                  </w:rPr>
                  <w:t>☐</w:t>
                </w:r>
              </w:sdtContent>
            </w:sdt>
            <w:r w:rsidR="00881680">
              <w:rPr>
                <w:rFonts w:ascii="Calibri" w:eastAsia="Calibri" w:hAnsi="Calibri" w:cs="Calibri"/>
                <w:b/>
                <w:bCs/>
                <w:color w:val="000000" w:themeColor="text1"/>
              </w:rPr>
              <w:t xml:space="preserve"> </w:t>
            </w:r>
            <w:r w:rsidR="00881680">
              <w:rPr>
                <w:rFonts w:ascii="Calibri" w:eastAsia="Calibri" w:hAnsi="Calibri" w:cs="Calibri"/>
                <w:bCs/>
              </w:rPr>
              <w:t>Check audio/video</w:t>
            </w:r>
          </w:p>
          <w:p w14:paraId="0A432A74" w14:textId="77777777" w:rsidR="00881680" w:rsidRDefault="00215759" w:rsidP="009C13F1">
            <w:pPr>
              <w:rPr>
                <w:rFonts w:eastAsiaTheme="minorEastAsia"/>
              </w:rPr>
            </w:pPr>
            <w:sdt>
              <w:sdtPr>
                <w:rPr>
                  <w:rFonts w:ascii="Calibri" w:eastAsia="Calibri" w:hAnsi="Calibri" w:cs="Calibri"/>
                  <w:b/>
                  <w:bCs/>
                  <w:color w:val="000000" w:themeColor="text1"/>
                </w:rPr>
                <w:id w:val="1322157547"/>
                <w14:checkbox>
                  <w14:checked w14:val="0"/>
                  <w14:checkedState w14:val="2612" w14:font="MS Gothic"/>
                  <w14:uncheckedState w14:val="2610" w14:font="MS Gothic"/>
                </w14:checkbox>
              </w:sdtPr>
              <w:sdtEndPr/>
              <w:sdtContent>
                <w:r w:rsidR="00881680">
                  <w:rPr>
                    <w:rFonts w:ascii="MS Gothic" w:eastAsia="MS Gothic" w:hAnsi="MS Gothic" w:cs="Calibri" w:hint="eastAsia"/>
                    <w:b/>
                    <w:bCs/>
                    <w:color w:val="000000" w:themeColor="text1"/>
                  </w:rPr>
                  <w:t>☐</w:t>
                </w:r>
              </w:sdtContent>
            </w:sdt>
            <w:r w:rsidR="00881680">
              <w:rPr>
                <w:rFonts w:ascii="Calibri" w:eastAsia="Calibri" w:hAnsi="Calibri" w:cs="Calibri"/>
                <w:b/>
                <w:bCs/>
                <w:color w:val="000000" w:themeColor="text1"/>
              </w:rPr>
              <w:t xml:space="preserve"> </w:t>
            </w:r>
            <w:r w:rsidR="00881680">
              <w:rPr>
                <w:rFonts w:eastAsiaTheme="minorEastAsia"/>
              </w:rPr>
              <w:t>[</w:t>
            </w:r>
            <w:r w:rsidR="00881680">
              <w:rPr>
                <w:rFonts w:eastAsiaTheme="minorEastAsia"/>
                <w:color w:val="FF0000"/>
              </w:rPr>
              <w:t>INSERT LINKS HERE</w:t>
            </w:r>
            <w:r w:rsidR="00881680">
              <w:rPr>
                <w:rFonts w:eastAsiaTheme="minorEastAsia"/>
              </w:rPr>
              <w:t>]</w:t>
            </w:r>
          </w:p>
          <w:p w14:paraId="5FB6BF77" w14:textId="4DC05A50" w:rsidR="00881680" w:rsidRPr="48D66F2A" w:rsidRDefault="00881680" w:rsidP="009C13F1">
            <w:pPr>
              <w:rPr>
                <w:rFonts w:ascii="Calibri" w:eastAsia="Calibri" w:hAnsi="Calibri" w:cs="Calibri"/>
                <w:b/>
                <w:bCs/>
                <w:color w:val="000000" w:themeColor="text1"/>
              </w:rPr>
            </w:pPr>
          </w:p>
        </w:tc>
      </w:tr>
      <w:tr w:rsidR="00881680" w14:paraId="4F9EA747" w14:textId="1B9BB326" w:rsidTr="54B9A36B">
        <w:tc>
          <w:tcPr>
            <w:tcW w:w="2115" w:type="dxa"/>
          </w:tcPr>
          <w:p w14:paraId="734C82D1" w14:textId="32DA86DF" w:rsidR="00881680" w:rsidRPr="29609C9D" w:rsidRDefault="00881680" w:rsidP="48D66F2A">
            <w:pPr>
              <w:rPr>
                <w:rFonts w:ascii="Calibri" w:eastAsia="Calibri" w:hAnsi="Calibri" w:cs="Calibri"/>
                <w:b/>
                <w:bCs/>
              </w:rPr>
            </w:pPr>
            <w:r w:rsidRPr="48D66F2A">
              <w:rPr>
                <w:rFonts w:ascii="Calibri" w:eastAsia="Calibri" w:hAnsi="Calibri" w:cs="Calibri"/>
                <w:b/>
                <w:bCs/>
              </w:rPr>
              <w:t>Small Groups Form</w:t>
            </w:r>
          </w:p>
          <w:p w14:paraId="1C585043" w14:textId="42BEEF26" w:rsidR="00881680" w:rsidRPr="29609C9D" w:rsidRDefault="082C8310" w:rsidP="13C27531">
            <w:pPr>
              <w:rPr>
                <w:rFonts w:ascii="Calibri" w:eastAsia="Calibri" w:hAnsi="Calibri" w:cs="Calibri"/>
              </w:rPr>
            </w:pPr>
            <w:r w:rsidRPr="54B5FFC5">
              <w:rPr>
                <w:rFonts w:ascii="Calibri" w:eastAsia="Calibri" w:hAnsi="Calibri" w:cs="Calibri"/>
              </w:rPr>
              <w:t>Students move into assigned</w:t>
            </w:r>
            <w:r w:rsidR="1D0BD119" w:rsidRPr="54B5FFC5">
              <w:rPr>
                <w:rFonts w:ascii="Calibri" w:eastAsia="Calibri" w:hAnsi="Calibri" w:cs="Calibri"/>
              </w:rPr>
              <w:t xml:space="preserve"> small groups</w:t>
            </w:r>
          </w:p>
        </w:tc>
        <w:tc>
          <w:tcPr>
            <w:tcW w:w="930" w:type="dxa"/>
          </w:tcPr>
          <w:p w14:paraId="030BDF6E" w14:textId="22DABA34" w:rsidR="00881680" w:rsidRPr="0B51F5D8" w:rsidRDefault="42A405B6" w:rsidP="0B51F5D8">
            <w:pPr>
              <w:jc w:val="center"/>
              <w:rPr>
                <w:rFonts w:ascii="Calibri" w:eastAsia="Calibri" w:hAnsi="Calibri" w:cs="Calibri"/>
              </w:rPr>
            </w:pPr>
            <w:r w:rsidRPr="54B5FFC5">
              <w:rPr>
                <w:rFonts w:ascii="Calibri" w:eastAsia="Calibri" w:hAnsi="Calibri" w:cs="Calibri"/>
              </w:rPr>
              <w:t xml:space="preserve">15 </w:t>
            </w:r>
            <w:r w:rsidR="1D0BD119" w:rsidRPr="54B5FFC5">
              <w:rPr>
                <w:rFonts w:ascii="Calibri" w:eastAsia="Calibri" w:hAnsi="Calibri" w:cs="Calibri"/>
              </w:rPr>
              <w:t>min</w:t>
            </w:r>
          </w:p>
        </w:tc>
        <w:tc>
          <w:tcPr>
            <w:tcW w:w="7944" w:type="dxa"/>
          </w:tcPr>
          <w:p w14:paraId="58451336" w14:textId="209A36EE" w:rsidR="00EE60E7" w:rsidRDefault="000B51A0" w:rsidP="00EE60E7">
            <w:pPr>
              <w:spacing w:line="259" w:lineRule="auto"/>
              <w:rPr>
                <w:rFonts w:ascii="Calibri" w:eastAsia="Calibri" w:hAnsi="Calibri" w:cs="Calibri"/>
                <w:b/>
                <w:color w:val="FF0000"/>
              </w:rPr>
            </w:pPr>
            <w:r>
              <w:rPr>
                <w:rFonts w:ascii="Calibri" w:eastAsia="Calibri" w:hAnsi="Calibri" w:cs="Calibri"/>
                <w:b/>
                <w:color w:val="FF0000"/>
              </w:rPr>
              <w:t>No</w:t>
            </w:r>
            <w:r w:rsidR="00EE60E7" w:rsidRPr="00E740C4">
              <w:rPr>
                <w:rFonts w:ascii="Calibri" w:eastAsia="Calibri" w:hAnsi="Calibri" w:cs="Calibri"/>
                <w:b/>
                <w:color w:val="FF0000"/>
              </w:rPr>
              <w:t xml:space="preserve"> Recording </w:t>
            </w:r>
            <w:r>
              <w:rPr>
                <w:rFonts w:ascii="Calibri" w:eastAsia="Calibri" w:hAnsi="Calibri" w:cs="Calibri"/>
                <w:b/>
                <w:color w:val="FF0000"/>
              </w:rPr>
              <w:t>during group work time</w:t>
            </w:r>
          </w:p>
          <w:p w14:paraId="5739FBF0" w14:textId="2B812A01" w:rsidR="00B072AF" w:rsidRDefault="00B072AF" w:rsidP="00EE60E7">
            <w:pPr>
              <w:spacing w:line="259" w:lineRule="auto"/>
              <w:rPr>
                <w:rFonts w:ascii="Calibri" w:eastAsia="Calibri" w:hAnsi="Calibri" w:cs="Calibri"/>
                <w:b/>
                <w:color w:val="FF0000"/>
              </w:rPr>
            </w:pPr>
            <w:r>
              <w:rPr>
                <w:rFonts w:ascii="Calibri" w:eastAsia="Calibri" w:hAnsi="Calibri" w:cs="Calibri"/>
                <w:b/>
                <w:color w:val="FF0000"/>
              </w:rPr>
              <w:t>Open breakout rooms</w:t>
            </w:r>
          </w:p>
          <w:p w14:paraId="15352489" w14:textId="74C51FBB" w:rsidR="00114F69" w:rsidRPr="00E740C4" w:rsidRDefault="00114F69" w:rsidP="00EE60E7">
            <w:pPr>
              <w:spacing w:line="259" w:lineRule="auto"/>
              <w:rPr>
                <w:rFonts w:ascii="Calibri" w:eastAsia="Calibri" w:hAnsi="Calibri" w:cs="Calibri"/>
                <w:b/>
                <w:color w:val="FF0000"/>
              </w:rPr>
            </w:pPr>
            <w:r>
              <w:rPr>
                <w:rFonts w:ascii="Calibri" w:eastAsia="Calibri" w:hAnsi="Calibri" w:cs="Calibri"/>
                <w:b/>
                <w:color w:val="FF0000"/>
              </w:rPr>
              <w:t xml:space="preserve">Set timer </w:t>
            </w:r>
          </w:p>
          <w:p w14:paraId="0B9F0970" w14:textId="5F66ED6F" w:rsidR="00881680" w:rsidRDefault="00881680" w:rsidP="48D66F2A">
            <w:pPr>
              <w:rPr>
                <w:rFonts w:ascii="Calibri" w:eastAsia="Calibri" w:hAnsi="Calibri" w:cs="Calibri"/>
              </w:rPr>
            </w:pPr>
            <w:r w:rsidRPr="48D66F2A">
              <w:rPr>
                <w:rFonts w:ascii="Calibri" w:eastAsia="Calibri" w:hAnsi="Calibri" w:cs="Calibri"/>
                <w:b/>
                <w:bCs/>
              </w:rPr>
              <w:t>SIP:</w:t>
            </w:r>
            <w:r w:rsidRPr="48D66F2A">
              <w:rPr>
                <w:rFonts w:ascii="Calibri" w:eastAsia="Calibri" w:hAnsi="Calibri" w:cs="Calibri"/>
              </w:rPr>
              <w:t xml:space="preserve"> Ask students to move to desk towards their classmates in their in-person group (may require tech to keep distance</w:t>
            </w:r>
            <w:r w:rsidR="5044F6E1" w:rsidRPr="54B5FFC5">
              <w:rPr>
                <w:rFonts w:ascii="Calibri" w:eastAsia="Calibri" w:hAnsi="Calibri" w:cs="Calibri"/>
              </w:rPr>
              <w:t>)</w:t>
            </w:r>
            <w:r w:rsidR="627055C9" w:rsidRPr="54B5FFC5">
              <w:rPr>
                <w:rFonts w:ascii="Calibri" w:eastAsia="Calibri" w:hAnsi="Calibri" w:cs="Calibri"/>
              </w:rPr>
              <w:t xml:space="preserve"> and those with SO group members to go into the designated breakout rooms for prep)</w:t>
            </w:r>
            <w:r w:rsidRPr="48D66F2A">
              <w:rPr>
                <w:rFonts w:ascii="Calibri" w:eastAsia="Calibri" w:hAnsi="Calibri" w:cs="Calibri"/>
              </w:rPr>
              <w:t xml:space="preserve"> </w:t>
            </w:r>
          </w:p>
          <w:p w14:paraId="26D06046" w14:textId="6C95F5D5" w:rsidR="00881680" w:rsidRDefault="00881680" w:rsidP="009A3DD1">
            <w:pPr>
              <w:pStyle w:val="ListParagraph"/>
              <w:numPr>
                <w:ilvl w:val="0"/>
                <w:numId w:val="23"/>
              </w:numPr>
              <w:rPr>
                <w:rFonts w:ascii="Calibri" w:eastAsia="Calibri" w:hAnsi="Calibri" w:cs="Calibri"/>
              </w:rPr>
            </w:pPr>
            <w:r>
              <w:rPr>
                <w:rFonts w:ascii="Calibri" w:eastAsia="Calibri" w:hAnsi="Calibri" w:cs="Calibri"/>
              </w:rPr>
              <w:t xml:space="preserve">Student will meet in breakout room with online members (if any) </w:t>
            </w:r>
          </w:p>
          <w:p w14:paraId="0684687E" w14:textId="689B3F18" w:rsidR="00881680" w:rsidRPr="009A3DD1" w:rsidRDefault="00881680" w:rsidP="009A3DD1">
            <w:pPr>
              <w:pStyle w:val="ListParagraph"/>
              <w:numPr>
                <w:ilvl w:val="0"/>
                <w:numId w:val="23"/>
              </w:numPr>
              <w:rPr>
                <w:rFonts w:ascii="Calibri" w:eastAsia="Calibri" w:hAnsi="Calibri" w:cs="Calibri"/>
              </w:rPr>
            </w:pPr>
            <w:r w:rsidRPr="009A3DD1">
              <w:rPr>
                <w:rFonts w:ascii="Calibri" w:eastAsia="Calibri" w:hAnsi="Calibri" w:cs="Calibri"/>
              </w:rPr>
              <w:t xml:space="preserve">Students will discuss in small in-person groups. </w:t>
            </w:r>
          </w:p>
          <w:p w14:paraId="04909BB1" w14:textId="0FF3EACF" w:rsidR="7A854951" w:rsidRDefault="7A854951" w:rsidP="54B5FFC5">
            <w:pPr>
              <w:pStyle w:val="ListParagraph"/>
              <w:numPr>
                <w:ilvl w:val="0"/>
                <w:numId w:val="23"/>
              </w:numPr>
              <w:rPr>
                <w:rFonts w:ascii="Calibri" w:eastAsia="Calibri" w:hAnsi="Calibri" w:cs="Calibri"/>
              </w:rPr>
            </w:pPr>
            <w:r w:rsidRPr="54B5FFC5">
              <w:rPr>
                <w:rFonts w:ascii="Calibri" w:eastAsia="Calibri" w:hAnsi="Calibri" w:cs="Calibri"/>
              </w:rPr>
              <w:t xml:space="preserve">Recommend use of headphones by in-person students to hear (moving to hallway may be an idea; considerations: access, disturbing other classes, no electricity for laptops, etc.) </w:t>
            </w:r>
          </w:p>
          <w:p w14:paraId="0E8B96EA" w14:textId="48A2B871" w:rsidR="00881680" w:rsidRDefault="00881680" w:rsidP="48D66F2A">
            <w:pPr>
              <w:rPr>
                <w:rFonts w:ascii="Calibri" w:eastAsia="Calibri" w:hAnsi="Calibri" w:cs="Calibri"/>
              </w:rPr>
            </w:pPr>
          </w:p>
          <w:p w14:paraId="7FE349F2" w14:textId="29E9F164" w:rsidR="00881680" w:rsidRDefault="00881680" w:rsidP="48D66F2A">
            <w:pPr>
              <w:rPr>
                <w:rFonts w:ascii="Calibri" w:eastAsia="Calibri" w:hAnsi="Calibri" w:cs="Calibri"/>
              </w:rPr>
            </w:pPr>
            <w:r w:rsidRPr="3EA16B72">
              <w:rPr>
                <w:rFonts w:ascii="Calibri" w:eastAsia="Calibri" w:hAnsi="Calibri" w:cs="Calibri"/>
                <w:b/>
                <w:bCs/>
              </w:rPr>
              <w:t>SO:</w:t>
            </w:r>
            <w:r w:rsidRPr="3EA16B72">
              <w:rPr>
                <w:rFonts w:ascii="Calibri" w:eastAsia="Calibri" w:hAnsi="Calibri" w:cs="Calibri"/>
              </w:rPr>
              <w:t xml:space="preserve"> Create breakout rooms in Zoom (manually, or automatically). For students who have accommodations, make sure their support staff are placed in their same breakout room. </w:t>
            </w:r>
            <w:r w:rsidR="64FD3523" w:rsidRPr="3EA16B72">
              <w:rPr>
                <w:rFonts w:ascii="Calibri" w:eastAsia="Calibri" w:hAnsi="Calibri" w:cs="Calibri"/>
              </w:rPr>
              <w:t xml:space="preserve">Enable the Spotlight feature to have ASL interpreter video present at all times during breakout room activity. </w:t>
            </w:r>
            <w:r w:rsidRPr="3EA16B72">
              <w:rPr>
                <w:rFonts w:ascii="Calibri" w:eastAsia="Calibri" w:hAnsi="Calibri" w:cs="Calibri"/>
              </w:rPr>
              <w:t xml:space="preserve">Student groups will discuss in break-out rooms. </w:t>
            </w:r>
          </w:p>
          <w:p w14:paraId="66D28F03" w14:textId="3B2DD2F7" w:rsidR="00881680" w:rsidRDefault="00881680" w:rsidP="009A3DD1">
            <w:pPr>
              <w:pStyle w:val="ListParagraph"/>
              <w:numPr>
                <w:ilvl w:val="0"/>
                <w:numId w:val="23"/>
              </w:numPr>
              <w:rPr>
                <w:rFonts w:ascii="Calibri" w:eastAsia="Calibri" w:hAnsi="Calibri" w:cs="Calibri"/>
              </w:rPr>
            </w:pPr>
            <w:r>
              <w:rPr>
                <w:rFonts w:ascii="Calibri" w:eastAsia="Calibri" w:hAnsi="Calibri" w:cs="Calibri"/>
              </w:rPr>
              <w:t xml:space="preserve">Confirm audio / video connection with group </w:t>
            </w:r>
          </w:p>
          <w:p w14:paraId="7611E1C5" w14:textId="729ADBCF" w:rsidR="00881680" w:rsidRPr="009A3DD1" w:rsidRDefault="00881680" w:rsidP="009A3DD1">
            <w:pPr>
              <w:pStyle w:val="ListParagraph"/>
              <w:numPr>
                <w:ilvl w:val="0"/>
                <w:numId w:val="23"/>
              </w:numPr>
              <w:rPr>
                <w:rFonts w:ascii="Calibri" w:eastAsia="Calibri" w:hAnsi="Calibri" w:cs="Calibri"/>
              </w:rPr>
            </w:pPr>
            <w:r>
              <w:rPr>
                <w:rFonts w:ascii="Calibri" w:eastAsia="Calibri" w:hAnsi="Calibri" w:cs="Calibri"/>
              </w:rPr>
              <w:t xml:space="preserve">Type in shared document or chat if audio/video bandwidth issues </w:t>
            </w:r>
          </w:p>
          <w:p w14:paraId="6DE414E9" w14:textId="52002B70" w:rsidR="00881680" w:rsidRDefault="00881680" w:rsidP="48D66F2A">
            <w:pPr>
              <w:rPr>
                <w:rFonts w:ascii="Calibri" w:eastAsia="Calibri" w:hAnsi="Calibri" w:cs="Calibri"/>
              </w:rPr>
            </w:pPr>
          </w:p>
          <w:p w14:paraId="56A4EA30" w14:textId="09D04E84" w:rsidR="00881680" w:rsidRDefault="00881680" w:rsidP="48D66F2A">
            <w:pPr>
              <w:spacing w:line="259" w:lineRule="auto"/>
              <w:rPr>
                <w:rFonts w:ascii="Calibri" w:eastAsia="Calibri" w:hAnsi="Calibri" w:cs="Calibri"/>
              </w:rPr>
            </w:pPr>
            <w:r w:rsidRPr="541C05CE">
              <w:rPr>
                <w:rFonts w:ascii="Calibri" w:eastAsia="Calibri" w:hAnsi="Calibri" w:cs="Calibri"/>
                <w:b/>
                <w:bCs/>
              </w:rPr>
              <w:t xml:space="preserve">AO: </w:t>
            </w:r>
            <w:r w:rsidRPr="541C05CE">
              <w:rPr>
                <w:rFonts w:ascii="Calibri" w:eastAsia="Calibri" w:hAnsi="Calibri" w:cs="Calibri"/>
              </w:rPr>
              <w:t>Create groups of students in Canvas Groups area.  Make sure to note in the prompt about certain file types (</w:t>
            </w:r>
            <w:proofErr w:type="gramStart"/>
            <w:r w:rsidRPr="541C05CE">
              <w:rPr>
                <w:rFonts w:ascii="Calibri" w:eastAsia="Calibri" w:hAnsi="Calibri" w:cs="Calibri"/>
              </w:rPr>
              <w:t>e.g.</w:t>
            </w:r>
            <w:proofErr w:type="gramEnd"/>
            <w:r w:rsidRPr="541C05CE">
              <w:rPr>
                <w:rFonts w:ascii="Calibri" w:eastAsia="Calibri" w:hAnsi="Calibri" w:cs="Calibri"/>
              </w:rPr>
              <w:t xml:space="preserve"> Excel) or use of discussion to make sure the student who uses assistive technologies can be prepared. </w:t>
            </w:r>
          </w:p>
          <w:p w14:paraId="1760DE65" w14:textId="593B5DB5" w:rsidR="00881680" w:rsidRDefault="00881680" w:rsidP="009A3DD1">
            <w:pPr>
              <w:pStyle w:val="ListParagraph"/>
              <w:numPr>
                <w:ilvl w:val="0"/>
                <w:numId w:val="23"/>
              </w:numPr>
              <w:rPr>
                <w:rFonts w:ascii="Calibri" w:eastAsia="Calibri" w:hAnsi="Calibri" w:cs="Calibri"/>
              </w:rPr>
            </w:pPr>
            <w:r>
              <w:rPr>
                <w:rFonts w:ascii="Calibri" w:eastAsia="Calibri" w:hAnsi="Calibri" w:cs="Calibri"/>
              </w:rPr>
              <w:t xml:space="preserve">Create groups for async students </w:t>
            </w:r>
          </w:p>
          <w:p w14:paraId="5586BE8C" w14:textId="63141C15" w:rsidR="00881680" w:rsidRDefault="00881680" w:rsidP="009A3DD1">
            <w:pPr>
              <w:pStyle w:val="ListParagraph"/>
              <w:numPr>
                <w:ilvl w:val="0"/>
                <w:numId w:val="23"/>
              </w:numPr>
              <w:rPr>
                <w:rFonts w:ascii="Calibri" w:eastAsia="Calibri" w:hAnsi="Calibri" w:cs="Calibri"/>
              </w:rPr>
            </w:pPr>
            <w:r>
              <w:rPr>
                <w:rFonts w:ascii="Calibri" w:eastAsia="Calibri" w:hAnsi="Calibri" w:cs="Calibri"/>
              </w:rPr>
              <w:t xml:space="preserve">Provide materials and prompt for creating a visual </w:t>
            </w:r>
          </w:p>
          <w:p w14:paraId="15864984" w14:textId="608C38A7" w:rsidR="00881680" w:rsidRDefault="00881680" w:rsidP="009A3DD1">
            <w:pPr>
              <w:pStyle w:val="ListParagraph"/>
              <w:numPr>
                <w:ilvl w:val="0"/>
                <w:numId w:val="23"/>
              </w:numPr>
              <w:rPr>
                <w:rFonts w:ascii="Calibri" w:eastAsia="Calibri" w:hAnsi="Calibri" w:cs="Calibri"/>
              </w:rPr>
            </w:pPr>
            <w:r>
              <w:rPr>
                <w:rFonts w:ascii="Calibri" w:eastAsia="Calibri" w:hAnsi="Calibri" w:cs="Calibri"/>
              </w:rPr>
              <w:t xml:space="preserve">Provide guidance on uploading </w:t>
            </w:r>
          </w:p>
          <w:p w14:paraId="7E663B47" w14:textId="095CD300" w:rsidR="00881680" w:rsidRPr="009A3DD1" w:rsidRDefault="00881680" w:rsidP="009A3DD1">
            <w:pPr>
              <w:pStyle w:val="ListParagraph"/>
              <w:numPr>
                <w:ilvl w:val="0"/>
                <w:numId w:val="23"/>
              </w:numPr>
              <w:rPr>
                <w:rFonts w:ascii="Calibri" w:eastAsia="Calibri" w:hAnsi="Calibri" w:cs="Calibri"/>
              </w:rPr>
            </w:pPr>
            <w:r w:rsidRPr="009A3DD1">
              <w:rPr>
                <w:rFonts w:ascii="Calibri" w:eastAsia="Calibri" w:hAnsi="Calibri" w:cs="Calibri"/>
                <w:color w:val="FF0000"/>
              </w:rPr>
              <w:t xml:space="preserve">Create assignment </w:t>
            </w:r>
            <w:r>
              <w:rPr>
                <w:rFonts w:ascii="Calibri" w:eastAsia="Calibri" w:hAnsi="Calibri" w:cs="Calibri"/>
              </w:rPr>
              <w:t>for uploading group visual</w:t>
            </w:r>
          </w:p>
          <w:p w14:paraId="1CD6B5EA" w14:textId="77777777" w:rsidR="00114F69" w:rsidRDefault="00114F69" w:rsidP="48D66F2A">
            <w:pPr>
              <w:rPr>
                <w:rFonts w:ascii="Calibri" w:eastAsia="Calibri" w:hAnsi="Calibri" w:cs="Calibri"/>
                <w:b/>
                <w:color w:val="FF0000"/>
              </w:rPr>
            </w:pPr>
            <w:r>
              <w:rPr>
                <w:rFonts w:ascii="Calibri" w:eastAsia="Calibri" w:hAnsi="Calibri" w:cs="Calibri"/>
                <w:b/>
                <w:color w:val="FF0000"/>
              </w:rPr>
              <w:t xml:space="preserve">Send message to breakout rooms: </w:t>
            </w:r>
          </w:p>
          <w:p w14:paraId="36362BA0" w14:textId="2B11D469" w:rsidR="00114F69" w:rsidRPr="00114F69" w:rsidRDefault="134F7684" w:rsidP="00114F69">
            <w:pPr>
              <w:pStyle w:val="ListParagraph"/>
              <w:numPr>
                <w:ilvl w:val="0"/>
                <w:numId w:val="23"/>
              </w:numPr>
              <w:rPr>
                <w:rFonts w:ascii="Calibri" w:eastAsia="Calibri" w:hAnsi="Calibri" w:cs="Calibri"/>
              </w:rPr>
            </w:pPr>
            <w:r w:rsidRPr="54B5FFC5">
              <w:rPr>
                <w:rFonts w:ascii="Calibri" w:eastAsia="Calibri" w:hAnsi="Calibri" w:cs="Calibri"/>
                <w:b/>
                <w:bCs/>
                <w:color w:val="FF0000"/>
              </w:rPr>
              <w:t>5</w:t>
            </w:r>
            <w:r w:rsidR="00114F69">
              <w:rPr>
                <w:rFonts w:ascii="Calibri" w:eastAsia="Calibri" w:hAnsi="Calibri" w:cs="Calibri"/>
                <w:b/>
                <w:color w:val="FF0000"/>
              </w:rPr>
              <w:t>-minute warning for rooms closing (work time finished)</w:t>
            </w:r>
          </w:p>
          <w:p w14:paraId="5A256FE9" w14:textId="297D9C19" w:rsidR="009F4922" w:rsidRPr="009F4922" w:rsidRDefault="588F03F5" w:rsidP="00114F69">
            <w:pPr>
              <w:pStyle w:val="ListParagraph"/>
              <w:numPr>
                <w:ilvl w:val="0"/>
                <w:numId w:val="23"/>
              </w:numPr>
              <w:rPr>
                <w:rFonts w:ascii="Calibri" w:eastAsia="Calibri" w:hAnsi="Calibri" w:cs="Calibri"/>
              </w:rPr>
            </w:pPr>
            <w:r w:rsidRPr="54B5FFC5">
              <w:rPr>
                <w:rFonts w:ascii="Calibri" w:eastAsia="Calibri" w:hAnsi="Calibri" w:cs="Calibri"/>
                <w:b/>
                <w:bCs/>
                <w:color w:val="FF0000"/>
              </w:rPr>
              <w:t>1</w:t>
            </w:r>
            <w:r w:rsidR="00114F69">
              <w:rPr>
                <w:rFonts w:ascii="Calibri" w:eastAsia="Calibri" w:hAnsi="Calibri" w:cs="Calibri"/>
                <w:b/>
                <w:color w:val="FF0000"/>
              </w:rPr>
              <w:t xml:space="preserve">-minute warning for rooms closing (wrap up </w:t>
            </w:r>
            <w:r w:rsidR="009F4922">
              <w:rPr>
                <w:rFonts w:ascii="Calibri" w:eastAsia="Calibri" w:hAnsi="Calibri" w:cs="Calibri"/>
                <w:b/>
                <w:color w:val="FF0000"/>
              </w:rPr>
              <w:t xml:space="preserve">/ get ready to present) </w:t>
            </w:r>
          </w:p>
          <w:p w14:paraId="79871E34" w14:textId="0722A64F" w:rsidR="00881680" w:rsidRPr="00114F69" w:rsidRDefault="009F4922" w:rsidP="00114F69">
            <w:pPr>
              <w:pStyle w:val="ListParagraph"/>
              <w:numPr>
                <w:ilvl w:val="0"/>
                <w:numId w:val="23"/>
              </w:numPr>
              <w:rPr>
                <w:rFonts w:ascii="Calibri" w:eastAsia="Calibri" w:hAnsi="Calibri" w:cs="Calibri"/>
              </w:rPr>
            </w:pPr>
            <w:r>
              <w:rPr>
                <w:rFonts w:ascii="Calibri" w:eastAsia="Calibri" w:hAnsi="Calibri" w:cs="Calibri"/>
                <w:b/>
                <w:color w:val="FF0000"/>
              </w:rPr>
              <w:t>Close breakout rooms (</w:t>
            </w:r>
            <w:r w:rsidR="2E4B04FF" w:rsidRPr="54B5FFC5">
              <w:rPr>
                <w:rFonts w:ascii="Calibri" w:eastAsia="Calibri" w:hAnsi="Calibri" w:cs="Calibri"/>
                <w:b/>
                <w:bCs/>
                <w:color w:val="FF0000"/>
              </w:rPr>
              <w:t>fast or count down</w:t>
            </w:r>
            <w:r>
              <w:rPr>
                <w:rFonts w:ascii="Calibri" w:eastAsia="Calibri" w:hAnsi="Calibri" w:cs="Calibri"/>
                <w:b/>
                <w:color w:val="FF0000"/>
              </w:rPr>
              <w:t xml:space="preserve"> timer)</w:t>
            </w:r>
          </w:p>
        </w:tc>
        <w:tc>
          <w:tcPr>
            <w:tcW w:w="3240" w:type="dxa"/>
          </w:tcPr>
          <w:p w14:paraId="686797B0" w14:textId="77777777" w:rsidR="00881680" w:rsidRDefault="00215759" w:rsidP="009C13F1">
            <w:pPr>
              <w:rPr>
                <w:rFonts w:ascii="Calibri" w:eastAsia="Calibri" w:hAnsi="Calibri" w:cs="Calibri"/>
              </w:rPr>
            </w:pPr>
            <w:sdt>
              <w:sdtPr>
                <w:rPr>
                  <w:rFonts w:ascii="Calibri" w:eastAsia="Calibri" w:hAnsi="Calibri" w:cs="Calibri"/>
                  <w:b/>
                  <w:bCs/>
                </w:rPr>
                <w:id w:val="1789853172"/>
                <w14:checkbox>
                  <w14:checked w14:val="0"/>
                  <w14:checkedState w14:val="2612" w14:font="MS Gothic"/>
                  <w14:uncheckedState w14:val="2610" w14:font="MS Gothic"/>
                </w14:checkbox>
              </w:sdtPr>
              <w:sdtEndPr/>
              <w:sdtContent>
                <w:r w:rsidR="00881680">
                  <w:rPr>
                    <w:rFonts w:ascii="MS Gothic" w:eastAsia="MS Gothic" w:hAnsi="MS Gothic" w:cs="Calibri" w:hint="eastAsia"/>
                    <w:b/>
                    <w:bCs/>
                  </w:rPr>
                  <w:t>☐</w:t>
                </w:r>
              </w:sdtContent>
            </w:sdt>
            <w:r w:rsidR="00881680">
              <w:rPr>
                <w:rFonts w:ascii="Calibri" w:eastAsia="Calibri" w:hAnsi="Calibri" w:cs="Calibri"/>
                <w:b/>
                <w:bCs/>
              </w:rPr>
              <w:t xml:space="preserve"> </w:t>
            </w:r>
            <w:r w:rsidR="00881680" w:rsidRPr="009A3DD1">
              <w:rPr>
                <w:rFonts w:ascii="Calibri" w:eastAsia="Calibri" w:hAnsi="Calibri" w:cs="Calibri"/>
              </w:rPr>
              <w:t xml:space="preserve">Open breakout rooms </w:t>
            </w:r>
          </w:p>
          <w:p w14:paraId="37F882F5" w14:textId="28B94F41" w:rsidR="00881680" w:rsidRPr="008B0EA1" w:rsidRDefault="00215759" w:rsidP="009C13F1">
            <w:pPr>
              <w:rPr>
                <w:rFonts w:ascii="Calibri" w:eastAsia="Calibri" w:hAnsi="Calibri" w:cs="Calibri"/>
              </w:rPr>
            </w:pPr>
            <w:sdt>
              <w:sdtPr>
                <w:rPr>
                  <w:rFonts w:ascii="Calibri" w:eastAsia="Calibri" w:hAnsi="Calibri" w:cs="Calibri"/>
                  <w:b/>
                  <w:bCs/>
                </w:rPr>
                <w:id w:val="-2045980751"/>
                <w:placeholder>
                  <w:docPart w:val="8F33D38DF7E541429540488E3D70BE22"/>
                </w:placeholder>
                <w14:checkbox>
                  <w14:checked w14:val="0"/>
                  <w14:checkedState w14:val="2612" w14:font="MS Gothic"/>
                  <w14:uncheckedState w14:val="2610" w14:font="MS Gothic"/>
                </w14:checkbox>
              </w:sdtPr>
              <w:sdtEndPr/>
              <w:sdtContent>
                <w:r w:rsidR="00881680" w:rsidRPr="008B0EA1">
                  <w:rPr>
                    <w:rFonts w:ascii="MS Gothic" w:eastAsia="MS Gothic" w:hAnsi="MS Gothic" w:cs="Calibri" w:hint="eastAsia"/>
                    <w:b/>
                    <w:bCs/>
                  </w:rPr>
                  <w:t>☐</w:t>
                </w:r>
              </w:sdtContent>
            </w:sdt>
            <w:r w:rsidR="00881680" w:rsidRPr="008B0EA1">
              <w:rPr>
                <w:rFonts w:ascii="Calibri" w:eastAsia="Calibri" w:hAnsi="Calibri" w:cs="Calibri"/>
                <w:b/>
                <w:bCs/>
              </w:rPr>
              <w:t xml:space="preserve"> </w:t>
            </w:r>
            <w:r w:rsidR="00881680" w:rsidRPr="008B0EA1">
              <w:rPr>
                <w:rFonts w:ascii="Calibri" w:eastAsia="Calibri" w:hAnsi="Calibri" w:cs="Calibri"/>
              </w:rPr>
              <w:t xml:space="preserve">Set timer for </w:t>
            </w:r>
            <w:r w:rsidR="47A2B79E" w:rsidRPr="008B0EA1">
              <w:rPr>
                <w:rFonts w:ascii="Calibri" w:eastAsia="Calibri" w:hAnsi="Calibri" w:cs="Calibri"/>
              </w:rPr>
              <w:t>1</w:t>
            </w:r>
            <w:r w:rsidR="1D0BD119" w:rsidRPr="008B0EA1">
              <w:rPr>
                <w:rFonts w:ascii="Calibri" w:eastAsia="Calibri" w:hAnsi="Calibri" w:cs="Calibri"/>
              </w:rPr>
              <w:t>5</w:t>
            </w:r>
            <w:r w:rsidR="00881680" w:rsidRPr="008B0EA1">
              <w:rPr>
                <w:rFonts w:ascii="Calibri" w:eastAsia="Calibri" w:hAnsi="Calibri" w:cs="Calibri"/>
              </w:rPr>
              <w:t xml:space="preserve"> minutes </w:t>
            </w:r>
          </w:p>
          <w:p w14:paraId="1E1D04D5" w14:textId="32AFCC84" w:rsidR="00881680" w:rsidRPr="008B0EA1" w:rsidRDefault="00215759" w:rsidP="009C13F1">
            <w:pPr>
              <w:rPr>
                <w:rFonts w:ascii="Calibri" w:eastAsia="Calibri" w:hAnsi="Calibri" w:cs="Calibri"/>
              </w:rPr>
            </w:pPr>
            <w:sdt>
              <w:sdtPr>
                <w:rPr>
                  <w:rFonts w:ascii="Calibri" w:eastAsia="Calibri" w:hAnsi="Calibri" w:cs="Calibri"/>
                </w:rPr>
                <w:id w:val="899711035"/>
                <w:placeholder>
                  <w:docPart w:val="8F33D38DF7E541429540488E3D70BE22"/>
                </w:placeholder>
                <w14:checkbox>
                  <w14:checked w14:val="0"/>
                  <w14:checkedState w14:val="2612" w14:font="MS Gothic"/>
                  <w14:uncheckedState w14:val="2610" w14:font="MS Gothic"/>
                </w14:checkbox>
              </w:sdtPr>
              <w:sdtEndPr/>
              <w:sdtContent>
                <w:r w:rsidR="00881680" w:rsidRPr="008B0EA1">
                  <w:rPr>
                    <w:rFonts w:ascii="MS Gothic" w:eastAsia="MS Gothic" w:hAnsi="MS Gothic" w:cs="Calibri" w:hint="eastAsia"/>
                  </w:rPr>
                  <w:t>☐</w:t>
                </w:r>
              </w:sdtContent>
            </w:sdt>
            <w:r w:rsidR="00881680" w:rsidRPr="008B0EA1">
              <w:rPr>
                <w:rFonts w:ascii="Calibri" w:eastAsia="Calibri" w:hAnsi="Calibri" w:cs="Calibri"/>
              </w:rPr>
              <w:t xml:space="preserve"> Send </w:t>
            </w:r>
            <w:r w:rsidR="1D0BD119" w:rsidRPr="008B0EA1">
              <w:rPr>
                <w:rFonts w:ascii="Calibri" w:eastAsia="Calibri" w:hAnsi="Calibri" w:cs="Calibri"/>
              </w:rPr>
              <w:t>5</w:t>
            </w:r>
            <w:r w:rsidR="00881680" w:rsidRPr="008B0EA1">
              <w:rPr>
                <w:rFonts w:ascii="Calibri" w:eastAsia="Calibri" w:hAnsi="Calibri" w:cs="Calibri"/>
              </w:rPr>
              <w:t xml:space="preserve">-minute warning </w:t>
            </w:r>
          </w:p>
          <w:p w14:paraId="5A4F19E6" w14:textId="77777777" w:rsidR="00881680" w:rsidRPr="008B0EA1" w:rsidRDefault="00881680" w:rsidP="009C13F1">
            <w:pPr>
              <w:rPr>
                <w:rFonts w:ascii="Calibri" w:eastAsia="Calibri" w:hAnsi="Calibri" w:cs="Calibri"/>
              </w:rPr>
            </w:pPr>
          </w:p>
          <w:p w14:paraId="3F3473F6" w14:textId="274911EB" w:rsidR="00881680" w:rsidRPr="48D66F2A" w:rsidRDefault="00215759" w:rsidP="009C13F1">
            <w:pPr>
              <w:rPr>
                <w:rFonts w:ascii="Calibri" w:eastAsia="Calibri" w:hAnsi="Calibri" w:cs="Calibri"/>
                <w:b/>
                <w:bCs/>
              </w:rPr>
            </w:pPr>
            <w:sdt>
              <w:sdtPr>
                <w:rPr>
                  <w:rFonts w:ascii="Calibri" w:eastAsia="Calibri" w:hAnsi="Calibri" w:cs="Calibri"/>
                </w:rPr>
                <w:id w:val="-413777439"/>
                <w:placeholder>
                  <w:docPart w:val="8F33D38DF7E541429540488E3D70BE22"/>
                </w:placeholder>
                <w14:checkbox>
                  <w14:checked w14:val="0"/>
                  <w14:checkedState w14:val="2612" w14:font="MS Gothic"/>
                  <w14:uncheckedState w14:val="2610" w14:font="MS Gothic"/>
                </w14:checkbox>
              </w:sdtPr>
              <w:sdtEndPr/>
              <w:sdtContent>
                <w:r w:rsidR="00881680" w:rsidRPr="008B0EA1">
                  <w:rPr>
                    <w:rFonts w:ascii="MS Gothic" w:eastAsia="MS Gothic" w:hAnsi="MS Gothic" w:cs="Calibri" w:hint="eastAsia"/>
                  </w:rPr>
                  <w:t>☐</w:t>
                </w:r>
              </w:sdtContent>
            </w:sdt>
            <w:r w:rsidR="00881680" w:rsidRPr="008B0EA1">
              <w:rPr>
                <w:rFonts w:ascii="Calibri" w:eastAsia="Calibri" w:hAnsi="Calibri" w:cs="Calibri"/>
              </w:rPr>
              <w:t xml:space="preserve"> Send </w:t>
            </w:r>
            <w:r w:rsidR="1542395D" w:rsidRPr="008B0EA1">
              <w:rPr>
                <w:rFonts w:ascii="Calibri" w:eastAsia="Calibri" w:hAnsi="Calibri" w:cs="Calibri"/>
              </w:rPr>
              <w:t>1</w:t>
            </w:r>
            <w:r w:rsidR="00881680" w:rsidRPr="008B0EA1">
              <w:rPr>
                <w:rFonts w:ascii="Calibri" w:eastAsia="Calibri" w:hAnsi="Calibri" w:cs="Calibri"/>
              </w:rPr>
              <w:t>-minute warni</w:t>
            </w:r>
            <w:r w:rsidR="007906C8" w:rsidRPr="008B0EA1">
              <w:rPr>
                <w:rFonts w:ascii="Calibri" w:eastAsia="Calibri" w:hAnsi="Calibri" w:cs="Calibri"/>
              </w:rPr>
              <w:t>n</w:t>
            </w:r>
            <w:r w:rsidR="00881680" w:rsidRPr="008B0EA1">
              <w:rPr>
                <w:rFonts w:ascii="Calibri" w:eastAsia="Calibri" w:hAnsi="Calibri" w:cs="Calibri"/>
              </w:rPr>
              <w:t>g for closing breakout rooms</w:t>
            </w:r>
          </w:p>
        </w:tc>
      </w:tr>
      <w:tr w:rsidR="00881680" w14:paraId="58411610" w14:textId="383325BA" w:rsidTr="54B9A36B">
        <w:trPr>
          <w:trHeight w:val="566"/>
        </w:trPr>
        <w:tc>
          <w:tcPr>
            <w:tcW w:w="2115" w:type="dxa"/>
          </w:tcPr>
          <w:p w14:paraId="61193F67" w14:textId="0961DDC9" w:rsidR="00881680" w:rsidRDefault="00881680" w:rsidP="48D66F2A">
            <w:pPr>
              <w:rPr>
                <w:rFonts w:ascii="Calibri" w:eastAsia="Calibri" w:hAnsi="Calibri" w:cs="Calibri"/>
                <w:b/>
                <w:bCs/>
              </w:rPr>
            </w:pPr>
            <w:r w:rsidRPr="48D66F2A">
              <w:rPr>
                <w:rFonts w:ascii="Calibri" w:eastAsia="Calibri" w:hAnsi="Calibri" w:cs="Calibri"/>
                <w:b/>
                <w:bCs/>
              </w:rPr>
              <w:t>Return from Breakouts</w:t>
            </w:r>
          </w:p>
        </w:tc>
        <w:tc>
          <w:tcPr>
            <w:tcW w:w="930" w:type="dxa"/>
          </w:tcPr>
          <w:p w14:paraId="757B274E" w14:textId="00D099E5" w:rsidR="00881680" w:rsidRDefault="542D8F8E" w:rsidP="48D66F2A">
            <w:pPr>
              <w:jc w:val="center"/>
              <w:rPr>
                <w:rFonts w:ascii="Calibri" w:eastAsia="Calibri" w:hAnsi="Calibri" w:cs="Calibri"/>
              </w:rPr>
            </w:pPr>
            <w:r w:rsidRPr="54B5FFC5">
              <w:rPr>
                <w:rFonts w:ascii="Calibri" w:eastAsia="Calibri" w:hAnsi="Calibri" w:cs="Calibri"/>
              </w:rPr>
              <w:t>5</w:t>
            </w:r>
            <w:r w:rsidR="00881680" w:rsidRPr="48D66F2A">
              <w:rPr>
                <w:rFonts w:ascii="Calibri" w:eastAsia="Calibri" w:hAnsi="Calibri" w:cs="Calibri"/>
              </w:rPr>
              <w:t xml:space="preserve"> min</w:t>
            </w:r>
          </w:p>
        </w:tc>
        <w:tc>
          <w:tcPr>
            <w:tcW w:w="7944" w:type="dxa"/>
          </w:tcPr>
          <w:p w14:paraId="1EEC52B3" w14:textId="20367BA6" w:rsidR="00881680" w:rsidRDefault="00881680" w:rsidP="48D66F2A">
            <w:pPr>
              <w:rPr>
                <w:rFonts w:ascii="Calibri" w:eastAsia="Calibri" w:hAnsi="Calibri" w:cs="Calibri"/>
              </w:rPr>
            </w:pPr>
            <w:r w:rsidRPr="541C05CE">
              <w:rPr>
                <w:rFonts w:ascii="Calibri" w:eastAsia="Calibri" w:hAnsi="Calibri" w:cs="Calibri"/>
              </w:rPr>
              <w:t>Instructor brings students back from breakouts and prompts them to be ready to go in a select order</w:t>
            </w:r>
            <w:r w:rsidR="454CFAC5" w:rsidRPr="54B5FFC5">
              <w:rPr>
                <w:rFonts w:ascii="Calibri" w:eastAsia="Calibri" w:hAnsi="Calibri" w:cs="Calibri"/>
              </w:rPr>
              <w:t xml:space="preserve"> </w:t>
            </w:r>
          </w:p>
          <w:p w14:paraId="5777DB90" w14:textId="7E30CC63" w:rsidR="454CFAC5" w:rsidRDefault="454CFAC5" w:rsidP="54B5FFC5">
            <w:pPr>
              <w:rPr>
                <w:rFonts w:ascii="Calibri" w:eastAsia="Calibri" w:hAnsi="Calibri" w:cs="Calibri"/>
              </w:rPr>
            </w:pPr>
            <w:r w:rsidRPr="54B5FFC5">
              <w:rPr>
                <w:rFonts w:ascii="Calibri" w:eastAsia="Calibri" w:hAnsi="Calibri" w:cs="Calibri"/>
              </w:rPr>
              <w:t xml:space="preserve">First group sets up </w:t>
            </w:r>
          </w:p>
          <w:p w14:paraId="7522B5D3" w14:textId="6B927CDC" w:rsidR="00881680" w:rsidRDefault="00881680" w:rsidP="48D66F2A">
            <w:pPr>
              <w:rPr>
                <w:rFonts w:ascii="Calibri" w:eastAsia="Calibri" w:hAnsi="Calibri" w:cs="Calibri"/>
              </w:rPr>
            </w:pPr>
          </w:p>
        </w:tc>
        <w:tc>
          <w:tcPr>
            <w:tcW w:w="3240" w:type="dxa"/>
          </w:tcPr>
          <w:p w14:paraId="1D3B1DC0" w14:textId="0D141E2B" w:rsidR="00881680" w:rsidRPr="541C05CE" w:rsidRDefault="00215759" w:rsidP="48D66F2A">
            <w:pPr>
              <w:rPr>
                <w:rFonts w:ascii="Calibri" w:eastAsia="Calibri" w:hAnsi="Calibri" w:cs="Calibri"/>
              </w:rPr>
            </w:pPr>
            <w:sdt>
              <w:sdtPr>
                <w:rPr>
                  <w:rFonts w:ascii="Calibri" w:eastAsia="Calibri" w:hAnsi="Calibri" w:cs="Calibri"/>
                </w:rPr>
                <w:id w:val="1789931717"/>
                <w14:checkbox>
                  <w14:checked w14:val="0"/>
                  <w14:checkedState w14:val="2612" w14:font="MS Gothic"/>
                  <w14:uncheckedState w14:val="2610" w14:font="MS Gothic"/>
                </w14:checkbox>
              </w:sdtPr>
              <w:sdtEndPr/>
              <w:sdtContent>
                <w:r w:rsidR="00881680">
                  <w:rPr>
                    <w:rFonts w:ascii="MS Gothic" w:eastAsia="MS Gothic" w:hAnsi="MS Gothic" w:cs="Calibri" w:hint="eastAsia"/>
                  </w:rPr>
                  <w:t>☐</w:t>
                </w:r>
              </w:sdtContent>
            </w:sdt>
            <w:r w:rsidR="00881680">
              <w:rPr>
                <w:rFonts w:ascii="Calibri" w:eastAsia="Calibri" w:hAnsi="Calibri" w:cs="Calibri"/>
              </w:rPr>
              <w:t xml:space="preserve"> </w:t>
            </w:r>
          </w:p>
        </w:tc>
      </w:tr>
      <w:tr w:rsidR="00881680" w14:paraId="263B3068" w14:textId="1A8B2DCE" w:rsidTr="54B9A36B">
        <w:trPr>
          <w:trHeight w:val="2715"/>
        </w:trPr>
        <w:tc>
          <w:tcPr>
            <w:tcW w:w="2115" w:type="dxa"/>
          </w:tcPr>
          <w:p w14:paraId="5FFF1A20" w14:textId="48A9ACBB" w:rsidR="00881680" w:rsidRDefault="00881680" w:rsidP="520D7CF0">
            <w:pPr>
              <w:spacing w:line="259" w:lineRule="auto"/>
              <w:rPr>
                <w:rFonts w:ascii="Calibri" w:eastAsia="Calibri" w:hAnsi="Calibri" w:cs="Calibri"/>
              </w:rPr>
            </w:pPr>
            <w:r w:rsidRPr="0A85075D">
              <w:rPr>
                <w:rFonts w:ascii="Calibri" w:eastAsia="Calibri" w:hAnsi="Calibri" w:cs="Calibri"/>
              </w:rPr>
              <w:t>Group activity:</w:t>
            </w:r>
            <w:r>
              <w:br/>
            </w:r>
            <w:r w:rsidRPr="520D7CF0">
              <w:rPr>
                <w:rFonts w:ascii="Calibri" w:eastAsia="Calibri" w:hAnsi="Calibri" w:cs="Calibri"/>
              </w:rPr>
              <w:t>(example)</w:t>
            </w:r>
            <w:r w:rsidRPr="520D7CF0">
              <w:rPr>
                <w:rFonts w:eastAsiaTheme="minorEastAsia"/>
                <w:color w:val="333333"/>
              </w:rPr>
              <w:t xml:space="preserve"> </w:t>
            </w:r>
          </w:p>
          <w:p w14:paraId="47B83DAE" w14:textId="698156D6" w:rsidR="00881680" w:rsidRDefault="00881680" w:rsidP="0B51F5D8">
            <w:pPr>
              <w:spacing w:line="259" w:lineRule="auto"/>
              <w:rPr>
                <w:rFonts w:eastAsiaTheme="minorEastAsia"/>
                <w:color w:val="333333"/>
              </w:rPr>
            </w:pPr>
            <w:r w:rsidRPr="0A85075D">
              <w:rPr>
                <w:rFonts w:eastAsiaTheme="minorEastAsia"/>
                <w:b/>
                <w:color w:val="333333"/>
              </w:rPr>
              <w:t>Small group presentation.</w:t>
            </w:r>
            <w:r w:rsidRPr="46440399">
              <w:rPr>
                <w:rFonts w:eastAsiaTheme="minorEastAsia"/>
                <w:color w:val="333333"/>
              </w:rPr>
              <w:t xml:space="preserve"> (Students self-assign roles</w:t>
            </w:r>
            <w:r w:rsidRPr="42830C71">
              <w:rPr>
                <w:rFonts w:eastAsiaTheme="minorEastAsia"/>
                <w:color w:val="333333"/>
              </w:rPr>
              <w:t xml:space="preserve"> once </w:t>
            </w:r>
            <w:r w:rsidRPr="13C27531">
              <w:rPr>
                <w:rFonts w:eastAsiaTheme="minorEastAsia"/>
                <w:color w:val="333333"/>
              </w:rPr>
              <w:t>groups form</w:t>
            </w:r>
            <w:r w:rsidRPr="46440399">
              <w:rPr>
                <w:rFonts w:eastAsiaTheme="minorEastAsia"/>
                <w:color w:val="333333"/>
              </w:rPr>
              <w:t>)</w:t>
            </w:r>
          </w:p>
        </w:tc>
        <w:tc>
          <w:tcPr>
            <w:tcW w:w="930" w:type="dxa"/>
          </w:tcPr>
          <w:p w14:paraId="77509129" w14:textId="602D1395" w:rsidR="00881680" w:rsidRDefault="00881680" w:rsidP="54B5FFC5">
            <w:pPr>
              <w:spacing w:line="259" w:lineRule="auto"/>
              <w:jc w:val="center"/>
              <w:rPr>
                <w:rFonts w:ascii="Calibri" w:eastAsia="Calibri" w:hAnsi="Calibri" w:cs="Calibri"/>
              </w:rPr>
            </w:pPr>
            <w:r w:rsidRPr="48D66F2A">
              <w:rPr>
                <w:rFonts w:ascii="Calibri" w:eastAsia="Calibri" w:hAnsi="Calibri" w:cs="Calibri"/>
              </w:rPr>
              <w:t xml:space="preserve">6 group 5 min each= </w:t>
            </w:r>
            <w:r w:rsidR="1D0BD119" w:rsidRPr="54B5FFC5">
              <w:rPr>
                <w:rFonts w:ascii="Calibri" w:eastAsia="Calibri" w:hAnsi="Calibri" w:cs="Calibri"/>
              </w:rPr>
              <w:t>3</w:t>
            </w:r>
            <w:r w:rsidR="0C3A7166" w:rsidRPr="54B5FFC5">
              <w:rPr>
                <w:rFonts w:ascii="Calibri" w:eastAsia="Calibri" w:hAnsi="Calibri" w:cs="Calibri"/>
              </w:rPr>
              <w:t>0</w:t>
            </w:r>
            <w:r w:rsidRPr="48D66F2A">
              <w:rPr>
                <w:rFonts w:ascii="Calibri" w:eastAsia="Calibri" w:hAnsi="Calibri" w:cs="Calibri"/>
              </w:rPr>
              <w:t xml:space="preserve"> min</w:t>
            </w:r>
          </w:p>
          <w:p w14:paraId="5E378ECE" w14:textId="4D22A09A" w:rsidR="00881680" w:rsidRDefault="01A849BE" w:rsidP="0B51F5D8">
            <w:pPr>
              <w:spacing w:line="259" w:lineRule="auto"/>
              <w:jc w:val="center"/>
              <w:rPr>
                <w:rFonts w:ascii="Calibri" w:eastAsia="Calibri" w:hAnsi="Calibri" w:cs="Calibri"/>
              </w:rPr>
            </w:pPr>
            <w:r w:rsidRPr="54B5FFC5">
              <w:rPr>
                <w:rFonts w:ascii="Calibri" w:eastAsia="Calibri" w:hAnsi="Calibri" w:cs="Calibri"/>
              </w:rPr>
              <w:t xml:space="preserve">Plus transition time = 10 </w:t>
            </w:r>
            <w:proofErr w:type="gramStart"/>
            <w:r w:rsidRPr="54B5FFC5">
              <w:rPr>
                <w:rFonts w:ascii="Calibri" w:eastAsia="Calibri" w:hAnsi="Calibri" w:cs="Calibri"/>
              </w:rPr>
              <w:t>min )</w:t>
            </w:r>
            <w:proofErr w:type="gramEnd"/>
          </w:p>
        </w:tc>
        <w:tc>
          <w:tcPr>
            <w:tcW w:w="7944" w:type="dxa"/>
          </w:tcPr>
          <w:p w14:paraId="521BA3D9" w14:textId="77777777" w:rsidR="00D035F6" w:rsidRDefault="00D035F6" w:rsidP="00D035F6">
            <w:pPr>
              <w:spacing w:line="259" w:lineRule="auto"/>
              <w:rPr>
                <w:rFonts w:ascii="Calibri" w:eastAsia="Calibri" w:hAnsi="Calibri" w:cs="Calibri"/>
                <w:b/>
                <w:color w:val="FF0000"/>
              </w:rPr>
            </w:pPr>
            <w:r>
              <w:rPr>
                <w:rFonts w:ascii="Calibri" w:eastAsia="Calibri" w:hAnsi="Calibri" w:cs="Calibri"/>
                <w:b/>
                <w:color w:val="FF0000"/>
              </w:rPr>
              <w:t xml:space="preserve">Start Screen Sharing </w:t>
            </w:r>
          </w:p>
          <w:p w14:paraId="5A375A14" w14:textId="41E039F1" w:rsidR="00D035F6" w:rsidRPr="00E740C4" w:rsidRDefault="00D035F6" w:rsidP="00D035F6">
            <w:pPr>
              <w:spacing w:line="259" w:lineRule="auto"/>
              <w:rPr>
                <w:rFonts w:ascii="Calibri" w:eastAsia="Calibri" w:hAnsi="Calibri" w:cs="Calibri"/>
                <w:b/>
                <w:color w:val="FF0000"/>
              </w:rPr>
            </w:pPr>
            <w:r w:rsidRPr="00E740C4">
              <w:rPr>
                <w:rFonts w:ascii="Calibri" w:eastAsia="Calibri" w:hAnsi="Calibri" w:cs="Calibri"/>
                <w:b/>
                <w:color w:val="FF0000"/>
              </w:rPr>
              <w:t>Start Recording (to the cloud)</w:t>
            </w:r>
          </w:p>
          <w:p w14:paraId="3CA4FCA0" w14:textId="38510AAB" w:rsidR="00881680" w:rsidRDefault="00881680" w:rsidP="3EA16B72">
            <w:pPr>
              <w:spacing w:line="259" w:lineRule="auto"/>
              <w:rPr>
                <w:rFonts w:eastAsiaTheme="minorEastAsia"/>
              </w:rPr>
            </w:pPr>
            <w:r w:rsidRPr="5DA70F14">
              <w:rPr>
                <w:rFonts w:ascii="Calibri" w:eastAsia="Calibri" w:hAnsi="Calibri" w:cs="Calibri"/>
                <w:b/>
                <w:bCs/>
              </w:rPr>
              <w:t>SIP:</w:t>
            </w:r>
            <w:r w:rsidRPr="5DA70F14">
              <w:rPr>
                <w:rFonts w:eastAsiaTheme="minorEastAsia"/>
              </w:rPr>
              <w:t xml:space="preserve"> Students will present live in class. Presentation is recorded while live via Zoom by instructor and shared on Canvas</w:t>
            </w:r>
            <w:r w:rsidR="0074307F" w:rsidRPr="5DA70F14">
              <w:rPr>
                <w:rFonts w:eastAsiaTheme="minorEastAsia"/>
              </w:rPr>
              <w:t>. Confirm audio and video (presenter should be on camera)</w:t>
            </w:r>
            <w:r w:rsidR="26D44249" w:rsidRPr="5DA70F14">
              <w:rPr>
                <w:rFonts w:eastAsiaTheme="minorEastAsia"/>
              </w:rPr>
              <w:t xml:space="preserve"> If possible, students should speak </w:t>
            </w:r>
            <w:r w:rsidR="7C85B6BE" w:rsidRPr="5DA70F14">
              <w:rPr>
                <w:rFonts w:eastAsiaTheme="minorEastAsia"/>
              </w:rPr>
              <w:t xml:space="preserve">into </w:t>
            </w:r>
            <w:r w:rsidR="26D44249" w:rsidRPr="5DA70F14">
              <w:rPr>
                <w:rFonts w:eastAsiaTheme="minorEastAsia"/>
              </w:rPr>
              <w:t>a microphone.</w:t>
            </w:r>
            <w:r w:rsidR="3E77A313" w:rsidRPr="5DA70F14">
              <w:rPr>
                <w:rFonts w:eastAsiaTheme="minorEastAsia"/>
              </w:rPr>
              <w:t xml:space="preserve"> Assure the shared screen shares fill the entire screen so the text and images can be viewed.  </w:t>
            </w:r>
          </w:p>
          <w:p w14:paraId="4F6BCA00" w14:textId="36DDD31A" w:rsidR="00881680" w:rsidRDefault="00881680" w:rsidP="6233B4B1">
            <w:pPr>
              <w:spacing w:line="259" w:lineRule="auto"/>
              <w:rPr>
                <w:rFonts w:eastAsiaTheme="minorEastAsia"/>
                <w:color w:val="333333"/>
              </w:rPr>
            </w:pPr>
          </w:p>
          <w:p w14:paraId="12D6288F" w14:textId="77777777" w:rsidR="00881680" w:rsidRDefault="00881680" w:rsidP="3EA16B72">
            <w:pPr>
              <w:spacing w:line="259" w:lineRule="auto"/>
              <w:rPr>
                <w:rFonts w:eastAsiaTheme="minorEastAsia"/>
              </w:rPr>
            </w:pPr>
            <w:r w:rsidRPr="3EA16B72">
              <w:rPr>
                <w:rFonts w:eastAsiaTheme="minorEastAsia"/>
                <w:b/>
                <w:bCs/>
              </w:rPr>
              <w:t>SO:</w:t>
            </w:r>
            <w:r w:rsidRPr="3EA16B72">
              <w:rPr>
                <w:rFonts w:eastAsiaTheme="minorEastAsia"/>
              </w:rPr>
              <w:t xml:space="preserve"> Students will present live and the instructor will record via Zoom. </w:t>
            </w:r>
          </w:p>
          <w:p w14:paraId="65774683" w14:textId="26FC2C23" w:rsidR="00881680" w:rsidRPr="007C2BB1" w:rsidRDefault="00881680" w:rsidP="3EA16B72">
            <w:pPr>
              <w:pStyle w:val="ListParagraph"/>
              <w:numPr>
                <w:ilvl w:val="0"/>
                <w:numId w:val="23"/>
              </w:numPr>
              <w:rPr>
                <w:rFonts w:eastAsiaTheme="minorEastAsia"/>
                <w:color w:val="333333"/>
              </w:rPr>
            </w:pPr>
            <w:r w:rsidRPr="3EA16B72">
              <w:rPr>
                <w:rFonts w:eastAsiaTheme="minorEastAsia"/>
              </w:rPr>
              <w:t>Presentation will be projected on the screen in class for the SIP students to view. Instructor will submit presentation recording to Canvas</w:t>
            </w:r>
          </w:p>
          <w:p w14:paraId="4435B11E" w14:textId="0C46BFE3" w:rsidR="00881680" w:rsidRDefault="00881680" w:rsidP="3EA16B72">
            <w:pPr>
              <w:spacing w:line="259" w:lineRule="auto"/>
              <w:rPr>
                <w:rFonts w:eastAsiaTheme="minorEastAsia"/>
              </w:rPr>
            </w:pPr>
          </w:p>
          <w:p w14:paraId="108BAB9E" w14:textId="1F0C17D1" w:rsidR="00881680" w:rsidRDefault="00881680" w:rsidP="3EA16B72">
            <w:pPr>
              <w:spacing w:line="259" w:lineRule="auto"/>
              <w:rPr>
                <w:rFonts w:eastAsiaTheme="minorEastAsia"/>
              </w:rPr>
            </w:pPr>
            <w:r w:rsidRPr="3EA16B72">
              <w:rPr>
                <w:rFonts w:eastAsiaTheme="minorEastAsia"/>
                <w:b/>
                <w:bCs/>
              </w:rPr>
              <w:t>AO:</w:t>
            </w:r>
            <w:r w:rsidRPr="3EA16B72">
              <w:rPr>
                <w:rFonts w:eastAsiaTheme="minorEastAsia"/>
              </w:rPr>
              <w:t xml:space="preserve"> Students will submit recorded presentation and share on Canvas</w:t>
            </w:r>
          </w:p>
          <w:p w14:paraId="2E667C9F" w14:textId="77777777" w:rsidR="00881680" w:rsidRDefault="00B072AF" w:rsidP="0B51F5D8">
            <w:pPr>
              <w:spacing w:line="259" w:lineRule="auto"/>
              <w:rPr>
                <w:rFonts w:ascii="Calibri" w:eastAsia="Calibri" w:hAnsi="Calibri" w:cs="Calibri"/>
                <w:b/>
                <w:color w:val="FF0000"/>
              </w:rPr>
            </w:pPr>
            <w:r>
              <w:rPr>
                <w:rFonts w:ascii="Calibri" w:eastAsia="Calibri" w:hAnsi="Calibri" w:cs="Calibri"/>
                <w:b/>
                <w:color w:val="FF0000"/>
              </w:rPr>
              <w:t>Stop</w:t>
            </w:r>
            <w:r w:rsidRPr="00E740C4">
              <w:rPr>
                <w:rFonts w:ascii="Calibri" w:eastAsia="Calibri" w:hAnsi="Calibri" w:cs="Calibri"/>
                <w:b/>
                <w:color w:val="FF0000"/>
              </w:rPr>
              <w:t xml:space="preserve"> Recording</w:t>
            </w:r>
          </w:p>
          <w:p w14:paraId="4A1C62BF" w14:textId="463D07F1" w:rsidR="00B072AF" w:rsidRDefault="00B072AF" w:rsidP="0B51F5D8">
            <w:pPr>
              <w:spacing w:line="259" w:lineRule="auto"/>
              <w:rPr>
                <w:rFonts w:ascii="Calibri" w:eastAsia="Calibri" w:hAnsi="Calibri" w:cs="Calibri"/>
              </w:rPr>
            </w:pPr>
          </w:p>
        </w:tc>
        <w:tc>
          <w:tcPr>
            <w:tcW w:w="3240" w:type="dxa"/>
          </w:tcPr>
          <w:p w14:paraId="40123D39" w14:textId="4011C2CC" w:rsidR="00881680" w:rsidRDefault="00215759" w:rsidP="00675D74">
            <w:pPr>
              <w:ind w:left="250" w:hanging="250"/>
              <w:rPr>
                <w:rFonts w:ascii="Calibri" w:eastAsia="Calibri" w:hAnsi="Calibri" w:cs="Calibri"/>
                <w:bCs/>
              </w:rPr>
            </w:pPr>
            <w:sdt>
              <w:sdtPr>
                <w:rPr>
                  <w:rFonts w:ascii="Calibri" w:eastAsia="Calibri" w:hAnsi="Calibri" w:cs="Calibri"/>
                  <w:b/>
                  <w:bCs/>
                </w:rPr>
                <w:id w:val="-1196308649"/>
                <w14:checkbox>
                  <w14:checked w14:val="0"/>
                  <w14:checkedState w14:val="2612" w14:font="MS Gothic"/>
                  <w14:uncheckedState w14:val="2610" w14:font="MS Gothic"/>
                </w14:checkbox>
              </w:sdtPr>
              <w:sdtEndPr/>
              <w:sdtContent>
                <w:r w:rsidR="00881680">
                  <w:rPr>
                    <w:rFonts w:ascii="MS Gothic" w:eastAsia="MS Gothic" w:hAnsi="MS Gothic" w:cs="Calibri" w:hint="eastAsia"/>
                    <w:b/>
                    <w:bCs/>
                  </w:rPr>
                  <w:t>☐</w:t>
                </w:r>
              </w:sdtContent>
            </w:sdt>
            <w:r w:rsidR="00881680">
              <w:rPr>
                <w:rFonts w:ascii="Calibri" w:eastAsia="Calibri" w:hAnsi="Calibri" w:cs="Calibri"/>
                <w:b/>
                <w:bCs/>
              </w:rPr>
              <w:t xml:space="preserve"> </w:t>
            </w:r>
            <w:r w:rsidR="00881680">
              <w:rPr>
                <w:rFonts w:ascii="Calibri" w:eastAsia="Calibri" w:hAnsi="Calibri" w:cs="Calibri"/>
                <w:bCs/>
              </w:rPr>
              <w:t>Check / Start recording (</w:t>
            </w:r>
            <w:r w:rsidR="00881680">
              <w:rPr>
                <w:rFonts w:ascii="Calibri" w:eastAsia="Calibri" w:hAnsi="Calibri" w:cs="Calibri"/>
                <w:bCs/>
                <w:color w:val="FF0000"/>
              </w:rPr>
              <w:t>to</w:t>
            </w:r>
            <w:r w:rsidR="00881680" w:rsidRPr="007C2BB1">
              <w:rPr>
                <w:rFonts w:ascii="Calibri" w:eastAsia="Calibri" w:hAnsi="Calibri" w:cs="Calibri"/>
                <w:bCs/>
                <w:color w:val="FF0000"/>
              </w:rPr>
              <w:t xml:space="preserve"> cloud</w:t>
            </w:r>
            <w:r w:rsidR="00881680">
              <w:rPr>
                <w:rFonts w:ascii="Calibri" w:eastAsia="Calibri" w:hAnsi="Calibri" w:cs="Calibri"/>
                <w:bCs/>
              </w:rPr>
              <w:t xml:space="preserve">) </w:t>
            </w:r>
          </w:p>
          <w:p w14:paraId="68F17052" w14:textId="45B0049E" w:rsidR="00881680" w:rsidRDefault="00215759" w:rsidP="00675D74">
            <w:pPr>
              <w:rPr>
                <w:rFonts w:ascii="Calibri" w:eastAsia="Calibri" w:hAnsi="Calibri" w:cs="Calibri"/>
                <w:bCs/>
              </w:rPr>
            </w:pPr>
            <w:sdt>
              <w:sdtPr>
                <w:rPr>
                  <w:rFonts w:ascii="Calibri" w:eastAsia="Calibri" w:hAnsi="Calibri" w:cs="Calibri"/>
                  <w:bCs/>
                </w:rPr>
                <w:id w:val="122197232"/>
                <w14:checkbox>
                  <w14:checked w14:val="0"/>
                  <w14:checkedState w14:val="2612" w14:font="MS Gothic"/>
                  <w14:uncheckedState w14:val="2610" w14:font="MS Gothic"/>
                </w14:checkbox>
              </w:sdtPr>
              <w:sdtEndPr/>
              <w:sdtContent>
                <w:r w:rsidR="00881680">
                  <w:rPr>
                    <w:rFonts w:ascii="MS Gothic" w:eastAsia="MS Gothic" w:hAnsi="MS Gothic" w:cs="Calibri" w:hint="eastAsia"/>
                    <w:bCs/>
                  </w:rPr>
                  <w:t>☐</w:t>
                </w:r>
              </w:sdtContent>
            </w:sdt>
            <w:r w:rsidR="00881680">
              <w:rPr>
                <w:rFonts w:ascii="Calibri" w:eastAsia="Calibri" w:hAnsi="Calibri" w:cs="Calibri"/>
                <w:bCs/>
              </w:rPr>
              <w:t xml:space="preserve"> </w:t>
            </w:r>
            <w:r w:rsidR="00881680" w:rsidRPr="00691653">
              <w:rPr>
                <w:rFonts w:ascii="Calibri" w:eastAsia="Calibri" w:hAnsi="Calibri" w:cs="Calibri"/>
                <w:bCs/>
              </w:rPr>
              <w:t xml:space="preserve">Screen sharing </w:t>
            </w:r>
          </w:p>
          <w:p w14:paraId="65DBC096" w14:textId="190029FA" w:rsidR="00881680" w:rsidRDefault="00215759" w:rsidP="00675D74">
            <w:pPr>
              <w:rPr>
                <w:rFonts w:ascii="Calibri" w:eastAsia="Calibri" w:hAnsi="Calibri" w:cs="Calibri"/>
                <w:bCs/>
              </w:rPr>
            </w:pPr>
            <w:sdt>
              <w:sdtPr>
                <w:rPr>
                  <w:rFonts w:ascii="Calibri" w:eastAsia="Calibri" w:hAnsi="Calibri" w:cs="Calibri"/>
                  <w:bCs/>
                </w:rPr>
                <w:id w:val="-133334855"/>
                <w14:checkbox>
                  <w14:checked w14:val="0"/>
                  <w14:checkedState w14:val="2612" w14:font="MS Gothic"/>
                  <w14:uncheckedState w14:val="2610" w14:font="MS Gothic"/>
                </w14:checkbox>
              </w:sdtPr>
              <w:sdtEndPr/>
              <w:sdtContent>
                <w:r w:rsidR="00881680">
                  <w:rPr>
                    <w:rFonts w:ascii="MS Gothic" w:eastAsia="MS Gothic" w:hAnsi="MS Gothic" w:cs="Calibri" w:hint="eastAsia"/>
                    <w:bCs/>
                  </w:rPr>
                  <w:t>☐</w:t>
                </w:r>
              </w:sdtContent>
            </w:sdt>
            <w:r w:rsidR="00881680">
              <w:rPr>
                <w:rFonts w:ascii="Calibri" w:eastAsia="Calibri" w:hAnsi="Calibri" w:cs="Calibri"/>
                <w:bCs/>
              </w:rPr>
              <w:t xml:space="preserve"> Confirm audio / video </w:t>
            </w:r>
          </w:p>
          <w:p w14:paraId="6868F6EC" w14:textId="09F257F3" w:rsidR="00881680" w:rsidRPr="541C05CE" w:rsidRDefault="00215759" w:rsidP="3EA16B72">
            <w:pPr>
              <w:ind w:left="250" w:hanging="250"/>
              <w:rPr>
                <w:rFonts w:eastAsiaTheme="minorEastAsia"/>
              </w:rPr>
            </w:pPr>
            <w:sdt>
              <w:sdtPr>
                <w:rPr>
                  <w:rFonts w:ascii="Calibri" w:eastAsia="Calibri" w:hAnsi="Calibri" w:cs="Calibri"/>
                </w:rPr>
                <w:id w:val="-777094720"/>
                <w14:checkbox>
                  <w14:checked w14:val="0"/>
                  <w14:checkedState w14:val="2612" w14:font="MS Gothic"/>
                  <w14:uncheckedState w14:val="2610" w14:font="MS Gothic"/>
                </w14:checkbox>
              </w:sdtPr>
              <w:sdtEndPr/>
              <w:sdtContent>
                <w:r w:rsidR="00881680" w:rsidRPr="3EA16B72">
                  <w:rPr>
                    <w:rFonts w:ascii="MS Gothic" w:eastAsia="MS Gothic" w:hAnsi="MS Gothic" w:cs="Calibri"/>
                  </w:rPr>
                  <w:t>☐</w:t>
                </w:r>
              </w:sdtContent>
            </w:sdt>
            <w:r w:rsidR="00881680" w:rsidRPr="3EA16B72">
              <w:rPr>
                <w:rFonts w:ascii="Calibri" w:eastAsia="Calibri" w:hAnsi="Calibri" w:cs="Calibri"/>
              </w:rPr>
              <w:t xml:space="preserve"> Presenter should be in camera view</w:t>
            </w:r>
            <w:r w:rsidR="36F262F0" w:rsidRPr="3EA16B72">
              <w:rPr>
                <w:rFonts w:ascii="Calibri" w:eastAsia="Calibri" w:hAnsi="Calibri" w:cs="Calibri"/>
              </w:rPr>
              <w:t xml:space="preserve"> and </w:t>
            </w:r>
            <w:r w:rsidR="36F262F0" w:rsidRPr="3EA16B72">
              <w:rPr>
                <w:rFonts w:eastAsiaTheme="minorEastAsia"/>
              </w:rPr>
              <w:t>speak into a microphone</w:t>
            </w:r>
          </w:p>
        </w:tc>
      </w:tr>
      <w:tr w:rsidR="00881680" w14:paraId="278959AA" w14:textId="0A34E398" w:rsidTr="54B9A36B">
        <w:tc>
          <w:tcPr>
            <w:tcW w:w="2115" w:type="dxa"/>
          </w:tcPr>
          <w:p w14:paraId="2D9135EE" w14:textId="6C52DA2B" w:rsidR="00881680" w:rsidRDefault="00881680" w:rsidP="0B51F5D8">
            <w:pPr>
              <w:spacing w:line="259" w:lineRule="auto"/>
              <w:rPr>
                <w:rFonts w:ascii="Calibri" w:eastAsia="Calibri" w:hAnsi="Calibri" w:cs="Calibri"/>
              </w:rPr>
            </w:pPr>
            <w:r>
              <w:br/>
            </w:r>
            <w:r w:rsidRPr="48D66F2A">
              <w:rPr>
                <w:rFonts w:ascii="Calibri" w:eastAsia="Calibri" w:hAnsi="Calibri" w:cs="Calibri"/>
                <w:b/>
                <w:bCs/>
              </w:rPr>
              <w:t>Wrap Up</w:t>
            </w:r>
          </w:p>
        </w:tc>
        <w:tc>
          <w:tcPr>
            <w:tcW w:w="930" w:type="dxa"/>
          </w:tcPr>
          <w:p w14:paraId="6B15112C" w14:textId="2C25DDA8" w:rsidR="00881680" w:rsidRDefault="00881680" w:rsidP="0B51F5D8">
            <w:pPr>
              <w:spacing w:line="259" w:lineRule="auto"/>
              <w:jc w:val="center"/>
              <w:rPr>
                <w:rFonts w:ascii="Calibri" w:eastAsia="Calibri" w:hAnsi="Calibri" w:cs="Calibri"/>
              </w:rPr>
            </w:pPr>
            <w:r w:rsidRPr="48D66F2A">
              <w:rPr>
                <w:rFonts w:ascii="Calibri" w:eastAsia="Calibri" w:hAnsi="Calibri" w:cs="Calibri"/>
              </w:rPr>
              <w:t>5 min</w:t>
            </w:r>
          </w:p>
        </w:tc>
        <w:tc>
          <w:tcPr>
            <w:tcW w:w="7944" w:type="dxa"/>
          </w:tcPr>
          <w:p w14:paraId="096998BF" w14:textId="77777777" w:rsidR="00D035F6" w:rsidRPr="00E740C4" w:rsidRDefault="00D035F6" w:rsidP="00D035F6">
            <w:pPr>
              <w:spacing w:line="259" w:lineRule="auto"/>
              <w:rPr>
                <w:rFonts w:ascii="Calibri" w:eastAsia="Calibri" w:hAnsi="Calibri" w:cs="Calibri"/>
                <w:b/>
                <w:color w:val="FF0000"/>
              </w:rPr>
            </w:pPr>
            <w:r w:rsidRPr="00E740C4">
              <w:rPr>
                <w:rFonts w:ascii="Calibri" w:eastAsia="Calibri" w:hAnsi="Calibri" w:cs="Calibri"/>
                <w:b/>
                <w:color w:val="FF0000"/>
              </w:rPr>
              <w:t>Start Recording (to the cloud)</w:t>
            </w:r>
          </w:p>
          <w:p w14:paraId="7CAF409D" w14:textId="26313AA5" w:rsidR="00881680" w:rsidRDefault="00881680" w:rsidP="48D66F2A">
            <w:pPr>
              <w:rPr>
                <w:rFonts w:ascii="Calibri" w:eastAsia="Calibri" w:hAnsi="Calibri" w:cs="Calibri"/>
              </w:rPr>
            </w:pPr>
            <w:r w:rsidRPr="48D66F2A">
              <w:rPr>
                <w:rFonts w:ascii="Calibri" w:eastAsia="Calibri" w:hAnsi="Calibri" w:cs="Calibri"/>
              </w:rPr>
              <w:t>Instructor thanks for class for the presentation and reminds them to look for the AO presentations online. Each student be reminded to submit their reflection of the activity online in a discussion thread.</w:t>
            </w:r>
          </w:p>
          <w:p w14:paraId="7E83C7F0" w14:textId="77777777" w:rsidR="00881680" w:rsidRDefault="00B072AF" w:rsidP="0B51F5D8">
            <w:pPr>
              <w:spacing w:line="259" w:lineRule="auto"/>
              <w:rPr>
                <w:rFonts w:ascii="Calibri" w:eastAsia="Calibri" w:hAnsi="Calibri" w:cs="Calibri"/>
                <w:b/>
                <w:color w:val="FF0000"/>
              </w:rPr>
            </w:pPr>
            <w:r>
              <w:rPr>
                <w:rFonts w:ascii="Calibri" w:eastAsia="Calibri" w:hAnsi="Calibri" w:cs="Calibri"/>
                <w:b/>
                <w:color w:val="FF0000"/>
              </w:rPr>
              <w:t>Stop</w:t>
            </w:r>
            <w:r w:rsidRPr="00E740C4">
              <w:rPr>
                <w:rFonts w:ascii="Calibri" w:eastAsia="Calibri" w:hAnsi="Calibri" w:cs="Calibri"/>
                <w:b/>
                <w:color w:val="FF0000"/>
              </w:rPr>
              <w:t xml:space="preserve"> Recording</w:t>
            </w:r>
          </w:p>
          <w:p w14:paraId="13E8AC86" w14:textId="0402E7D0" w:rsidR="00B072AF" w:rsidRDefault="00B072AF" w:rsidP="0B51F5D8">
            <w:pPr>
              <w:spacing w:line="259" w:lineRule="auto"/>
              <w:rPr>
                <w:rFonts w:ascii="Calibri" w:eastAsia="Calibri" w:hAnsi="Calibri" w:cs="Calibri"/>
              </w:rPr>
            </w:pPr>
          </w:p>
        </w:tc>
        <w:tc>
          <w:tcPr>
            <w:tcW w:w="3240" w:type="dxa"/>
          </w:tcPr>
          <w:p w14:paraId="4DD4FC2B" w14:textId="3A76AE0E" w:rsidR="00881680" w:rsidRDefault="00215759" w:rsidP="00EE5FAB">
            <w:pPr>
              <w:ind w:left="238" w:hanging="238"/>
              <w:rPr>
                <w:rFonts w:ascii="Calibri" w:eastAsia="Calibri" w:hAnsi="Calibri" w:cs="Calibri"/>
                <w:bCs/>
              </w:rPr>
            </w:pPr>
            <w:sdt>
              <w:sdtPr>
                <w:rPr>
                  <w:rFonts w:ascii="Calibri" w:eastAsia="Calibri" w:hAnsi="Calibri" w:cs="Calibri"/>
                </w:rPr>
                <w:id w:val="-385798969"/>
                <w14:checkbox>
                  <w14:checked w14:val="0"/>
                  <w14:checkedState w14:val="2612" w14:font="MS Gothic"/>
                  <w14:uncheckedState w14:val="2610" w14:font="MS Gothic"/>
                </w14:checkbox>
              </w:sdtPr>
              <w:sdtEndPr/>
              <w:sdtContent>
                <w:r w:rsidR="00881680">
                  <w:rPr>
                    <w:rFonts w:ascii="MS Gothic" w:eastAsia="MS Gothic" w:hAnsi="MS Gothic" w:cs="Calibri" w:hint="eastAsia"/>
                  </w:rPr>
                  <w:t>☐</w:t>
                </w:r>
              </w:sdtContent>
            </w:sdt>
            <w:r w:rsidR="00881680">
              <w:rPr>
                <w:rFonts w:ascii="Calibri" w:eastAsia="Calibri" w:hAnsi="Calibri" w:cs="Calibri"/>
              </w:rPr>
              <w:t xml:space="preserve"> </w:t>
            </w:r>
            <w:r w:rsidR="00881680">
              <w:rPr>
                <w:rFonts w:ascii="Calibri" w:eastAsia="Calibri" w:hAnsi="Calibri" w:cs="Calibri"/>
                <w:bCs/>
              </w:rPr>
              <w:t>Check / Start recording (</w:t>
            </w:r>
            <w:r w:rsidR="00881680">
              <w:rPr>
                <w:rFonts w:ascii="Calibri" w:eastAsia="Calibri" w:hAnsi="Calibri" w:cs="Calibri"/>
                <w:bCs/>
                <w:color w:val="FF0000"/>
              </w:rPr>
              <w:t>to</w:t>
            </w:r>
            <w:r w:rsidR="00881680" w:rsidRPr="007C2BB1">
              <w:rPr>
                <w:rFonts w:ascii="Calibri" w:eastAsia="Calibri" w:hAnsi="Calibri" w:cs="Calibri"/>
                <w:bCs/>
                <w:color w:val="FF0000"/>
              </w:rPr>
              <w:t xml:space="preserve"> cloud</w:t>
            </w:r>
            <w:r w:rsidR="00881680">
              <w:rPr>
                <w:rFonts w:ascii="Calibri" w:eastAsia="Calibri" w:hAnsi="Calibri" w:cs="Calibri"/>
                <w:bCs/>
              </w:rPr>
              <w:t xml:space="preserve">) </w:t>
            </w:r>
          </w:p>
          <w:p w14:paraId="2A0C0135" w14:textId="7EDADAFA" w:rsidR="00881680" w:rsidRPr="48D66F2A" w:rsidRDefault="00881680" w:rsidP="48D66F2A">
            <w:pPr>
              <w:rPr>
                <w:rFonts w:ascii="Calibri" w:eastAsia="Calibri" w:hAnsi="Calibri" w:cs="Calibri"/>
              </w:rPr>
            </w:pPr>
          </w:p>
        </w:tc>
      </w:tr>
      <w:tr w:rsidR="00881680" w14:paraId="5C14EDA3" w14:textId="35A6DE0D" w:rsidTr="54B9A36B">
        <w:tc>
          <w:tcPr>
            <w:tcW w:w="2115" w:type="dxa"/>
          </w:tcPr>
          <w:p w14:paraId="4EE9CAD2" w14:textId="01690B8E" w:rsidR="00881680" w:rsidRDefault="00881680" w:rsidP="541C05CE">
            <w:pPr>
              <w:spacing w:line="259" w:lineRule="auto"/>
              <w:rPr>
                <w:rFonts w:ascii="Calibri" w:eastAsia="Calibri" w:hAnsi="Calibri" w:cs="Calibri"/>
                <w:b/>
                <w:bCs/>
              </w:rPr>
            </w:pPr>
            <w:r w:rsidRPr="541C05CE">
              <w:rPr>
                <w:rFonts w:ascii="Calibri" w:eastAsia="Calibri" w:hAnsi="Calibri" w:cs="Calibri"/>
                <w:b/>
                <w:bCs/>
              </w:rPr>
              <w:t xml:space="preserve"> Post-Production</w:t>
            </w:r>
          </w:p>
        </w:tc>
        <w:tc>
          <w:tcPr>
            <w:tcW w:w="930" w:type="dxa"/>
          </w:tcPr>
          <w:p w14:paraId="142B00DD" w14:textId="12AF0C16" w:rsidR="00881680" w:rsidRDefault="00881680" w:rsidP="0B51F5D8">
            <w:pPr>
              <w:spacing w:line="259" w:lineRule="auto"/>
              <w:jc w:val="center"/>
              <w:rPr>
                <w:rFonts w:ascii="Calibri" w:eastAsia="Calibri" w:hAnsi="Calibri" w:cs="Calibri"/>
              </w:rPr>
            </w:pPr>
            <w:r>
              <w:rPr>
                <w:rFonts w:ascii="Calibri" w:eastAsia="Calibri" w:hAnsi="Calibri" w:cs="Calibri"/>
              </w:rPr>
              <w:t>60-90 min</w:t>
            </w:r>
          </w:p>
        </w:tc>
        <w:tc>
          <w:tcPr>
            <w:tcW w:w="7944" w:type="dxa"/>
          </w:tcPr>
          <w:p w14:paraId="4A0957AD" w14:textId="20B7F968" w:rsidR="00881680" w:rsidRDefault="00881680" w:rsidP="541C05CE">
            <w:pPr>
              <w:spacing w:line="259" w:lineRule="auto"/>
              <w:rPr>
                <w:rFonts w:ascii="Calibri" w:eastAsia="Calibri" w:hAnsi="Calibri" w:cs="Calibri"/>
                <w:b/>
                <w:bCs/>
              </w:rPr>
            </w:pPr>
            <w:r w:rsidRPr="541C05CE">
              <w:rPr>
                <w:rFonts w:ascii="Calibri" w:eastAsia="Calibri" w:hAnsi="Calibri" w:cs="Calibri"/>
                <w:b/>
                <w:bCs/>
              </w:rPr>
              <w:t>SIP:</w:t>
            </w:r>
          </w:p>
          <w:p w14:paraId="19D56DD5" w14:textId="6A6FC882" w:rsidR="00881680" w:rsidRDefault="00881680" w:rsidP="541C05CE">
            <w:pPr>
              <w:spacing w:line="259" w:lineRule="auto"/>
              <w:rPr>
                <w:rFonts w:ascii="Calibri" w:eastAsia="Calibri" w:hAnsi="Calibri" w:cs="Calibri"/>
                <w:b/>
                <w:bCs/>
              </w:rPr>
            </w:pPr>
          </w:p>
          <w:p w14:paraId="5D47C0F4" w14:textId="5F87FA0E" w:rsidR="00881680" w:rsidRDefault="00881680" w:rsidP="541C05CE">
            <w:pPr>
              <w:spacing w:line="259" w:lineRule="auto"/>
              <w:rPr>
                <w:rFonts w:ascii="Calibri" w:eastAsia="Calibri" w:hAnsi="Calibri" w:cs="Calibri"/>
                <w:b/>
                <w:bCs/>
              </w:rPr>
            </w:pPr>
            <w:r w:rsidRPr="541C05CE">
              <w:rPr>
                <w:rFonts w:ascii="Calibri" w:eastAsia="Calibri" w:hAnsi="Calibri" w:cs="Calibri"/>
                <w:b/>
                <w:bCs/>
              </w:rPr>
              <w:t>SO:</w:t>
            </w:r>
          </w:p>
          <w:p w14:paraId="6F19B4A0" w14:textId="1134A5FD" w:rsidR="00881680" w:rsidRDefault="00881680" w:rsidP="541C05CE">
            <w:pPr>
              <w:spacing w:line="259" w:lineRule="auto"/>
              <w:rPr>
                <w:rFonts w:ascii="Calibri" w:eastAsia="Calibri" w:hAnsi="Calibri" w:cs="Calibri"/>
                <w:b/>
                <w:bCs/>
              </w:rPr>
            </w:pPr>
          </w:p>
          <w:p w14:paraId="630CFA2E" w14:textId="0AEA9786" w:rsidR="00881680" w:rsidRDefault="00881680" w:rsidP="541C05CE">
            <w:pPr>
              <w:spacing w:line="259" w:lineRule="auto"/>
              <w:rPr>
                <w:rFonts w:ascii="Calibri" w:eastAsia="Calibri" w:hAnsi="Calibri" w:cs="Calibri"/>
                <w:b/>
                <w:bCs/>
              </w:rPr>
            </w:pPr>
            <w:r w:rsidRPr="541C05CE">
              <w:rPr>
                <w:rFonts w:ascii="Calibri" w:eastAsia="Calibri" w:hAnsi="Calibri" w:cs="Calibri"/>
                <w:b/>
                <w:bCs/>
              </w:rPr>
              <w:t>AO:</w:t>
            </w:r>
          </w:p>
          <w:p w14:paraId="166343C4" w14:textId="252616B0" w:rsidR="00881680" w:rsidRDefault="00881680" w:rsidP="0B51F5D8">
            <w:pPr>
              <w:spacing w:line="259" w:lineRule="auto"/>
              <w:rPr>
                <w:rFonts w:ascii="Calibri" w:eastAsia="Calibri" w:hAnsi="Calibri" w:cs="Calibri"/>
              </w:rPr>
            </w:pPr>
          </w:p>
        </w:tc>
        <w:tc>
          <w:tcPr>
            <w:tcW w:w="3240" w:type="dxa"/>
          </w:tcPr>
          <w:p w14:paraId="305CE67C" w14:textId="77777777" w:rsidR="00881680" w:rsidRDefault="00215759" w:rsidP="00675D74">
            <w:sdt>
              <w:sdtPr>
                <w:rPr>
                  <w:rFonts w:ascii="Calibri" w:eastAsia="Calibri" w:hAnsi="Calibri" w:cs="Calibri"/>
                  <w:b/>
                  <w:bCs/>
                </w:rPr>
                <w:id w:val="-1573585880"/>
                <w14:checkbox>
                  <w14:checked w14:val="0"/>
                  <w14:checkedState w14:val="2612" w14:font="MS Gothic"/>
                  <w14:uncheckedState w14:val="2610" w14:font="MS Gothic"/>
                </w14:checkbox>
              </w:sdtPr>
              <w:sdtEndPr/>
              <w:sdtContent>
                <w:r w:rsidR="00881680">
                  <w:rPr>
                    <w:rFonts w:ascii="MS Gothic" w:eastAsia="MS Gothic" w:hAnsi="MS Gothic" w:cs="Calibri"/>
                    <w:b/>
                    <w:bCs/>
                  </w:rPr>
                  <w:t>☐</w:t>
                </w:r>
              </w:sdtContent>
            </w:sdt>
            <w:r w:rsidR="00881680">
              <w:rPr>
                <w:rFonts w:ascii="Calibri" w:eastAsia="Calibri" w:hAnsi="Calibri" w:cs="Calibri"/>
                <w:b/>
                <w:bCs/>
              </w:rPr>
              <w:t xml:space="preserve"> </w:t>
            </w:r>
            <w:r w:rsidR="00881680">
              <w:t xml:space="preserve">Recording processed to cloud </w:t>
            </w:r>
          </w:p>
          <w:p w14:paraId="4498F115" w14:textId="3786B6BF" w:rsidR="00881680" w:rsidRDefault="00215759" w:rsidP="00675D74">
            <w:sdt>
              <w:sdtPr>
                <w:id w:val="743152533"/>
                <w14:checkbox>
                  <w14:checked w14:val="0"/>
                  <w14:checkedState w14:val="2612" w14:font="MS Gothic"/>
                  <w14:uncheckedState w14:val="2610" w14:font="MS Gothic"/>
                </w14:checkbox>
              </w:sdtPr>
              <w:sdtEndPr/>
              <w:sdtContent>
                <w:r w:rsidR="00881680">
                  <w:rPr>
                    <w:rFonts w:ascii="MS Gothic" w:eastAsia="MS Gothic" w:hAnsi="MS Gothic"/>
                  </w:rPr>
                  <w:t>☐</w:t>
                </w:r>
              </w:sdtContent>
            </w:sdt>
            <w:r w:rsidR="00881680">
              <w:t xml:space="preserve"> Review / edit captions </w:t>
            </w:r>
          </w:p>
          <w:p w14:paraId="64B3AA4C" w14:textId="0D41EF6A" w:rsidR="00881680" w:rsidRDefault="00215759" w:rsidP="00675D74">
            <w:sdt>
              <w:sdtPr>
                <w:id w:val="-685521209"/>
                <w14:checkbox>
                  <w14:checked w14:val="0"/>
                  <w14:checkedState w14:val="2612" w14:font="MS Gothic"/>
                  <w14:uncheckedState w14:val="2610" w14:font="MS Gothic"/>
                </w14:checkbox>
              </w:sdtPr>
              <w:sdtEndPr/>
              <w:sdtContent>
                <w:r w:rsidR="00881680">
                  <w:rPr>
                    <w:rFonts w:ascii="MS Gothic" w:eastAsia="MS Gothic" w:hAnsi="MS Gothic"/>
                  </w:rPr>
                  <w:t>☐</w:t>
                </w:r>
              </w:sdtContent>
            </w:sdt>
            <w:r w:rsidR="00881680">
              <w:t xml:space="preserve"> Check/post to canvas course </w:t>
            </w:r>
          </w:p>
          <w:p w14:paraId="1C6C3853" w14:textId="42B69E3C" w:rsidR="00881680" w:rsidRDefault="00215759" w:rsidP="00675D74">
            <w:sdt>
              <w:sdtPr>
                <w:id w:val="320238095"/>
                <w14:checkbox>
                  <w14:checked w14:val="0"/>
                  <w14:checkedState w14:val="2612" w14:font="MS Gothic"/>
                  <w14:uncheckedState w14:val="2610" w14:font="MS Gothic"/>
                </w14:checkbox>
              </w:sdtPr>
              <w:sdtEndPr/>
              <w:sdtContent>
                <w:r w:rsidR="00881680">
                  <w:rPr>
                    <w:rFonts w:ascii="MS Gothic" w:eastAsia="MS Gothic" w:hAnsi="MS Gothic"/>
                  </w:rPr>
                  <w:t>☐</w:t>
                </w:r>
              </w:sdtContent>
            </w:sdt>
            <w:r w:rsidR="00881680">
              <w:t xml:space="preserve"> Announcement reminders sent in Canvas</w:t>
            </w:r>
          </w:p>
          <w:p w14:paraId="5DA16466" w14:textId="01CE3723" w:rsidR="00881680" w:rsidRPr="541C05CE" w:rsidRDefault="00215759" w:rsidP="586694FB">
            <w:sdt>
              <w:sdtPr>
                <w:rPr>
                  <w:highlight w:val="yellow"/>
                </w:rPr>
                <w:id w:val="-2066324015"/>
                <w14:checkbox>
                  <w14:checked w14:val="0"/>
                  <w14:checkedState w14:val="2612" w14:font="MS Gothic"/>
                  <w14:uncheckedState w14:val="2610" w14:font="MS Gothic"/>
                </w14:checkbox>
              </w:sdtPr>
              <w:sdtEndPr/>
              <w:sdtContent>
                <w:r w:rsidR="00881680">
                  <w:rPr>
                    <w:rFonts w:ascii="MS Gothic" w:eastAsia="MS Gothic" w:hAnsi="MS Gothic"/>
                    <w:highlight w:val="yellow"/>
                  </w:rPr>
                  <w:t>☐</w:t>
                </w:r>
              </w:sdtContent>
            </w:sdt>
            <w:r w:rsidR="45C54C1C">
              <w:t xml:space="preserve"> </w:t>
            </w:r>
            <w:r w:rsidR="45C54C1C" w:rsidRPr="54B9A36B">
              <w:rPr>
                <w:highlight w:val="yellow"/>
              </w:rPr>
              <w:t>Anything else?</w:t>
            </w:r>
          </w:p>
        </w:tc>
      </w:tr>
    </w:tbl>
    <w:p w14:paraId="2A27E7B0" w14:textId="089EAADC" w:rsidR="0B51F5D8" w:rsidRDefault="0B51F5D8" w:rsidP="0B51F5D8">
      <w:pPr>
        <w:jc w:val="center"/>
        <w:rPr>
          <w:rFonts w:ascii="Calibri" w:eastAsia="Calibri" w:hAnsi="Calibri" w:cs="Calibri"/>
        </w:rPr>
      </w:pPr>
    </w:p>
    <w:p w14:paraId="3F346708" w14:textId="7E6D1C08" w:rsidR="48D66F2A" w:rsidRDefault="48D66F2A" w:rsidP="541C05CE">
      <w:pPr>
        <w:spacing w:line="240" w:lineRule="exact"/>
        <w:rPr>
          <w:rFonts w:ascii="Calibri" w:eastAsia="Calibri" w:hAnsi="Calibri" w:cs="Calibri"/>
        </w:rPr>
      </w:pPr>
    </w:p>
    <w:p w14:paraId="53FA32D2" w14:textId="282C960A" w:rsidR="00493CFE" w:rsidRDefault="00493CFE" w:rsidP="48D66F2A">
      <w:pPr>
        <w:jc w:val="center"/>
      </w:pPr>
    </w:p>
    <w:sectPr w:rsidR="00493CFE" w:rsidSect="0053715D">
      <w:footerReference w:type="default" r:id="rId10"/>
      <w:pgSz w:w="15840" w:h="12240" w:orient="landscape"/>
      <w:pgMar w:top="81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6E923E" w14:textId="77777777" w:rsidR="00215759" w:rsidRDefault="00215759" w:rsidP="00881680">
      <w:pPr>
        <w:spacing w:after="0" w:line="240" w:lineRule="auto"/>
      </w:pPr>
      <w:r>
        <w:separator/>
      </w:r>
    </w:p>
  </w:endnote>
  <w:endnote w:type="continuationSeparator" w:id="0">
    <w:p w14:paraId="2CF13E54" w14:textId="77777777" w:rsidR="00215759" w:rsidRDefault="00215759" w:rsidP="00881680">
      <w:pPr>
        <w:spacing w:after="0" w:line="240" w:lineRule="auto"/>
      </w:pPr>
      <w:r>
        <w:continuationSeparator/>
      </w:r>
    </w:p>
  </w:endnote>
  <w:endnote w:type="continuationNotice" w:id="1">
    <w:p w14:paraId="5F58DC0A" w14:textId="77777777" w:rsidR="00215759" w:rsidRDefault="0021575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B870A" w14:textId="4C4A218C" w:rsidR="00881680" w:rsidRDefault="00881680">
    <w:pPr>
      <w:pStyle w:val="Footer"/>
      <w:jc w:val="right"/>
    </w:pPr>
    <w:r>
      <w:t xml:space="preserve"> </w:t>
    </w:r>
    <w:r w:rsidR="008C3280">
      <w:t xml:space="preserve">    Last revised</w:t>
    </w:r>
    <w:r w:rsidR="008C3280">
      <w:rPr>
        <w:rFonts w:ascii="Times New Roman" w:hAnsi="Times New Roman"/>
      </w:rPr>
      <w:t xml:space="preserve"> </w:t>
    </w:r>
    <w:r w:rsidR="008C3280">
      <w:rPr>
        <w:rFonts w:ascii="Times New Roman" w:hAnsi="Times New Roman"/>
      </w:rPr>
      <w:fldChar w:fldCharType="begin"/>
    </w:r>
    <w:r w:rsidR="008C3280">
      <w:rPr>
        <w:rFonts w:ascii="Times New Roman" w:hAnsi="Times New Roman"/>
      </w:rPr>
      <w:instrText xml:space="preserve"> DATE \@ "M/d/yy" </w:instrText>
    </w:r>
    <w:r w:rsidR="00215759">
      <w:rPr>
        <w:rFonts w:ascii="Times New Roman" w:hAnsi="Times New Roman"/>
      </w:rPr>
      <w:fldChar w:fldCharType="separate"/>
    </w:r>
    <w:r w:rsidR="00B722DE">
      <w:rPr>
        <w:rFonts w:ascii="Times New Roman" w:hAnsi="Times New Roman"/>
        <w:noProof/>
      </w:rPr>
      <w:t>8/23/21</w:t>
    </w:r>
    <w:r w:rsidR="008C3280">
      <w:rPr>
        <w:rFonts w:ascii="Times New Roman" w:hAnsi="Times New Roman"/>
      </w:rPr>
      <w:fldChar w:fldCharType="end"/>
    </w:r>
    <w:r w:rsidR="008C3280">
      <w:rPr>
        <w:rFonts w:ascii="Times New Roman" w:hAnsi="Times New Roman"/>
      </w:rPr>
      <w:t xml:space="preserve">  </w:t>
    </w:r>
    <w:r w:rsidR="008C3280">
      <w:rPr>
        <w:rFonts w:ascii="Times New Roman" w:hAnsi="Times New Roman"/>
      </w:rPr>
      <w:tab/>
    </w:r>
    <w:r w:rsidR="008C3280">
      <w:rPr>
        <w:rFonts w:ascii="Times New Roman" w:hAnsi="Times New Roman"/>
      </w:rPr>
      <w:tab/>
    </w:r>
    <w:r w:rsidR="008C3280">
      <w:rPr>
        <w:rFonts w:ascii="Times New Roman" w:hAnsi="Times New Roman"/>
      </w:rPr>
      <w:tab/>
    </w:r>
    <w:r w:rsidR="008C3280">
      <w:rPr>
        <w:rFonts w:ascii="Times New Roman" w:hAnsi="Times New Roman"/>
      </w:rPr>
      <w:tab/>
    </w:r>
    <w:r w:rsidR="008C3280">
      <w:rPr>
        <w:rFonts w:ascii="Times New Roman" w:hAnsi="Times New Roman"/>
      </w:rPr>
      <w:tab/>
    </w:r>
    <w:r w:rsidR="008C3280">
      <w:rPr>
        <w:rFonts w:ascii="Times New Roman" w:hAnsi="Times New Roman"/>
      </w:rPr>
      <w:tab/>
    </w:r>
    <w:r w:rsidR="008C3280">
      <w:rPr>
        <w:rFonts w:ascii="Times New Roman" w:hAnsi="Times New Roman"/>
      </w:rPr>
      <w:tab/>
    </w:r>
    <w:sdt>
      <w:sdtPr>
        <w:id w:val="1496384904"/>
        <w:docPartObj>
          <w:docPartGallery w:val="Page Numbers (Bottom of Page)"/>
          <w:docPartUnique/>
        </w:docPartObj>
      </w:sdtPr>
      <w:sdtEndPr/>
      <w:sdtContent>
        <w:sdt>
          <w:sdtPr>
            <w:id w:val="-1769616900"/>
            <w:docPartObj>
              <w:docPartGallery w:val="Page Numbers (Top of Page)"/>
              <w:docPartUnique/>
            </w:docPartObj>
          </w:sdtPr>
          <w:sdtEndPr/>
          <w:sdtContent>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sdtContent>
        </w:sdt>
      </w:sdtContent>
    </w:sdt>
  </w:p>
  <w:p w14:paraId="629F70E1" w14:textId="77777777" w:rsidR="00881680" w:rsidRDefault="008816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5D6143" w14:textId="77777777" w:rsidR="00215759" w:rsidRDefault="00215759" w:rsidP="00881680">
      <w:pPr>
        <w:spacing w:after="0" w:line="240" w:lineRule="auto"/>
      </w:pPr>
      <w:r>
        <w:separator/>
      </w:r>
    </w:p>
  </w:footnote>
  <w:footnote w:type="continuationSeparator" w:id="0">
    <w:p w14:paraId="68CF0E8A" w14:textId="77777777" w:rsidR="00215759" w:rsidRDefault="00215759" w:rsidP="00881680">
      <w:pPr>
        <w:spacing w:after="0" w:line="240" w:lineRule="auto"/>
      </w:pPr>
      <w:r>
        <w:continuationSeparator/>
      </w:r>
    </w:p>
  </w:footnote>
  <w:footnote w:type="continuationNotice" w:id="1">
    <w:p w14:paraId="0D7706EC" w14:textId="77777777" w:rsidR="00215759" w:rsidRDefault="0021575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71150"/>
    <w:multiLevelType w:val="hybridMultilevel"/>
    <w:tmpl w:val="FFFFFFFF"/>
    <w:lvl w:ilvl="0" w:tplc="C12097E0">
      <w:start w:val="1"/>
      <w:numFmt w:val="bullet"/>
      <w:lvlText w:val=""/>
      <w:lvlJc w:val="left"/>
      <w:pPr>
        <w:ind w:left="1080" w:hanging="360"/>
      </w:pPr>
      <w:rPr>
        <w:rFonts w:ascii="Wingdings" w:hAnsi="Wingdings" w:hint="default"/>
      </w:rPr>
    </w:lvl>
    <w:lvl w:ilvl="1" w:tplc="EAD81AF2">
      <w:start w:val="1"/>
      <w:numFmt w:val="bullet"/>
      <w:lvlText w:val="o"/>
      <w:lvlJc w:val="left"/>
      <w:pPr>
        <w:ind w:left="1800" w:hanging="360"/>
      </w:pPr>
      <w:rPr>
        <w:rFonts w:ascii="Courier New" w:hAnsi="Courier New" w:hint="default"/>
      </w:rPr>
    </w:lvl>
    <w:lvl w:ilvl="2" w:tplc="F4DC5090">
      <w:start w:val="1"/>
      <w:numFmt w:val="bullet"/>
      <w:lvlText w:val=""/>
      <w:lvlJc w:val="left"/>
      <w:pPr>
        <w:ind w:left="2520" w:hanging="360"/>
      </w:pPr>
      <w:rPr>
        <w:rFonts w:ascii="Wingdings" w:hAnsi="Wingdings" w:hint="default"/>
      </w:rPr>
    </w:lvl>
    <w:lvl w:ilvl="3" w:tplc="227EA556">
      <w:start w:val="1"/>
      <w:numFmt w:val="bullet"/>
      <w:lvlText w:val=""/>
      <w:lvlJc w:val="left"/>
      <w:pPr>
        <w:ind w:left="3240" w:hanging="360"/>
      </w:pPr>
      <w:rPr>
        <w:rFonts w:ascii="Symbol" w:hAnsi="Symbol" w:hint="default"/>
      </w:rPr>
    </w:lvl>
    <w:lvl w:ilvl="4" w:tplc="511AD666">
      <w:start w:val="1"/>
      <w:numFmt w:val="bullet"/>
      <w:lvlText w:val="o"/>
      <w:lvlJc w:val="left"/>
      <w:pPr>
        <w:ind w:left="3960" w:hanging="360"/>
      </w:pPr>
      <w:rPr>
        <w:rFonts w:ascii="Courier New" w:hAnsi="Courier New" w:hint="default"/>
      </w:rPr>
    </w:lvl>
    <w:lvl w:ilvl="5" w:tplc="C516571E">
      <w:start w:val="1"/>
      <w:numFmt w:val="bullet"/>
      <w:lvlText w:val=""/>
      <w:lvlJc w:val="left"/>
      <w:pPr>
        <w:ind w:left="4680" w:hanging="360"/>
      </w:pPr>
      <w:rPr>
        <w:rFonts w:ascii="Wingdings" w:hAnsi="Wingdings" w:hint="default"/>
      </w:rPr>
    </w:lvl>
    <w:lvl w:ilvl="6" w:tplc="759EB328">
      <w:start w:val="1"/>
      <w:numFmt w:val="bullet"/>
      <w:lvlText w:val=""/>
      <w:lvlJc w:val="left"/>
      <w:pPr>
        <w:ind w:left="5400" w:hanging="360"/>
      </w:pPr>
      <w:rPr>
        <w:rFonts w:ascii="Symbol" w:hAnsi="Symbol" w:hint="default"/>
      </w:rPr>
    </w:lvl>
    <w:lvl w:ilvl="7" w:tplc="9F6ED88E">
      <w:start w:val="1"/>
      <w:numFmt w:val="bullet"/>
      <w:lvlText w:val="o"/>
      <w:lvlJc w:val="left"/>
      <w:pPr>
        <w:ind w:left="6120" w:hanging="360"/>
      </w:pPr>
      <w:rPr>
        <w:rFonts w:ascii="Courier New" w:hAnsi="Courier New" w:hint="default"/>
      </w:rPr>
    </w:lvl>
    <w:lvl w:ilvl="8" w:tplc="5FFA636E">
      <w:start w:val="1"/>
      <w:numFmt w:val="bullet"/>
      <w:lvlText w:val=""/>
      <w:lvlJc w:val="left"/>
      <w:pPr>
        <w:ind w:left="6840" w:hanging="360"/>
      </w:pPr>
      <w:rPr>
        <w:rFonts w:ascii="Wingdings" w:hAnsi="Wingdings" w:hint="default"/>
      </w:rPr>
    </w:lvl>
  </w:abstractNum>
  <w:abstractNum w:abstractNumId="1" w15:restartNumberingAfterBreak="0">
    <w:nsid w:val="0CDE41E5"/>
    <w:multiLevelType w:val="hybridMultilevel"/>
    <w:tmpl w:val="FFFFFFFF"/>
    <w:lvl w:ilvl="0" w:tplc="7A16F8D0">
      <w:start w:val="1"/>
      <w:numFmt w:val="bullet"/>
      <w:lvlText w:val=""/>
      <w:lvlJc w:val="left"/>
      <w:pPr>
        <w:ind w:left="1080" w:hanging="360"/>
      </w:pPr>
      <w:rPr>
        <w:rFonts w:ascii="Wingdings" w:hAnsi="Wingdings" w:hint="default"/>
      </w:rPr>
    </w:lvl>
    <w:lvl w:ilvl="1" w:tplc="CF0A2CF4">
      <w:start w:val="1"/>
      <w:numFmt w:val="bullet"/>
      <w:lvlText w:val="o"/>
      <w:lvlJc w:val="left"/>
      <w:pPr>
        <w:ind w:left="1800" w:hanging="360"/>
      </w:pPr>
      <w:rPr>
        <w:rFonts w:ascii="Courier New" w:hAnsi="Courier New" w:hint="default"/>
      </w:rPr>
    </w:lvl>
    <w:lvl w:ilvl="2" w:tplc="07EA052E">
      <w:start w:val="1"/>
      <w:numFmt w:val="bullet"/>
      <w:lvlText w:val=""/>
      <w:lvlJc w:val="left"/>
      <w:pPr>
        <w:ind w:left="2520" w:hanging="360"/>
      </w:pPr>
      <w:rPr>
        <w:rFonts w:ascii="Wingdings" w:hAnsi="Wingdings" w:hint="default"/>
      </w:rPr>
    </w:lvl>
    <w:lvl w:ilvl="3" w:tplc="F5821714">
      <w:start w:val="1"/>
      <w:numFmt w:val="bullet"/>
      <w:lvlText w:val=""/>
      <w:lvlJc w:val="left"/>
      <w:pPr>
        <w:ind w:left="3240" w:hanging="360"/>
      </w:pPr>
      <w:rPr>
        <w:rFonts w:ascii="Symbol" w:hAnsi="Symbol" w:hint="default"/>
      </w:rPr>
    </w:lvl>
    <w:lvl w:ilvl="4" w:tplc="CAC21A16">
      <w:start w:val="1"/>
      <w:numFmt w:val="bullet"/>
      <w:lvlText w:val="o"/>
      <w:lvlJc w:val="left"/>
      <w:pPr>
        <w:ind w:left="3960" w:hanging="360"/>
      </w:pPr>
      <w:rPr>
        <w:rFonts w:ascii="Courier New" w:hAnsi="Courier New" w:hint="default"/>
      </w:rPr>
    </w:lvl>
    <w:lvl w:ilvl="5" w:tplc="2ED040C4">
      <w:start w:val="1"/>
      <w:numFmt w:val="bullet"/>
      <w:lvlText w:val=""/>
      <w:lvlJc w:val="left"/>
      <w:pPr>
        <w:ind w:left="4680" w:hanging="360"/>
      </w:pPr>
      <w:rPr>
        <w:rFonts w:ascii="Wingdings" w:hAnsi="Wingdings" w:hint="default"/>
      </w:rPr>
    </w:lvl>
    <w:lvl w:ilvl="6" w:tplc="03E822E2">
      <w:start w:val="1"/>
      <w:numFmt w:val="bullet"/>
      <w:lvlText w:val=""/>
      <w:lvlJc w:val="left"/>
      <w:pPr>
        <w:ind w:left="5400" w:hanging="360"/>
      </w:pPr>
      <w:rPr>
        <w:rFonts w:ascii="Symbol" w:hAnsi="Symbol" w:hint="default"/>
      </w:rPr>
    </w:lvl>
    <w:lvl w:ilvl="7" w:tplc="B3C8B7A4">
      <w:start w:val="1"/>
      <w:numFmt w:val="bullet"/>
      <w:lvlText w:val="o"/>
      <w:lvlJc w:val="left"/>
      <w:pPr>
        <w:ind w:left="6120" w:hanging="360"/>
      </w:pPr>
      <w:rPr>
        <w:rFonts w:ascii="Courier New" w:hAnsi="Courier New" w:hint="default"/>
      </w:rPr>
    </w:lvl>
    <w:lvl w:ilvl="8" w:tplc="96804A2C">
      <w:start w:val="1"/>
      <w:numFmt w:val="bullet"/>
      <w:lvlText w:val=""/>
      <w:lvlJc w:val="left"/>
      <w:pPr>
        <w:ind w:left="6840" w:hanging="360"/>
      </w:pPr>
      <w:rPr>
        <w:rFonts w:ascii="Wingdings" w:hAnsi="Wingdings" w:hint="default"/>
      </w:rPr>
    </w:lvl>
  </w:abstractNum>
  <w:abstractNum w:abstractNumId="2" w15:restartNumberingAfterBreak="0">
    <w:nsid w:val="103C063D"/>
    <w:multiLevelType w:val="hybridMultilevel"/>
    <w:tmpl w:val="E7BE0766"/>
    <w:lvl w:ilvl="0" w:tplc="2D44EC0C">
      <w:start w:val="1"/>
      <w:numFmt w:val="bullet"/>
      <w:lvlText w:val=""/>
      <w:lvlJc w:val="left"/>
      <w:pPr>
        <w:ind w:left="720" w:hanging="360"/>
      </w:pPr>
      <w:rPr>
        <w:rFonts w:ascii="Symbol" w:hAnsi="Symbol" w:hint="default"/>
      </w:rPr>
    </w:lvl>
    <w:lvl w:ilvl="1" w:tplc="444C80C6">
      <w:start w:val="1"/>
      <w:numFmt w:val="bullet"/>
      <w:lvlText w:val="o"/>
      <w:lvlJc w:val="left"/>
      <w:pPr>
        <w:ind w:left="1440" w:hanging="360"/>
      </w:pPr>
      <w:rPr>
        <w:rFonts w:ascii="Courier New" w:hAnsi="Courier New" w:hint="default"/>
      </w:rPr>
    </w:lvl>
    <w:lvl w:ilvl="2" w:tplc="AA0ABBD2">
      <w:start w:val="1"/>
      <w:numFmt w:val="bullet"/>
      <w:lvlText w:val=""/>
      <w:lvlJc w:val="left"/>
      <w:pPr>
        <w:ind w:left="2160" w:hanging="360"/>
      </w:pPr>
      <w:rPr>
        <w:rFonts w:ascii="Wingdings" w:hAnsi="Wingdings" w:hint="default"/>
      </w:rPr>
    </w:lvl>
    <w:lvl w:ilvl="3" w:tplc="FA02B332">
      <w:start w:val="1"/>
      <w:numFmt w:val="bullet"/>
      <w:lvlText w:val=""/>
      <w:lvlJc w:val="left"/>
      <w:pPr>
        <w:ind w:left="2880" w:hanging="360"/>
      </w:pPr>
      <w:rPr>
        <w:rFonts w:ascii="Symbol" w:hAnsi="Symbol" w:hint="default"/>
      </w:rPr>
    </w:lvl>
    <w:lvl w:ilvl="4" w:tplc="169835B8">
      <w:start w:val="1"/>
      <w:numFmt w:val="bullet"/>
      <w:lvlText w:val="o"/>
      <w:lvlJc w:val="left"/>
      <w:pPr>
        <w:ind w:left="3600" w:hanging="360"/>
      </w:pPr>
      <w:rPr>
        <w:rFonts w:ascii="Courier New" w:hAnsi="Courier New" w:hint="default"/>
      </w:rPr>
    </w:lvl>
    <w:lvl w:ilvl="5" w:tplc="29B2FE1E">
      <w:start w:val="1"/>
      <w:numFmt w:val="bullet"/>
      <w:lvlText w:val=""/>
      <w:lvlJc w:val="left"/>
      <w:pPr>
        <w:ind w:left="4320" w:hanging="360"/>
      </w:pPr>
      <w:rPr>
        <w:rFonts w:ascii="Wingdings" w:hAnsi="Wingdings" w:hint="default"/>
      </w:rPr>
    </w:lvl>
    <w:lvl w:ilvl="6" w:tplc="7D0A8378">
      <w:start w:val="1"/>
      <w:numFmt w:val="bullet"/>
      <w:lvlText w:val=""/>
      <w:lvlJc w:val="left"/>
      <w:pPr>
        <w:ind w:left="5040" w:hanging="360"/>
      </w:pPr>
      <w:rPr>
        <w:rFonts w:ascii="Symbol" w:hAnsi="Symbol" w:hint="default"/>
      </w:rPr>
    </w:lvl>
    <w:lvl w:ilvl="7" w:tplc="FAF07248">
      <w:start w:val="1"/>
      <w:numFmt w:val="bullet"/>
      <w:lvlText w:val="o"/>
      <w:lvlJc w:val="left"/>
      <w:pPr>
        <w:ind w:left="5760" w:hanging="360"/>
      </w:pPr>
      <w:rPr>
        <w:rFonts w:ascii="Courier New" w:hAnsi="Courier New" w:hint="default"/>
      </w:rPr>
    </w:lvl>
    <w:lvl w:ilvl="8" w:tplc="A5B80E5E">
      <w:start w:val="1"/>
      <w:numFmt w:val="bullet"/>
      <w:lvlText w:val=""/>
      <w:lvlJc w:val="left"/>
      <w:pPr>
        <w:ind w:left="6480" w:hanging="360"/>
      </w:pPr>
      <w:rPr>
        <w:rFonts w:ascii="Wingdings" w:hAnsi="Wingdings" w:hint="default"/>
      </w:rPr>
    </w:lvl>
  </w:abstractNum>
  <w:abstractNum w:abstractNumId="3" w15:restartNumberingAfterBreak="0">
    <w:nsid w:val="1087316D"/>
    <w:multiLevelType w:val="hybridMultilevel"/>
    <w:tmpl w:val="FFFFFFFF"/>
    <w:lvl w:ilvl="0" w:tplc="FFFFFFFF">
      <w:start w:val="1"/>
      <w:numFmt w:val="bullet"/>
      <w:lvlText w:val=""/>
      <w:lvlJc w:val="left"/>
      <w:pPr>
        <w:ind w:left="720" w:hanging="360"/>
      </w:pPr>
      <w:rPr>
        <w:rFonts w:ascii="Symbol" w:hAnsi="Symbol" w:hint="default"/>
      </w:rPr>
    </w:lvl>
    <w:lvl w:ilvl="1" w:tplc="4E22E172">
      <w:start w:val="1"/>
      <w:numFmt w:val="bullet"/>
      <w:lvlText w:val="o"/>
      <w:lvlJc w:val="left"/>
      <w:pPr>
        <w:ind w:left="1440" w:hanging="360"/>
      </w:pPr>
      <w:rPr>
        <w:rFonts w:ascii="Courier New" w:hAnsi="Courier New" w:hint="default"/>
      </w:rPr>
    </w:lvl>
    <w:lvl w:ilvl="2" w:tplc="580C3254">
      <w:start w:val="1"/>
      <w:numFmt w:val="bullet"/>
      <w:lvlText w:val=""/>
      <w:lvlJc w:val="left"/>
      <w:pPr>
        <w:ind w:left="2160" w:hanging="360"/>
      </w:pPr>
      <w:rPr>
        <w:rFonts w:ascii="Wingdings" w:hAnsi="Wingdings" w:hint="default"/>
      </w:rPr>
    </w:lvl>
    <w:lvl w:ilvl="3" w:tplc="4AE80C44">
      <w:start w:val="1"/>
      <w:numFmt w:val="bullet"/>
      <w:lvlText w:val=""/>
      <w:lvlJc w:val="left"/>
      <w:pPr>
        <w:ind w:left="2880" w:hanging="360"/>
      </w:pPr>
      <w:rPr>
        <w:rFonts w:ascii="Symbol" w:hAnsi="Symbol" w:hint="default"/>
      </w:rPr>
    </w:lvl>
    <w:lvl w:ilvl="4" w:tplc="07A23CD4">
      <w:start w:val="1"/>
      <w:numFmt w:val="bullet"/>
      <w:lvlText w:val="o"/>
      <w:lvlJc w:val="left"/>
      <w:pPr>
        <w:ind w:left="3600" w:hanging="360"/>
      </w:pPr>
      <w:rPr>
        <w:rFonts w:ascii="Courier New" w:hAnsi="Courier New" w:hint="default"/>
      </w:rPr>
    </w:lvl>
    <w:lvl w:ilvl="5" w:tplc="DC9030B4">
      <w:start w:val="1"/>
      <w:numFmt w:val="bullet"/>
      <w:lvlText w:val=""/>
      <w:lvlJc w:val="left"/>
      <w:pPr>
        <w:ind w:left="4320" w:hanging="360"/>
      </w:pPr>
      <w:rPr>
        <w:rFonts w:ascii="Wingdings" w:hAnsi="Wingdings" w:hint="default"/>
      </w:rPr>
    </w:lvl>
    <w:lvl w:ilvl="6" w:tplc="CFCC5CC6">
      <w:start w:val="1"/>
      <w:numFmt w:val="bullet"/>
      <w:lvlText w:val=""/>
      <w:lvlJc w:val="left"/>
      <w:pPr>
        <w:ind w:left="5040" w:hanging="360"/>
      </w:pPr>
      <w:rPr>
        <w:rFonts w:ascii="Symbol" w:hAnsi="Symbol" w:hint="default"/>
      </w:rPr>
    </w:lvl>
    <w:lvl w:ilvl="7" w:tplc="8E665352">
      <w:start w:val="1"/>
      <w:numFmt w:val="bullet"/>
      <w:lvlText w:val="o"/>
      <w:lvlJc w:val="left"/>
      <w:pPr>
        <w:ind w:left="5760" w:hanging="360"/>
      </w:pPr>
      <w:rPr>
        <w:rFonts w:ascii="Courier New" w:hAnsi="Courier New" w:hint="default"/>
      </w:rPr>
    </w:lvl>
    <w:lvl w:ilvl="8" w:tplc="DF94C44A">
      <w:start w:val="1"/>
      <w:numFmt w:val="bullet"/>
      <w:lvlText w:val=""/>
      <w:lvlJc w:val="left"/>
      <w:pPr>
        <w:ind w:left="6480" w:hanging="360"/>
      </w:pPr>
      <w:rPr>
        <w:rFonts w:ascii="Wingdings" w:hAnsi="Wingdings" w:hint="default"/>
      </w:rPr>
    </w:lvl>
  </w:abstractNum>
  <w:abstractNum w:abstractNumId="4" w15:restartNumberingAfterBreak="0">
    <w:nsid w:val="10886A68"/>
    <w:multiLevelType w:val="hybridMultilevel"/>
    <w:tmpl w:val="15049D52"/>
    <w:lvl w:ilvl="0" w:tplc="7C5A0D42">
      <w:start w:val="20"/>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614A59"/>
    <w:multiLevelType w:val="hybridMultilevel"/>
    <w:tmpl w:val="D5E2FC50"/>
    <w:lvl w:ilvl="0" w:tplc="432A276E">
      <w:start w:val="1"/>
      <w:numFmt w:val="bullet"/>
      <w:lvlText w:val=""/>
      <w:lvlJc w:val="left"/>
      <w:pPr>
        <w:ind w:left="720" w:hanging="360"/>
      </w:pPr>
      <w:rPr>
        <w:rFonts w:ascii="Symbol" w:hAnsi="Symbol" w:hint="default"/>
      </w:rPr>
    </w:lvl>
    <w:lvl w:ilvl="1" w:tplc="1046A326">
      <w:start w:val="1"/>
      <w:numFmt w:val="bullet"/>
      <w:lvlText w:val="o"/>
      <w:lvlJc w:val="left"/>
      <w:pPr>
        <w:ind w:left="1440" w:hanging="360"/>
      </w:pPr>
      <w:rPr>
        <w:rFonts w:ascii="Courier New" w:hAnsi="Courier New" w:hint="default"/>
      </w:rPr>
    </w:lvl>
    <w:lvl w:ilvl="2" w:tplc="889062F8">
      <w:start w:val="1"/>
      <w:numFmt w:val="bullet"/>
      <w:lvlText w:val=""/>
      <w:lvlJc w:val="left"/>
      <w:pPr>
        <w:ind w:left="2160" w:hanging="360"/>
      </w:pPr>
      <w:rPr>
        <w:rFonts w:ascii="Wingdings" w:hAnsi="Wingdings" w:hint="default"/>
      </w:rPr>
    </w:lvl>
    <w:lvl w:ilvl="3" w:tplc="5CC42E26">
      <w:start w:val="1"/>
      <w:numFmt w:val="bullet"/>
      <w:lvlText w:val=""/>
      <w:lvlJc w:val="left"/>
      <w:pPr>
        <w:ind w:left="2880" w:hanging="360"/>
      </w:pPr>
      <w:rPr>
        <w:rFonts w:ascii="Symbol" w:hAnsi="Symbol" w:hint="default"/>
      </w:rPr>
    </w:lvl>
    <w:lvl w:ilvl="4" w:tplc="CBA2A520">
      <w:start w:val="1"/>
      <w:numFmt w:val="bullet"/>
      <w:lvlText w:val="o"/>
      <w:lvlJc w:val="left"/>
      <w:pPr>
        <w:ind w:left="3600" w:hanging="360"/>
      </w:pPr>
      <w:rPr>
        <w:rFonts w:ascii="Courier New" w:hAnsi="Courier New" w:hint="default"/>
      </w:rPr>
    </w:lvl>
    <w:lvl w:ilvl="5" w:tplc="6F1ACBD4">
      <w:start w:val="1"/>
      <w:numFmt w:val="bullet"/>
      <w:lvlText w:val=""/>
      <w:lvlJc w:val="left"/>
      <w:pPr>
        <w:ind w:left="4320" w:hanging="360"/>
      </w:pPr>
      <w:rPr>
        <w:rFonts w:ascii="Wingdings" w:hAnsi="Wingdings" w:hint="default"/>
      </w:rPr>
    </w:lvl>
    <w:lvl w:ilvl="6" w:tplc="0A34EA1E">
      <w:start w:val="1"/>
      <w:numFmt w:val="bullet"/>
      <w:lvlText w:val=""/>
      <w:lvlJc w:val="left"/>
      <w:pPr>
        <w:ind w:left="5040" w:hanging="360"/>
      </w:pPr>
      <w:rPr>
        <w:rFonts w:ascii="Symbol" w:hAnsi="Symbol" w:hint="default"/>
      </w:rPr>
    </w:lvl>
    <w:lvl w:ilvl="7" w:tplc="00A2B61A">
      <w:start w:val="1"/>
      <w:numFmt w:val="bullet"/>
      <w:lvlText w:val="o"/>
      <w:lvlJc w:val="left"/>
      <w:pPr>
        <w:ind w:left="5760" w:hanging="360"/>
      </w:pPr>
      <w:rPr>
        <w:rFonts w:ascii="Courier New" w:hAnsi="Courier New" w:hint="default"/>
      </w:rPr>
    </w:lvl>
    <w:lvl w:ilvl="8" w:tplc="BBAE874E">
      <w:start w:val="1"/>
      <w:numFmt w:val="bullet"/>
      <w:lvlText w:val=""/>
      <w:lvlJc w:val="left"/>
      <w:pPr>
        <w:ind w:left="6480" w:hanging="360"/>
      </w:pPr>
      <w:rPr>
        <w:rFonts w:ascii="Wingdings" w:hAnsi="Wingdings" w:hint="default"/>
      </w:rPr>
    </w:lvl>
  </w:abstractNum>
  <w:abstractNum w:abstractNumId="6" w15:restartNumberingAfterBreak="0">
    <w:nsid w:val="2CEB7CAD"/>
    <w:multiLevelType w:val="hybridMultilevel"/>
    <w:tmpl w:val="7F3CADFE"/>
    <w:lvl w:ilvl="0" w:tplc="6774574A">
      <w:start w:val="1"/>
      <w:numFmt w:val="bullet"/>
      <w:lvlText w:val=""/>
      <w:lvlJc w:val="left"/>
      <w:pPr>
        <w:ind w:left="720" w:hanging="360"/>
      </w:pPr>
      <w:rPr>
        <w:rFonts w:ascii="Symbol" w:hAnsi="Symbol" w:hint="default"/>
      </w:rPr>
    </w:lvl>
    <w:lvl w:ilvl="1" w:tplc="2676C24A">
      <w:start w:val="1"/>
      <w:numFmt w:val="bullet"/>
      <w:lvlText w:val="o"/>
      <w:lvlJc w:val="left"/>
      <w:pPr>
        <w:ind w:left="1440" w:hanging="360"/>
      </w:pPr>
      <w:rPr>
        <w:rFonts w:ascii="Courier New" w:hAnsi="Courier New" w:hint="default"/>
      </w:rPr>
    </w:lvl>
    <w:lvl w:ilvl="2" w:tplc="2F368E16">
      <w:start w:val="1"/>
      <w:numFmt w:val="bullet"/>
      <w:lvlText w:val=""/>
      <w:lvlJc w:val="left"/>
      <w:pPr>
        <w:ind w:left="2160" w:hanging="360"/>
      </w:pPr>
      <w:rPr>
        <w:rFonts w:ascii="Wingdings" w:hAnsi="Wingdings" w:hint="default"/>
      </w:rPr>
    </w:lvl>
    <w:lvl w:ilvl="3" w:tplc="4ED84C7C">
      <w:start w:val="1"/>
      <w:numFmt w:val="bullet"/>
      <w:lvlText w:val=""/>
      <w:lvlJc w:val="left"/>
      <w:pPr>
        <w:ind w:left="2880" w:hanging="360"/>
      </w:pPr>
      <w:rPr>
        <w:rFonts w:ascii="Symbol" w:hAnsi="Symbol" w:hint="default"/>
      </w:rPr>
    </w:lvl>
    <w:lvl w:ilvl="4" w:tplc="B4A0050C">
      <w:start w:val="1"/>
      <w:numFmt w:val="bullet"/>
      <w:lvlText w:val="o"/>
      <w:lvlJc w:val="left"/>
      <w:pPr>
        <w:ind w:left="3600" w:hanging="360"/>
      </w:pPr>
      <w:rPr>
        <w:rFonts w:ascii="Courier New" w:hAnsi="Courier New" w:hint="default"/>
      </w:rPr>
    </w:lvl>
    <w:lvl w:ilvl="5" w:tplc="FA24FE7E">
      <w:start w:val="1"/>
      <w:numFmt w:val="bullet"/>
      <w:lvlText w:val=""/>
      <w:lvlJc w:val="left"/>
      <w:pPr>
        <w:ind w:left="4320" w:hanging="360"/>
      </w:pPr>
      <w:rPr>
        <w:rFonts w:ascii="Wingdings" w:hAnsi="Wingdings" w:hint="default"/>
      </w:rPr>
    </w:lvl>
    <w:lvl w:ilvl="6" w:tplc="E932AA40">
      <w:start w:val="1"/>
      <w:numFmt w:val="bullet"/>
      <w:lvlText w:val=""/>
      <w:lvlJc w:val="left"/>
      <w:pPr>
        <w:ind w:left="5040" w:hanging="360"/>
      </w:pPr>
      <w:rPr>
        <w:rFonts w:ascii="Symbol" w:hAnsi="Symbol" w:hint="default"/>
      </w:rPr>
    </w:lvl>
    <w:lvl w:ilvl="7" w:tplc="F8347F8E">
      <w:start w:val="1"/>
      <w:numFmt w:val="bullet"/>
      <w:lvlText w:val="o"/>
      <w:lvlJc w:val="left"/>
      <w:pPr>
        <w:ind w:left="5760" w:hanging="360"/>
      </w:pPr>
      <w:rPr>
        <w:rFonts w:ascii="Courier New" w:hAnsi="Courier New" w:hint="default"/>
      </w:rPr>
    </w:lvl>
    <w:lvl w:ilvl="8" w:tplc="EB4AF454">
      <w:start w:val="1"/>
      <w:numFmt w:val="bullet"/>
      <w:lvlText w:val=""/>
      <w:lvlJc w:val="left"/>
      <w:pPr>
        <w:ind w:left="6480" w:hanging="360"/>
      </w:pPr>
      <w:rPr>
        <w:rFonts w:ascii="Wingdings" w:hAnsi="Wingdings" w:hint="default"/>
      </w:rPr>
    </w:lvl>
  </w:abstractNum>
  <w:abstractNum w:abstractNumId="7" w15:restartNumberingAfterBreak="0">
    <w:nsid w:val="33417AC7"/>
    <w:multiLevelType w:val="hybridMultilevel"/>
    <w:tmpl w:val="FFFFFFFF"/>
    <w:lvl w:ilvl="0" w:tplc="D13803F0">
      <w:start w:val="1"/>
      <w:numFmt w:val="bullet"/>
      <w:lvlText w:val=""/>
      <w:lvlJc w:val="left"/>
      <w:pPr>
        <w:ind w:left="720" w:hanging="360"/>
      </w:pPr>
      <w:rPr>
        <w:rFonts w:ascii="Symbol" w:hAnsi="Symbol" w:hint="default"/>
      </w:rPr>
    </w:lvl>
    <w:lvl w:ilvl="1" w:tplc="461609F4">
      <w:start w:val="1"/>
      <w:numFmt w:val="bullet"/>
      <w:lvlText w:val="o"/>
      <w:lvlJc w:val="left"/>
      <w:pPr>
        <w:ind w:left="1440" w:hanging="360"/>
      </w:pPr>
      <w:rPr>
        <w:rFonts w:ascii="Courier New" w:hAnsi="Courier New" w:hint="default"/>
      </w:rPr>
    </w:lvl>
    <w:lvl w:ilvl="2" w:tplc="19565C8E">
      <w:start w:val="1"/>
      <w:numFmt w:val="bullet"/>
      <w:lvlText w:val=""/>
      <w:lvlJc w:val="left"/>
      <w:pPr>
        <w:ind w:left="2160" w:hanging="360"/>
      </w:pPr>
      <w:rPr>
        <w:rFonts w:ascii="Wingdings" w:hAnsi="Wingdings" w:hint="default"/>
      </w:rPr>
    </w:lvl>
    <w:lvl w:ilvl="3" w:tplc="2A3CC46A">
      <w:start w:val="1"/>
      <w:numFmt w:val="bullet"/>
      <w:lvlText w:val=""/>
      <w:lvlJc w:val="left"/>
      <w:pPr>
        <w:ind w:left="2880" w:hanging="360"/>
      </w:pPr>
      <w:rPr>
        <w:rFonts w:ascii="Symbol" w:hAnsi="Symbol" w:hint="default"/>
      </w:rPr>
    </w:lvl>
    <w:lvl w:ilvl="4" w:tplc="93709702">
      <w:start w:val="1"/>
      <w:numFmt w:val="bullet"/>
      <w:lvlText w:val="o"/>
      <w:lvlJc w:val="left"/>
      <w:pPr>
        <w:ind w:left="3600" w:hanging="360"/>
      </w:pPr>
      <w:rPr>
        <w:rFonts w:ascii="Courier New" w:hAnsi="Courier New" w:hint="default"/>
      </w:rPr>
    </w:lvl>
    <w:lvl w:ilvl="5" w:tplc="8E5032C6">
      <w:start w:val="1"/>
      <w:numFmt w:val="bullet"/>
      <w:lvlText w:val=""/>
      <w:lvlJc w:val="left"/>
      <w:pPr>
        <w:ind w:left="4320" w:hanging="360"/>
      </w:pPr>
      <w:rPr>
        <w:rFonts w:ascii="Wingdings" w:hAnsi="Wingdings" w:hint="default"/>
      </w:rPr>
    </w:lvl>
    <w:lvl w:ilvl="6" w:tplc="2F563AD6">
      <w:start w:val="1"/>
      <w:numFmt w:val="bullet"/>
      <w:lvlText w:val=""/>
      <w:lvlJc w:val="left"/>
      <w:pPr>
        <w:ind w:left="5040" w:hanging="360"/>
      </w:pPr>
      <w:rPr>
        <w:rFonts w:ascii="Symbol" w:hAnsi="Symbol" w:hint="default"/>
      </w:rPr>
    </w:lvl>
    <w:lvl w:ilvl="7" w:tplc="A7A03C68">
      <w:start w:val="1"/>
      <w:numFmt w:val="bullet"/>
      <w:lvlText w:val="o"/>
      <w:lvlJc w:val="left"/>
      <w:pPr>
        <w:ind w:left="5760" w:hanging="360"/>
      </w:pPr>
      <w:rPr>
        <w:rFonts w:ascii="Courier New" w:hAnsi="Courier New" w:hint="default"/>
      </w:rPr>
    </w:lvl>
    <w:lvl w:ilvl="8" w:tplc="CB122890">
      <w:start w:val="1"/>
      <w:numFmt w:val="bullet"/>
      <w:lvlText w:val=""/>
      <w:lvlJc w:val="left"/>
      <w:pPr>
        <w:ind w:left="6480" w:hanging="360"/>
      </w:pPr>
      <w:rPr>
        <w:rFonts w:ascii="Wingdings" w:hAnsi="Wingdings" w:hint="default"/>
      </w:rPr>
    </w:lvl>
  </w:abstractNum>
  <w:abstractNum w:abstractNumId="8" w15:restartNumberingAfterBreak="0">
    <w:nsid w:val="3AD95B20"/>
    <w:multiLevelType w:val="hybridMultilevel"/>
    <w:tmpl w:val="37868646"/>
    <w:lvl w:ilvl="0" w:tplc="C7C42AD8">
      <w:start w:val="1"/>
      <w:numFmt w:val="bullet"/>
      <w:lvlText w:val=""/>
      <w:lvlJc w:val="left"/>
      <w:pPr>
        <w:ind w:left="720" w:hanging="360"/>
      </w:pPr>
      <w:rPr>
        <w:rFonts w:ascii="Symbol" w:hAnsi="Symbol" w:hint="default"/>
      </w:rPr>
    </w:lvl>
    <w:lvl w:ilvl="1" w:tplc="1E66A0A8">
      <w:start w:val="1"/>
      <w:numFmt w:val="bullet"/>
      <w:lvlText w:val="o"/>
      <w:lvlJc w:val="left"/>
      <w:pPr>
        <w:ind w:left="1440" w:hanging="360"/>
      </w:pPr>
      <w:rPr>
        <w:rFonts w:ascii="Courier New" w:hAnsi="Courier New" w:hint="default"/>
      </w:rPr>
    </w:lvl>
    <w:lvl w:ilvl="2" w:tplc="FDBE2BC0">
      <w:start w:val="1"/>
      <w:numFmt w:val="bullet"/>
      <w:lvlText w:val=""/>
      <w:lvlJc w:val="left"/>
      <w:pPr>
        <w:ind w:left="2160" w:hanging="360"/>
      </w:pPr>
      <w:rPr>
        <w:rFonts w:ascii="Wingdings" w:hAnsi="Wingdings" w:hint="default"/>
      </w:rPr>
    </w:lvl>
    <w:lvl w:ilvl="3" w:tplc="B942C3CE">
      <w:start w:val="1"/>
      <w:numFmt w:val="bullet"/>
      <w:lvlText w:val=""/>
      <w:lvlJc w:val="left"/>
      <w:pPr>
        <w:ind w:left="2880" w:hanging="360"/>
      </w:pPr>
      <w:rPr>
        <w:rFonts w:ascii="Symbol" w:hAnsi="Symbol" w:hint="default"/>
      </w:rPr>
    </w:lvl>
    <w:lvl w:ilvl="4" w:tplc="31FE6524">
      <w:start w:val="1"/>
      <w:numFmt w:val="bullet"/>
      <w:lvlText w:val="o"/>
      <w:lvlJc w:val="left"/>
      <w:pPr>
        <w:ind w:left="3600" w:hanging="360"/>
      </w:pPr>
      <w:rPr>
        <w:rFonts w:ascii="Courier New" w:hAnsi="Courier New" w:hint="default"/>
      </w:rPr>
    </w:lvl>
    <w:lvl w:ilvl="5" w:tplc="9AB0F7A2">
      <w:start w:val="1"/>
      <w:numFmt w:val="bullet"/>
      <w:lvlText w:val=""/>
      <w:lvlJc w:val="left"/>
      <w:pPr>
        <w:ind w:left="4320" w:hanging="360"/>
      </w:pPr>
      <w:rPr>
        <w:rFonts w:ascii="Wingdings" w:hAnsi="Wingdings" w:hint="default"/>
      </w:rPr>
    </w:lvl>
    <w:lvl w:ilvl="6" w:tplc="B0D0BD36">
      <w:start w:val="1"/>
      <w:numFmt w:val="bullet"/>
      <w:lvlText w:val=""/>
      <w:lvlJc w:val="left"/>
      <w:pPr>
        <w:ind w:left="5040" w:hanging="360"/>
      </w:pPr>
      <w:rPr>
        <w:rFonts w:ascii="Symbol" w:hAnsi="Symbol" w:hint="default"/>
      </w:rPr>
    </w:lvl>
    <w:lvl w:ilvl="7" w:tplc="33CEBD78">
      <w:start w:val="1"/>
      <w:numFmt w:val="bullet"/>
      <w:lvlText w:val="o"/>
      <w:lvlJc w:val="left"/>
      <w:pPr>
        <w:ind w:left="5760" w:hanging="360"/>
      </w:pPr>
      <w:rPr>
        <w:rFonts w:ascii="Courier New" w:hAnsi="Courier New" w:hint="default"/>
      </w:rPr>
    </w:lvl>
    <w:lvl w:ilvl="8" w:tplc="34ECA6BA">
      <w:start w:val="1"/>
      <w:numFmt w:val="bullet"/>
      <w:lvlText w:val=""/>
      <w:lvlJc w:val="left"/>
      <w:pPr>
        <w:ind w:left="6480" w:hanging="360"/>
      </w:pPr>
      <w:rPr>
        <w:rFonts w:ascii="Wingdings" w:hAnsi="Wingdings" w:hint="default"/>
      </w:rPr>
    </w:lvl>
  </w:abstractNum>
  <w:abstractNum w:abstractNumId="9" w15:restartNumberingAfterBreak="0">
    <w:nsid w:val="3B6A051D"/>
    <w:multiLevelType w:val="hybridMultilevel"/>
    <w:tmpl w:val="FFFFFFFF"/>
    <w:lvl w:ilvl="0" w:tplc="C62C3970">
      <w:start w:val="1"/>
      <w:numFmt w:val="bullet"/>
      <w:lvlText w:val=""/>
      <w:lvlJc w:val="left"/>
      <w:pPr>
        <w:ind w:left="720" w:hanging="360"/>
      </w:pPr>
      <w:rPr>
        <w:rFonts w:ascii="Symbol" w:hAnsi="Symbol" w:hint="default"/>
      </w:rPr>
    </w:lvl>
    <w:lvl w:ilvl="1" w:tplc="F4BA1DF4">
      <w:start w:val="1"/>
      <w:numFmt w:val="bullet"/>
      <w:lvlText w:val="o"/>
      <w:lvlJc w:val="left"/>
      <w:pPr>
        <w:ind w:left="1440" w:hanging="360"/>
      </w:pPr>
      <w:rPr>
        <w:rFonts w:ascii="Courier New" w:hAnsi="Courier New" w:hint="default"/>
      </w:rPr>
    </w:lvl>
    <w:lvl w:ilvl="2" w:tplc="639A7DB0">
      <w:start w:val="1"/>
      <w:numFmt w:val="bullet"/>
      <w:lvlText w:val=""/>
      <w:lvlJc w:val="left"/>
      <w:pPr>
        <w:ind w:left="2160" w:hanging="360"/>
      </w:pPr>
      <w:rPr>
        <w:rFonts w:ascii="Wingdings" w:hAnsi="Wingdings" w:hint="default"/>
      </w:rPr>
    </w:lvl>
    <w:lvl w:ilvl="3" w:tplc="3A00808C">
      <w:start w:val="1"/>
      <w:numFmt w:val="bullet"/>
      <w:lvlText w:val=""/>
      <w:lvlJc w:val="left"/>
      <w:pPr>
        <w:ind w:left="2880" w:hanging="360"/>
      </w:pPr>
      <w:rPr>
        <w:rFonts w:ascii="Symbol" w:hAnsi="Symbol" w:hint="default"/>
      </w:rPr>
    </w:lvl>
    <w:lvl w:ilvl="4" w:tplc="FE280F16">
      <w:start w:val="1"/>
      <w:numFmt w:val="bullet"/>
      <w:lvlText w:val="o"/>
      <w:lvlJc w:val="left"/>
      <w:pPr>
        <w:ind w:left="3600" w:hanging="360"/>
      </w:pPr>
      <w:rPr>
        <w:rFonts w:ascii="Courier New" w:hAnsi="Courier New" w:hint="default"/>
      </w:rPr>
    </w:lvl>
    <w:lvl w:ilvl="5" w:tplc="057A9CA8">
      <w:start w:val="1"/>
      <w:numFmt w:val="bullet"/>
      <w:lvlText w:val=""/>
      <w:lvlJc w:val="left"/>
      <w:pPr>
        <w:ind w:left="4320" w:hanging="360"/>
      </w:pPr>
      <w:rPr>
        <w:rFonts w:ascii="Wingdings" w:hAnsi="Wingdings" w:hint="default"/>
      </w:rPr>
    </w:lvl>
    <w:lvl w:ilvl="6" w:tplc="7F6230D4">
      <w:start w:val="1"/>
      <w:numFmt w:val="bullet"/>
      <w:lvlText w:val=""/>
      <w:lvlJc w:val="left"/>
      <w:pPr>
        <w:ind w:left="5040" w:hanging="360"/>
      </w:pPr>
      <w:rPr>
        <w:rFonts w:ascii="Symbol" w:hAnsi="Symbol" w:hint="default"/>
      </w:rPr>
    </w:lvl>
    <w:lvl w:ilvl="7" w:tplc="8D963FEE">
      <w:start w:val="1"/>
      <w:numFmt w:val="bullet"/>
      <w:lvlText w:val="o"/>
      <w:lvlJc w:val="left"/>
      <w:pPr>
        <w:ind w:left="5760" w:hanging="360"/>
      </w:pPr>
      <w:rPr>
        <w:rFonts w:ascii="Courier New" w:hAnsi="Courier New" w:hint="default"/>
      </w:rPr>
    </w:lvl>
    <w:lvl w:ilvl="8" w:tplc="1FF4218A">
      <w:start w:val="1"/>
      <w:numFmt w:val="bullet"/>
      <w:lvlText w:val=""/>
      <w:lvlJc w:val="left"/>
      <w:pPr>
        <w:ind w:left="6480" w:hanging="360"/>
      </w:pPr>
      <w:rPr>
        <w:rFonts w:ascii="Wingdings" w:hAnsi="Wingdings" w:hint="default"/>
      </w:rPr>
    </w:lvl>
  </w:abstractNum>
  <w:abstractNum w:abstractNumId="10" w15:restartNumberingAfterBreak="0">
    <w:nsid w:val="3CA556E8"/>
    <w:multiLevelType w:val="hybridMultilevel"/>
    <w:tmpl w:val="8ABAAAB2"/>
    <w:lvl w:ilvl="0" w:tplc="F36ADD62">
      <w:start w:val="1"/>
      <w:numFmt w:val="bullet"/>
      <w:lvlText w:val=""/>
      <w:lvlJc w:val="left"/>
      <w:pPr>
        <w:ind w:left="720" w:hanging="360"/>
      </w:pPr>
      <w:rPr>
        <w:rFonts w:ascii="Symbol" w:hAnsi="Symbol" w:hint="default"/>
      </w:rPr>
    </w:lvl>
    <w:lvl w:ilvl="1" w:tplc="76B685E6">
      <w:start w:val="1"/>
      <w:numFmt w:val="bullet"/>
      <w:lvlText w:val="o"/>
      <w:lvlJc w:val="left"/>
      <w:pPr>
        <w:ind w:left="1440" w:hanging="360"/>
      </w:pPr>
      <w:rPr>
        <w:rFonts w:ascii="Courier New" w:hAnsi="Courier New" w:hint="default"/>
      </w:rPr>
    </w:lvl>
    <w:lvl w:ilvl="2" w:tplc="2F1EED0A">
      <w:start w:val="1"/>
      <w:numFmt w:val="bullet"/>
      <w:lvlText w:val=""/>
      <w:lvlJc w:val="left"/>
      <w:pPr>
        <w:ind w:left="2160" w:hanging="360"/>
      </w:pPr>
      <w:rPr>
        <w:rFonts w:ascii="Wingdings" w:hAnsi="Wingdings" w:hint="default"/>
      </w:rPr>
    </w:lvl>
    <w:lvl w:ilvl="3" w:tplc="1FB839C4">
      <w:start w:val="1"/>
      <w:numFmt w:val="bullet"/>
      <w:lvlText w:val=""/>
      <w:lvlJc w:val="left"/>
      <w:pPr>
        <w:ind w:left="2880" w:hanging="360"/>
      </w:pPr>
      <w:rPr>
        <w:rFonts w:ascii="Symbol" w:hAnsi="Symbol" w:hint="default"/>
      </w:rPr>
    </w:lvl>
    <w:lvl w:ilvl="4" w:tplc="60865CAE">
      <w:start w:val="1"/>
      <w:numFmt w:val="bullet"/>
      <w:lvlText w:val="o"/>
      <w:lvlJc w:val="left"/>
      <w:pPr>
        <w:ind w:left="3600" w:hanging="360"/>
      </w:pPr>
      <w:rPr>
        <w:rFonts w:ascii="Courier New" w:hAnsi="Courier New" w:hint="default"/>
      </w:rPr>
    </w:lvl>
    <w:lvl w:ilvl="5" w:tplc="F92CAECE">
      <w:start w:val="1"/>
      <w:numFmt w:val="bullet"/>
      <w:lvlText w:val=""/>
      <w:lvlJc w:val="left"/>
      <w:pPr>
        <w:ind w:left="4320" w:hanging="360"/>
      </w:pPr>
      <w:rPr>
        <w:rFonts w:ascii="Wingdings" w:hAnsi="Wingdings" w:hint="default"/>
      </w:rPr>
    </w:lvl>
    <w:lvl w:ilvl="6" w:tplc="9CF8454C">
      <w:start w:val="1"/>
      <w:numFmt w:val="bullet"/>
      <w:lvlText w:val=""/>
      <w:lvlJc w:val="left"/>
      <w:pPr>
        <w:ind w:left="5040" w:hanging="360"/>
      </w:pPr>
      <w:rPr>
        <w:rFonts w:ascii="Symbol" w:hAnsi="Symbol" w:hint="default"/>
      </w:rPr>
    </w:lvl>
    <w:lvl w:ilvl="7" w:tplc="EE04D926">
      <w:start w:val="1"/>
      <w:numFmt w:val="bullet"/>
      <w:lvlText w:val="o"/>
      <w:lvlJc w:val="left"/>
      <w:pPr>
        <w:ind w:left="5760" w:hanging="360"/>
      </w:pPr>
      <w:rPr>
        <w:rFonts w:ascii="Courier New" w:hAnsi="Courier New" w:hint="default"/>
      </w:rPr>
    </w:lvl>
    <w:lvl w:ilvl="8" w:tplc="10C2201A">
      <w:start w:val="1"/>
      <w:numFmt w:val="bullet"/>
      <w:lvlText w:val=""/>
      <w:lvlJc w:val="left"/>
      <w:pPr>
        <w:ind w:left="6480" w:hanging="360"/>
      </w:pPr>
      <w:rPr>
        <w:rFonts w:ascii="Wingdings" w:hAnsi="Wingdings" w:hint="default"/>
      </w:rPr>
    </w:lvl>
  </w:abstractNum>
  <w:abstractNum w:abstractNumId="11" w15:restartNumberingAfterBreak="0">
    <w:nsid w:val="3F66705B"/>
    <w:multiLevelType w:val="hybridMultilevel"/>
    <w:tmpl w:val="34EEF7E8"/>
    <w:lvl w:ilvl="0" w:tplc="0E10F52A">
      <w:start w:val="1"/>
      <w:numFmt w:val="bullet"/>
      <w:lvlText w:val=""/>
      <w:lvlJc w:val="left"/>
      <w:pPr>
        <w:ind w:left="720" w:hanging="360"/>
      </w:pPr>
      <w:rPr>
        <w:rFonts w:ascii="Symbol" w:hAnsi="Symbol" w:hint="default"/>
      </w:rPr>
    </w:lvl>
    <w:lvl w:ilvl="1" w:tplc="F1CCDA8E">
      <w:start w:val="1"/>
      <w:numFmt w:val="bullet"/>
      <w:lvlText w:val="o"/>
      <w:lvlJc w:val="left"/>
      <w:pPr>
        <w:ind w:left="1440" w:hanging="360"/>
      </w:pPr>
      <w:rPr>
        <w:rFonts w:ascii="Courier New" w:hAnsi="Courier New" w:hint="default"/>
      </w:rPr>
    </w:lvl>
    <w:lvl w:ilvl="2" w:tplc="2D9E889E">
      <w:start w:val="1"/>
      <w:numFmt w:val="bullet"/>
      <w:lvlText w:val=""/>
      <w:lvlJc w:val="left"/>
      <w:pPr>
        <w:ind w:left="2160" w:hanging="360"/>
      </w:pPr>
      <w:rPr>
        <w:rFonts w:ascii="Wingdings" w:hAnsi="Wingdings" w:hint="default"/>
      </w:rPr>
    </w:lvl>
    <w:lvl w:ilvl="3" w:tplc="782C9E82">
      <w:start w:val="1"/>
      <w:numFmt w:val="bullet"/>
      <w:lvlText w:val=""/>
      <w:lvlJc w:val="left"/>
      <w:pPr>
        <w:ind w:left="2880" w:hanging="360"/>
      </w:pPr>
      <w:rPr>
        <w:rFonts w:ascii="Symbol" w:hAnsi="Symbol" w:hint="default"/>
      </w:rPr>
    </w:lvl>
    <w:lvl w:ilvl="4" w:tplc="757C7AAE">
      <w:start w:val="1"/>
      <w:numFmt w:val="bullet"/>
      <w:lvlText w:val="o"/>
      <w:lvlJc w:val="left"/>
      <w:pPr>
        <w:ind w:left="3600" w:hanging="360"/>
      </w:pPr>
      <w:rPr>
        <w:rFonts w:ascii="Courier New" w:hAnsi="Courier New" w:hint="default"/>
      </w:rPr>
    </w:lvl>
    <w:lvl w:ilvl="5" w:tplc="D480CC30">
      <w:start w:val="1"/>
      <w:numFmt w:val="bullet"/>
      <w:lvlText w:val=""/>
      <w:lvlJc w:val="left"/>
      <w:pPr>
        <w:ind w:left="4320" w:hanging="360"/>
      </w:pPr>
      <w:rPr>
        <w:rFonts w:ascii="Wingdings" w:hAnsi="Wingdings" w:hint="default"/>
      </w:rPr>
    </w:lvl>
    <w:lvl w:ilvl="6" w:tplc="06DEB3F8">
      <w:start w:val="1"/>
      <w:numFmt w:val="bullet"/>
      <w:lvlText w:val=""/>
      <w:lvlJc w:val="left"/>
      <w:pPr>
        <w:ind w:left="5040" w:hanging="360"/>
      </w:pPr>
      <w:rPr>
        <w:rFonts w:ascii="Symbol" w:hAnsi="Symbol" w:hint="default"/>
      </w:rPr>
    </w:lvl>
    <w:lvl w:ilvl="7" w:tplc="A10CE1D0">
      <w:start w:val="1"/>
      <w:numFmt w:val="bullet"/>
      <w:lvlText w:val="o"/>
      <w:lvlJc w:val="left"/>
      <w:pPr>
        <w:ind w:left="5760" w:hanging="360"/>
      </w:pPr>
      <w:rPr>
        <w:rFonts w:ascii="Courier New" w:hAnsi="Courier New" w:hint="default"/>
      </w:rPr>
    </w:lvl>
    <w:lvl w:ilvl="8" w:tplc="940AACEE">
      <w:start w:val="1"/>
      <w:numFmt w:val="bullet"/>
      <w:lvlText w:val=""/>
      <w:lvlJc w:val="left"/>
      <w:pPr>
        <w:ind w:left="6480" w:hanging="360"/>
      </w:pPr>
      <w:rPr>
        <w:rFonts w:ascii="Wingdings" w:hAnsi="Wingdings" w:hint="default"/>
      </w:rPr>
    </w:lvl>
  </w:abstractNum>
  <w:abstractNum w:abstractNumId="12" w15:restartNumberingAfterBreak="0">
    <w:nsid w:val="40FB11E6"/>
    <w:multiLevelType w:val="hybridMultilevel"/>
    <w:tmpl w:val="B08C87A8"/>
    <w:lvl w:ilvl="0" w:tplc="D8EEC230">
      <w:start w:val="1"/>
      <w:numFmt w:val="bullet"/>
      <w:lvlText w:val=""/>
      <w:lvlJc w:val="left"/>
      <w:pPr>
        <w:ind w:left="720" w:hanging="360"/>
      </w:pPr>
      <w:rPr>
        <w:rFonts w:ascii="Symbol" w:hAnsi="Symbol" w:hint="default"/>
      </w:rPr>
    </w:lvl>
    <w:lvl w:ilvl="1" w:tplc="4B7668EE">
      <w:start w:val="1"/>
      <w:numFmt w:val="bullet"/>
      <w:lvlText w:val="o"/>
      <w:lvlJc w:val="left"/>
      <w:pPr>
        <w:ind w:left="1440" w:hanging="360"/>
      </w:pPr>
      <w:rPr>
        <w:rFonts w:ascii="Courier New" w:hAnsi="Courier New" w:hint="default"/>
      </w:rPr>
    </w:lvl>
    <w:lvl w:ilvl="2" w:tplc="F69417F4">
      <w:start w:val="1"/>
      <w:numFmt w:val="bullet"/>
      <w:lvlText w:val=""/>
      <w:lvlJc w:val="left"/>
      <w:pPr>
        <w:ind w:left="2160" w:hanging="360"/>
      </w:pPr>
      <w:rPr>
        <w:rFonts w:ascii="Wingdings" w:hAnsi="Wingdings" w:hint="default"/>
      </w:rPr>
    </w:lvl>
    <w:lvl w:ilvl="3" w:tplc="529CB8B2">
      <w:start w:val="1"/>
      <w:numFmt w:val="bullet"/>
      <w:lvlText w:val=""/>
      <w:lvlJc w:val="left"/>
      <w:pPr>
        <w:ind w:left="2880" w:hanging="360"/>
      </w:pPr>
      <w:rPr>
        <w:rFonts w:ascii="Symbol" w:hAnsi="Symbol" w:hint="default"/>
      </w:rPr>
    </w:lvl>
    <w:lvl w:ilvl="4" w:tplc="0A1C386E">
      <w:start w:val="1"/>
      <w:numFmt w:val="bullet"/>
      <w:lvlText w:val="o"/>
      <w:lvlJc w:val="left"/>
      <w:pPr>
        <w:ind w:left="3600" w:hanging="360"/>
      </w:pPr>
      <w:rPr>
        <w:rFonts w:ascii="Courier New" w:hAnsi="Courier New" w:hint="default"/>
      </w:rPr>
    </w:lvl>
    <w:lvl w:ilvl="5" w:tplc="3954945A">
      <w:start w:val="1"/>
      <w:numFmt w:val="bullet"/>
      <w:lvlText w:val=""/>
      <w:lvlJc w:val="left"/>
      <w:pPr>
        <w:ind w:left="4320" w:hanging="360"/>
      </w:pPr>
      <w:rPr>
        <w:rFonts w:ascii="Wingdings" w:hAnsi="Wingdings" w:hint="default"/>
      </w:rPr>
    </w:lvl>
    <w:lvl w:ilvl="6" w:tplc="BD589290">
      <w:start w:val="1"/>
      <w:numFmt w:val="bullet"/>
      <w:lvlText w:val=""/>
      <w:lvlJc w:val="left"/>
      <w:pPr>
        <w:ind w:left="5040" w:hanging="360"/>
      </w:pPr>
      <w:rPr>
        <w:rFonts w:ascii="Symbol" w:hAnsi="Symbol" w:hint="default"/>
      </w:rPr>
    </w:lvl>
    <w:lvl w:ilvl="7" w:tplc="0798B710">
      <w:start w:val="1"/>
      <w:numFmt w:val="bullet"/>
      <w:lvlText w:val="o"/>
      <w:lvlJc w:val="left"/>
      <w:pPr>
        <w:ind w:left="5760" w:hanging="360"/>
      </w:pPr>
      <w:rPr>
        <w:rFonts w:ascii="Courier New" w:hAnsi="Courier New" w:hint="default"/>
      </w:rPr>
    </w:lvl>
    <w:lvl w:ilvl="8" w:tplc="68B0BF54">
      <w:start w:val="1"/>
      <w:numFmt w:val="bullet"/>
      <w:lvlText w:val=""/>
      <w:lvlJc w:val="left"/>
      <w:pPr>
        <w:ind w:left="6480" w:hanging="360"/>
      </w:pPr>
      <w:rPr>
        <w:rFonts w:ascii="Wingdings" w:hAnsi="Wingdings" w:hint="default"/>
      </w:rPr>
    </w:lvl>
  </w:abstractNum>
  <w:abstractNum w:abstractNumId="13" w15:restartNumberingAfterBreak="0">
    <w:nsid w:val="437D5153"/>
    <w:multiLevelType w:val="hybridMultilevel"/>
    <w:tmpl w:val="A10E0740"/>
    <w:lvl w:ilvl="0" w:tplc="F704F5CE">
      <w:start w:val="20"/>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454F99"/>
    <w:multiLevelType w:val="hybridMultilevel"/>
    <w:tmpl w:val="A9F81446"/>
    <w:lvl w:ilvl="0" w:tplc="0AA84ACA">
      <w:start w:val="1"/>
      <w:numFmt w:val="bullet"/>
      <w:lvlText w:val=""/>
      <w:lvlJc w:val="left"/>
      <w:pPr>
        <w:ind w:left="720" w:hanging="360"/>
      </w:pPr>
      <w:rPr>
        <w:rFonts w:ascii="Symbol" w:hAnsi="Symbol" w:hint="default"/>
      </w:rPr>
    </w:lvl>
    <w:lvl w:ilvl="1" w:tplc="91FAC9BE">
      <w:start w:val="1"/>
      <w:numFmt w:val="bullet"/>
      <w:lvlText w:val="o"/>
      <w:lvlJc w:val="left"/>
      <w:pPr>
        <w:ind w:left="1440" w:hanging="360"/>
      </w:pPr>
      <w:rPr>
        <w:rFonts w:ascii="Courier New" w:hAnsi="Courier New" w:hint="default"/>
      </w:rPr>
    </w:lvl>
    <w:lvl w:ilvl="2" w:tplc="3B20C954">
      <w:start w:val="1"/>
      <w:numFmt w:val="bullet"/>
      <w:lvlText w:val=""/>
      <w:lvlJc w:val="left"/>
      <w:pPr>
        <w:ind w:left="2160" w:hanging="360"/>
      </w:pPr>
      <w:rPr>
        <w:rFonts w:ascii="Wingdings" w:hAnsi="Wingdings" w:hint="default"/>
      </w:rPr>
    </w:lvl>
    <w:lvl w:ilvl="3" w:tplc="0EA88A88">
      <w:start w:val="1"/>
      <w:numFmt w:val="bullet"/>
      <w:lvlText w:val=""/>
      <w:lvlJc w:val="left"/>
      <w:pPr>
        <w:ind w:left="2880" w:hanging="360"/>
      </w:pPr>
      <w:rPr>
        <w:rFonts w:ascii="Symbol" w:hAnsi="Symbol" w:hint="default"/>
      </w:rPr>
    </w:lvl>
    <w:lvl w:ilvl="4" w:tplc="115AE718">
      <w:start w:val="1"/>
      <w:numFmt w:val="bullet"/>
      <w:lvlText w:val="o"/>
      <w:lvlJc w:val="left"/>
      <w:pPr>
        <w:ind w:left="3600" w:hanging="360"/>
      </w:pPr>
      <w:rPr>
        <w:rFonts w:ascii="Courier New" w:hAnsi="Courier New" w:hint="default"/>
      </w:rPr>
    </w:lvl>
    <w:lvl w:ilvl="5" w:tplc="185CD6B4">
      <w:start w:val="1"/>
      <w:numFmt w:val="bullet"/>
      <w:lvlText w:val=""/>
      <w:lvlJc w:val="left"/>
      <w:pPr>
        <w:ind w:left="4320" w:hanging="360"/>
      </w:pPr>
      <w:rPr>
        <w:rFonts w:ascii="Wingdings" w:hAnsi="Wingdings" w:hint="default"/>
      </w:rPr>
    </w:lvl>
    <w:lvl w:ilvl="6" w:tplc="4EBE29C8">
      <w:start w:val="1"/>
      <w:numFmt w:val="bullet"/>
      <w:lvlText w:val=""/>
      <w:lvlJc w:val="left"/>
      <w:pPr>
        <w:ind w:left="5040" w:hanging="360"/>
      </w:pPr>
      <w:rPr>
        <w:rFonts w:ascii="Symbol" w:hAnsi="Symbol" w:hint="default"/>
      </w:rPr>
    </w:lvl>
    <w:lvl w:ilvl="7" w:tplc="4B4E71A2">
      <w:start w:val="1"/>
      <w:numFmt w:val="bullet"/>
      <w:lvlText w:val="o"/>
      <w:lvlJc w:val="left"/>
      <w:pPr>
        <w:ind w:left="5760" w:hanging="360"/>
      </w:pPr>
      <w:rPr>
        <w:rFonts w:ascii="Courier New" w:hAnsi="Courier New" w:hint="default"/>
      </w:rPr>
    </w:lvl>
    <w:lvl w:ilvl="8" w:tplc="BF6C3D88">
      <w:start w:val="1"/>
      <w:numFmt w:val="bullet"/>
      <w:lvlText w:val=""/>
      <w:lvlJc w:val="left"/>
      <w:pPr>
        <w:ind w:left="6480" w:hanging="360"/>
      </w:pPr>
      <w:rPr>
        <w:rFonts w:ascii="Wingdings" w:hAnsi="Wingdings" w:hint="default"/>
      </w:rPr>
    </w:lvl>
  </w:abstractNum>
  <w:abstractNum w:abstractNumId="15" w15:restartNumberingAfterBreak="0">
    <w:nsid w:val="5386077B"/>
    <w:multiLevelType w:val="hybridMultilevel"/>
    <w:tmpl w:val="4FDAB708"/>
    <w:lvl w:ilvl="0" w:tplc="452ABACA">
      <w:start w:val="1"/>
      <w:numFmt w:val="bullet"/>
      <w:lvlText w:val=""/>
      <w:lvlJc w:val="left"/>
      <w:pPr>
        <w:ind w:left="720" w:hanging="360"/>
      </w:pPr>
      <w:rPr>
        <w:rFonts w:ascii="Symbol" w:hAnsi="Symbol" w:hint="default"/>
      </w:rPr>
    </w:lvl>
    <w:lvl w:ilvl="1" w:tplc="6B8097C4">
      <w:start w:val="1"/>
      <w:numFmt w:val="bullet"/>
      <w:lvlText w:val="o"/>
      <w:lvlJc w:val="left"/>
      <w:pPr>
        <w:ind w:left="1440" w:hanging="360"/>
      </w:pPr>
      <w:rPr>
        <w:rFonts w:ascii="Courier New" w:hAnsi="Courier New" w:hint="default"/>
      </w:rPr>
    </w:lvl>
    <w:lvl w:ilvl="2" w:tplc="B0E26EA6">
      <w:start w:val="1"/>
      <w:numFmt w:val="bullet"/>
      <w:lvlText w:val=""/>
      <w:lvlJc w:val="left"/>
      <w:pPr>
        <w:ind w:left="2160" w:hanging="360"/>
      </w:pPr>
      <w:rPr>
        <w:rFonts w:ascii="Wingdings" w:hAnsi="Wingdings" w:hint="default"/>
      </w:rPr>
    </w:lvl>
    <w:lvl w:ilvl="3" w:tplc="3D94D564">
      <w:start w:val="1"/>
      <w:numFmt w:val="bullet"/>
      <w:lvlText w:val=""/>
      <w:lvlJc w:val="left"/>
      <w:pPr>
        <w:ind w:left="2880" w:hanging="360"/>
      </w:pPr>
      <w:rPr>
        <w:rFonts w:ascii="Symbol" w:hAnsi="Symbol" w:hint="default"/>
      </w:rPr>
    </w:lvl>
    <w:lvl w:ilvl="4" w:tplc="1ECE42E4">
      <w:start w:val="1"/>
      <w:numFmt w:val="bullet"/>
      <w:lvlText w:val="o"/>
      <w:lvlJc w:val="left"/>
      <w:pPr>
        <w:ind w:left="3600" w:hanging="360"/>
      </w:pPr>
      <w:rPr>
        <w:rFonts w:ascii="Courier New" w:hAnsi="Courier New" w:hint="default"/>
      </w:rPr>
    </w:lvl>
    <w:lvl w:ilvl="5" w:tplc="B9E07DBE">
      <w:start w:val="1"/>
      <w:numFmt w:val="bullet"/>
      <w:lvlText w:val=""/>
      <w:lvlJc w:val="left"/>
      <w:pPr>
        <w:ind w:left="4320" w:hanging="360"/>
      </w:pPr>
      <w:rPr>
        <w:rFonts w:ascii="Wingdings" w:hAnsi="Wingdings" w:hint="default"/>
      </w:rPr>
    </w:lvl>
    <w:lvl w:ilvl="6" w:tplc="861EBEAC">
      <w:start w:val="1"/>
      <w:numFmt w:val="bullet"/>
      <w:lvlText w:val=""/>
      <w:lvlJc w:val="left"/>
      <w:pPr>
        <w:ind w:left="5040" w:hanging="360"/>
      </w:pPr>
      <w:rPr>
        <w:rFonts w:ascii="Symbol" w:hAnsi="Symbol" w:hint="default"/>
      </w:rPr>
    </w:lvl>
    <w:lvl w:ilvl="7" w:tplc="3D16D890">
      <w:start w:val="1"/>
      <w:numFmt w:val="bullet"/>
      <w:lvlText w:val="o"/>
      <w:lvlJc w:val="left"/>
      <w:pPr>
        <w:ind w:left="5760" w:hanging="360"/>
      </w:pPr>
      <w:rPr>
        <w:rFonts w:ascii="Courier New" w:hAnsi="Courier New" w:hint="default"/>
      </w:rPr>
    </w:lvl>
    <w:lvl w:ilvl="8" w:tplc="BC28F05A">
      <w:start w:val="1"/>
      <w:numFmt w:val="bullet"/>
      <w:lvlText w:val=""/>
      <w:lvlJc w:val="left"/>
      <w:pPr>
        <w:ind w:left="6480" w:hanging="360"/>
      </w:pPr>
      <w:rPr>
        <w:rFonts w:ascii="Wingdings" w:hAnsi="Wingdings" w:hint="default"/>
      </w:rPr>
    </w:lvl>
  </w:abstractNum>
  <w:abstractNum w:abstractNumId="16" w15:restartNumberingAfterBreak="0">
    <w:nsid w:val="5541678F"/>
    <w:multiLevelType w:val="hybridMultilevel"/>
    <w:tmpl w:val="FFFFFFFF"/>
    <w:lvl w:ilvl="0" w:tplc="559005E0">
      <w:start w:val="1"/>
      <w:numFmt w:val="bullet"/>
      <w:lvlText w:val=""/>
      <w:lvlJc w:val="left"/>
      <w:pPr>
        <w:ind w:left="720" w:hanging="360"/>
      </w:pPr>
      <w:rPr>
        <w:rFonts w:ascii="Symbol" w:hAnsi="Symbol" w:hint="default"/>
      </w:rPr>
    </w:lvl>
    <w:lvl w:ilvl="1" w:tplc="C616AC78">
      <w:start w:val="1"/>
      <w:numFmt w:val="bullet"/>
      <w:lvlText w:val="o"/>
      <w:lvlJc w:val="left"/>
      <w:pPr>
        <w:ind w:left="1440" w:hanging="360"/>
      </w:pPr>
      <w:rPr>
        <w:rFonts w:ascii="Courier New" w:hAnsi="Courier New" w:hint="default"/>
      </w:rPr>
    </w:lvl>
    <w:lvl w:ilvl="2" w:tplc="FBDCDFA0">
      <w:start w:val="1"/>
      <w:numFmt w:val="bullet"/>
      <w:lvlText w:val=""/>
      <w:lvlJc w:val="left"/>
      <w:pPr>
        <w:ind w:left="2160" w:hanging="360"/>
      </w:pPr>
      <w:rPr>
        <w:rFonts w:ascii="Wingdings" w:hAnsi="Wingdings" w:hint="default"/>
      </w:rPr>
    </w:lvl>
    <w:lvl w:ilvl="3" w:tplc="AD541AD6">
      <w:start w:val="1"/>
      <w:numFmt w:val="bullet"/>
      <w:lvlText w:val=""/>
      <w:lvlJc w:val="left"/>
      <w:pPr>
        <w:ind w:left="2880" w:hanging="360"/>
      </w:pPr>
      <w:rPr>
        <w:rFonts w:ascii="Symbol" w:hAnsi="Symbol" w:hint="default"/>
      </w:rPr>
    </w:lvl>
    <w:lvl w:ilvl="4" w:tplc="D82CC094">
      <w:start w:val="1"/>
      <w:numFmt w:val="bullet"/>
      <w:lvlText w:val="o"/>
      <w:lvlJc w:val="left"/>
      <w:pPr>
        <w:ind w:left="3600" w:hanging="360"/>
      </w:pPr>
      <w:rPr>
        <w:rFonts w:ascii="Courier New" w:hAnsi="Courier New" w:hint="default"/>
      </w:rPr>
    </w:lvl>
    <w:lvl w:ilvl="5" w:tplc="A3DCB9A8">
      <w:start w:val="1"/>
      <w:numFmt w:val="bullet"/>
      <w:lvlText w:val=""/>
      <w:lvlJc w:val="left"/>
      <w:pPr>
        <w:ind w:left="4320" w:hanging="360"/>
      </w:pPr>
      <w:rPr>
        <w:rFonts w:ascii="Wingdings" w:hAnsi="Wingdings" w:hint="default"/>
      </w:rPr>
    </w:lvl>
    <w:lvl w:ilvl="6" w:tplc="097E94EA">
      <w:start w:val="1"/>
      <w:numFmt w:val="bullet"/>
      <w:lvlText w:val=""/>
      <w:lvlJc w:val="left"/>
      <w:pPr>
        <w:ind w:left="5040" w:hanging="360"/>
      </w:pPr>
      <w:rPr>
        <w:rFonts w:ascii="Symbol" w:hAnsi="Symbol" w:hint="default"/>
      </w:rPr>
    </w:lvl>
    <w:lvl w:ilvl="7" w:tplc="3DC07430">
      <w:start w:val="1"/>
      <w:numFmt w:val="bullet"/>
      <w:lvlText w:val="o"/>
      <w:lvlJc w:val="left"/>
      <w:pPr>
        <w:ind w:left="5760" w:hanging="360"/>
      </w:pPr>
      <w:rPr>
        <w:rFonts w:ascii="Courier New" w:hAnsi="Courier New" w:hint="default"/>
      </w:rPr>
    </w:lvl>
    <w:lvl w:ilvl="8" w:tplc="E5CAF74A">
      <w:start w:val="1"/>
      <w:numFmt w:val="bullet"/>
      <w:lvlText w:val=""/>
      <w:lvlJc w:val="left"/>
      <w:pPr>
        <w:ind w:left="6480" w:hanging="360"/>
      </w:pPr>
      <w:rPr>
        <w:rFonts w:ascii="Wingdings" w:hAnsi="Wingdings" w:hint="default"/>
      </w:rPr>
    </w:lvl>
  </w:abstractNum>
  <w:abstractNum w:abstractNumId="17" w15:restartNumberingAfterBreak="0">
    <w:nsid w:val="57C44F78"/>
    <w:multiLevelType w:val="hybridMultilevel"/>
    <w:tmpl w:val="FFFFFFFF"/>
    <w:lvl w:ilvl="0" w:tplc="D5E69376">
      <w:start w:val="1"/>
      <w:numFmt w:val="bullet"/>
      <w:lvlText w:val=""/>
      <w:lvlJc w:val="left"/>
      <w:pPr>
        <w:ind w:left="720" w:hanging="360"/>
      </w:pPr>
      <w:rPr>
        <w:rFonts w:ascii="Wingdings" w:hAnsi="Wingdings" w:hint="default"/>
      </w:rPr>
    </w:lvl>
    <w:lvl w:ilvl="1" w:tplc="9BB0581E">
      <w:start w:val="1"/>
      <w:numFmt w:val="bullet"/>
      <w:lvlText w:val="o"/>
      <w:lvlJc w:val="left"/>
      <w:pPr>
        <w:ind w:left="1440" w:hanging="360"/>
      </w:pPr>
      <w:rPr>
        <w:rFonts w:ascii="Courier New" w:hAnsi="Courier New" w:hint="default"/>
      </w:rPr>
    </w:lvl>
    <w:lvl w:ilvl="2" w:tplc="F73EBAB6">
      <w:start w:val="1"/>
      <w:numFmt w:val="bullet"/>
      <w:lvlText w:val=""/>
      <w:lvlJc w:val="left"/>
      <w:pPr>
        <w:ind w:left="2160" w:hanging="360"/>
      </w:pPr>
      <w:rPr>
        <w:rFonts w:ascii="Wingdings" w:hAnsi="Wingdings" w:hint="default"/>
      </w:rPr>
    </w:lvl>
    <w:lvl w:ilvl="3" w:tplc="775A2F8A">
      <w:start w:val="1"/>
      <w:numFmt w:val="bullet"/>
      <w:lvlText w:val=""/>
      <w:lvlJc w:val="left"/>
      <w:pPr>
        <w:ind w:left="2880" w:hanging="360"/>
      </w:pPr>
      <w:rPr>
        <w:rFonts w:ascii="Symbol" w:hAnsi="Symbol" w:hint="default"/>
      </w:rPr>
    </w:lvl>
    <w:lvl w:ilvl="4" w:tplc="3D6CD404">
      <w:start w:val="1"/>
      <w:numFmt w:val="bullet"/>
      <w:lvlText w:val="o"/>
      <w:lvlJc w:val="left"/>
      <w:pPr>
        <w:ind w:left="3600" w:hanging="360"/>
      </w:pPr>
      <w:rPr>
        <w:rFonts w:ascii="Courier New" w:hAnsi="Courier New" w:hint="default"/>
      </w:rPr>
    </w:lvl>
    <w:lvl w:ilvl="5" w:tplc="1CB243B8">
      <w:start w:val="1"/>
      <w:numFmt w:val="bullet"/>
      <w:lvlText w:val=""/>
      <w:lvlJc w:val="left"/>
      <w:pPr>
        <w:ind w:left="4320" w:hanging="360"/>
      </w:pPr>
      <w:rPr>
        <w:rFonts w:ascii="Wingdings" w:hAnsi="Wingdings" w:hint="default"/>
      </w:rPr>
    </w:lvl>
    <w:lvl w:ilvl="6" w:tplc="52121772">
      <w:start w:val="1"/>
      <w:numFmt w:val="bullet"/>
      <w:lvlText w:val=""/>
      <w:lvlJc w:val="left"/>
      <w:pPr>
        <w:ind w:left="5040" w:hanging="360"/>
      </w:pPr>
      <w:rPr>
        <w:rFonts w:ascii="Symbol" w:hAnsi="Symbol" w:hint="default"/>
      </w:rPr>
    </w:lvl>
    <w:lvl w:ilvl="7" w:tplc="AEE4F942">
      <w:start w:val="1"/>
      <w:numFmt w:val="bullet"/>
      <w:lvlText w:val="o"/>
      <w:lvlJc w:val="left"/>
      <w:pPr>
        <w:ind w:left="5760" w:hanging="360"/>
      </w:pPr>
      <w:rPr>
        <w:rFonts w:ascii="Courier New" w:hAnsi="Courier New" w:hint="default"/>
      </w:rPr>
    </w:lvl>
    <w:lvl w:ilvl="8" w:tplc="0C6CEAD8">
      <w:start w:val="1"/>
      <w:numFmt w:val="bullet"/>
      <w:lvlText w:val=""/>
      <w:lvlJc w:val="left"/>
      <w:pPr>
        <w:ind w:left="6480" w:hanging="360"/>
      </w:pPr>
      <w:rPr>
        <w:rFonts w:ascii="Wingdings" w:hAnsi="Wingdings" w:hint="default"/>
      </w:rPr>
    </w:lvl>
  </w:abstractNum>
  <w:abstractNum w:abstractNumId="18" w15:restartNumberingAfterBreak="0">
    <w:nsid w:val="584C1412"/>
    <w:multiLevelType w:val="hybridMultilevel"/>
    <w:tmpl w:val="63146854"/>
    <w:lvl w:ilvl="0" w:tplc="E8DE157E">
      <w:start w:val="1"/>
      <w:numFmt w:val="bullet"/>
      <w:lvlText w:val=""/>
      <w:lvlJc w:val="left"/>
      <w:pPr>
        <w:ind w:left="720" w:hanging="360"/>
      </w:pPr>
      <w:rPr>
        <w:rFonts w:ascii="Symbol" w:hAnsi="Symbol" w:hint="default"/>
      </w:rPr>
    </w:lvl>
    <w:lvl w:ilvl="1" w:tplc="C1EC2554">
      <w:start w:val="1"/>
      <w:numFmt w:val="bullet"/>
      <w:lvlText w:val="o"/>
      <w:lvlJc w:val="left"/>
      <w:pPr>
        <w:ind w:left="1440" w:hanging="360"/>
      </w:pPr>
      <w:rPr>
        <w:rFonts w:ascii="Courier New" w:hAnsi="Courier New" w:hint="default"/>
      </w:rPr>
    </w:lvl>
    <w:lvl w:ilvl="2" w:tplc="53D8DBEA">
      <w:start w:val="1"/>
      <w:numFmt w:val="bullet"/>
      <w:lvlText w:val=""/>
      <w:lvlJc w:val="left"/>
      <w:pPr>
        <w:ind w:left="2160" w:hanging="360"/>
      </w:pPr>
      <w:rPr>
        <w:rFonts w:ascii="Wingdings" w:hAnsi="Wingdings" w:hint="default"/>
      </w:rPr>
    </w:lvl>
    <w:lvl w:ilvl="3" w:tplc="3086D458">
      <w:start w:val="1"/>
      <w:numFmt w:val="bullet"/>
      <w:lvlText w:val=""/>
      <w:lvlJc w:val="left"/>
      <w:pPr>
        <w:ind w:left="2880" w:hanging="360"/>
      </w:pPr>
      <w:rPr>
        <w:rFonts w:ascii="Symbol" w:hAnsi="Symbol" w:hint="default"/>
      </w:rPr>
    </w:lvl>
    <w:lvl w:ilvl="4" w:tplc="E45E8C08">
      <w:start w:val="1"/>
      <w:numFmt w:val="bullet"/>
      <w:lvlText w:val="o"/>
      <w:lvlJc w:val="left"/>
      <w:pPr>
        <w:ind w:left="3600" w:hanging="360"/>
      </w:pPr>
      <w:rPr>
        <w:rFonts w:ascii="Courier New" w:hAnsi="Courier New" w:hint="default"/>
      </w:rPr>
    </w:lvl>
    <w:lvl w:ilvl="5" w:tplc="980EBA16">
      <w:start w:val="1"/>
      <w:numFmt w:val="bullet"/>
      <w:lvlText w:val=""/>
      <w:lvlJc w:val="left"/>
      <w:pPr>
        <w:ind w:left="4320" w:hanging="360"/>
      </w:pPr>
      <w:rPr>
        <w:rFonts w:ascii="Wingdings" w:hAnsi="Wingdings" w:hint="default"/>
      </w:rPr>
    </w:lvl>
    <w:lvl w:ilvl="6" w:tplc="7E8A08E2">
      <w:start w:val="1"/>
      <w:numFmt w:val="bullet"/>
      <w:lvlText w:val=""/>
      <w:lvlJc w:val="left"/>
      <w:pPr>
        <w:ind w:left="5040" w:hanging="360"/>
      </w:pPr>
      <w:rPr>
        <w:rFonts w:ascii="Symbol" w:hAnsi="Symbol" w:hint="default"/>
      </w:rPr>
    </w:lvl>
    <w:lvl w:ilvl="7" w:tplc="3962BB8E">
      <w:start w:val="1"/>
      <w:numFmt w:val="bullet"/>
      <w:lvlText w:val="o"/>
      <w:lvlJc w:val="left"/>
      <w:pPr>
        <w:ind w:left="5760" w:hanging="360"/>
      </w:pPr>
      <w:rPr>
        <w:rFonts w:ascii="Courier New" w:hAnsi="Courier New" w:hint="default"/>
      </w:rPr>
    </w:lvl>
    <w:lvl w:ilvl="8" w:tplc="D49841C4">
      <w:start w:val="1"/>
      <w:numFmt w:val="bullet"/>
      <w:lvlText w:val=""/>
      <w:lvlJc w:val="left"/>
      <w:pPr>
        <w:ind w:left="6480" w:hanging="360"/>
      </w:pPr>
      <w:rPr>
        <w:rFonts w:ascii="Wingdings" w:hAnsi="Wingdings" w:hint="default"/>
      </w:rPr>
    </w:lvl>
  </w:abstractNum>
  <w:abstractNum w:abstractNumId="19" w15:restartNumberingAfterBreak="0">
    <w:nsid w:val="6AAA4C7B"/>
    <w:multiLevelType w:val="hybridMultilevel"/>
    <w:tmpl w:val="C17E840E"/>
    <w:lvl w:ilvl="0" w:tplc="9738AFBE">
      <w:start w:val="1"/>
      <w:numFmt w:val="bullet"/>
      <w:lvlText w:val=""/>
      <w:lvlJc w:val="left"/>
      <w:pPr>
        <w:ind w:left="720" w:hanging="360"/>
      </w:pPr>
      <w:rPr>
        <w:rFonts w:ascii="Symbol" w:hAnsi="Symbol" w:hint="default"/>
      </w:rPr>
    </w:lvl>
    <w:lvl w:ilvl="1" w:tplc="981AA438">
      <w:start w:val="1"/>
      <w:numFmt w:val="bullet"/>
      <w:lvlText w:val="o"/>
      <w:lvlJc w:val="left"/>
      <w:pPr>
        <w:ind w:left="1440" w:hanging="360"/>
      </w:pPr>
      <w:rPr>
        <w:rFonts w:ascii="Courier New" w:hAnsi="Courier New" w:hint="default"/>
      </w:rPr>
    </w:lvl>
    <w:lvl w:ilvl="2" w:tplc="A8C6224A">
      <w:start w:val="1"/>
      <w:numFmt w:val="bullet"/>
      <w:lvlText w:val=""/>
      <w:lvlJc w:val="left"/>
      <w:pPr>
        <w:ind w:left="2160" w:hanging="360"/>
      </w:pPr>
      <w:rPr>
        <w:rFonts w:ascii="Wingdings" w:hAnsi="Wingdings" w:hint="default"/>
      </w:rPr>
    </w:lvl>
    <w:lvl w:ilvl="3" w:tplc="E73C93E6">
      <w:start w:val="1"/>
      <w:numFmt w:val="bullet"/>
      <w:lvlText w:val=""/>
      <w:lvlJc w:val="left"/>
      <w:pPr>
        <w:ind w:left="2880" w:hanging="360"/>
      </w:pPr>
      <w:rPr>
        <w:rFonts w:ascii="Symbol" w:hAnsi="Symbol" w:hint="default"/>
      </w:rPr>
    </w:lvl>
    <w:lvl w:ilvl="4" w:tplc="761C8C76">
      <w:start w:val="1"/>
      <w:numFmt w:val="bullet"/>
      <w:lvlText w:val="o"/>
      <w:lvlJc w:val="left"/>
      <w:pPr>
        <w:ind w:left="3600" w:hanging="360"/>
      </w:pPr>
      <w:rPr>
        <w:rFonts w:ascii="Courier New" w:hAnsi="Courier New" w:hint="default"/>
      </w:rPr>
    </w:lvl>
    <w:lvl w:ilvl="5" w:tplc="319CA5E6">
      <w:start w:val="1"/>
      <w:numFmt w:val="bullet"/>
      <w:lvlText w:val=""/>
      <w:lvlJc w:val="left"/>
      <w:pPr>
        <w:ind w:left="4320" w:hanging="360"/>
      </w:pPr>
      <w:rPr>
        <w:rFonts w:ascii="Wingdings" w:hAnsi="Wingdings" w:hint="default"/>
      </w:rPr>
    </w:lvl>
    <w:lvl w:ilvl="6" w:tplc="E970EF0E">
      <w:start w:val="1"/>
      <w:numFmt w:val="bullet"/>
      <w:lvlText w:val=""/>
      <w:lvlJc w:val="left"/>
      <w:pPr>
        <w:ind w:left="5040" w:hanging="360"/>
      </w:pPr>
      <w:rPr>
        <w:rFonts w:ascii="Symbol" w:hAnsi="Symbol" w:hint="default"/>
      </w:rPr>
    </w:lvl>
    <w:lvl w:ilvl="7" w:tplc="A406030A">
      <w:start w:val="1"/>
      <w:numFmt w:val="bullet"/>
      <w:lvlText w:val="o"/>
      <w:lvlJc w:val="left"/>
      <w:pPr>
        <w:ind w:left="5760" w:hanging="360"/>
      </w:pPr>
      <w:rPr>
        <w:rFonts w:ascii="Courier New" w:hAnsi="Courier New" w:hint="default"/>
      </w:rPr>
    </w:lvl>
    <w:lvl w:ilvl="8" w:tplc="147C37D6">
      <w:start w:val="1"/>
      <w:numFmt w:val="bullet"/>
      <w:lvlText w:val=""/>
      <w:lvlJc w:val="left"/>
      <w:pPr>
        <w:ind w:left="6480" w:hanging="360"/>
      </w:pPr>
      <w:rPr>
        <w:rFonts w:ascii="Wingdings" w:hAnsi="Wingdings" w:hint="default"/>
      </w:rPr>
    </w:lvl>
  </w:abstractNum>
  <w:abstractNum w:abstractNumId="20" w15:restartNumberingAfterBreak="0">
    <w:nsid w:val="71412062"/>
    <w:multiLevelType w:val="hybridMultilevel"/>
    <w:tmpl w:val="11F09A8A"/>
    <w:lvl w:ilvl="0" w:tplc="207C7CF2">
      <w:start w:val="1"/>
      <w:numFmt w:val="bullet"/>
      <w:lvlText w:val=""/>
      <w:lvlJc w:val="left"/>
      <w:pPr>
        <w:ind w:left="720" w:hanging="360"/>
      </w:pPr>
      <w:rPr>
        <w:rFonts w:ascii="Symbol" w:hAnsi="Symbol" w:hint="default"/>
      </w:rPr>
    </w:lvl>
    <w:lvl w:ilvl="1" w:tplc="EDCE813A">
      <w:start w:val="1"/>
      <w:numFmt w:val="bullet"/>
      <w:lvlText w:val="o"/>
      <w:lvlJc w:val="left"/>
      <w:pPr>
        <w:ind w:left="1440" w:hanging="360"/>
      </w:pPr>
      <w:rPr>
        <w:rFonts w:ascii="Courier New" w:hAnsi="Courier New" w:hint="default"/>
      </w:rPr>
    </w:lvl>
    <w:lvl w:ilvl="2" w:tplc="F560EA22">
      <w:start w:val="1"/>
      <w:numFmt w:val="bullet"/>
      <w:lvlText w:val=""/>
      <w:lvlJc w:val="left"/>
      <w:pPr>
        <w:ind w:left="2160" w:hanging="360"/>
      </w:pPr>
      <w:rPr>
        <w:rFonts w:ascii="Wingdings" w:hAnsi="Wingdings" w:hint="default"/>
      </w:rPr>
    </w:lvl>
    <w:lvl w:ilvl="3" w:tplc="9C7CDC1C">
      <w:start w:val="1"/>
      <w:numFmt w:val="bullet"/>
      <w:lvlText w:val=""/>
      <w:lvlJc w:val="left"/>
      <w:pPr>
        <w:ind w:left="2880" w:hanging="360"/>
      </w:pPr>
      <w:rPr>
        <w:rFonts w:ascii="Symbol" w:hAnsi="Symbol" w:hint="default"/>
      </w:rPr>
    </w:lvl>
    <w:lvl w:ilvl="4" w:tplc="9D928D92">
      <w:start w:val="1"/>
      <w:numFmt w:val="bullet"/>
      <w:lvlText w:val="o"/>
      <w:lvlJc w:val="left"/>
      <w:pPr>
        <w:ind w:left="3600" w:hanging="360"/>
      </w:pPr>
      <w:rPr>
        <w:rFonts w:ascii="Courier New" w:hAnsi="Courier New" w:hint="default"/>
      </w:rPr>
    </w:lvl>
    <w:lvl w:ilvl="5" w:tplc="9BFC8CF2">
      <w:start w:val="1"/>
      <w:numFmt w:val="bullet"/>
      <w:lvlText w:val=""/>
      <w:lvlJc w:val="left"/>
      <w:pPr>
        <w:ind w:left="4320" w:hanging="360"/>
      </w:pPr>
      <w:rPr>
        <w:rFonts w:ascii="Wingdings" w:hAnsi="Wingdings" w:hint="default"/>
      </w:rPr>
    </w:lvl>
    <w:lvl w:ilvl="6" w:tplc="8EB2E6FA">
      <w:start w:val="1"/>
      <w:numFmt w:val="bullet"/>
      <w:lvlText w:val=""/>
      <w:lvlJc w:val="left"/>
      <w:pPr>
        <w:ind w:left="5040" w:hanging="360"/>
      </w:pPr>
      <w:rPr>
        <w:rFonts w:ascii="Symbol" w:hAnsi="Symbol" w:hint="default"/>
      </w:rPr>
    </w:lvl>
    <w:lvl w:ilvl="7" w:tplc="A748FC84">
      <w:start w:val="1"/>
      <w:numFmt w:val="bullet"/>
      <w:lvlText w:val="o"/>
      <w:lvlJc w:val="left"/>
      <w:pPr>
        <w:ind w:left="5760" w:hanging="360"/>
      </w:pPr>
      <w:rPr>
        <w:rFonts w:ascii="Courier New" w:hAnsi="Courier New" w:hint="default"/>
      </w:rPr>
    </w:lvl>
    <w:lvl w:ilvl="8" w:tplc="F208AECC">
      <w:start w:val="1"/>
      <w:numFmt w:val="bullet"/>
      <w:lvlText w:val=""/>
      <w:lvlJc w:val="left"/>
      <w:pPr>
        <w:ind w:left="6480" w:hanging="360"/>
      </w:pPr>
      <w:rPr>
        <w:rFonts w:ascii="Wingdings" w:hAnsi="Wingdings" w:hint="default"/>
      </w:rPr>
    </w:lvl>
  </w:abstractNum>
  <w:abstractNum w:abstractNumId="21" w15:restartNumberingAfterBreak="0">
    <w:nsid w:val="771249AE"/>
    <w:multiLevelType w:val="hybridMultilevel"/>
    <w:tmpl w:val="FFFFFFFF"/>
    <w:lvl w:ilvl="0" w:tplc="9E6ABF7E">
      <w:start w:val="1"/>
      <w:numFmt w:val="bullet"/>
      <w:lvlText w:val=""/>
      <w:lvlJc w:val="left"/>
      <w:pPr>
        <w:ind w:left="720" w:hanging="360"/>
      </w:pPr>
      <w:rPr>
        <w:rFonts w:ascii="Wingdings" w:hAnsi="Wingdings" w:hint="default"/>
      </w:rPr>
    </w:lvl>
    <w:lvl w:ilvl="1" w:tplc="F8207BDA">
      <w:start w:val="1"/>
      <w:numFmt w:val="bullet"/>
      <w:lvlText w:val="o"/>
      <w:lvlJc w:val="left"/>
      <w:pPr>
        <w:ind w:left="1440" w:hanging="360"/>
      </w:pPr>
      <w:rPr>
        <w:rFonts w:ascii="Courier New" w:hAnsi="Courier New" w:hint="default"/>
      </w:rPr>
    </w:lvl>
    <w:lvl w:ilvl="2" w:tplc="F012920E">
      <w:start w:val="1"/>
      <w:numFmt w:val="bullet"/>
      <w:lvlText w:val=""/>
      <w:lvlJc w:val="left"/>
      <w:pPr>
        <w:ind w:left="2160" w:hanging="360"/>
      </w:pPr>
      <w:rPr>
        <w:rFonts w:ascii="Wingdings" w:hAnsi="Wingdings" w:hint="default"/>
      </w:rPr>
    </w:lvl>
    <w:lvl w:ilvl="3" w:tplc="C4F6C3CC">
      <w:start w:val="1"/>
      <w:numFmt w:val="bullet"/>
      <w:lvlText w:val=""/>
      <w:lvlJc w:val="left"/>
      <w:pPr>
        <w:ind w:left="2880" w:hanging="360"/>
      </w:pPr>
      <w:rPr>
        <w:rFonts w:ascii="Symbol" w:hAnsi="Symbol" w:hint="default"/>
      </w:rPr>
    </w:lvl>
    <w:lvl w:ilvl="4" w:tplc="227095E0">
      <w:start w:val="1"/>
      <w:numFmt w:val="bullet"/>
      <w:lvlText w:val="o"/>
      <w:lvlJc w:val="left"/>
      <w:pPr>
        <w:ind w:left="3600" w:hanging="360"/>
      </w:pPr>
      <w:rPr>
        <w:rFonts w:ascii="Courier New" w:hAnsi="Courier New" w:hint="default"/>
      </w:rPr>
    </w:lvl>
    <w:lvl w:ilvl="5" w:tplc="575A959E">
      <w:start w:val="1"/>
      <w:numFmt w:val="bullet"/>
      <w:lvlText w:val=""/>
      <w:lvlJc w:val="left"/>
      <w:pPr>
        <w:ind w:left="4320" w:hanging="360"/>
      </w:pPr>
      <w:rPr>
        <w:rFonts w:ascii="Wingdings" w:hAnsi="Wingdings" w:hint="default"/>
      </w:rPr>
    </w:lvl>
    <w:lvl w:ilvl="6" w:tplc="5E623CDE">
      <w:start w:val="1"/>
      <w:numFmt w:val="bullet"/>
      <w:lvlText w:val=""/>
      <w:lvlJc w:val="left"/>
      <w:pPr>
        <w:ind w:left="5040" w:hanging="360"/>
      </w:pPr>
      <w:rPr>
        <w:rFonts w:ascii="Symbol" w:hAnsi="Symbol" w:hint="default"/>
      </w:rPr>
    </w:lvl>
    <w:lvl w:ilvl="7" w:tplc="A154840C">
      <w:start w:val="1"/>
      <w:numFmt w:val="bullet"/>
      <w:lvlText w:val="o"/>
      <w:lvlJc w:val="left"/>
      <w:pPr>
        <w:ind w:left="5760" w:hanging="360"/>
      </w:pPr>
      <w:rPr>
        <w:rFonts w:ascii="Courier New" w:hAnsi="Courier New" w:hint="default"/>
      </w:rPr>
    </w:lvl>
    <w:lvl w:ilvl="8" w:tplc="4B846B80">
      <w:start w:val="1"/>
      <w:numFmt w:val="bullet"/>
      <w:lvlText w:val=""/>
      <w:lvlJc w:val="left"/>
      <w:pPr>
        <w:ind w:left="6480" w:hanging="360"/>
      </w:pPr>
      <w:rPr>
        <w:rFonts w:ascii="Wingdings" w:hAnsi="Wingdings" w:hint="default"/>
      </w:rPr>
    </w:lvl>
  </w:abstractNum>
  <w:abstractNum w:abstractNumId="22" w15:restartNumberingAfterBreak="0">
    <w:nsid w:val="779138FB"/>
    <w:multiLevelType w:val="hybridMultilevel"/>
    <w:tmpl w:val="FFFFFFFF"/>
    <w:lvl w:ilvl="0" w:tplc="44E447B8">
      <w:start w:val="1"/>
      <w:numFmt w:val="bullet"/>
      <w:lvlText w:val=""/>
      <w:lvlJc w:val="left"/>
      <w:pPr>
        <w:ind w:left="1080" w:hanging="360"/>
      </w:pPr>
      <w:rPr>
        <w:rFonts w:ascii="Wingdings" w:hAnsi="Wingdings" w:hint="default"/>
      </w:rPr>
    </w:lvl>
    <w:lvl w:ilvl="1" w:tplc="C44890B0">
      <w:start w:val="1"/>
      <w:numFmt w:val="bullet"/>
      <w:lvlText w:val="o"/>
      <w:lvlJc w:val="left"/>
      <w:pPr>
        <w:ind w:left="1800" w:hanging="360"/>
      </w:pPr>
      <w:rPr>
        <w:rFonts w:ascii="Courier New" w:hAnsi="Courier New" w:hint="default"/>
      </w:rPr>
    </w:lvl>
    <w:lvl w:ilvl="2" w:tplc="49CEF948">
      <w:start w:val="1"/>
      <w:numFmt w:val="bullet"/>
      <w:lvlText w:val=""/>
      <w:lvlJc w:val="left"/>
      <w:pPr>
        <w:ind w:left="2520" w:hanging="360"/>
      </w:pPr>
      <w:rPr>
        <w:rFonts w:ascii="Wingdings" w:hAnsi="Wingdings" w:hint="default"/>
      </w:rPr>
    </w:lvl>
    <w:lvl w:ilvl="3" w:tplc="FC1A1388">
      <w:start w:val="1"/>
      <w:numFmt w:val="bullet"/>
      <w:lvlText w:val=""/>
      <w:lvlJc w:val="left"/>
      <w:pPr>
        <w:ind w:left="3240" w:hanging="360"/>
      </w:pPr>
      <w:rPr>
        <w:rFonts w:ascii="Symbol" w:hAnsi="Symbol" w:hint="default"/>
      </w:rPr>
    </w:lvl>
    <w:lvl w:ilvl="4" w:tplc="A53A4DEA">
      <w:start w:val="1"/>
      <w:numFmt w:val="bullet"/>
      <w:lvlText w:val="o"/>
      <w:lvlJc w:val="left"/>
      <w:pPr>
        <w:ind w:left="3960" w:hanging="360"/>
      </w:pPr>
      <w:rPr>
        <w:rFonts w:ascii="Courier New" w:hAnsi="Courier New" w:hint="default"/>
      </w:rPr>
    </w:lvl>
    <w:lvl w:ilvl="5" w:tplc="878EE14E">
      <w:start w:val="1"/>
      <w:numFmt w:val="bullet"/>
      <w:lvlText w:val=""/>
      <w:lvlJc w:val="left"/>
      <w:pPr>
        <w:ind w:left="4680" w:hanging="360"/>
      </w:pPr>
      <w:rPr>
        <w:rFonts w:ascii="Wingdings" w:hAnsi="Wingdings" w:hint="default"/>
      </w:rPr>
    </w:lvl>
    <w:lvl w:ilvl="6" w:tplc="FB0ECEE2">
      <w:start w:val="1"/>
      <w:numFmt w:val="bullet"/>
      <w:lvlText w:val=""/>
      <w:lvlJc w:val="left"/>
      <w:pPr>
        <w:ind w:left="5400" w:hanging="360"/>
      </w:pPr>
      <w:rPr>
        <w:rFonts w:ascii="Symbol" w:hAnsi="Symbol" w:hint="default"/>
      </w:rPr>
    </w:lvl>
    <w:lvl w:ilvl="7" w:tplc="4AE47372">
      <w:start w:val="1"/>
      <w:numFmt w:val="bullet"/>
      <w:lvlText w:val="o"/>
      <w:lvlJc w:val="left"/>
      <w:pPr>
        <w:ind w:left="6120" w:hanging="360"/>
      </w:pPr>
      <w:rPr>
        <w:rFonts w:ascii="Courier New" w:hAnsi="Courier New" w:hint="default"/>
      </w:rPr>
    </w:lvl>
    <w:lvl w:ilvl="8" w:tplc="67280B40">
      <w:start w:val="1"/>
      <w:numFmt w:val="bullet"/>
      <w:lvlText w:val=""/>
      <w:lvlJc w:val="left"/>
      <w:pPr>
        <w:ind w:left="6840" w:hanging="360"/>
      </w:pPr>
      <w:rPr>
        <w:rFonts w:ascii="Wingdings" w:hAnsi="Wingdings" w:hint="default"/>
      </w:rPr>
    </w:lvl>
  </w:abstractNum>
  <w:abstractNum w:abstractNumId="23" w15:restartNumberingAfterBreak="0">
    <w:nsid w:val="77B22B13"/>
    <w:multiLevelType w:val="hybridMultilevel"/>
    <w:tmpl w:val="FFFFFFFF"/>
    <w:lvl w:ilvl="0" w:tplc="4EA8F96C">
      <w:start w:val="1"/>
      <w:numFmt w:val="bullet"/>
      <w:lvlText w:val=""/>
      <w:lvlJc w:val="left"/>
      <w:pPr>
        <w:ind w:left="720" w:hanging="360"/>
      </w:pPr>
      <w:rPr>
        <w:rFonts w:ascii="Symbol" w:hAnsi="Symbol" w:hint="default"/>
      </w:rPr>
    </w:lvl>
    <w:lvl w:ilvl="1" w:tplc="43D23736">
      <w:start w:val="1"/>
      <w:numFmt w:val="bullet"/>
      <w:lvlText w:val="o"/>
      <w:lvlJc w:val="left"/>
      <w:pPr>
        <w:ind w:left="1440" w:hanging="360"/>
      </w:pPr>
      <w:rPr>
        <w:rFonts w:ascii="Courier New" w:hAnsi="Courier New" w:hint="default"/>
      </w:rPr>
    </w:lvl>
    <w:lvl w:ilvl="2" w:tplc="8A345A0A">
      <w:start w:val="1"/>
      <w:numFmt w:val="bullet"/>
      <w:lvlText w:val=""/>
      <w:lvlJc w:val="left"/>
      <w:pPr>
        <w:ind w:left="2160" w:hanging="360"/>
      </w:pPr>
      <w:rPr>
        <w:rFonts w:ascii="Wingdings" w:hAnsi="Wingdings" w:hint="default"/>
      </w:rPr>
    </w:lvl>
    <w:lvl w:ilvl="3" w:tplc="B120C960">
      <w:start w:val="1"/>
      <w:numFmt w:val="bullet"/>
      <w:lvlText w:val=""/>
      <w:lvlJc w:val="left"/>
      <w:pPr>
        <w:ind w:left="2880" w:hanging="360"/>
      </w:pPr>
      <w:rPr>
        <w:rFonts w:ascii="Symbol" w:hAnsi="Symbol" w:hint="default"/>
      </w:rPr>
    </w:lvl>
    <w:lvl w:ilvl="4" w:tplc="0F6CF7D0">
      <w:start w:val="1"/>
      <w:numFmt w:val="bullet"/>
      <w:lvlText w:val="o"/>
      <w:lvlJc w:val="left"/>
      <w:pPr>
        <w:ind w:left="3600" w:hanging="360"/>
      </w:pPr>
      <w:rPr>
        <w:rFonts w:ascii="Courier New" w:hAnsi="Courier New" w:hint="default"/>
      </w:rPr>
    </w:lvl>
    <w:lvl w:ilvl="5" w:tplc="712E8210">
      <w:start w:val="1"/>
      <w:numFmt w:val="bullet"/>
      <w:lvlText w:val=""/>
      <w:lvlJc w:val="left"/>
      <w:pPr>
        <w:ind w:left="4320" w:hanging="360"/>
      </w:pPr>
      <w:rPr>
        <w:rFonts w:ascii="Wingdings" w:hAnsi="Wingdings" w:hint="default"/>
      </w:rPr>
    </w:lvl>
    <w:lvl w:ilvl="6" w:tplc="1A42A908">
      <w:start w:val="1"/>
      <w:numFmt w:val="bullet"/>
      <w:lvlText w:val=""/>
      <w:lvlJc w:val="left"/>
      <w:pPr>
        <w:ind w:left="5040" w:hanging="360"/>
      </w:pPr>
      <w:rPr>
        <w:rFonts w:ascii="Symbol" w:hAnsi="Symbol" w:hint="default"/>
      </w:rPr>
    </w:lvl>
    <w:lvl w:ilvl="7" w:tplc="472CED5A">
      <w:start w:val="1"/>
      <w:numFmt w:val="bullet"/>
      <w:lvlText w:val="o"/>
      <w:lvlJc w:val="left"/>
      <w:pPr>
        <w:ind w:left="5760" w:hanging="360"/>
      </w:pPr>
      <w:rPr>
        <w:rFonts w:ascii="Courier New" w:hAnsi="Courier New" w:hint="default"/>
      </w:rPr>
    </w:lvl>
    <w:lvl w:ilvl="8" w:tplc="48E85914">
      <w:start w:val="1"/>
      <w:numFmt w:val="bullet"/>
      <w:lvlText w:val=""/>
      <w:lvlJc w:val="left"/>
      <w:pPr>
        <w:ind w:left="6480" w:hanging="360"/>
      </w:pPr>
      <w:rPr>
        <w:rFonts w:ascii="Wingdings" w:hAnsi="Wingdings" w:hint="default"/>
      </w:rPr>
    </w:lvl>
  </w:abstractNum>
  <w:abstractNum w:abstractNumId="24" w15:restartNumberingAfterBreak="0">
    <w:nsid w:val="78C85FA0"/>
    <w:multiLevelType w:val="hybridMultilevel"/>
    <w:tmpl w:val="73A881FE"/>
    <w:lvl w:ilvl="0" w:tplc="6B3C526A">
      <w:start w:val="1"/>
      <w:numFmt w:val="bullet"/>
      <w:lvlText w:val=""/>
      <w:lvlJc w:val="left"/>
      <w:pPr>
        <w:ind w:left="720" w:hanging="360"/>
      </w:pPr>
      <w:rPr>
        <w:rFonts w:ascii="Symbol" w:hAnsi="Symbol" w:hint="default"/>
      </w:rPr>
    </w:lvl>
    <w:lvl w:ilvl="1" w:tplc="2DB85820">
      <w:start w:val="1"/>
      <w:numFmt w:val="bullet"/>
      <w:lvlText w:val="o"/>
      <w:lvlJc w:val="left"/>
      <w:pPr>
        <w:ind w:left="1440" w:hanging="360"/>
      </w:pPr>
      <w:rPr>
        <w:rFonts w:ascii="Courier New" w:hAnsi="Courier New" w:hint="default"/>
      </w:rPr>
    </w:lvl>
    <w:lvl w:ilvl="2" w:tplc="40B02B80">
      <w:start w:val="1"/>
      <w:numFmt w:val="bullet"/>
      <w:lvlText w:val=""/>
      <w:lvlJc w:val="left"/>
      <w:pPr>
        <w:ind w:left="2160" w:hanging="360"/>
      </w:pPr>
      <w:rPr>
        <w:rFonts w:ascii="Wingdings" w:hAnsi="Wingdings" w:hint="default"/>
      </w:rPr>
    </w:lvl>
    <w:lvl w:ilvl="3" w:tplc="28082AF8">
      <w:start w:val="1"/>
      <w:numFmt w:val="bullet"/>
      <w:lvlText w:val=""/>
      <w:lvlJc w:val="left"/>
      <w:pPr>
        <w:ind w:left="2880" w:hanging="360"/>
      </w:pPr>
      <w:rPr>
        <w:rFonts w:ascii="Symbol" w:hAnsi="Symbol" w:hint="default"/>
      </w:rPr>
    </w:lvl>
    <w:lvl w:ilvl="4" w:tplc="DB2CD3BE">
      <w:start w:val="1"/>
      <w:numFmt w:val="bullet"/>
      <w:lvlText w:val="o"/>
      <w:lvlJc w:val="left"/>
      <w:pPr>
        <w:ind w:left="3600" w:hanging="360"/>
      </w:pPr>
      <w:rPr>
        <w:rFonts w:ascii="Courier New" w:hAnsi="Courier New" w:hint="default"/>
      </w:rPr>
    </w:lvl>
    <w:lvl w:ilvl="5" w:tplc="DD1E6090">
      <w:start w:val="1"/>
      <w:numFmt w:val="bullet"/>
      <w:lvlText w:val=""/>
      <w:lvlJc w:val="left"/>
      <w:pPr>
        <w:ind w:left="4320" w:hanging="360"/>
      </w:pPr>
      <w:rPr>
        <w:rFonts w:ascii="Wingdings" w:hAnsi="Wingdings" w:hint="default"/>
      </w:rPr>
    </w:lvl>
    <w:lvl w:ilvl="6" w:tplc="F12E1A16">
      <w:start w:val="1"/>
      <w:numFmt w:val="bullet"/>
      <w:lvlText w:val=""/>
      <w:lvlJc w:val="left"/>
      <w:pPr>
        <w:ind w:left="5040" w:hanging="360"/>
      </w:pPr>
      <w:rPr>
        <w:rFonts w:ascii="Symbol" w:hAnsi="Symbol" w:hint="default"/>
      </w:rPr>
    </w:lvl>
    <w:lvl w:ilvl="7" w:tplc="18A85728">
      <w:start w:val="1"/>
      <w:numFmt w:val="bullet"/>
      <w:lvlText w:val="o"/>
      <w:lvlJc w:val="left"/>
      <w:pPr>
        <w:ind w:left="5760" w:hanging="360"/>
      </w:pPr>
      <w:rPr>
        <w:rFonts w:ascii="Courier New" w:hAnsi="Courier New" w:hint="default"/>
      </w:rPr>
    </w:lvl>
    <w:lvl w:ilvl="8" w:tplc="FE00E568">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12"/>
  </w:num>
  <w:num w:numId="4">
    <w:abstractNumId w:val="18"/>
  </w:num>
  <w:num w:numId="5">
    <w:abstractNumId w:val="10"/>
  </w:num>
  <w:num w:numId="6">
    <w:abstractNumId w:val="19"/>
  </w:num>
  <w:num w:numId="7">
    <w:abstractNumId w:val="11"/>
  </w:num>
  <w:num w:numId="8">
    <w:abstractNumId w:val="15"/>
  </w:num>
  <w:num w:numId="9">
    <w:abstractNumId w:val="8"/>
  </w:num>
  <w:num w:numId="10">
    <w:abstractNumId w:val="14"/>
  </w:num>
  <w:num w:numId="11">
    <w:abstractNumId w:val="24"/>
  </w:num>
  <w:num w:numId="12">
    <w:abstractNumId w:val="6"/>
  </w:num>
  <w:num w:numId="13">
    <w:abstractNumId w:val="9"/>
  </w:num>
  <w:num w:numId="14">
    <w:abstractNumId w:val="3"/>
  </w:num>
  <w:num w:numId="15">
    <w:abstractNumId w:val="23"/>
  </w:num>
  <w:num w:numId="16">
    <w:abstractNumId w:val="16"/>
  </w:num>
  <w:num w:numId="17">
    <w:abstractNumId w:val="7"/>
  </w:num>
  <w:num w:numId="18">
    <w:abstractNumId w:val="0"/>
  </w:num>
  <w:num w:numId="19">
    <w:abstractNumId w:val="22"/>
  </w:num>
  <w:num w:numId="20">
    <w:abstractNumId w:val="1"/>
  </w:num>
  <w:num w:numId="21">
    <w:abstractNumId w:val="21"/>
  </w:num>
  <w:num w:numId="22">
    <w:abstractNumId w:val="17"/>
  </w:num>
  <w:num w:numId="23">
    <w:abstractNumId w:val="13"/>
  </w:num>
  <w:num w:numId="24">
    <w:abstractNumId w:val="4"/>
  </w:num>
  <w:num w:numId="2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6"/>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xNDU0sjA2tjAwNDJR0lEKTi0uzszPAykwrQUA/qJoyCwAAAA="/>
  </w:docVars>
  <w:rsids>
    <w:rsidRoot w:val="649DCC13"/>
    <w:rsid w:val="000005B2"/>
    <w:rsid w:val="00037C25"/>
    <w:rsid w:val="00040DDF"/>
    <w:rsid w:val="00043B38"/>
    <w:rsid w:val="00044D3B"/>
    <w:rsid w:val="00052333"/>
    <w:rsid w:val="00056D33"/>
    <w:rsid w:val="00061768"/>
    <w:rsid w:val="00065B6A"/>
    <w:rsid w:val="00067DBF"/>
    <w:rsid w:val="00082B00"/>
    <w:rsid w:val="000B51A0"/>
    <w:rsid w:val="000C5EE9"/>
    <w:rsid w:val="000E071E"/>
    <w:rsid w:val="000F22BD"/>
    <w:rsid w:val="00106644"/>
    <w:rsid w:val="00112062"/>
    <w:rsid w:val="00114F69"/>
    <w:rsid w:val="001257DF"/>
    <w:rsid w:val="0012594F"/>
    <w:rsid w:val="00126B91"/>
    <w:rsid w:val="00156477"/>
    <w:rsid w:val="00170431"/>
    <w:rsid w:val="00191293"/>
    <w:rsid w:val="001B5C8D"/>
    <w:rsid w:val="00200727"/>
    <w:rsid w:val="00200BB5"/>
    <w:rsid w:val="002109FF"/>
    <w:rsid w:val="00215759"/>
    <w:rsid w:val="00217CFB"/>
    <w:rsid w:val="00223C8E"/>
    <w:rsid w:val="002303F3"/>
    <w:rsid w:val="00240ED5"/>
    <w:rsid w:val="00243F31"/>
    <w:rsid w:val="00246111"/>
    <w:rsid w:val="002627B6"/>
    <w:rsid w:val="00281BEB"/>
    <w:rsid w:val="00293CBE"/>
    <w:rsid w:val="002B6620"/>
    <w:rsid w:val="002C1912"/>
    <w:rsid w:val="002D7B59"/>
    <w:rsid w:val="002D7DF9"/>
    <w:rsid w:val="002E4CEF"/>
    <w:rsid w:val="002F2E0B"/>
    <w:rsid w:val="003036A3"/>
    <w:rsid w:val="00304D4F"/>
    <w:rsid w:val="003449B1"/>
    <w:rsid w:val="003763EF"/>
    <w:rsid w:val="0038438B"/>
    <w:rsid w:val="00386615"/>
    <w:rsid w:val="003944C5"/>
    <w:rsid w:val="003A07F0"/>
    <w:rsid w:val="003C357B"/>
    <w:rsid w:val="003C48DF"/>
    <w:rsid w:val="003C4EB5"/>
    <w:rsid w:val="003E1FE8"/>
    <w:rsid w:val="003F09D4"/>
    <w:rsid w:val="00435AD8"/>
    <w:rsid w:val="00444464"/>
    <w:rsid w:val="00463EDA"/>
    <w:rsid w:val="00473E7B"/>
    <w:rsid w:val="004846CA"/>
    <w:rsid w:val="00493CFE"/>
    <w:rsid w:val="004A3078"/>
    <w:rsid w:val="004A4D71"/>
    <w:rsid w:val="004C4E2C"/>
    <w:rsid w:val="004E7488"/>
    <w:rsid w:val="004F235B"/>
    <w:rsid w:val="004F236B"/>
    <w:rsid w:val="004F7D61"/>
    <w:rsid w:val="00500324"/>
    <w:rsid w:val="005103C1"/>
    <w:rsid w:val="0051129A"/>
    <w:rsid w:val="00517930"/>
    <w:rsid w:val="00526EA7"/>
    <w:rsid w:val="0053715D"/>
    <w:rsid w:val="00537B28"/>
    <w:rsid w:val="00560398"/>
    <w:rsid w:val="00567588"/>
    <w:rsid w:val="00567BAE"/>
    <w:rsid w:val="00575CEA"/>
    <w:rsid w:val="00587E21"/>
    <w:rsid w:val="0059223D"/>
    <w:rsid w:val="0059531C"/>
    <w:rsid w:val="005C4057"/>
    <w:rsid w:val="005E6826"/>
    <w:rsid w:val="005E6C6E"/>
    <w:rsid w:val="005F1DA2"/>
    <w:rsid w:val="006063C3"/>
    <w:rsid w:val="006108C8"/>
    <w:rsid w:val="006175EA"/>
    <w:rsid w:val="00624193"/>
    <w:rsid w:val="0063066C"/>
    <w:rsid w:val="00632405"/>
    <w:rsid w:val="00667215"/>
    <w:rsid w:val="00674732"/>
    <w:rsid w:val="00675D74"/>
    <w:rsid w:val="006771FA"/>
    <w:rsid w:val="00691653"/>
    <w:rsid w:val="00693EC2"/>
    <w:rsid w:val="00695CE4"/>
    <w:rsid w:val="006B29CD"/>
    <w:rsid w:val="006B531D"/>
    <w:rsid w:val="006F2E97"/>
    <w:rsid w:val="006F5654"/>
    <w:rsid w:val="006F6D1F"/>
    <w:rsid w:val="0070677E"/>
    <w:rsid w:val="00707F7B"/>
    <w:rsid w:val="00710F28"/>
    <w:rsid w:val="00710F42"/>
    <w:rsid w:val="0072095A"/>
    <w:rsid w:val="00731001"/>
    <w:rsid w:val="00742264"/>
    <w:rsid w:val="0074307F"/>
    <w:rsid w:val="00750D45"/>
    <w:rsid w:val="00752DAF"/>
    <w:rsid w:val="00757965"/>
    <w:rsid w:val="0075CE0D"/>
    <w:rsid w:val="007672E7"/>
    <w:rsid w:val="00771967"/>
    <w:rsid w:val="00780793"/>
    <w:rsid w:val="00785B8F"/>
    <w:rsid w:val="007906C8"/>
    <w:rsid w:val="007A56EF"/>
    <w:rsid w:val="007C2BB1"/>
    <w:rsid w:val="007D5497"/>
    <w:rsid w:val="007E0BC5"/>
    <w:rsid w:val="007F3053"/>
    <w:rsid w:val="00827B80"/>
    <w:rsid w:val="008436E6"/>
    <w:rsid w:val="00861D58"/>
    <w:rsid w:val="00865478"/>
    <w:rsid w:val="008739D3"/>
    <w:rsid w:val="00881680"/>
    <w:rsid w:val="00881A76"/>
    <w:rsid w:val="0088588A"/>
    <w:rsid w:val="00887BAB"/>
    <w:rsid w:val="008A03B6"/>
    <w:rsid w:val="008B0EA1"/>
    <w:rsid w:val="008C1EA3"/>
    <w:rsid w:val="008C3280"/>
    <w:rsid w:val="00902B99"/>
    <w:rsid w:val="00905D1B"/>
    <w:rsid w:val="00907028"/>
    <w:rsid w:val="00910500"/>
    <w:rsid w:val="0096743E"/>
    <w:rsid w:val="009A3DD1"/>
    <w:rsid w:val="009A6217"/>
    <w:rsid w:val="009C13F1"/>
    <w:rsid w:val="009CD742"/>
    <w:rsid w:val="009D49E9"/>
    <w:rsid w:val="009F4922"/>
    <w:rsid w:val="009F75AA"/>
    <w:rsid w:val="00A22512"/>
    <w:rsid w:val="00A4133B"/>
    <w:rsid w:val="00A42A9A"/>
    <w:rsid w:val="00A460F3"/>
    <w:rsid w:val="00A47B70"/>
    <w:rsid w:val="00A54492"/>
    <w:rsid w:val="00A62ACE"/>
    <w:rsid w:val="00A64601"/>
    <w:rsid w:val="00A65528"/>
    <w:rsid w:val="00A655BE"/>
    <w:rsid w:val="00A72750"/>
    <w:rsid w:val="00A83B28"/>
    <w:rsid w:val="00A9470B"/>
    <w:rsid w:val="00A95CD9"/>
    <w:rsid w:val="00AA34BD"/>
    <w:rsid w:val="00AB4684"/>
    <w:rsid w:val="00AD3930"/>
    <w:rsid w:val="00AE0121"/>
    <w:rsid w:val="00AF0676"/>
    <w:rsid w:val="00AF47F4"/>
    <w:rsid w:val="00B056B1"/>
    <w:rsid w:val="00B071CC"/>
    <w:rsid w:val="00B072AF"/>
    <w:rsid w:val="00B079C3"/>
    <w:rsid w:val="00B12B92"/>
    <w:rsid w:val="00B722DE"/>
    <w:rsid w:val="00B74049"/>
    <w:rsid w:val="00B77A75"/>
    <w:rsid w:val="00BA4DE7"/>
    <w:rsid w:val="00BB2C40"/>
    <w:rsid w:val="00BD293E"/>
    <w:rsid w:val="00BD35F6"/>
    <w:rsid w:val="00BE3C59"/>
    <w:rsid w:val="00BF7ED6"/>
    <w:rsid w:val="00C01191"/>
    <w:rsid w:val="00C01CE1"/>
    <w:rsid w:val="00C232A1"/>
    <w:rsid w:val="00C236B9"/>
    <w:rsid w:val="00C23840"/>
    <w:rsid w:val="00C23F67"/>
    <w:rsid w:val="00C30392"/>
    <w:rsid w:val="00C4186E"/>
    <w:rsid w:val="00C43C88"/>
    <w:rsid w:val="00C449B1"/>
    <w:rsid w:val="00C54A35"/>
    <w:rsid w:val="00C62ABF"/>
    <w:rsid w:val="00C76668"/>
    <w:rsid w:val="00C868FF"/>
    <w:rsid w:val="00C87B52"/>
    <w:rsid w:val="00CA098B"/>
    <w:rsid w:val="00CA21E6"/>
    <w:rsid w:val="00CA2D97"/>
    <w:rsid w:val="00CB0335"/>
    <w:rsid w:val="00CB1EFB"/>
    <w:rsid w:val="00CB3C80"/>
    <w:rsid w:val="00CC0AA8"/>
    <w:rsid w:val="00CE01DD"/>
    <w:rsid w:val="00CE2624"/>
    <w:rsid w:val="00CE2F11"/>
    <w:rsid w:val="00CE7553"/>
    <w:rsid w:val="00D035F6"/>
    <w:rsid w:val="00D1742B"/>
    <w:rsid w:val="00D27330"/>
    <w:rsid w:val="00D51C6A"/>
    <w:rsid w:val="00D610C0"/>
    <w:rsid w:val="00D61FC7"/>
    <w:rsid w:val="00D62F23"/>
    <w:rsid w:val="00D82F0E"/>
    <w:rsid w:val="00D87037"/>
    <w:rsid w:val="00D87F8B"/>
    <w:rsid w:val="00D8E1F8"/>
    <w:rsid w:val="00DA4424"/>
    <w:rsid w:val="00DA63C7"/>
    <w:rsid w:val="00DB169A"/>
    <w:rsid w:val="00DB47DA"/>
    <w:rsid w:val="00DD30F3"/>
    <w:rsid w:val="00DD78E9"/>
    <w:rsid w:val="00DE7228"/>
    <w:rsid w:val="00DF50A6"/>
    <w:rsid w:val="00E00E28"/>
    <w:rsid w:val="00E0694C"/>
    <w:rsid w:val="00E07CA1"/>
    <w:rsid w:val="00E21B70"/>
    <w:rsid w:val="00E26C0F"/>
    <w:rsid w:val="00E27055"/>
    <w:rsid w:val="00E341E4"/>
    <w:rsid w:val="00E467EE"/>
    <w:rsid w:val="00E540D0"/>
    <w:rsid w:val="00E56BD3"/>
    <w:rsid w:val="00E624FB"/>
    <w:rsid w:val="00E66CFF"/>
    <w:rsid w:val="00E95388"/>
    <w:rsid w:val="00EC770B"/>
    <w:rsid w:val="00ED29F3"/>
    <w:rsid w:val="00EE4EB8"/>
    <w:rsid w:val="00EE5FAB"/>
    <w:rsid w:val="00EE60E7"/>
    <w:rsid w:val="00EF2858"/>
    <w:rsid w:val="00F010A7"/>
    <w:rsid w:val="00F066D6"/>
    <w:rsid w:val="00F06C51"/>
    <w:rsid w:val="00F1260F"/>
    <w:rsid w:val="00F44A5C"/>
    <w:rsid w:val="00F70E64"/>
    <w:rsid w:val="00F7487D"/>
    <w:rsid w:val="00F96B0E"/>
    <w:rsid w:val="00FA0599"/>
    <w:rsid w:val="00FA20B2"/>
    <w:rsid w:val="00FC07F6"/>
    <w:rsid w:val="00FC43D5"/>
    <w:rsid w:val="00FD2D13"/>
    <w:rsid w:val="00FE5D73"/>
    <w:rsid w:val="010DE5BF"/>
    <w:rsid w:val="01126D22"/>
    <w:rsid w:val="0120BA22"/>
    <w:rsid w:val="0138B38F"/>
    <w:rsid w:val="0148EAE8"/>
    <w:rsid w:val="014FB485"/>
    <w:rsid w:val="0154EA1C"/>
    <w:rsid w:val="015BA8B2"/>
    <w:rsid w:val="0177433A"/>
    <w:rsid w:val="017BE1B5"/>
    <w:rsid w:val="0181891B"/>
    <w:rsid w:val="0188770E"/>
    <w:rsid w:val="019A03A6"/>
    <w:rsid w:val="01A849BE"/>
    <w:rsid w:val="01B22FE4"/>
    <w:rsid w:val="01C5B949"/>
    <w:rsid w:val="01F2AE1A"/>
    <w:rsid w:val="0205A074"/>
    <w:rsid w:val="021C9C71"/>
    <w:rsid w:val="0238F599"/>
    <w:rsid w:val="02398854"/>
    <w:rsid w:val="0243503A"/>
    <w:rsid w:val="0253C326"/>
    <w:rsid w:val="02691B44"/>
    <w:rsid w:val="026C2A6F"/>
    <w:rsid w:val="02860929"/>
    <w:rsid w:val="02884729"/>
    <w:rsid w:val="029618C6"/>
    <w:rsid w:val="029E4AB6"/>
    <w:rsid w:val="02A409D4"/>
    <w:rsid w:val="02B041E5"/>
    <w:rsid w:val="02B3D3AF"/>
    <w:rsid w:val="02CA6B5B"/>
    <w:rsid w:val="0315B549"/>
    <w:rsid w:val="035640EA"/>
    <w:rsid w:val="03C87D5C"/>
    <w:rsid w:val="03CD8CA7"/>
    <w:rsid w:val="04191F7C"/>
    <w:rsid w:val="046B4ECE"/>
    <w:rsid w:val="047E99D0"/>
    <w:rsid w:val="04861062"/>
    <w:rsid w:val="04A00180"/>
    <w:rsid w:val="04C0D489"/>
    <w:rsid w:val="04D3FCCD"/>
    <w:rsid w:val="04F08E41"/>
    <w:rsid w:val="04F1A44B"/>
    <w:rsid w:val="04F3E24B"/>
    <w:rsid w:val="050485AA"/>
    <w:rsid w:val="0523E484"/>
    <w:rsid w:val="05512540"/>
    <w:rsid w:val="05697F37"/>
    <w:rsid w:val="0569E6AC"/>
    <w:rsid w:val="057033BF"/>
    <w:rsid w:val="05B676AB"/>
    <w:rsid w:val="05CC473A"/>
    <w:rsid w:val="05DF85E2"/>
    <w:rsid w:val="05F944BC"/>
    <w:rsid w:val="05FA140E"/>
    <w:rsid w:val="0601DD71"/>
    <w:rsid w:val="064425B6"/>
    <w:rsid w:val="065F6D39"/>
    <w:rsid w:val="06680767"/>
    <w:rsid w:val="069D67A3"/>
    <w:rsid w:val="06A13BFF"/>
    <w:rsid w:val="06B45CF1"/>
    <w:rsid w:val="06CD384F"/>
    <w:rsid w:val="06D0B7F2"/>
    <w:rsid w:val="06D6D4AA"/>
    <w:rsid w:val="06E03226"/>
    <w:rsid w:val="06E58FB6"/>
    <w:rsid w:val="06EFB828"/>
    <w:rsid w:val="06F41EE7"/>
    <w:rsid w:val="06F762A7"/>
    <w:rsid w:val="06F7C159"/>
    <w:rsid w:val="0706C689"/>
    <w:rsid w:val="07232B44"/>
    <w:rsid w:val="0736C3FB"/>
    <w:rsid w:val="0746DBB7"/>
    <w:rsid w:val="07576A52"/>
    <w:rsid w:val="078224CD"/>
    <w:rsid w:val="0783CCEE"/>
    <w:rsid w:val="078DBF0F"/>
    <w:rsid w:val="0796D827"/>
    <w:rsid w:val="0798B6D6"/>
    <w:rsid w:val="07AD7F77"/>
    <w:rsid w:val="07CDACBD"/>
    <w:rsid w:val="07CDCF58"/>
    <w:rsid w:val="07EB19D8"/>
    <w:rsid w:val="07F0664F"/>
    <w:rsid w:val="07F35BA7"/>
    <w:rsid w:val="07F52CA7"/>
    <w:rsid w:val="08085FBC"/>
    <w:rsid w:val="082C8310"/>
    <w:rsid w:val="083BCC5D"/>
    <w:rsid w:val="085F451A"/>
    <w:rsid w:val="0881F5D0"/>
    <w:rsid w:val="08954614"/>
    <w:rsid w:val="08DE999C"/>
    <w:rsid w:val="08FEBA2D"/>
    <w:rsid w:val="090090BD"/>
    <w:rsid w:val="0905EAD2"/>
    <w:rsid w:val="09065B0C"/>
    <w:rsid w:val="09109ADF"/>
    <w:rsid w:val="093EE814"/>
    <w:rsid w:val="0953B958"/>
    <w:rsid w:val="09C36D34"/>
    <w:rsid w:val="09D11835"/>
    <w:rsid w:val="09D7768F"/>
    <w:rsid w:val="09DB0155"/>
    <w:rsid w:val="09FC490E"/>
    <w:rsid w:val="09FD2887"/>
    <w:rsid w:val="0A243C6A"/>
    <w:rsid w:val="0A383EF7"/>
    <w:rsid w:val="0A3B0D4C"/>
    <w:rsid w:val="0A42635A"/>
    <w:rsid w:val="0A541460"/>
    <w:rsid w:val="0A57238B"/>
    <w:rsid w:val="0A7C38E2"/>
    <w:rsid w:val="0A85075D"/>
    <w:rsid w:val="0A871CE0"/>
    <w:rsid w:val="0A983079"/>
    <w:rsid w:val="0AA29014"/>
    <w:rsid w:val="0AE1D9F3"/>
    <w:rsid w:val="0AECDF35"/>
    <w:rsid w:val="0AFA7217"/>
    <w:rsid w:val="0B0F4304"/>
    <w:rsid w:val="0B24B8A5"/>
    <w:rsid w:val="0B3813F3"/>
    <w:rsid w:val="0B51F5D8"/>
    <w:rsid w:val="0B687EA8"/>
    <w:rsid w:val="0B713778"/>
    <w:rsid w:val="0B8AC47C"/>
    <w:rsid w:val="0BA3F011"/>
    <w:rsid w:val="0BCA486B"/>
    <w:rsid w:val="0BCC4F5E"/>
    <w:rsid w:val="0BD71B16"/>
    <w:rsid w:val="0BE8F455"/>
    <w:rsid w:val="0BF6E563"/>
    <w:rsid w:val="0C0A7287"/>
    <w:rsid w:val="0C0BB6A7"/>
    <w:rsid w:val="0C118A31"/>
    <w:rsid w:val="0C2F7EFE"/>
    <w:rsid w:val="0C3A7166"/>
    <w:rsid w:val="0C5E7CD2"/>
    <w:rsid w:val="0CA2BC0F"/>
    <w:rsid w:val="0CBD4CE2"/>
    <w:rsid w:val="0CD62220"/>
    <w:rsid w:val="0CFA4F96"/>
    <w:rsid w:val="0D0A49E1"/>
    <w:rsid w:val="0D267020"/>
    <w:rsid w:val="0D2AF2F6"/>
    <w:rsid w:val="0D3431D1"/>
    <w:rsid w:val="0D3D9F0B"/>
    <w:rsid w:val="0D429452"/>
    <w:rsid w:val="0D535D4B"/>
    <w:rsid w:val="0D65A80C"/>
    <w:rsid w:val="0D6C71C0"/>
    <w:rsid w:val="0D6CC607"/>
    <w:rsid w:val="0D85880F"/>
    <w:rsid w:val="0D8BF311"/>
    <w:rsid w:val="0DC4C81A"/>
    <w:rsid w:val="0DD9842E"/>
    <w:rsid w:val="0DEB6115"/>
    <w:rsid w:val="0E1259EA"/>
    <w:rsid w:val="0E1D7CDF"/>
    <w:rsid w:val="0E1E484C"/>
    <w:rsid w:val="0E1E52E4"/>
    <w:rsid w:val="0E1E904D"/>
    <w:rsid w:val="0E48B618"/>
    <w:rsid w:val="0E718384"/>
    <w:rsid w:val="0E841AD7"/>
    <w:rsid w:val="0EE25BC3"/>
    <w:rsid w:val="0EE7753A"/>
    <w:rsid w:val="0EF1BFA5"/>
    <w:rsid w:val="0EFC3CE1"/>
    <w:rsid w:val="0F19D681"/>
    <w:rsid w:val="0F22AB89"/>
    <w:rsid w:val="0F314A98"/>
    <w:rsid w:val="0F46FA49"/>
    <w:rsid w:val="0F696AFA"/>
    <w:rsid w:val="0F72E59C"/>
    <w:rsid w:val="0F79D991"/>
    <w:rsid w:val="0F7FFD26"/>
    <w:rsid w:val="0F994723"/>
    <w:rsid w:val="0F9B2ED4"/>
    <w:rsid w:val="0F9B76D5"/>
    <w:rsid w:val="0F9D09E7"/>
    <w:rsid w:val="0F9D3639"/>
    <w:rsid w:val="0FCAC03F"/>
    <w:rsid w:val="0FDE70E3"/>
    <w:rsid w:val="100277C7"/>
    <w:rsid w:val="10257368"/>
    <w:rsid w:val="1032B711"/>
    <w:rsid w:val="1032F564"/>
    <w:rsid w:val="105401CC"/>
    <w:rsid w:val="108F3525"/>
    <w:rsid w:val="109BA3AF"/>
    <w:rsid w:val="10A32C8E"/>
    <w:rsid w:val="10E6BB57"/>
    <w:rsid w:val="10EEB2D6"/>
    <w:rsid w:val="10FCE3AE"/>
    <w:rsid w:val="1103A2C6"/>
    <w:rsid w:val="1110D579"/>
    <w:rsid w:val="111C96D5"/>
    <w:rsid w:val="1120AAE7"/>
    <w:rsid w:val="115CB069"/>
    <w:rsid w:val="11873A16"/>
    <w:rsid w:val="11BB6805"/>
    <w:rsid w:val="11C02E5D"/>
    <w:rsid w:val="11D67640"/>
    <w:rsid w:val="11E0DDA3"/>
    <w:rsid w:val="11E1E8E9"/>
    <w:rsid w:val="11EEB093"/>
    <w:rsid w:val="122D1892"/>
    <w:rsid w:val="124BBA6A"/>
    <w:rsid w:val="126AFB10"/>
    <w:rsid w:val="12715ADA"/>
    <w:rsid w:val="12A1C4C3"/>
    <w:rsid w:val="12B062DE"/>
    <w:rsid w:val="12D4D6FB"/>
    <w:rsid w:val="131416B3"/>
    <w:rsid w:val="134F7684"/>
    <w:rsid w:val="135047FA"/>
    <w:rsid w:val="1361481D"/>
    <w:rsid w:val="1363F5E1"/>
    <w:rsid w:val="137BEBA1"/>
    <w:rsid w:val="138A0FBB"/>
    <w:rsid w:val="13C0A8D4"/>
    <w:rsid w:val="13C27531"/>
    <w:rsid w:val="13C53C5B"/>
    <w:rsid w:val="13C8E71B"/>
    <w:rsid w:val="13F33BF1"/>
    <w:rsid w:val="13FB2287"/>
    <w:rsid w:val="1406EF76"/>
    <w:rsid w:val="1409DB6A"/>
    <w:rsid w:val="1412BD42"/>
    <w:rsid w:val="14279EBC"/>
    <w:rsid w:val="1429388B"/>
    <w:rsid w:val="142CDACE"/>
    <w:rsid w:val="143292AD"/>
    <w:rsid w:val="143832E0"/>
    <w:rsid w:val="143A1D65"/>
    <w:rsid w:val="147F1C18"/>
    <w:rsid w:val="1483AF9F"/>
    <w:rsid w:val="149880E3"/>
    <w:rsid w:val="149EDAD2"/>
    <w:rsid w:val="14B1AF35"/>
    <w:rsid w:val="14B46F5B"/>
    <w:rsid w:val="14BF2B66"/>
    <w:rsid w:val="14C000CD"/>
    <w:rsid w:val="14C562BA"/>
    <w:rsid w:val="14CC4055"/>
    <w:rsid w:val="14D6CFB0"/>
    <w:rsid w:val="14E929F3"/>
    <w:rsid w:val="150EFE77"/>
    <w:rsid w:val="1510CF43"/>
    <w:rsid w:val="152BB9FE"/>
    <w:rsid w:val="15351588"/>
    <w:rsid w:val="153B99BC"/>
    <w:rsid w:val="1542395D"/>
    <w:rsid w:val="154CF7E1"/>
    <w:rsid w:val="1566987B"/>
    <w:rsid w:val="1579B32D"/>
    <w:rsid w:val="159B9215"/>
    <w:rsid w:val="15A79D37"/>
    <w:rsid w:val="15D086A7"/>
    <w:rsid w:val="15E8E09E"/>
    <w:rsid w:val="169AB72A"/>
    <w:rsid w:val="16ACC6E2"/>
    <w:rsid w:val="16C0EBC9"/>
    <w:rsid w:val="16D0BDC5"/>
    <w:rsid w:val="16D9AD74"/>
    <w:rsid w:val="16FD7A8A"/>
    <w:rsid w:val="170AF6BB"/>
    <w:rsid w:val="17129550"/>
    <w:rsid w:val="1730CB0B"/>
    <w:rsid w:val="1737F459"/>
    <w:rsid w:val="1744CBFD"/>
    <w:rsid w:val="174580A4"/>
    <w:rsid w:val="17712E73"/>
    <w:rsid w:val="178DBB67"/>
    <w:rsid w:val="17A6D1E1"/>
    <w:rsid w:val="17B77515"/>
    <w:rsid w:val="17C11876"/>
    <w:rsid w:val="17CB3AF4"/>
    <w:rsid w:val="17D4BB02"/>
    <w:rsid w:val="17D5F211"/>
    <w:rsid w:val="17E8B87F"/>
    <w:rsid w:val="180839D0"/>
    <w:rsid w:val="180EAD65"/>
    <w:rsid w:val="181F6F22"/>
    <w:rsid w:val="18353752"/>
    <w:rsid w:val="189B3CBA"/>
    <w:rsid w:val="189E9638"/>
    <w:rsid w:val="18A44ED9"/>
    <w:rsid w:val="18B3CD1E"/>
    <w:rsid w:val="18B98F95"/>
    <w:rsid w:val="18E09C5E"/>
    <w:rsid w:val="19586393"/>
    <w:rsid w:val="1958F275"/>
    <w:rsid w:val="19B81227"/>
    <w:rsid w:val="19C00E2A"/>
    <w:rsid w:val="19CDCA89"/>
    <w:rsid w:val="19D439C0"/>
    <w:rsid w:val="1A0645DA"/>
    <w:rsid w:val="1A219D79"/>
    <w:rsid w:val="1A2ADBFF"/>
    <w:rsid w:val="1A4FBF3D"/>
    <w:rsid w:val="1A5A277D"/>
    <w:rsid w:val="1A60A680"/>
    <w:rsid w:val="1A6340CE"/>
    <w:rsid w:val="1A78FB31"/>
    <w:rsid w:val="1AA56371"/>
    <w:rsid w:val="1AD3DD63"/>
    <w:rsid w:val="1AE88A12"/>
    <w:rsid w:val="1AFB4403"/>
    <w:rsid w:val="1AFE8675"/>
    <w:rsid w:val="1B10D451"/>
    <w:rsid w:val="1B1A0912"/>
    <w:rsid w:val="1B32D6B9"/>
    <w:rsid w:val="1B33B932"/>
    <w:rsid w:val="1B5AE32A"/>
    <w:rsid w:val="1B72DC97"/>
    <w:rsid w:val="1B92169A"/>
    <w:rsid w:val="1B988BA8"/>
    <w:rsid w:val="1BB63766"/>
    <w:rsid w:val="1BC555C7"/>
    <w:rsid w:val="1BCC932E"/>
    <w:rsid w:val="1BCFB6C8"/>
    <w:rsid w:val="1BE684D9"/>
    <w:rsid w:val="1BEC86A5"/>
    <w:rsid w:val="1BEF40C1"/>
    <w:rsid w:val="1BEFED48"/>
    <w:rsid w:val="1C0A634C"/>
    <w:rsid w:val="1C314FDB"/>
    <w:rsid w:val="1C71C551"/>
    <w:rsid w:val="1C8A7766"/>
    <w:rsid w:val="1C8AB367"/>
    <w:rsid w:val="1C8F2C20"/>
    <w:rsid w:val="1CA32389"/>
    <w:rsid w:val="1CC2298A"/>
    <w:rsid w:val="1CEF957A"/>
    <w:rsid w:val="1D0BD119"/>
    <w:rsid w:val="1D4509D9"/>
    <w:rsid w:val="1D490490"/>
    <w:rsid w:val="1D554CC4"/>
    <w:rsid w:val="1D5B1B95"/>
    <w:rsid w:val="1D6EEAD6"/>
    <w:rsid w:val="1D82553A"/>
    <w:rsid w:val="1D92037E"/>
    <w:rsid w:val="1D998229"/>
    <w:rsid w:val="1D9B99CB"/>
    <w:rsid w:val="1D9FE6AC"/>
    <w:rsid w:val="1DA02935"/>
    <w:rsid w:val="1DC55BA2"/>
    <w:rsid w:val="1DC65D89"/>
    <w:rsid w:val="1DDCD98A"/>
    <w:rsid w:val="1DFB3736"/>
    <w:rsid w:val="1E1206F5"/>
    <w:rsid w:val="1E20A7F5"/>
    <w:rsid w:val="1E3F0477"/>
    <w:rsid w:val="1E690304"/>
    <w:rsid w:val="1E832090"/>
    <w:rsid w:val="1E946CEF"/>
    <w:rsid w:val="1EC2A74D"/>
    <w:rsid w:val="1ED22F19"/>
    <w:rsid w:val="1EDCC16C"/>
    <w:rsid w:val="1EFCFDCD"/>
    <w:rsid w:val="1F0D7F5B"/>
    <w:rsid w:val="1F149652"/>
    <w:rsid w:val="1F1A1768"/>
    <w:rsid w:val="1F216AAB"/>
    <w:rsid w:val="1F280883"/>
    <w:rsid w:val="1F2F2A0D"/>
    <w:rsid w:val="1F33BD94"/>
    <w:rsid w:val="1F612C03"/>
    <w:rsid w:val="1F757B21"/>
    <w:rsid w:val="1F891A79"/>
    <w:rsid w:val="1FA67A00"/>
    <w:rsid w:val="1FC026AF"/>
    <w:rsid w:val="1FDA0CA1"/>
    <w:rsid w:val="1FE60C8C"/>
    <w:rsid w:val="204EA782"/>
    <w:rsid w:val="2064581A"/>
    <w:rsid w:val="2074FA2A"/>
    <w:rsid w:val="2091F0A8"/>
    <w:rsid w:val="20A00451"/>
    <w:rsid w:val="20BA0894"/>
    <w:rsid w:val="20BF3912"/>
    <w:rsid w:val="20D94B80"/>
    <w:rsid w:val="20FCFC64"/>
    <w:rsid w:val="21237E81"/>
    <w:rsid w:val="2131569F"/>
    <w:rsid w:val="21527FD4"/>
    <w:rsid w:val="217532EB"/>
    <w:rsid w:val="217AF562"/>
    <w:rsid w:val="217DAC56"/>
    <w:rsid w:val="217E1785"/>
    <w:rsid w:val="21808AFD"/>
    <w:rsid w:val="2180BDCE"/>
    <w:rsid w:val="21E0D900"/>
    <w:rsid w:val="2207B9A2"/>
    <w:rsid w:val="2210F318"/>
    <w:rsid w:val="22369B87"/>
    <w:rsid w:val="224B6DC6"/>
    <w:rsid w:val="224C656C"/>
    <w:rsid w:val="224D4FD9"/>
    <w:rsid w:val="22B83C64"/>
    <w:rsid w:val="22BC7FBD"/>
    <w:rsid w:val="22CAC69C"/>
    <w:rsid w:val="22CC7D15"/>
    <w:rsid w:val="22EC41CC"/>
    <w:rsid w:val="22F51B11"/>
    <w:rsid w:val="230CA296"/>
    <w:rsid w:val="23188E4D"/>
    <w:rsid w:val="23346B17"/>
    <w:rsid w:val="233DEFBB"/>
    <w:rsid w:val="234EBB24"/>
    <w:rsid w:val="2350DBA1"/>
    <w:rsid w:val="23558B92"/>
    <w:rsid w:val="235ED6FE"/>
    <w:rsid w:val="23893659"/>
    <w:rsid w:val="239C6378"/>
    <w:rsid w:val="23D3BB9B"/>
    <w:rsid w:val="23EE0755"/>
    <w:rsid w:val="23F4AB7B"/>
    <w:rsid w:val="24263C50"/>
    <w:rsid w:val="24495127"/>
    <w:rsid w:val="245FFBC6"/>
    <w:rsid w:val="246548F2"/>
    <w:rsid w:val="24729D58"/>
    <w:rsid w:val="2487A007"/>
    <w:rsid w:val="24911C95"/>
    <w:rsid w:val="24A1828B"/>
    <w:rsid w:val="24BFA84F"/>
    <w:rsid w:val="24EC19AD"/>
    <w:rsid w:val="24FBE331"/>
    <w:rsid w:val="2523946B"/>
    <w:rsid w:val="2529289E"/>
    <w:rsid w:val="252ABC35"/>
    <w:rsid w:val="2550068E"/>
    <w:rsid w:val="256561CB"/>
    <w:rsid w:val="257CC0DF"/>
    <w:rsid w:val="257E8A28"/>
    <w:rsid w:val="25845923"/>
    <w:rsid w:val="25900EA0"/>
    <w:rsid w:val="25BE4076"/>
    <w:rsid w:val="25E3B849"/>
    <w:rsid w:val="25E3FFED"/>
    <w:rsid w:val="25F41CAB"/>
    <w:rsid w:val="26066FA6"/>
    <w:rsid w:val="260E79D2"/>
    <w:rsid w:val="263065A0"/>
    <w:rsid w:val="263B90B7"/>
    <w:rsid w:val="26570B4B"/>
    <w:rsid w:val="2665395F"/>
    <w:rsid w:val="2678ADC6"/>
    <w:rsid w:val="267BA170"/>
    <w:rsid w:val="268FE52B"/>
    <w:rsid w:val="269B22C1"/>
    <w:rsid w:val="26A23A6B"/>
    <w:rsid w:val="26A2C539"/>
    <w:rsid w:val="26C5F091"/>
    <w:rsid w:val="26C7C611"/>
    <w:rsid w:val="26D44249"/>
    <w:rsid w:val="26D58744"/>
    <w:rsid w:val="26E98258"/>
    <w:rsid w:val="2706094C"/>
    <w:rsid w:val="270AE175"/>
    <w:rsid w:val="270DC192"/>
    <w:rsid w:val="27390EA0"/>
    <w:rsid w:val="274B9887"/>
    <w:rsid w:val="276D9845"/>
    <w:rsid w:val="2776878A"/>
    <w:rsid w:val="277F5118"/>
    <w:rsid w:val="27867C0A"/>
    <w:rsid w:val="2791E006"/>
    <w:rsid w:val="27A2BAD9"/>
    <w:rsid w:val="27C09268"/>
    <w:rsid w:val="27EDF58C"/>
    <w:rsid w:val="2836D67C"/>
    <w:rsid w:val="283CD8F5"/>
    <w:rsid w:val="28426B2E"/>
    <w:rsid w:val="2843CDF6"/>
    <w:rsid w:val="2860C960"/>
    <w:rsid w:val="2862C1B4"/>
    <w:rsid w:val="28686368"/>
    <w:rsid w:val="28B8C946"/>
    <w:rsid w:val="28C76CC5"/>
    <w:rsid w:val="28D1031C"/>
    <w:rsid w:val="28F549C0"/>
    <w:rsid w:val="2934DEC2"/>
    <w:rsid w:val="29609C9D"/>
    <w:rsid w:val="29717866"/>
    <w:rsid w:val="299051B2"/>
    <w:rsid w:val="29BA1D6E"/>
    <w:rsid w:val="29C2A456"/>
    <w:rsid w:val="2A145210"/>
    <w:rsid w:val="2A21C774"/>
    <w:rsid w:val="2A2BD893"/>
    <w:rsid w:val="2A3698B8"/>
    <w:rsid w:val="2A375A47"/>
    <w:rsid w:val="2A3D8943"/>
    <w:rsid w:val="2A48769A"/>
    <w:rsid w:val="2A5477DF"/>
    <w:rsid w:val="2A6C6DA3"/>
    <w:rsid w:val="2A840912"/>
    <w:rsid w:val="2A9B10F8"/>
    <w:rsid w:val="2A9FA546"/>
    <w:rsid w:val="2AC28414"/>
    <w:rsid w:val="2AC4E6D3"/>
    <w:rsid w:val="2AC90001"/>
    <w:rsid w:val="2ACF20A4"/>
    <w:rsid w:val="2AD258E5"/>
    <w:rsid w:val="2ADDD0F1"/>
    <w:rsid w:val="2AE75DF5"/>
    <w:rsid w:val="2AE86AA1"/>
    <w:rsid w:val="2AECFF20"/>
    <w:rsid w:val="2B002CF6"/>
    <w:rsid w:val="2B1FC2C4"/>
    <w:rsid w:val="2B290A3B"/>
    <w:rsid w:val="2B296581"/>
    <w:rsid w:val="2B44140A"/>
    <w:rsid w:val="2B5A8C1B"/>
    <w:rsid w:val="2B6AD09B"/>
    <w:rsid w:val="2B84BC51"/>
    <w:rsid w:val="2BA66869"/>
    <w:rsid w:val="2BCB78AD"/>
    <w:rsid w:val="2BE05584"/>
    <w:rsid w:val="2C03CE41"/>
    <w:rsid w:val="2C06DD6C"/>
    <w:rsid w:val="2C106F9C"/>
    <w:rsid w:val="2C121FD9"/>
    <w:rsid w:val="2C18E907"/>
    <w:rsid w:val="2C3749C9"/>
    <w:rsid w:val="2C3D6D1E"/>
    <w:rsid w:val="2C4AF4E2"/>
    <w:rsid w:val="2C5DAD25"/>
    <w:rsid w:val="2C86E516"/>
    <w:rsid w:val="2C98B7D5"/>
    <w:rsid w:val="2CC24185"/>
    <w:rsid w:val="2CC99698"/>
    <w:rsid w:val="2CEAC64E"/>
    <w:rsid w:val="2D216193"/>
    <w:rsid w:val="2D28A262"/>
    <w:rsid w:val="2D623305"/>
    <w:rsid w:val="2DA93992"/>
    <w:rsid w:val="2DB8CDEA"/>
    <w:rsid w:val="2DBE23D4"/>
    <w:rsid w:val="2DE43577"/>
    <w:rsid w:val="2DF4A61B"/>
    <w:rsid w:val="2E00382F"/>
    <w:rsid w:val="2E174402"/>
    <w:rsid w:val="2E348EB1"/>
    <w:rsid w:val="2E4B04FF"/>
    <w:rsid w:val="2E83EC2B"/>
    <w:rsid w:val="2E8AE8B0"/>
    <w:rsid w:val="2EC4EFA8"/>
    <w:rsid w:val="2EE76257"/>
    <w:rsid w:val="2EFF29A6"/>
    <w:rsid w:val="2F0C4411"/>
    <w:rsid w:val="2F22A409"/>
    <w:rsid w:val="2F22C918"/>
    <w:rsid w:val="2F291BED"/>
    <w:rsid w:val="2F335516"/>
    <w:rsid w:val="2F3E3AFE"/>
    <w:rsid w:val="2F4BB78A"/>
    <w:rsid w:val="2F63A038"/>
    <w:rsid w:val="2F66C766"/>
    <w:rsid w:val="2F7C6EE2"/>
    <w:rsid w:val="2F881352"/>
    <w:rsid w:val="2F8D4C4E"/>
    <w:rsid w:val="2FC1CEAB"/>
    <w:rsid w:val="2FC4E111"/>
    <w:rsid w:val="2FCE7CFF"/>
    <w:rsid w:val="2FD39E19"/>
    <w:rsid w:val="2FF39DA2"/>
    <w:rsid w:val="2FFB7A81"/>
    <w:rsid w:val="2FFD2465"/>
    <w:rsid w:val="300A5873"/>
    <w:rsid w:val="301B47C6"/>
    <w:rsid w:val="301CD1B4"/>
    <w:rsid w:val="30983CC2"/>
    <w:rsid w:val="30BF1326"/>
    <w:rsid w:val="30C23F13"/>
    <w:rsid w:val="30C3D43C"/>
    <w:rsid w:val="30D5F379"/>
    <w:rsid w:val="30D79E16"/>
    <w:rsid w:val="30F9B6DA"/>
    <w:rsid w:val="3111A411"/>
    <w:rsid w:val="313D771C"/>
    <w:rsid w:val="314CFAB2"/>
    <w:rsid w:val="3164A114"/>
    <w:rsid w:val="316F6E7A"/>
    <w:rsid w:val="317068EB"/>
    <w:rsid w:val="317CFB0B"/>
    <w:rsid w:val="31CE60E3"/>
    <w:rsid w:val="31FC2CCF"/>
    <w:rsid w:val="3237A108"/>
    <w:rsid w:val="3244087D"/>
    <w:rsid w:val="324E9AE9"/>
    <w:rsid w:val="328004B4"/>
    <w:rsid w:val="328C4945"/>
    <w:rsid w:val="32AB7FB2"/>
    <w:rsid w:val="32DCDEE5"/>
    <w:rsid w:val="32EEE7D1"/>
    <w:rsid w:val="330ADE7B"/>
    <w:rsid w:val="3369FE89"/>
    <w:rsid w:val="337CD2EC"/>
    <w:rsid w:val="337F61BB"/>
    <w:rsid w:val="337F62A8"/>
    <w:rsid w:val="338E8353"/>
    <w:rsid w:val="33C3F98D"/>
    <w:rsid w:val="33CF4F25"/>
    <w:rsid w:val="33D6CDF0"/>
    <w:rsid w:val="33EDB9B6"/>
    <w:rsid w:val="33EEB257"/>
    <w:rsid w:val="33F54295"/>
    <w:rsid w:val="341DDF61"/>
    <w:rsid w:val="3426421B"/>
    <w:rsid w:val="342A1677"/>
    <w:rsid w:val="3438DA84"/>
    <w:rsid w:val="344183FF"/>
    <w:rsid w:val="3448C261"/>
    <w:rsid w:val="344EF9B5"/>
    <w:rsid w:val="3465A36F"/>
    <w:rsid w:val="346F0D66"/>
    <w:rsid w:val="3472C0EE"/>
    <w:rsid w:val="347C084A"/>
    <w:rsid w:val="348CDE7A"/>
    <w:rsid w:val="3498889E"/>
    <w:rsid w:val="349C349E"/>
    <w:rsid w:val="34A01D22"/>
    <w:rsid w:val="34B9248B"/>
    <w:rsid w:val="351F45C3"/>
    <w:rsid w:val="352EA72B"/>
    <w:rsid w:val="353EB063"/>
    <w:rsid w:val="353EB55E"/>
    <w:rsid w:val="3540AD44"/>
    <w:rsid w:val="354E4716"/>
    <w:rsid w:val="355263E8"/>
    <w:rsid w:val="3559CE41"/>
    <w:rsid w:val="35617D3E"/>
    <w:rsid w:val="357F2E99"/>
    <w:rsid w:val="35A552B6"/>
    <w:rsid w:val="35B0A4D4"/>
    <w:rsid w:val="35B8C82E"/>
    <w:rsid w:val="35F2F6BE"/>
    <w:rsid w:val="35FFCAE2"/>
    <w:rsid w:val="3634A2F2"/>
    <w:rsid w:val="3650EA9C"/>
    <w:rsid w:val="3655DF2E"/>
    <w:rsid w:val="36616916"/>
    <w:rsid w:val="3668659B"/>
    <w:rsid w:val="3686DEB4"/>
    <w:rsid w:val="369DFD4B"/>
    <w:rsid w:val="36F262F0"/>
    <w:rsid w:val="36F62B82"/>
    <w:rsid w:val="3709B6E4"/>
    <w:rsid w:val="37301507"/>
    <w:rsid w:val="374C4E7D"/>
    <w:rsid w:val="376AFA67"/>
    <w:rsid w:val="3780A112"/>
    <w:rsid w:val="37876A40"/>
    <w:rsid w:val="378B395B"/>
    <w:rsid w:val="379E4050"/>
    <w:rsid w:val="37BB6D88"/>
    <w:rsid w:val="37CBCA0A"/>
    <w:rsid w:val="37F841C5"/>
    <w:rsid w:val="37F95EB1"/>
    <w:rsid w:val="3811416D"/>
    <w:rsid w:val="381216D4"/>
    <w:rsid w:val="3819F5E0"/>
    <w:rsid w:val="381C1D5B"/>
    <w:rsid w:val="381DA65A"/>
    <w:rsid w:val="3835E7C8"/>
    <w:rsid w:val="38545F48"/>
    <w:rsid w:val="38810E22"/>
    <w:rsid w:val="38A3891D"/>
    <w:rsid w:val="38BDBFC7"/>
    <w:rsid w:val="38CC2248"/>
    <w:rsid w:val="38CD3417"/>
    <w:rsid w:val="38D16316"/>
    <w:rsid w:val="38D16991"/>
    <w:rsid w:val="38E31931"/>
    <w:rsid w:val="38F24C94"/>
    <w:rsid w:val="3902B6B6"/>
    <w:rsid w:val="393EAA2D"/>
    <w:rsid w:val="3958C7B9"/>
    <w:rsid w:val="395958AA"/>
    <w:rsid w:val="39641771"/>
    <w:rsid w:val="39805658"/>
    <w:rsid w:val="39874B58"/>
    <w:rsid w:val="399669B3"/>
    <w:rsid w:val="39979ABD"/>
    <w:rsid w:val="3998F72D"/>
    <w:rsid w:val="39B4BCBA"/>
    <w:rsid w:val="39EE277C"/>
    <w:rsid w:val="39F8AB33"/>
    <w:rsid w:val="3A0F2EEF"/>
    <w:rsid w:val="3A1F88B1"/>
    <w:rsid w:val="3A31CEB8"/>
    <w:rsid w:val="3A4B5BBC"/>
    <w:rsid w:val="3A4D2D6F"/>
    <w:rsid w:val="3A73C5B7"/>
    <w:rsid w:val="3A77E96C"/>
    <w:rsid w:val="3A82E112"/>
    <w:rsid w:val="3A8BD669"/>
    <w:rsid w:val="3A8DF145"/>
    <w:rsid w:val="3AAE7762"/>
    <w:rsid w:val="3ACB09C7"/>
    <w:rsid w:val="3AD58703"/>
    <w:rsid w:val="3AF191AF"/>
    <w:rsid w:val="3B056E4A"/>
    <w:rsid w:val="3B3CFE38"/>
    <w:rsid w:val="3B668376"/>
    <w:rsid w:val="3B69FBBA"/>
    <w:rsid w:val="3B798860"/>
    <w:rsid w:val="3BBACF5C"/>
    <w:rsid w:val="3BC0E687"/>
    <w:rsid w:val="3BDFE7A8"/>
    <w:rsid w:val="3BE8FDD0"/>
    <w:rsid w:val="3C03BF06"/>
    <w:rsid w:val="3C05E325"/>
    <w:rsid w:val="3C263F4C"/>
    <w:rsid w:val="3C2B6EC7"/>
    <w:rsid w:val="3C34367E"/>
    <w:rsid w:val="3C71740A"/>
    <w:rsid w:val="3CAAAE6D"/>
    <w:rsid w:val="3CACB3F2"/>
    <w:rsid w:val="3CC1A174"/>
    <w:rsid w:val="3CDF452E"/>
    <w:rsid w:val="3D201170"/>
    <w:rsid w:val="3D27D8C2"/>
    <w:rsid w:val="3D2B9130"/>
    <w:rsid w:val="3D38C4BE"/>
    <w:rsid w:val="3D3AB70D"/>
    <w:rsid w:val="3D458C66"/>
    <w:rsid w:val="3D546923"/>
    <w:rsid w:val="3D7CA69B"/>
    <w:rsid w:val="3DBB3D72"/>
    <w:rsid w:val="3DEA0474"/>
    <w:rsid w:val="3E048D97"/>
    <w:rsid w:val="3E149A77"/>
    <w:rsid w:val="3E2BD435"/>
    <w:rsid w:val="3E409466"/>
    <w:rsid w:val="3E5111C9"/>
    <w:rsid w:val="3E5BC614"/>
    <w:rsid w:val="3E6E2A13"/>
    <w:rsid w:val="3E77A313"/>
    <w:rsid w:val="3E795FB4"/>
    <w:rsid w:val="3E8375E8"/>
    <w:rsid w:val="3E90570D"/>
    <w:rsid w:val="3E97803F"/>
    <w:rsid w:val="3EA16B72"/>
    <w:rsid w:val="3EA67298"/>
    <w:rsid w:val="3EA9855F"/>
    <w:rsid w:val="3EAD9745"/>
    <w:rsid w:val="3EC55328"/>
    <w:rsid w:val="3EED1E1A"/>
    <w:rsid w:val="3EF8C977"/>
    <w:rsid w:val="3F21CCCF"/>
    <w:rsid w:val="3F32EBB3"/>
    <w:rsid w:val="3F5C7953"/>
    <w:rsid w:val="3F63C3CE"/>
    <w:rsid w:val="3F64C8F3"/>
    <w:rsid w:val="3F91985E"/>
    <w:rsid w:val="3F97D27F"/>
    <w:rsid w:val="3FDD24E5"/>
    <w:rsid w:val="3FE14227"/>
    <w:rsid w:val="40044EDA"/>
    <w:rsid w:val="400A9EC0"/>
    <w:rsid w:val="4040F2E9"/>
    <w:rsid w:val="4044C2EB"/>
    <w:rsid w:val="404BE185"/>
    <w:rsid w:val="404F05F6"/>
    <w:rsid w:val="40533698"/>
    <w:rsid w:val="40597467"/>
    <w:rsid w:val="405974B4"/>
    <w:rsid w:val="4066F098"/>
    <w:rsid w:val="4071BB0B"/>
    <w:rsid w:val="407353EE"/>
    <w:rsid w:val="409F2A0C"/>
    <w:rsid w:val="40B7AED8"/>
    <w:rsid w:val="40BDA325"/>
    <w:rsid w:val="40C52B09"/>
    <w:rsid w:val="40F23F3C"/>
    <w:rsid w:val="410F524D"/>
    <w:rsid w:val="415329D1"/>
    <w:rsid w:val="41726E94"/>
    <w:rsid w:val="419F0B8C"/>
    <w:rsid w:val="41DE66CB"/>
    <w:rsid w:val="41EFEC10"/>
    <w:rsid w:val="420D8C2B"/>
    <w:rsid w:val="420E3418"/>
    <w:rsid w:val="42156235"/>
    <w:rsid w:val="421BDDC3"/>
    <w:rsid w:val="4222A6F1"/>
    <w:rsid w:val="4234CA97"/>
    <w:rsid w:val="423AE958"/>
    <w:rsid w:val="4245751C"/>
    <w:rsid w:val="426220A6"/>
    <w:rsid w:val="427EA5C6"/>
    <w:rsid w:val="42830C71"/>
    <w:rsid w:val="4293829D"/>
    <w:rsid w:val="42A405B6"/>
    <w:rsid w:val="42B279A5"/>
    <w:rsid w:val="42B83055"/>
    <w:rsid w:val="42CA02C4"/>
    <w:rsid w:val="42EB4DEF"/>
    <w:rsid w:val="4301C562"/>
    <w:rsid w:val="4322680A"/>
    <w:rsid w:val="43395DF8"/>
    <w:rsid w:val="433CA3D9"/>
    <w:rsid w:val="43489CFD"/>
    <w:rsid w:val="4388C7C1"/>
    <w:rsid w:val="439E374B"/>
    <w:rsid w:val="43AFE851"/>
    <w:rsid w:val="43B2F77C"/>
    <w:rsid w:val="43B67447"/>
    <w:rsid w:val="43E9C645"/>
    <w:rsid w:val="43FE1C04"/>
    <w:rsid w:val="442973D2"/>
    <w:rsid w:val="442B6187"/>
    <w:rsid w:val="444F4F21"/>
    <w:rsid w:val="44587ED9"/>
    <w:rsid w:val="445A792D"/>
    <w:rsid w:val="445A8B51"/>
    <w:rsid w:val="44A495DB"/>
    <w:rsid w:val="44AE74CE"/>
    <w:rsid w:val="44AECDE4"/>
    <w:rsid w:val="44CD0B69"/>
    <w:rsid w:val="44E24CE7"/>
    <w:rsid w:val="44E6986D"/>
    <w:rsid w:val="4514A29B"/>
    <w:rsid w:val="45261C5C"/>
    <w:rsid w:val="452BCCC5"/>
    <w:rsid w:val="4532EF07"/>
    <w:rsid w:val="454CFAC5"/>
    <w:rsid w:val="455B1ABB"/>
    <w:rsid w:val="45664678"/>
    <w:rsid w:val="45708550"/>
    <w:rsid w:val="4571F45B"/>
    <w:rsid w:val="45780E2F"/>
    <w:rsid w:val="458CCE60"/>
    <w:rsid w:val="4598695B"/>
    <w:rsid w:val="45A0AAFB"/>
    <w:rsid w:val="45C24792"/>
    <w:rsid w:val="45C299A4"/>
    <w:rsid w:val="45C44F99"/>
    <w:rsid w:val="45C54C1C"/>
    <w:rsid w:val="45CB8DFB"/>
    <w:rsid w:val="45D32C90"/>
    <w:rsid w:val="45D37D0F"/>
    <w:rsid w:val="45F74C00"/>
    <w:rsid w:val="45FED3E4"/>
    <w:rsid w:val="4605386B"/>
    <w:rsid w:val="46061E5F"/>
    <w:rsid w:val="46440399"/>
    <w:rsid w:val="466D5D67"/>
    <w:rsid w:val="469354FA"/>
    <w:rsid w:val="46AA46A5"/>
    <w:rsid w:val="46ABBD53"/>
    <w:rsid w:val="46B5BF44"/>
    <w:rsid w:val="46BDD0A0"/>
    <w:rsid w:val="46D06A6B"/>
    <w:rsid w:val="46F312A4"/>
    <w:rsid w:val="4704D09A"/>
    <w:rsid w:val="47209C0B"/>
    <w:rsid w:val="472FACBC"/>
    <w:rsid w:val="47329598"/>
    <w:rsid w:val="47339DFD"/>
    <w:rsid w:val="4740FCD5"/>
    <w:rsid w:val="474F5D70"/>
    <w:rsid w:val="476E5EFE"/>
    <w:rsid w:val="477A970F"/>
    <w:rsid w:val="47A2B79E"/>
    <w:rsid w:val="47A42562"/>
    <w:rsid w:val="47CBFD04"/>
    <w:rsid w:val="47DFF543"/>
    <w:rsid w:val="47FB2CBC"/>
    <w:rsid w:val="4802BE85"/>
    <w:rsid w:val="48233DB5"/>
    <w:rsid w:val="483DB7DA"/>
    <w:rsid w:val="485858D3"/>
    <w:rsid w:val="4865BA5F"/>
    <w:rsid w:val="4895828C"/>
    <w:rsid w:val="48AC1CB5"/>
    <w:rsid w:val="48B69F5D"/>
    <w:rsid w:val="48D66F2A"/>
    <w:rsid w:val="48DA5322"/>
    <w:rsid w:val="48DEB9A1"/>
    <w:rsid w:val="48F702C5"/>
    <w:rsid w:val="48FCA7B1"/>
    <w:rsid w:val="49077EE6"/>
    <w:rsid w:val="494A2454"/>
    <w:rsid w:val="49664042"/>
    <w:rsid w:val="49785943"/>
    <w:rsid w:val="498690D6"/>
    <w:rsid w:val="49AEBCFB"/>
    <w:rsid w:val="49C7F3C9"/>
    <w:rsid w:val="49D223C0"/>
    <w:rsid w:val="49EE1841"/>
    <w:rsid w:val="49F45072"/>
    <w:rsid w:val="49F777A0"/>
    <w:rsid w:val="4A114878"/>
    <w:rsid w:val="4A180698"/>
    <w:rsid w:val="4A1C19D5"/>
    <w:rsid w:val="4A1D0AAB"/>
    <w:rsid w:val="4A255B67"/>
    <w:rsid w:val="4A279D4B"/>
    <w:rsid w:val="4A4F8156"/>
    <w:rsid w:val="4A52804B"/>
    <w:rsid w:val="4A620D1C"/>
    <w:rsid w:val="4A69B8F1"/>
    <w:rsid w:val="4A81D11C"/>
    <w:rsid w:val="4A969C64"/>
    <w:rsid w:val="4AB362AB"/>
    <w:rsid w:val="4ABD76FB"/>
    <w:rsid w:val="4AC54A23"/>
    <w:rsid w:val="4AE3F60D"/>
    <w:rsid w:val="4AFBBCA9"/>
    <w:rsid w:val="4B12A86F"/>
    <w:rsid w:val="4B1A3BE6"/>
    <w:rsid w:val="4B48D093"/>
    <w:rsid w:val="4B580500"/>
    <w:rsid w:val="4B5EF0A3"/>
    <w:rsid w:val="4B6FE0CC"/>
    <w:rsid w:val="4B7C0498"/>
    <w:rsid w:val="4B9A8FC7"/>
    <w:rsid w:val="4BA8744F"/>
    <w:rsid w:val="4BACB7F8"/>
    <w:rsid w:val="4BBA796F"/>
    <w:rsid w:val="4BEC854A"/>
    <w:rsid w:val="4C3D2754"/>
    <w:rsid w:val="4C4DD561"/>
    <w:rsid w:val="4C60C075"/>
    <w:rsid w:val="4C8B446C"/>
    <w:rsid w:val="4C9A579B"/>
    <w:rsid w:val="4CAAC5BD"/>
    <w:rsid w:val="4CBD9A20"/>
    <w:rsid w:val="4CFD6BAE"/>
    <w:rsid w:val="4D0C3375"/>
    <w:rsid w:val="4D122BD3"/>
    <w:rsid w:val="4D1E8323"/>
    <w:rsid w:val="4D3D1685"/>
    <w:rsid w:val="4D56F678"/>
    <w:rsid w:val="4D5EBBC5"/>
    <w:rsid w:val="4D6413F7"/>
    <w:rsid w:val="4D91282A"/>
    <w:rsid w:val="4DBC38DB"/>
    <w:rsid w:val="4DC10453"/>
    <w:rsid w:val="4DCDE7EC"/>
    <w:rsid w:val="4DD3917C"/>
    <w:rsid w:val="4DED26FF"/>
    <w:rsid w:val="4E05206C"/>
    <w:rsid w:val="4E0E14A9"/>
    <w:rsid w:val="4E3973FC"/>
    <w:rsid w:val="4E607D09"/>
    <w:rsid w:val="4E662D9A"/>
    <w:rsid w:val="4E962A11"/>
    <w:rsid w:val="4EB97C19"/>
    <w:rsid w:val="4EDB277B"/>
    <w:rsid w:val="4EE3EFD7"/>
    <w:rsid w:val="4F0FD6D7"/>
    <w:rsid w:val="4F58F373"/>
    <w:rsid w:val="4F84DEAB"/>
    <w:rsid w:val="4FAFDF4C"/>
    <w:rsid w:val="4FBDD05A"/>
    <w:rsid w:val="4FC9F308"/>
    <w:rsid w:val="4FD39780"/>
    <w:rsid w:val="4FF68B1B"/>
    <w:rsid w:val="501B13C1"/>
    <w:rsid w:val="501BAC9F"/>
    <w:rsid w:val="5029469B"/>
    <w:rsid w:val="5044F6E1"/>
    <w:rsid w:val="5054D5C2"/>
    <w:rsid w:val="50581C1E"/>
    <w:rsid w:val="50597797"/>
    <w:rsid w:val="50624D43"/>
    <w:rsid w:val="508DA110"/>
    <w:rsid w:val="509684AA"/>
    <w:rsid w:val="50A0751C"/>
    <w:rsid w:val="50A59A7D"/>
    <w:rsid w:val="50A715D1"/>
    <w:rsid w:val="50AE79AB"/>
    <w:rsid w:val="50C13A8D"/>
    <w:rsid w:val="50D4C7B1"/>
    <w:rsid w:val="50DA07C4"/>
    <w:rsid w:val="50E8DFBD"/>
    <w:rsid w:val="50ECC11E"/>
    <w:rsid w:val="51002704"/>
    <w:rsid w:val="51015088"/>
    <w:rsid w:val="5116FEB2"/>
    <w:rsid w:val="511E8B73"/>
    <w:rsid w:val="5144D5F2"/>
    <w:rsid w:val="51451DF3"/>
    <w:rsid w:val="514B16EA"/>
    <w:rsid w:val="51695A09"/>
    <w:rsid w:val="516FBEA4"/>
    <w:rsid w:val="51E9B5B7"/>
    <w:rsid w:val="52097AEC"/>
    <w:rsid w:val="520D7CF0"/>
    <w:rsid w:val="520FA10F"/>
    <w:rsid w:val="52156386"/>
    <w:rsid w:val="522EF08A"/>
    <w:rsid w:val="523F6118"/>
    <w:rsid w:val="524646EC"/>
    <w:rsid w:val="524E71DB"/>
    <w:rsid w:val="52543357"/>
    <w:rsid w:val="525C0783"/>
    <w:rsid w:val="526E7479"/>
    <w:rsid w:val="527E3769"/>
    <w:rsid w:val="52863B19"/>
    <w:rsid w:val="529452DB"/>
    <w:rsid w:val="52A6D948"/>
    <w:rsid w:val="52AB613C"/>
    <w:rsid w:val="52ABC7CF"/>
    <w:rsid w:val="52ACCD95"/>
    <w:rsid w:val="52B78BCE"/>
    <w:rsid w:val="52B8DD6D"/>
    <w:rsid w:val="52B9103E"/>
    <w:rsid w:val="52D7A5FD"/>
    <w:rsid w:val="52E90318"/>
    <w:rsid w:val="52F53A2E"/>
    <w:rsid w:val="5320A061"/>
    <w:rsid w:val="534D9088"/>
    <w:rsid w:val="534EFD26"/>
    <w:rsid w:val="5350EB3A"/>
    <w:rsid w:val="536219CB"/>
    <w:rsid w:val="5393AAD4"/>
    <w:rsid w:val="539E7BA4"/>
    <w:rsid w:val="53C6920B"/>
    <w:rsid w:val="53D932D6"/>
    <w:rsid w:val="53E977F3"/>
    <w:rsid w:val="5411292D"/>
    <w:rsid w:val="541C05CE"/>
    <w:rsid w:val="5429B41D"/>
    <w:rsid w:val="542D8F8E"/>
    <w:rsid w:val="54551E08"/>
    <w:rsid w:val="546583FE"/>
    <w:rsid w:val="5496BCA6"/>
    <w:rsid w:val="549D46BD"/>
    <w:rsid w:val="54B3DF4E"/>
    <w:rsid w:val="54B5FFC5"/>
    <w:rsid w:val="54B9A36B"/>
    <w:rsid w:val="54C08767"/>
    <w:rsid w:val="54C27EF2"/>
    <w:rsid w:val="54CF1112"/>
    <w:rsid w:val="54D4E848"/>
    <w:rsid w:val="54DC0BF6"/>
    <w:rsid w:val="54EDBCFC"/>
    <w:rsid w:val="54F21E6E"/>
    <w:rsid w:val="554B16A2"/>
    <w:rsid w:val="5560CD1C"/>
    <w:rsid w:val="556D81B8"/>
    <w:rsid w:val="557C22BB"/>
    <w:rsid w:val="55812F9F"/>
    <w:rsid w:val="558D23CC"/>
    <w:rsid w:val="559D7397"/>
    <w:rsid w:val="55C738D8"/>
    <w:rsid w:val="5630931B"/>
    <w:rsid w:val="563FA2E3"/>
    <w:rsid w:val="5656DC4B"/>
    <w:rsid w:val="5659EA24"/>
    <w:rsid w:val="56829CF1"/>
    <w:rsid w:val="5694048E"/>
    <w:rsid w:val="56A4F08D"/>
    <w:rsid w:val="56A8E7F6"/>
    <w:rsid w:val="56ADD2CA"/>
    <w:rsid w:val="56B126F0"/>
    <w:rsid w:val="56B6EF86"/>
    <w:rsid w:val="56B8A466"/>
    <w:rsid w:val="56BE039A"/>
    <w:rsid w:val="56CEE8F3"/>
    <w:rsid w:val="56D584EE"/>
    <w:rsid w:val="56E91212"/>
    <w:rsid w:val="56E9471D"/>
    <w:rsid w:val="57315BA0"/>
    <w:rsid w:val="5736705E"/>
    <w:rsid w:val="5747589C"/>
    <w:rsid w:val="57605EB5"/>
    <w:rsid w:val="57768A17"/>
    <w:rsid w:val="579C8D48"/>
    <w:rsid w:val="57BC416A"/>
    <w:rsid w:val="57C6D3D6"/>
    <w:rsid w:val="57E0A4BE"/>
    <w:rsid w:val="57EB8010"/>
    <w:rsid w:val="5815EC79"/>
    <w:rsid w:val="58259BAD"/>
    <w:rsid w:val="582C64DB"/>
    <w:rsid w:val="58433BAB"/>
    <w:rsid w:val="584927F8"/>
    <w:rsid w:val="5850E8F2"/>
    <w:rsid w:val="585936A6"/>
    <w:rsid w:val="586694FB"/>
    <w:rsid w:val="5873AB25"/>
    <w:rsid w:val="58762CBA"/>
    <w:rsid w:val="588830DF"/>
    <w:rsid w:val="588F03F5"/>
    <w:rsid w:val="58A05D1D"/>
    <w:rsid w:val="58A1E1BB"/>
    <w:rsid w:val="58B94B33"/>
    <w:rsid w:val="58C42D16"/>
    <w:rsid w:val="58E1A913"/>
    <w:rsid w:val="58E66F9F"/>
    <w:rsid w:val="58F109D5"/>
    <w:rsid w:val="58FC7FF9"/>
    <w:rsid w:val="5901ECAF"/>
    <w:rsid w:val="5906D176"/>
    <w:rsid w:val="591DC9EE"/>
    <w:rsid w:val="593A520C"/>
    <w:rsid w:val="595BF5BB"/>
    <w:rsid w:val="596C68BF"/>
    <w:rsid w:val="596E882E"/>
    <w:rsid w:val="597554B0"/>
    <w:rsid w:val="598EA59A"/>
    <w:rsid w:val="598F40EC"/>
    <w:rsid w:val="5995EEBB"/>
    <w:rsid w:val="59A65706"/>
    <w:rsid w:val="59A7F535"/>
    <w:rsid w:val="59C315D0"/>
    <w:rsid w:val="59D9551B"/>
    <w:rsid w:val="5A1E6EE1"/>
    <w:rsid w:val="5A3433D7"/>
    <w:rsid w:val="5A396796"/>
    <w:rsid w:val="5A3A4AC6"/>
    <w:rsid w:val="5A455391"/>
    <w:rsid w:val="5A7A0166"/>
    <w:rsid w:val="5A7C8902"/>
    <w:rsid w:val="5A85B964"/>
    <w:rsid w:val="5A9E6484"/>
    <w:rsid w:val="5AA3C699"/>
    <w:rsid w:val="5ACA69B3"/>
    <w:rsid w:val="5AD2B719"/>
    <w:rsid w:val="5ADC91BF"/>
    <w:rsid w:val="5AF64E38"/>
    <w:rsid w:val="5AF73AD9"/>
    <w:rsid w:val="5AFADE2B"/>
    <w:rsid w:val="5B03056D"/>
    <w:rsid w:val="5B05FCD8"/>
    <w:rsid w:val="5B08E7BD"/>
    <w:rsid w:val="5B09299F"/>
    <w:rsid w:val="5B0B8C22"/>
    <w:rsid w:val="5B2A4D6E"/>
    <w:rsid w:val="5B2FDA46"/>
    <w:rsid w:val="5B3CACF1"/>
    <w:rsid w:val="5B49E121"/>
    <w:rsid w:val="5B5DC668"/>
    <w:rsid w:val="5B650C54"/>
    <w:rsid w:val="5B6CC709"/>
    <w:rsid w:val="5B700462"/>
    <w:rsid w:val="5B81CC19"/>
    <w:rsid w:val="5B861FEA"/>
    <w:rsid w:val="5BAFD647"/>
    <w:rsid w:val="5BB0B64A"/>
    <w:rsid w:val="5BB4CC64"/>
    <w:rsid w:val="5BBF9FCB"/>
    <w:rsid w:val="5BC43771"/>
    <w:rsid w:val="5BD04BDE"/>
    <w:rsid w:val="5C2C47F4"/>
    <w:rsid w:val="5C4081EF"/>
    <w:rsid w:val="5C609A89"/>
    <w:rsid w:val="5C76D588"/>
    <w:rsid w:val="5C7A863F"/>
    <w:rsid w:val="5C81CA3F"/>
    <w:rsid w:val="5CACF572"/>
    <w:rsid w:val="5CB5282B"/>
    <w:rsid w:val="5CBCFF86"/>
    <w:rsid w:val="5CF59ABA"/>
    <w:rsid w:val="5CF62F92"/>
    <w:rsid w:val="5D48FBE7"/>
    <w:rsid w:val="5D544CEF"/>
    <w:rsid w:val="5D575777"/>
    <w:rsid w:val="5D84F4C6"/>
    <w:rsid w:val="5D882CC4"/>
    <w:rsid w:val="5D9076DF"/>
    <w:rsid w:val="5DA70F14"/>
    <w:rsid w:val="5DA8FBAB"/>
    <w:rsid w:val="5DD6F61B"/>
    <w:rsid w:val="5DE224CE"/>
    <w:rsid w:val="5DF319CD"/>
    <w:rsid w:val="5E02D414"/>
    <w:rsid w:val="5E155A81"/>
    <w:rsid w:val="5E40988B"/>
    <w:rsid w:val="5E43A7B6"/>
    <w:rsid w:val="5E4A0820"/>
    <w:rsid w:val="5E578451"/>
    <w:rsid w:val="5E5CCB20"/>
    <w:rsid w:val="5E5F3E3A"/>
    <w:rsid w:val="5E6019DC"/>
    <w:rsid w:val="5E84B4A4"/>
    <w:rsid w:val="5EB441DC"/>
    <w:rsid w:val="5EC088B8"/>
    <w:rsid w:val="5ECC2E9C"/>
    <w:rsid w:val="5ECFA04F"/>
    <w:rsid w:val="5EF13A32"/>
    <w:rsid w:val="5EF1942B"/>
    <w:rsid w:val="5EFCAC93"/>
    <w:rsid w:val="5F26EDCF"/>
    <w:rsid w:val="5F7748A7"/>
    <w:rsid w:val="5F88F9AD"/>
    <w:rsid w:val="5F94F8F8"/>
    <w:rsid w:val="5FAA77DF"/>
    <w:rsid w:val="5FC38396"/>
    <w:rsid w:val="5FF769EF"/>
    <w:rsid w:val="6021C482"/>
    <w:rsid w:val="6028607D"/>
    <w:rsid w:val="602E3407"/>
    <w:rsid w:val="6031378B"/>
    <w:rsid w:val="603D924B"/>
    <w:rsid w:val="6054FFD3"/>
    <w:rsid w:val="60630795"/>
    <w:rsid w:val="60744E53"/>
    <w:rsid w:val="608F841E"/>
    <w:rsid w:val="60A5526C"/>
    <w:rsid w:val="60C70974"/>
    <w:rsid w:val="60C8AE75"/>
    <w:rsid w:val="60DADF94"/>
    <w:rsid w:val="60EDB3F7"/>
    <w:rsid w:val="6103397D"/>
    <w:rsid w:val="611F4872"/>
    <w:rsid w:val="6135BA11"/>
    <w:rsid w:val="614638E3"/>
    <w:rsid w:val="6153E117"/>
    <w:rsid w:val="615BED81"/>
    <w:rsid w:val="619DA923"/>
    <w:rsid w:val="61AA9441"/>
    <w:rsid w:val="61ADCC11"/>
    <w:rsid w:val="61C98DB7"/>
    <w:rsid w:val="61E5E843"/>
    <w:rsid w:val="61F92017"/>
    <w:rsid w:val="6233B4B1"/>
    <w:rsid w:val="623E16C7"/>
    <w:rsid w:val="62577E1B"/>
    <w:rsid w:val="627055C9"/>
    <w:rsid w:val="6278673A"/>
    <w:rsid w:val="62D220EE"/>
    <w:rsid w:val="62E143C0"/>
    <w:rsid w:val="62FAD0C4"/>
    <w:rsid w:val="6311CCF8"/>
    <w:rsid w:val="6315F15F"/>
    <w:rsid w:val="63215218"/>
    <w:rsid w:val="63329A92"/>
    <w:rsid w:val="636CFDFB"/>
    <w:rsid w:val="637E1099"/>
    <w:rsid w:val="63874174"/>
    <w:rsid w:val="63A54C9F"/>
    <w:rsid w:val="63BC49BD"/>
    <w:rsid w:val="63C9B907"/>
    <w:rsid w:val="63CA3B45"/>
    <w:rsid w:val="63F4FA86"/>
    <w:rsid w:val="63F5CD01"/>
    <w:rsid w:val="63FB4B94"/>
    <w:rsid w:val="640EDE56"/>
    <w:rsid w:val="64445543"/>
    <w:rsid w:val="64489059"/>
    <w:rsid w:val="6452E471"/>
    <w:rsid w:val="647BB950"/>
    <w:rsid w:val="64824E14"/>
    <w:rsid w:val="649DCC13"/>
    <w:rsid w:val="64A35EA0"/>
    <w:rsid w:val="64C570B6"/>
    <w:rsid w:val="64EDADC1"/>
    <w:rsid w:val="64FD3523"/>
    <w:rsid w:val="6534756A"/>
    <w:rsid w:val="65768DF8"/>
    <w:rsid w:val="6590CAE7"/>
    <w:rsid w:val="65B44504"/>
    <w:rsid w:val="65B9C2B2"/>
    <w:rsid w:val="65BE84D7"/>
    <w:rsid w:val="65D0BBCD"/>
    <w:rsid w:val="65ECD20C"/>
    <w:rsid w:val="660450BB"/>
    <w:rsid w:val="660B4113"/>
    <w:rsid w:val="661E2C27"/>
    <w:rsid w:val="66207479"/>
    <w:rsid w:val="662B91A7"/>
    <w:rsid w:val="663CA024"/>
    <w:rsid w:val="664B12F8"/>
    <w:rsid w:val="66673777"/>
    <w:rsid w:val="66B0DEA9"/>
    <w:rsid w:val="66BD0769"/>
    <w:rsid w:val="66E3F910"/>
    <w:rsid w:val="66F04D52"/>
    <w:rsid w:val="67050D83"/>
    <w:rsid w:val="671D06F0"/>
    <w:rsid w:val="677D778E"/>
    <w:rsid w:val="67A16528"/>
    <w:rsid w:val="67A318F9"/>
    <w:rsid w:val="67A738B2"/>
    <w:rsid w:val="67D2A29D"/>
    <w:rsid w:val="6805688B"/>
    <w:rsid w:val="681338D6"/>
    <w:rsid w:val="68173ADA"/>
    <w:rsid w:val="681B0F36"/>
    <w:rsid w:val="6824843A"/>
    <w:rsid w:val="682AAB58"/>
    <w:rsid w:val="683D3697"/>
    <w:rsid w:val="684205DB"/>
    <w:rsid w:val="6850A6E6"/>
    <w:rsid w:val="687DE2CC"/>
    <w:rsid w:val="68A7B920"/>
    <w:rsid w:val="68AD6427"/>
    <w:rsid w:val="68ADCA13"/>
    <w:rsid w:val="68C29B57"/>
    <w:rsid w:val="68C8B313"/>
    <w:rsid w:val="68DFF780"/>
    <w:rsid w:val="69103E82"/>
    <w:rsid w:val="691665A0"/>
    <w:rsid w:val="6928B2C1"/>
    <w:rsid w:val="693EE95A"/>
    <w:rsid w:val="6973D462"/>
    <w:rsid w:val="69B55118"/>
    <w:rsid w:val="69B7005A"/>
    <w:rsid w:val="69B99700"/>
    <w:rsid w:val="69D631EF"/>
    <w:rsid w:val="69E439E5"/>
    <w:rsid w:val="6A298AF4"/>
    <w:rsid w:val="6A31EAB6"/>
    <w:rsid w:val="6A4E1BED"/>
    <w:rsid w:val="6A500D35"/>
    <w:rsid w:val="6A5FBB6B"/>
    <w:rsid w:val="6A937783"/>
    <w:rsid w:val="6A994B0D"/>
    <w:rsid w:val="6AA4B25A"/>
    <w:rsid w:val="6AA6BCA6"/>
    <w:rsid w:val="6AB1FD9D"/>
    <w:rsid w:val="6ABED5DF"/>
    <w:rsid w:val="6AC7502B"/>
    <w:rsid w:val="6AC9A28E"/>
    <w:rsid w:val="6AD7C6C4"/>
    <w:rsid w:val="6AE19BFB"/>
    <w:rsid w:val="6AE89446"/>
    <w:rsid w:val="6B0DDB7A"/>
    <w:rsid w:val="6B2ECA19"/>
    <w:rsid w:val="6B88F0A8"/>
    <w:rsid w:val="6B9045BB"/>
    <w:rsid w:val="6B930D45"/>
    <w:rsid w:val="6B9E9286"/>
    <w:rsid w:val="6B9FDC6E"/>
    <w:rsid w:val="6BB390A5"/>
    <w:rsid w:val="6BB48783"/>
    <w:rsid w:val="6BB7EB0B"/>
    <w:rsid w:val="6BC7C079"/>
    <w:rsid w:val="6BE8CC2A"/>
    <w:rsid w:val="6BE8F02F"/>
    <w:rsid w:val="6BED6872"/>
    <w:rsid w:val="6C0877FB"/>
    <w:rsid w:val="6C0E2C01"/>
    <w:rsid w:val="6C1754F2"/>
    <w:rsid w:val="6C315230"/>
    <w:rsid w:val="6C982BB5"/>
    <w:rsid w:val="6CAA9BB4"/>
    <w:rsid w:val="6CEC5A62"/>
    <w:rsid w:val="6CF39FB6"/>
    <w:rsid w:val="6CFF24B3"/>
    <w:rsid w:val="6D14E103"/>
    <w:rsid w:val="6D1FCD7E"/>
    <w:rsid w:val="6D359739"/>
    <w:rsid w:val="6D365E26"/>
    <w:rsid w:val="6D3F4ECF"/>
    <w:rsid w:val="6D498DA7"/>
    <w:rsid w:val="6D6D8741"/>
    <w:rsid w:val="6D7238AB"/>
    <w:rsid w:val="6D9D57F0"/>
    <w:rsid w:val="6DCA80CD"/>
    <w:rsid w:val="6DDBBBA4"/>
    <w:rsid w:val="6DE8B26B"/>
    <w:rsid w:val="6DEFC495"/>
    <w:rsid w:val="6E15BB80"/>
    <w:rsid w:val="6E2F95B1"/>
    <w:rsid w:val="6E360C14"/>
    <w:rsid w:val="6E5C5719"/>
    <w:rsid w:val="6E8B9784"/>
    <w:rsid w:val="6E9BB695"/>
    <w:rsid w:val="6EB59367"/>
    <w:rsid w:val="6ED16C3D"/>
    <w:rsid w:val="6EDB028A"/>
    <w:rsid w:val="6F16632C"/>
    <w:rsid w:val="6F58C4C7"/>
    <w:rsid w:val="6F85C249"/>
    <w:rsid w:val="6F87DCCB"/>
    <w:rsid w:val="6FAA5D11"/>
    <w:rsid w:val="6FB1B31F"/>
    <w:rsid w:val="6FC2894F"/>
    <w:rsid w:val="6FC88D09"/>
    <w:rsid w:val="6FD1E1E4"/>
    <w:rsid w:val="6FFE31F2"/>
    <w:rsid w:val="7011CAA9"/>
    <w:rsid w:val="7037034C"/>
    <w:rsid w:val="703EDD5B"/>
    <w:rsid w:val="70689E7F"/>
    <w:rsid w:val="709A6539"/>
    <w:rsid w:val="709CE001"/>
    <w:rsid w:val="70A90C7F"/>
    <w:rsid w:val="70B0D1CC"/>
    <w:rsid w:val="70B0D587"/>
    <w:rsid w:val="70E5BBAF"/>
    <w:rsid w:val="70ECA2A8"/>
    <w:rsid w:val="70F960D6"/>
    <w:rsid w:val="711494A0"/>
    <w:rsid w:val="711DF9DC"/>
    <w:rsid w:val="712D0610"/>
    <w:rsid w:val="7142A62C"/>
    <w:rsid w:val="71573673"/>
    <w:rsid w:val="715AC253"/>
    <w:rsid w:val="718C96AF"/>
    <w:rsid w:val="71BD3751"/>
    <w:rsid w:val="71D02796"/>
    <w:rsid w:val="71E5AC92"/>
    <w:rsid w:val="71EC9CB1"/>
    <w:rsid w:val="723979B0"/>
    <w:rsid w:val="7242CEF7"/>
    <w:rsid w:val="724F6262"/>
    <w:rsid w:val="7250765D"/>
    <w:rsid w:val="7251D3A7"/>
    <w:rsid w:val="726F7679"/>
    <w:rsid w:val="7279EF26"/>
    <w:rsid w:val="729000E2"/>
    <w:rsid w:val="72A1420B"/>
    <w:rsid w:val="72AB097A"/>
    <w:rsid w:val="72B196A1"/>
    <w:rsid w:val="72B64BE7"/>
    <w:rsid w:val="72E2C558"/>
    <w:rsid w:val="72EA670E"/>
    <w:rsid w:val="72EF20F0"/>
    <w:rsid w:val="733A4846"/>
    <w:rsid w:val="7348A122"/>
    <w:rsid w:val="734DAF87"/>
    <w:rsid w:val="73553DDA"/>
    <w:rsid w:val="73A3DC9E"/>
    <w:rsid w:val="73A72FAD"/>
    <w:rsid w:val="73E05584"/>
    <w:rsid w:val="7426DDB8"/>
    <w:rsid w:val="74655F0D"/>
    <w:rsid w:val="7468115E"/>
    <w:rsid w:val="746C1261"/>
    <w:rsid w:val="747C73F1"/>
    <w:rsid w:val="7496EBF9"/>
    <w:rsid w:val="7498D229"/>
    <w:rsid w:val="7498F2BD"/>
    <w:rsid w:val="74B623C8"/>
    <w:rsid w:val="74C8B970"/>
    <w:rsid w:val="750EE9E7"/>
    <w:rsid w:val="752B9C5F"/>
    <w:rsid w:val="752E5608"/>
    <w:rsid w:val="7549966B"/>
    <w:rsid w:val="7567798D"/>
    <w:rsid w:val="756C0181"/>
    <w:rsid w:val="757C86E1"/>
    <w:rsid w:val="7580F483"/>
    <w:rsid w:val="758DEEDE"/>
    <w:rsid w:val="759EDF17"/>
    <w:rsid w:val="75BF3855"/>
    <w:rsid w:val="75C08A80"/>
    <w:rsid w:val="75FD7743"/>
    <w:rsid w:val="75FE8289"/>
    <w:rsid w:val="7607CC46"/>
    <w:rsid w:val="761FA840"/>
    <w:rsid w:val="76437BD9"/>
    <w:rsid w:val="76475035"/>
    <w:rsid w:val="76540735"/>
    <w:rsid w:val="7665FC1F"/>
    <w:rsid w:val="76736474"/>
    <w:rsid w:val="768FFAAC"/>
    <w:rsid w:val="76981EAB"/>
    <w:rsid w:val="76B3DCB3"/>
    <w:rsid w:val="76C355C5"/>
    <w:rsid w:val="76CEAD26"/>
    <w:rsid w:val="771BB37F"/>
    <w:rsid w:val="771C183C"/>
    <w:rsid w:val="771E1072"/>
    <w:rsid w:val="77384D10"/>
    <w:rsid w:val="7746E60C"/>
    <w:rsid w:val="774E5FBB"/>
    <w:rsid w:val="77749072"/>
    <w:rsid w:val="77850586"/>
    <w:rsid w:val="77858CF4"/>
    <w:rsid w:val="77965805"/>
    <w:rsid w:val="77BB0A2F"/>
    <w:rsid w:val="77C6BFF8"/>
    <w:rsid w:val="77DA8B80"/>
    <w:rsid w:val="77FF7EF5"/>
    <w:rsid w:val="78035632"/>
    <w:rsid w:val="780DB969"/>
    <w:rsid w:val="781494F9"/>
    <w:rsid w:val="781766ED"/>
    <w:rsid w:val="782E21FD"/>
    <w:rsid w:val="787A6367"/>
    <w:rsid w:val="787DA0C0"/>
    <w:rsid w:val="788A5EEE"/>
    <w:rsid w:val="7893844E"/>
    <w:rsid w:val="78D20FE4"/>
    <w:rsid w:val="78D3E0F3"/>
    <w:rsid w:val="78EF899E"/>
    <w:rsid w:val="78F3A670"/>
    <w:rsid w:val="79004591"/>
    <w:rsid w:val="79101896"/>
    <w:rsid w:val="7910FCA7"/>
    <w:rsid w:val="79271A87"/>
    <w:rsid w:val="7930A1E2"/>
    <w:rsid w:val="79723AC3"/>
    <w:rsid w:val="79741FD3"/>
    <w:rsid w:val="797CB4D5"/>
    <w:rsid w:val="798332F4"/>
    <w:rsid w:val="798B107F"/>
    <w:rsid w:val="79A25D2E"/>
    <w:rsid w:val="79AF0A89"/>
    <w:rsid w:val="79B18D02"/>
    <w:rsid w:val="79BD68EF"/>
    <w:rsid w:val="7A05097E"/>
    <w:rsid w:val="7A09058D"/>
    <w:rsid w:val="7A20FEFA"/>
    <w:rsid w:val="7A535441"/>
    <w:rsid w:val="7A616001"/>
    <w:rsid w:val="7A69A73A"/>
    <w:rsid w:val="7A744781"/>
    <w:rsid w:val="7A854951"/>
    <w:rsid w:val="7A85773A"/>
    <w:rsid w:val="7A99466A"/>
    <w:rsid w:val="7AA5573D"/>
    <w:rsid w:val="7AC65EE6"/>
    <w:rsid w:val="7AFD4AF2"/>
    <w:rsid w:val="7B250532"/>
    <w:rsid w:val="7B49A2E9"/>
    <w:rsid w:val="7B4D9E23"/>
    <w:rsid w:val="7B55D220"/>
    <w:rsid w:val="7B6DBE71"/>
    <w:rsid w:val="7B6FB31B"/>
    <w:rsid w:val="7B70C565"/>
    <w:rsid w:val="7B96417E"/>
    <w:rsid w:val="7BA25CE9"/>
    <w:rsid w:val="7BB67072"/>
    <w:rsid w:val="7BC2804A"/>
    <w:rsid w:val="7BDEE062"/>
    <w:rsid w:val="7BE1A78C"/>
    <w:rsid w:val="7BFDEB84"/>
    <w:rsid w:val="7C04E023"/>
    <w:rsid w:val="7C08577E"/>
    <w:rsid w:val="7C244D3D"/>
    <w:rsid w:val="7C25709A"/>
    <w:rsid w:val="7C511FE0"/>
    <w:rsid w:val="7C552F7E"/>
    <w:rsid w:val="7C6BBCA8"/>
    <w:rsid w:val="7C85B6BE"/>
    <w:rsid w:val="7C9BAF82"/>
    <w:rsid w:val="7CA60485"/>
    <w:rsid w:val="7CBB0AE2"/>
    <w:rsid w:val="7CC0D593"/>
    <w:rsid w:val="7CE07E38"/>
    <w:rsid w:val="7CEBF4C1"/>
    <w:rsid w:val="7CED046E"/>
    <w:rsid w:val="7D0BBC42"/>
    <w:rsid w:val="7D26C4DA"/>
    <w:rsid w:val="7D59EFF5"/>
    <w:rsid w:val="7D97D9D2"/>
    <w:rsid w:val="7DA2B61C"/>
    <w:rsid w:val="7DB6F5CD"/>
    <w:rsid w:val="7DE75096"/>
    <w:rsid w:val="7DF07A8B"/>
    <w:rsid w:val="7E1CF6C0"/>
    <w:rsid w:val="7E3BF126"/>
    <w:rsid w:val="7E426C5E"/>
    <w:rsid w:val="7E435CEA"/>
    <w:rsid w:val="7E49B6D9"/>
    <w:rsid w:val="7E5FEFD7"/>
    <w:rsid w:val="7E772A8A"/>
    <w:rsid w:val="7E8EC2F8"/>
    <w:rsid w:val="7E97778A"/>
    <w:rsid w:val="7EA3597C"/>
    <w:rsid w:val="7EA7F14A"/>
    <w:rsid w:val="7EAB0AF2"/>
    <w:rsid w:val="7EF03B48"/>
    <w:rsid w:val="7EF43BE6"/>
    <w:rsid w:val="7F009BBE"/>
    <w:rsid w:val="7F2F0081"/>
    <w:rsid w:val="7F34D124"/>
    <w:rsid w:val="7F3E71A0"/>
    <w:rsid w:val="7F46E0DC"/>
    <w:rsid w:val="7F4A6F12"/>
    <w:rsid w:val="7F54761F"/>
    <w:rsid w:val="7F610C5C"/>
    <w:rsid w:val="7F81D1CD"/>
    <w:rsid w:val="7FA22A5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9DCC13"/>
  <w15:chartTrackingRefBased/>
  <w15:docId w15:val="{28B0D171-665D-4191-A619-B10714A244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Pr>
      <w:color w:val="0563C1" w:themeColor="hyperlink"/>
      <w:u w:val="single"/>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493C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3CFE"/>
    <w:rPr>
      <w:rFonts w:ascii="Segoe UI" w:hAnsi="Segoe UI" w:cs="Segoe UI"/>
      <w:sz w:val="18"/>
      <w:szCs w:val="18"/>
    </w:rPr>
  </w:style>
  <w:style w:type="paragraph" w:styleId="Header">
    <w:name w:val="header"/>
    <w:basedOn w:val="Normal"/>
    <w:link w:val="HeaderChar"/>
    <w:uiPriority w:val="99"/>
    <w:unhideWhenUsed/>
    <w:rsid w:val="008816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1680"/>
  </w:style>
  <w:style w:type="paragraph" w:styleId="Footer">
    <w:name w:val="footer"/>
    <w:basedOn w:val="Normal"/>
    <w:link w:val="FooterChar"/>
    <w:uiPriority w:val="99"/>
    <w:unhideWhenUsed/>
    <w:rsid w:val="008816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1680"/>
  </w:style>
  <w:style w:type="paragraph" w:styleId="CommentSubject">
    <w:name w:val="annotation subject"/>
    <w:basedOn w:val="CommentText"/>
    <w:next w:val="CommentText"/>
    <w:link w:val="CommentSubjectChar"/>
    <w:uiPriority w:val="99"/>
    <w:semiHidden/>
    <w:unhideWhenUsed/>
    <w:rsid w:val="00B722DE"/>
    <w:rPr>
      <w:b/>
      <w:bCs/>
    </w:rPr>
  </w:style>
  <w:style w:type="character" w:customStyle="1" w:styleId="CommentSubjectChar">
    <w:name w:val="Comment Subject Char"/>
    <w:basedOn w:val="CommentTextChar"/>
    <w:link w:val="CommentSubject"/>
    <w:uiPriority w:val="99"/>
    <w:semiHidden/>
    <w:rsid w:val="00B722D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F33D38DF7E541429540488E3D70BE22"/>
        <w:category>
          <w:name w:val="General"/>
          <w:gallery w:val="placeholder"/>
        </w:category>
        <w:types>
          <w:type w:val="bbPlcHdr"/>
        </w:types>
        <w:behaviors>
          <w:behavior w:val="content"/>
        </w:behaviors>
        <w:guid w:val="{CA2F71C1-1AFB-4FE4-967B-993117EC81E6}"/>
      </w:docPartPr>
      <w:docPartBody>
        <w:p w:rsidR="002B44B3" w:rsidRDefault="002B44B3"/>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44B3"/>
    <w:rsid w:val="002B44B3"/>
    <w:rsid w:val="009A3777"/>
    <w:rsid w:val="00FD2F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1c908d1a-c978-435f-a600-a3e1abcb31ec">
      <UserInfo>
        <DisplayName>COLLAB Center for Teaching and Learning Members</DisplayName>
        <AccountId>7</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B674221AE78FB4FA77C4B884A8D64E9" ma:contentTypeVersion="10" ma:contentTypeDescription="Create a new document." ma:contentTypeScope="" ma:versionID="0b3b593874a92b80fef1538f518583c1">
  <xsd:schema xmlns:xsd="http://www.w3.org/2001/XMLSchema" xmlns:xs="http://www.w3.org/2001/XMLSchema" xmlns:p="http://schemas.microsoft.com/office/2006/metadata/properties" xmlns:ns2="155e2464-a0f1-49a4-b298-93c8488bcd64" xmlns:ns3="1c908d1a-c978-435f-a600-a3e1abcb31ec" targetNamespace="http://schemas.microsoft.com/office/2006/metadata/properties" ma:root="true" ma:fieldsID="4b6bc97ac208809219fb0220a7e1bd5b" ns2:_="" ns3:_="">
    <xsd:import namespace="155e2464-a0f1-49a4-b298-93c8488bcd64"/>
    <xsd:import namespace="1c908d1a-c978-435f-a600-a3e1abcb31e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5e2464-a0f1-49a4-b298-93c8488bcd6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908d1a-c978-435f-a600-a3e1abcb31e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7BD11C3-6680-4F48-BDE6-212E00FED57E}">
  <ds:schemaRefs>
    <ds:schemaRef ds:uri="http://schemas.microsoft.com/office/2006/metadata/properties"/>
    <ds:schemaRef ds:uri="http://schemas.microsoft.com/office/infopath/2007/PartnerControls"/>
    <ds:schemaRef ds:uri="1c908d1a-c978-435f-a600-a3e1abcb31ec"/>
  </ds:schemaRefs>
</ds:datastoreItem>
</file>

<file path=customXml/itemProps2.xml><?xml version="1.0" encoding="utf-8"?>
<ds:datastoreItem xmlns:ds="http://schemas.openxmlformats.org/officeDocument/2006/customXml" ds:itemID="{25782F94-2A9F-4308-AEDA-0C151CC7F7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5e2464-a0f1-49a4-b298-93c8488bcd64"/>
    <ds:schemaRef ds:uri="1c908d1a-c978-435f-a600-a3e1abcb31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A2AB2F-C0EA-4549-96AD-91E8B3718B1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195</Words>
  <Characters>6813</Characters>
  <Application>Microsoft Office Word</Application>
  <DocSecurity>0</DocSecurity>
  <Lines>56</Lines>
  <Paragraphs>15</Paragraphs>
  <ScaleCrop>false</ScaleCrop>
  <Company/>
  <LinksUpToDate>false</LinksUpToDate>
  <CharactersWithSpaces>7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mner, Shawn Luong</dc:creator>
  <cp:keywords/>
  <dc:description/>
  <cp:lastModifiedBy>Rowland, Corinne C</cp:lastModifiedBy>
  <cp:revision>2</cp:revision>
  <dcterms:created xsi:type="dcterms:W3CDTF">2021-08-23T17:41:00Z</dcterms:created>
  <dcterms:modified xsi:type="dcterms:W3CDTF">2021-08-23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674221AE78FB4FA77C4B884A8D64E9</vt:lpwstr>
  </property>
</Properties>
</file>